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844301" w14:textId="7D532D65" w:rsidR="00B23E51" w:rsidRDefault="00B23E51" w:rsidP="00B23E51">
      <w:pPr>
        <w:rPr>
          <w:rFonts w:cstheme="minorHAnsi"/>
        </w:rPr>
      </w:pPr>
      <w:r>
        <w:rPr>
          <w:rFonts w:cstheme="minorHAnsi"/>
        </w:rPr>
        <w:t xml:space="preserve">Below is a list of sources </w:t>
      </w:r>
      <w:r w:rsidR="00BC3171">
        <w:rPr>
          <w:rFonts w:cstheme="minorHAnsi"/>
        </w:rPr>
        <w:t xml:space="preserve">that are relevant to </w:t>
      </w:r>
      <w:r w:rsidR="00FC53C7">
        <w:rPr>
          <w:rFonts w:cstheme="minorHAnsi"/>
        </w:rPr>
        <w:t>COVID-19/</w:t>
      </w:r>
      <w:r w:rsidR="00BC3171">
        <w:rPr>
          <w:rFonts w:cstheme="minorHAnsi"/>
        </w:rPr>
        <w:t xml:space="preserve">places of detention in the Australian criminal justice system. </w:t>
      </w:r>
      <w:r w:rsidR="00C553CD">
        <w:rPr>
          <w:rFonts w:cstheme="minorHAnsi"/>
        </w:rPr>
        <w:t xml:space="preserve">It includes </w:t>
      </w:r>
      <w:r w:rsidR="00447ECF">
        <w:rPr>
          <w:rFonts w:cstheme="minorHAnsi"/>
        </w:rPr>
        <w:t>useful</w:t>
      </w:r>
      <w:r w:rsidR="00C553CD">
        <w:rPr>
          <w:rFonts w:cstheme="minorHAnsi"/>
        </w:rPr>
        <w:t xml:space="preserve"> </w:t>
      </w:r>
      <w:r w:rsidR="007C0974">
        <w:rPr>
          <w:rFonts w:cstheme="minorHAnsi"/>
        </w:rPr>
        <w:t xml:space="preserve">materials from </w:t>
      </w:r>
      <w:r w:rsidR="00C553CD">
        <w:rPr>
          <w:rFonts w:cstheme="minorHAnsi"/>
        </w:rPr>
        <w:t>UN/</w:t>
      </w:r>
      <w:r w:rsidR="00447ECF">
        <w:rPr>
          <w:rFonts w:cstheme="minorHAnsi"/>
        </w:rPr>
        <w:t>WHO/other international bodies</w:t>
      </w:r>
      <w:r w:rsidR="007C0974">
        <w:rPr>
          <w:rFonts w:cstheme="minorHAnsi"/>
        </w:rPr>
        <w:t xml:space="preserve"> etc</w:t>
      </w:r>
      <w:r w:rsidR="00447ECF">
        <w:rPr>
          <w:rFonts w:cstheme="minorHAnsi"/>
        </w:rPr>
        <w:t xml:space="preserve">. </w:t>
      </w:r>
      <w:r>
        <w:rPr>
          <w:rFonts w:cstheme="minorHAnsi"/>
        </w:rPr>
        <w:t xml:space="preserve">This list is not comprehensive, and was last updated on </w:t>
      </w:r>
      <w:r w:rsidR="00322401" w:rsidRPr="00000C56">
        <w:rPr>
          <w:rFonts w:cstheme="minorHAnsi"/>
          <w:b/>
          <w:bCs/>
        </w:rPr>
        <w:t>05</w:t>
      </w:r>
      <w:r w:rsidRPr="00000C56">
        <w:rPr>
          <w:rFonts w:cstheme="minorHAnsi"/>
          <w:b/>
          <w:bCs/>
        </w:rPr>
        <w:t>/0</w:t>
      </w:r>
      <w:r w:rsidR="00322401" w:rsidRPr="00000C56">
        <w:rPr>
          <w:rFonts w:cstheme="minorHAnsi"/>
          <w:b/>
          <w:bCs/>
        </w:rPr>
        <w:t>5</w:t>
      </w:r>
      <w:r w:rsidRPr="00000C56">
        <w:rPr>
          <w:rFonts w:cstheme="minorHAnsi"/>
          <w:b/>
          <w:bCs/>
        </w:rPr>
        <w:t>/20</w:t>
      </w:r>
      <w:r>
        <w:rPr>
          <w:rFonts w:cstheme="minorHAnsi"/>
        </w:rPr>
        <w:t xml:space="preserve">. </w:t>
      </w:r>
    </w:p>
    <w:p w14:paraId="655F69F1" w14:textId="187041EE" w:rsidR="00AF00D7" w:rsidRDefault="00AF00D7" w:rsidP="00B23E51">
      <w:pPr>
        <w:rPr>
          <w:rFonts w:cstheme="minorHAnsi"/>
        </w:rPr>
      </w:pPr>
    </w:p>
    <w:p w14:paraId="259E1936" w14:textId="39BDE72E" w:rsidR="00AF00D7" w:rsidRDefault="00AF00D7" w:rsidP="00B23E51">
      <w:pPr>
        <w:rPr>
          <w:rFonts w:cstheme="minorHAnsi"/>
        </w:rPr>
      </w:pPr>
      <w:r>
        <w:rPr>
          <w:rFonts w:cstheme="minorHAnsi"/>
        </w:rPr>
        <w:t>Kind regards,</w:t>
      </w:r>
    </w:p>
    <w:p w14:paraId="43100D34" w14:textId="465C5015" w:rsidR="00D84699" w:rsidRDefault="00AF00D7" w:rsidP="00AF00D7">
      <w:pPr>
        <w:rPr>
          <w:rFonts w:cstheme="minorHAnsi"/>
          <w:b/>
          <w:bCs/>
          <w:caps/>
          <w:sz w:val="32"/>
          <w:szCs w:val="32"/>
          <w:u w:val="double"/>
        </w:rPr>
      </w:pPr>
      <w:proofErr w:type="spellStart"/>
      <w:r>
        <w:rPr>
          <w:rFonts w:cstheme="minorHAnsi"/>
        </w:rPr>
        <w:t>Andreea</w:t>
      </w:r>
      <w:proofErr w:type="spellEnd"/>
      <w:r>
        <w:rPr>
          <w:rFonts w:cstheme="minorHAnsi"/>
        </w:rPr>
        <w:t xml:space="preserve"> </w:t>
      </w:r>
      <w:proofErr w:type="spellStart"/>
      <w:r>
        <w:rPr>
          <w:rFonts w:cstheme="minorHAnsi"/>
        </w:rPr>
        <w:t>Lachsz</w:t>
      </w:r>
      <w:proofErr w:type="spellEnd"/>
    </w:p>
    <w:p w14:paraId="13AB6DB8" w14:textId="21BBF76E" w:rsidR="007976B9" w:rsidRPr="00D84699" w:rsidRDefault="007753C2" w:rsidP="00BE0BB4">
      <w:pPr>
        <w:jc w:val="center"/>
        <w:rPr>
          <w:rFonts w:cstheme="minorHAnsi"/>
          <w:b/>
          <w:bCs/>
          <w:caps/>
          <w:sz w:val="32"/>
          <w:szCs w:val="32"/>
          <w:u w:val="double"/>
        </w:rPr>
      </w:pPr>
      <w:r w:rsidRPr="00D84699">
        <w:rPr>
          <w:rFonts w:cstheme="minorHAnsi"/>
          <w:b/>
          <w:bCs/>
          <w:caps/>
          <w:sz w:val="32"/>
          <w:szCs w:val="32"/>
          <w:u w:val="double"/>
        </w:rPr>
        <w:t>contents</w:t>
      </w:r>
    </w:p>
    <w:p w14:paraId="545D41FA" w14:textId="18B8F980" w:rsidR="007753C2" w:rsidRDefault="007753C2" w:rsidP="00BE0BB4">
      <w:pPr>
        <w:jc w:val="center"/>
        <w:rPr>
          <w:rFonts w:cstheme="minorHAnsi"/>
          <w:b/>
          <w:bCs/>
          <w:caps/>
          <w:u w:val="double"/>
        </w:rPr>
      </w:pPr>
    </w:p>
    <w:p w14:paraId="3B811EB0" w14:textId="5AD1EB69" w:rsidR="00872980" w:rsidRPr="0034678B" w:rsidRDefault="00872980" w:rsidP="007753C2">
      <w:pPr>
        <w:pStyle w:val="ListParagraph"/>
        <w:numPr>
          <w:ilvl w:val="0"/>
          <w:numId w:val="27"/>
        </w:numPr>
        <w:rPr>
          <w:rFonts w:cstheme="minorHAnsi"/>
        </w:rPr>
      </w:pPr>
      <w:bookmarkStart w:id="0" w:name="_Hlk38911426"/>
      <w:r w:rsidRPr="0034678B">
        <w:rPr>
          <w:rFonts w:cstheme="minorHAnsi"/>
        </w:rPr>
        <w:t>UN</w:t>
      </w:r>
    </w:p>
    <w:p w14:paraId="42410EC2" w14:textId="381A9447" w:rsidR="00461E2A" w:rsidRDefault="00461E2A" w:rsidP="007753C2">
      <w:pPr>
        <w:pStyle w:val="ListParagraph"/>
        <w:numPr>
          <w:ilvl w:val="0"/>
          <w:numId w:val="27"/>
        </w:numPr>
        <w:rPr>
          <w:rFonts w:cstheme="minorHAnsi"/>
        </w:rPr>
      </w:pPr>
      <w:r w:rsidRPr="0034678B">
        <w:rPr>
          <w:rFonts w:cstheme="minorHAnsi"/>
        </w:rPr>
        <w:t>WHO</w:t>
      </w:r>
    </w:p>
    <w:p w14:paraId="06A38FB5" w14:textId="77777777" w:rsidR="00920378" w:rsidRPr="00920378" w:rsidRDefault="00920378" w:rsidP="00920378">
      <w:pPr>
        <w:pStyle w:val="ListParagraph"/>
        <w:numPr>
          <w:ilvl w:val="0"/>
          <w:numId w:val="27"/>
        </w:numPr>
        <w:rPr>
          <w:rFonts w:cstheme="minorHAnsi"/>
        </w:rPr>
      </w:pPr>
      <w:r w:rsidRPr="00920378">
        <w:rPr>
          <w:rFonts w:cstheme="minorHAnsi"/>
        </w:rPr>
        <w:t>ICRC</w:t>
      </w:r>
    </w:p>
    <w:p w14:paraId="4BCCD4B1" w14:textId="11943EDA" w:rsidR="00920378" w:rsidRPr="00920378" w:rsidRDefault="00920378" w:rsidP="00920378">
      <w:pPr>
        <w:pStyle w:val="ListParagraph"/>
        <w:numPr>
          <w:ilvl w:val="0"/>
          <w:numId w:val="27"/>
        </w:numPr>
        <w:rPr>
          <w:rFonts w:cstheme="minorHAnsi"/>
        </w:rPr>
      </w:pPr>
      <w:r w:rsidRPr="00920378">
        <w:rPr>
          <w:rFonts w:cstheme="minorHAnsi"/>
        </w:rPr>
        <w:t>C</w:t>
      </w:r>
      <w:r>
        <w:rPr>
          <w:rFonts w:cstheme="minorHAnsi"/>
        </w:rPr>
        <w:t>ouncil of Europe</w:t>
      </w:r>
    </w:p>
    <w:p w14:paraId="6EB72B27" w14:textId="684BEE96" w:rsidR="00920378" w:rsidRDefault="00920378" w:rsidP="00920378">
      <w:pPr>
        <w:pStyle w:val="ListParagraph"/>
        <w:numPr>
          <w:ilvl w:val="0"/>
          <w:numId w:val="27"/>
        </w:numPr>
        <w:rPr>
          <w:rFonts w:cstheme="minorHAnsi"/>
        </w:rPr>
      </w:pPr>
      <w:r>
        <w:rPr>
          <w:rFonts w:cstheme="minorHAnsi"/>
        </w:rPr>
        <w:t>International NGOs</w:t>
      </w:r>
    </w:p>
    <w:p w14:paraId="213C3430" w14:textId="75A8603B" w:rsidR="00AA5778" w:rsidRDefault="00AA5778" w:rsidP="007753C2">
      <w:pPr>
        <w:pStyle w:val="ListParagraph"/>
        <w:numPr>
          <w:ilvl w:val="0"/>
          <w:numId w:val="27"/>
        </w:numPr>
        <w:rPr>
          <w:rFonts w:cstheme="minorHAnsi"/>
        </w:rPr>
      </w:pPr>
      <w:bookmarkStart w:id="1" w:name="_Hlk38899895"/>
      <w:r>
        <w:rPr>
          <w:rFonts w:cstheme="minorHAnsi"/>
        </w:rPr>
        <w:t xml:space="preserve">Prison plans </w:t>
      </w:r>
      <w:r w:rsidR="006F69F8">
        <w:rPr>
          <w:rFonts w:cstheme="minorHAnsi"/>
        </w:rPr>
        <w:t xml:space="preserve">- </w:t>
      </w:r>
      <w:r>
        <w:rPr>
          <w:rFonts w:cstheme="minorHAnsi"/>
        </w:rPr>
        <w:t xml:space="preserve">Australia </w:t>
      </w:r>
    </w:p>
    <w:p w14:paraId="31CCA306" w14:textId="168F6EEE" w:rsidR="008B1BB3" w:rsidRDefault="008B1BB3" w:rsidP="007753C2">
      <w:pPr>
        <w:pStyle w:val="ListParagraph"/>
        <w:numPr>
          <w:ilvl w:val="0"/>
          <w:numId w:val="27"/>
        </w:numPr>
        <w:rPr>
          <w:rFonts w:cstheme="minorHAnsi"/>
        </w:rPr>
      </w:pPr>
      <w:bookmarkStart w:id="2" w:name="_Hlk38900338"/>
      <w:r>
        <w:rPr>
          <w:rFonts w:cstheme="minorHAnsi"/>
        </w:rPr>
        <w:t>Legislation</w:t>
      </w:r>
      <w:r w:rsidR="00E54D37">
        <w:rPr>
          <w:rFonts w:cstheme="minorHAnsi"/>
        </w:rPr>
        <w:t>,</w:t>
      </w:r>
      <w:r w:rsidR="004C52F1">
        <w:rPr>
          <w:rFonts w:cstheme="minorHAnsi"/>
        </w:rPr>
        <w:t xml:space="preserve"> case law</w:t>
      </w:r>
      <w:r w:rsidR="00E54D37">
        <w:rPr>
          <w:rFonts w:cstheme="minorHAnsi"/>
        </w:rPr>
        <w:t>, procedure</w:t>
      </w:r>
      <w:r w:rsidR="004C52F1">
        <w:rPr>
          <w:rFonts w:cstheme="minorHAnsi"/>
        </w:rPr>
        <w:t xml:space="preserve"> </w:t>
      </w:r>
      <w:r w:rsidR="004835EE">
        <w:rPr>
          <w:rFonts w:cstheme="minorHAnsi"/>
        </w:rPr>
        <w:t>–</w:t>
      </w:r>
      <w:r>
        <w:rPr>
          <w:rFonts w:cstheme="minorHAnsi"/>
        </w:rPr>
        <w:t xml:space="preserve"> Australia</w:t>
      </w:r>
    </w:p>
    <w:p w14:paraId="560483FB" w14:textId="198CC90A" w:rsidR="004835EE" w:rsidRDefault="004835EE" w:rsidP="007753C2">
      <w:pPr>
        <w:pStyle w:val="ListParagraph"/>
        <w:numPr>
          <w:ilvl w:val="0"/>
          <w:numId w:val="27"/>
        </w:numPr>
        <w:rPr>
          <w:rFonts w:cstheme="minorHAnsi"/>
        </w:rPr>
      </w:pPr>
      <w:r>
        <w:rPr>
          <w:rFonts w:cstheme="minorHAnsi"/>
        </w:rPr>
        <w:t xml:space="preserve">Release of prisoners </w:t>
      </w:r>
      <w:r w:rsidR="00FC53C7">
        <w:rPr>
          <w:rFonts w:cstheme="minorHAnsi"/>
        </w:rPr>
        <w:t>–</w:t>
      </w:r>
      <w:r>
        <w:rPr>
          <w:rFonts w:cstheme="minorHAnsi"/>
        </w:rPr>
        <w:t xml:space="preserve"> Australia</w:t>
      </w:r>
    </w:p>
    <w:bookmarkEnd w:id="1"/>
    <w:bookmarkEnd w:id="2"/>
    <w:p w14:paraId="2A85E4BF" w14:textId="5FDBBFFE" w:rsidR="007753C2" w:rsidRDefault="007753C2" w:rsidP="007753C2">
      <w:pPr>
        <w:pStyle w:val="ListParagraph"/>
        <w:numPr>
          <w:ilvl w:val="0"/>
          <w:numId w:val="27"/>
        </w:numPr>
        <w:rPr>
          <w:rFonts w:cstheme="minorHAnsi"/>
        </w:rPr>
      </w:pPr>
      <w:r w:rsidRPr="0034678B">
        <w:rPr>
          <w:rFonts w:cstheme="minorHAnsi"/>
        </w:rPr>
        <w:t>Advocacy/commentary/campaigns – Australia</w:t>
      </w:r>
    </w:p>
    <w:p w14:paraId="68BD663E" w14:textId="7EFD9DA9" w:rsidR="00344AD9" w:rsidRDefault="00344AD9" w:rsidP="00344AD9">
      <w:pPr>
        <w:pStyle w:val="ListParagraph"/>
        <w:numPr>
          <w:ilvl w:val="0"/>
          <w:numId w:val="27"/>
        </w:numPr>
        <w:rPr>
          <w:rFonts w:cstheme="minorHAnsi"/>
        </w:rPr>
      </w:pPr>
      <w:r>
        <w:rPr>
          <w:rFonts w:cstheme="minorHAnsi"/>
        </w:rPr>
        <w:t xml:space="preserve">Prison unrest </w:t>
      </w:r>
      <w:r w:rsidR="00730AA5">
        <w:rPr>
          <w:rFonts w:cstheme="minorHAnsi"/>
        </w:rPr>
        <w:t>–</w:t>
      </w:r>
      <w:r>
        <w:rPr>
          <w:rFonts w:cstheme="minorHAnsi"/>
        </w:rPr>
        <w:t xml:space="preserve"> Australia</w:t>
      </w:r>
    </w:p>
    <w:p w14:paraId="497AF3CF" w14:textId="343DD8BA" w:rsidR="007A7121" w:rsidRDefault="007A7121" w:rsidP="00FC53C7">
      <w:pPr>
        <w:pStyle w:val="ListParagraph"/>
        <w:numPr>
          <w:ilvl w:val="0"/>
          <w:numId w:val="27"/>
        </w:numPr>
        <w:rPr>
          <w:rFonts w:cstheme="minorHAnsi"/>
        </w:rPr>
      </w:pPr>
      <w:r>
        <w:rPr>
          <w:rFonts w:cstheme="minorHAnsi"/>
        </w:rPr>
        <w:t xml:space="preserve">Other media </w:t>
      </w:r>
      <w:r w:rsidR="00383084">
        <w:rPr>
          <w:rFonts w:cstheme="minorHAnsi"/>
        </w:rPr>
        <w:t>–</w:t>
      </w:r>
      <w:r>
        <w:rPr>
          <w:rFonts w:cstheme="minorHAnsi"/>
        </w:rPr>
        <w:t xml:space="preserve"> Australia</w:t>
      </w:r>
    </w:p>
    <w:p w14:paraId="1F477322" w14:textId="761A1082" w:rsidR="00383084" w:rsidRPr="00383084" w:rsidRDefault="00383084" w:rsidP="00383084">
      <w:pPr>
        <w:pStyle w:val="ListParagraph"/>
        <w:numPr>
          <w:ilvl w:val="0"/>
          <w:numId w:val="27"/>
        </w:numPr>
        <w:rPr>
          <w:rFonts w:cstheme="minorHAnsi"/>
        </w:rPr>
      </w:pPr>
      <w:r>
        <w:rPr>
          <w:rFonts w:cstheme="minorHAnsi"/>
        </w:rPr>
        <w:t>Police – Australia</w:t>
      </w:r>
    </w:p>
    <w:p w14:paraId="266049EF" w14:textId="6D98F7DD" w:rsidR="009D6664" w:rsidRDefault="009D6664" w:rsidP="009D6664">
      <w:pPr>
        <w:pStyle w:val="ListParagraph"/>
        <w:numPr>
          <w:ilvl w:val="0"/>
          <w:numId w:val="27"/>
        </w:numPr>
        <w:rPr>
          <w:rFonts w:cstheme="minorHAnsi"/>
        </w:rPr>
      </w:pPr>
      <w:r>
        <w:rPr>
          <w:rFonts w:cstheme="minorHAnsi"/>
        </w:rPr>
        <w:t>Detention oversight</w:t>
      </w:r>
      <w:r w:rsidR="00B62D81">
        <w:rPr>
          <w:rFonts w:cstheme="minorHAnsi"/>
        </w:rPr>
        <w:t xml:space="preserve"> – Australia &amp; international </w:t>
      </w:r>
    </w:p>
    <w:p w14:paraId="2069BCF1" w14:textId="6DC9488B" w:rsidR="007B1E1D" w:rsidRPr="007B1E1D" w:rsidRDefault="007B1E1D" w:rsidP="007B1E1D">
      <w:pPr>
        <w:pStyle w:val="ListParagraph"/>
        <w:numPr>
          <w:ilvl w:val="0"/>
          <w:numId w:val="27"/>
        </w:numPr>
        <w:rPr>
          <w:rFonts w:cstheme="minorHAnsi"/>
        </w:rPr>
      </w:pPr>
      <w:r>
        <w:rPr>
          <w:rFonts w:cstheme="minorHAnsi"/>
        </w:rPr>
        <w:t>Health bodies and professionals – Australia &amp; international</w:t>
      </w:r>
    </w:p>
    <w:bookmarkEnd w:id="0"/>
    <w:p w14:paraId="09F62A18" w14:textId="77777777" w:rsidR="0040655A" w:rsidRDefault="0040655A" w:rsidP="009D6664">
      <w:pPr>
        <w:rPr>
          <w:rFonts w:cstheme="minorHAnsi"/>
          <w:b/>
          <w:bCs/>
          <w:caps/>
          <w:u w:val="double"/>
        </w:rPr>
      </w:pPr>
    </w:p>
    <w:p w14:paraId="18D8E104" w14:textId="12F5A1E9" w:rsidR="00872980" w:rsidRPr="00D84699" w:rsidRDefault="00872980" w:rsidP="00BE0BB4">
      <w:pPr>
        <w:jc w:val="center"/>
        <w:rPr>
          <w:rFonts w:cstheme="minorHAnsi"/>
          <w:b/>
          <w:bCs/>
          <w:caps/>
          <w:sz w:val="32"/>
          <w:szCs w:val="32"/>
          <w:u w:val="double"/>
        </w:rPr>
      </w:pPr>
      <w:r w:rsidRPr="00D84699">
        <w:rPr>
          <w:rFonts w:cstheme="minorHAnsi"/>
          <w:b/>
          <w:bCs/>
          <w:caps/>
          <w:sz w:val="32"/>
          <w:szCs w:val="32"/>
          <w:u w:val="double"/>
        </w:rPr>
        <w:t>UN</w:t>
      </w:r>
    </w:p>
    <w:p w14:paraId="74511CD7" w14:textId="6605EA23" w:rsidR="00872980" w:rsidRDefault="00872980" w:rsidP="00BE0BB4">
      <w:pPr>
        <w:jc w:val="center"/>
        <w:rPr>
          <w:rFonts w:cstheme="minorHAnsi"/>
          <w:b/>
          <w:bCs/>
          <w:u w:val="double"/>
        </w:rPr>
      </w:pPr>
    </w:p>
    <w:p w14:paraId="10BBB4CA" w14:textId="77777777" w:rsidR="00461E2A" w:rsidRPr="00461E2A" w:rsidRDefault="00F222A4" w:rsidP="00461E2A">
      <w:pPr>
        <w:rPr>
          <w:rFonts w:cstheme="minorHAnsi"/>
          <w:b/>
          <w:bCs/>
          <w:u w:val="single"/>
        </w:rPr>
      </w:pPr>
      <w:r w:rsidRPr="00461E2A">
        <w:rPr>
          <w:rFonts w:cstheme="minorHAnsi"/>
          <w:b/>
          <w:bCs/>
          <w:u w:val="single"/>
        </w:rPr>
        <w:t xml:space="preserve">Economic and Social Council </w:t>
      </w:r>
    </w:p>
    <w:p w14:paraId="5E5CAFE7" w14:textId="77777777" w:rsidR="00461E2A" w:rsidRDefault="00461E2A" w:rsidP="00461E2A">
      <w:pPr>
        <w:rPr>
          <w:rFonts w:cstheme="minorHAnsi"/>
        </w:rPr>
      </w:pPr>
    </w:p>
    <w:p w14:paraId="7B85F59F" w14:textId="4B06E087" w:rsidR="00F222A4" w:rsidRPr="00461E2A" w:rsidRDefault="00F222A4" w:rsidP="00461E2A">
      <w:pPr>
        <w:pStyle w:val="ListParagraph"/>
        <w:numPr>
          <w:ilvl w:val="0"/>
          <w:numId w:val="28"/>
        </w:numPr>
        <w:rPr>
          <w:rFonts w:cstheme="minorHAnsi"/>
        </w:rPr>
      </w:pPr>
      <w:r w:rsidRPr="00461E2A">
        <w:rPr>
          <w:rFonts w:cstheme="minorHAnsi"/>
        </w:rPr>
        <w:t xml:space="preserve">Committee on Economic, Social and Cultural Rights - Statement on the coronavirus disease (COVID-19) pandemic and economic, social and cultural rights (17/04/20) - </w:t>
      </w:r>
      <w:hyperlink r:id="rId8" w:history="1">
        <w:r w:rsidRPr="00461E2A">
          <w:rPr>
            <w:rStyle w:val="Hyperlink"/>
            <w:rFonts w:cstheme="minorHAnsi"/>
          </w:rPr>
          <w:t>https://undocs.org/Home/Mobile?FinalSymbol=E%2FC.12%2F2020%2F1&amp;Language=E&amp;DeviceType=Mobile&amp;fbclid=IwAR1XRTXt7T2p05Hv5SNFayP5vdUpNQUWIhe1kq3AqVqLXhOcTrFK2hqtlxw</w:t>
        </w:r>
      </w:hyperlink>
      <w:r w:rsidRPr="00461E2A">
        <w:rPr>
          <w:rFonts w:cstheme="minorHAnsi"/>
        </w:rPr>
        <w:t xml:space="preserve"> </w:t>
      </w:r>
    </w:p>
    <w:p w14:paraId="3ADC584F" w14:textId="26AFBE29" w:rsidR="00461E2A" w:rsidRDefault="00461E2A" w:rsidP="00461E2A">
      <w:pPr>
        <w:rPr>
          <w:rFonts w:cstheme="minorHAnsi"/>
        </w:rPr>
      </w:pPr>
    </w:p>
    <w:p w14:paraId="3F1EEA6F" w14:textId="192CA5BB" w:rsidR="00461E2A" w:rsidRPr="00461E2A" w:rsidRDefault="00461E2A" w:rsidP="00461E2A">
      <w:pPr>
        <w:rPr>
          <w:rFonts w:cstheme="minorHAnsi"/>
          <w:b/>
          <w:bCs/>
          <w:u w:val="single"/>
        </w:rPr>
      </w:pPr>
      <w:r w:rsidRPr="00461E2A">
        <w:rPr>
          <w:rFonts w:cstheme="minorHAnsi"/>
          <w:b/>
          <w:bCs/>
          <w:u w:val="single"/>
        </w:rPr>
        <w:t xml:space="preserve">Indigenous </w:t>
      </w:r>
      <w:r w:rsidR="008052CB">
        <w:rPr>
          <w:rFonts w:cstheme="minorHAnsi"/>
          <w:b/>
          <w:bCs/>
          <w:u w:val="single"/>
        </w:rPr>
        <w:t>rights</w:t>
      </w:r>
    </w:p>
    <w:p w14:paraId="2A23FCF1" w14:textId="77777777" w:rsidR="00461E2A" w:rsidRDefault="00461E2A" w:rsidP="00461E2A">
      <w:pPr>
        <w:pStyle w:val="ListParagraph"/>
        <w:rPr>
          <w:rFonts w:cstheme="minorHAnsi"/>
        </w:rPr>
      </w:pPr>
    </w:p>
    <w:p w14:paraId="1CB90778" w14:textId="35425649" w:rsidR="005D6042" w:rsidRDefault="005D6042" w:rsidP="008B1BB3">
      <w:pPr>
        <w:pStyle w:val="ListParagraph"/>
        <w:numPr>
          <w:ilvl w:val="0"/>
          <w:numId w:val="28"/>
        </w:numPr>
        <w:rPr>
          <w:rFonts w:cstheme="minorHAnsi"/>
        </w:rPr>
      </w:pPr>
      <w:r w:rsidRPr="005D6042">
        <w:rPr>
          <w:rFonts w:cstheme="minorHAnsi"/>
        </w:rPr>
        <w:t>Department of Economic and Social Affairs - COVID-19 and Indigenous peoples</w:t>
      </w:r>
      <w:r>
        <w:rPr>
          <w:rFonts w:cstheme="minorHAnsi"/>
        </w:rPr>
        <w:t xml:space="preserve"> - </w:t>
      </w:r>
      <w:hyperlink r:id="rId9" w:history="1">
        <w:r w:rsidRPr="00E55807">
          <w:rPr>
            <w:rStyle w:val="Hyperlink"/>
            <w:rFonts w:cstheme="minorHAnsi"/>
          </w:rPr>
          <w:t>https://www.un.org/development/desa/indigenouspeoples/covid-19.html?fbclid=IwAR141-uvN9s5iRVVEd3P7VISzehnc_W1TU2h9dGL-O4zBFuk8asZ0FX-N1k</w:t>
        </w:r>
      </w:hyperlink>
      <w:r>
        <w:rPr>
          <w:rFonts w:cstheme="minorHAnsi"/>
        </w:rPr>
        <w:t xml:space="preserve"> </w:t>
      </w:r>
    </w:p>
    <w:p w14:paraId="4E2B2A46" w14:textId="2726F606" w:rsidR="00621B48" w:rsidRDefault="00621B48" w:rsidP="008B1BB3">
      <w:pPr>
        <w:pStyle w:val="ListParagraph"/>
        <w:numPr>
          <w:ilvl w:val="0"/>
          <w:numId w:val="28"/>
        </w:numPr>
        <w:rPr>
          <w:rFonts w:cstheme="minorHAnsi"/>
        </w:rPr>
      </w:pPr>
      <w:r w:rsidRPr="00621B48">
        <w:rPr>
          <w:rFonts w:cstheme="minorHAnsi"/>
        </w:rPr>
        <w:t>Expert Mechanism on the Rights of Indigenous Peoples (EMRIP) - COVID-19 yet another challenge for indigenous peoples (06/04/20)</w:t>
      </w:r>
      <w:r>
        <w:rPr>
          <w:rFonts w:cstheme="minorHAnsi"/>
        </w:rPr>
        <w:t xml:space="preserve"> - </w:t>
      </w:r>
      <w:hyperlink r:id="rId10" w:history="1">
        <w:r w:rsidRPr="001271B4">
          <w:rPr>
            <w:rStyle w:val="Hyperlink"/>
            <w:rFonts w:cstheme="minorHAnsi"/>
          </w:rPr>
          <w:t>https://www.un.org/development/desa/indigenouspeoples/wp-content/uploads/sites/19/2020/04/EMPRIP-</w:t>
        </w:r>
        <w:r w:rsidRPr="001271B4">
          <w:rPr>
            <w:rStyle w:val="Hyperlink"/>
            <w:rFonts w:cstheme="minorHAnsi"/>
          </w:rPr>
          <w:lastRenderedPageBreak/>
          <w:t>English.pdf?fbclid=IwAR3GXHMwGqab1JFV8hES1VUxJ--rtgpp8kFTBcDVHGjgfKkHllNBPsF2cqo</w:t>
        </w:r>
      </w:hyperlink>
      <w:r>
        <w:rPr>
          <w:rFonts w:cstheme="minorHAnsi"/>
        </w:rPr>
        <w:t xml:space="preserve"> </w:t>
      </w:r>
    </w:p>
    <w:p w14:paraId="7EC9CA40" w14:textId="22F8A280" w:rsidR="00B30183" w:rsidRDefault="00B30183" w:rsidP="008B1BB3">
      <w:pPr>
        <w:pStyle w:val="ListParagraph"/>
        <w:numPr>
          <w:ilvl w:val="0"/>
          <w:numId w:val="28"/>
        </w:numPr>
        <w:rPr>
          <w:rFonts w:cstheme="minorHAnsi"/>
        </w:rPr>
      </w:pPr>
      <w:r w:rsidRPr="00B30183">
        <w:rPr>
          <w:rFonts w:cstheme="minorHAnsi"/>
        </w:rPr>
        <w:t>Statement by the Chair of the Permanent Forum on Indigenous Issues on COVID-19 - message to ensure Indigenous peoples are informed, protected and prioritised during the global COVID-19 pandemic (06/04/20)</w:t>
      </w:r>
      <w:r>
        <w:rPr>
          <w:rFonts w:cstheme="minorHAnsi"/>
        </w:rPr>
        <w:t xml:space="preserve"> - </w:t>
      </w:r>
      <w:hyperlink r:id="rId11" w:history="1">
        <w:r w:rsidRPr="00E55807">
          <w:rPr>
            <w:rStyle w:val="Hyperlink"/>
            <w:rFonts w:cstheme="minorHAnsi"/>
          </w:rPr>
          <w:t>https://www.un.org/development/desa/indigenouspeoples/news/2020/04/chair-message-on-covid-19/?fbclid=IwAR0K03i6bVaFK5abTgSIAfVBrjllIceGt0bJS9-3mGnlHb9J4zfqaxoR31o</w:t>
        </w:r>
      </w:hyperlink>
      <w:r>
        <w:rPr>
          <w:rFonts w:cstheme="minorHAnsi"/>
        </w:rPr>
        <w:t xml:space="preserve"> </w:t>
      </w:r>
    </w:p>
    <w:p w14:paraId="377EC7AA" w14:textId="71759BC1" w:rsidR="00461E2A" w:rsidRDefault="00461E2A" w:rsidP="00461E2A">
      <w:pPr>
        <w:rPr>
          <w:rFonts w:cstheme="minorHAnsi"/>
        </w:rPr>
      </w:pPr>
    </w:p>
    <w:p w14:paraId="47E51EEB" w14:textId="7E570857" w:rsidR="00461E2A" w:rsidRPr="00461E2A" w:rsidRDefault="00461E2A" w:rsidP="00461E2A">
      <w:pPr>
        <w:rPr>
          <w:rFonts w:cstheme="minorHAnsi"/>
          <w:b/>
          <w:bCs/>
          <w:u w:val="single"/>
        </w:rPr>
      </w:pPr>
      <w:r w:rsidRPr="00461E2A">
        <w:rPr>
          <w:rFonts w:cstheme="minorHAnsi"/>
          <w:b/>
          <w:bCs/>
          <w:u w:val="single"/>
        </w:rPr>
        <w:t>OHCHR</w:t>
      </w:r>
    </w:p>
    <w:p w14:paraId="19CB27EA" w14:textId="77777777" w:rsidR="00461E2A" w:rsidRPr="00461E2A" w:rsidRDefault="00461E2A" w:rsidP="00461E2A">
      <w:pPr>
        <w:rPr>
          <w:rFonts w:cstheme="minorHAnsi"/>
        </w:rPr>
      </w:pPr>
    </w:p>
    <w:p w14:paraId="61ED8B89" w14:textId="5E15F7EB" w:rsidR="0015404A" w:rsidRDefault="0015404A" w:rsidP="008B1BB3">
      <w:pPr>
        <w:pStyle w:val="ListParagraph"/>
        <w:numPr>
          <w:ilvl w:val="0"/>
          <w:numId w:val="28"/>
        </w:numPr>
        <w:rPr>
          <w:rFonts w:cstheme="minorHAnsi"/>
        </w:rPr>
      </w:pPr>
      <w:r w:rsidRPr="0015404A">
        <w:rPr>
          <w:rFonts w:cstheme="minorHAnsi"/>
        </w:rPr>
        <w:t>Human Rights Committee - Statement on derogations from the Covenant in connection with the COVID-19 pandemic (24/04/20)</w:t>
      </w:r>
      <w:r>
        <w:rPr>
          <w:rFonts w:cstheme="minorHAnsi"/>
        </w:rPr>
        <w:t xml:space="preserve"> - </w:t>
      </w:r>
      <w:hyperlink r:id="rId12" w:history="1">
        <w:r w:rsidR="0065075C" w:rsidRPr="003E6293">
          <w:rPr>
            <w:rStyle w:val="Hyperlink"/>
            <w:rFonts w:cstheme="minorHAnsi"/>
          </w:rPr>
          <w:t>https://www.ohchr.org/en/hrbodies/ccpr/pages/ccprindex.aspx</w:t>
        </w:r>
      </w:hyperlink>
      <w:r w:rsidR="0065075C">
        <w:rPr>
          <w:rFonts w:cstheme="minorHAnsi"/>
        </w:rPr>
        <w:t xml:space="preserve"> </w:t>
      </w:r>
    </w:p>
    <w:p w14:paraId="3ADDF11B" w14:textId="03C7D522" w:rsidR="00F222A4" w:rsidRDefault="00621B48" w:rsidP="008B1BB3">
      <w:pPr>
        <w:pStyle w:val="ListParagraph"/>
        <w:numPr>
          <w:ilvl w:val="0"/>
          <w:numId w:val="28"/>
        </w:numPr>
        <w:rPr>
          <w:rFonts w:cstheme="minorHAnsi"/>
        </w:rPr>
      </w:pPr>
      <w:r w:rsidRPr="00621B48">
        <w:rPr>
          <w:rFonts w:cstheme="minorHAnsi"/>
        </w:rPr>
        <w:t xml:space="preserve">No exceptions with COVID-19: “Everyone has the right to life-saving interventions” – UN experts say (26/03/20) - </w:t>
      </w:r>
      <w:hyperlink r:id="rId13" w:history="1">
        <w:r w:rsidRPr="00621B48">
          <w:rPr>
            <w:rStyle w:val="Hyperlink"/>
            <w:rFonts w:cstheme="minorHAnsi"/>
          </w:rPr>
          <w:t>https://www.ohchr.org/EN/NewsEvents/Pages/DisplayNews.aspx?NewsID=25746&amp;LangID=E</w:t>
        </w:r>
      </w:hyperlink>
      <w:r w:rsidRPr="00621B48">
        <w:rPr>
          <w:rFonts w:cstheme="minorHAnsi"/>
        </w:rPr>
        <w:t xml:space="preserve"> </w:t>
      </w:r>
    </w:p>
    <w:p w14:paraId="3D4CC0A8" w14:textId="375613FA" w:rsidR="00B30183" w:rsidRPr="00A8056B" w:rsidRDefault="00461E2A" w:rsidP="00A8056B">
      <w:pPr>
        <w:pStyle w:val="ListParagraph"/>
        <w:numPr>
          <w:ilvl w:val="0"/>
          <w:numId w:val="28"/>
        </w:numPr>
        <w:rPr>
          <w:rFonts w:cstheme="minorHAnsi"/>
        </w:rPr>
      </w:pPr>
      <w:r w:rsidRPr="00A8056B">
        <w:rPr>
          <w:rFonts w:cstheme="minorHAnsi"/>
        </w:rPr>
        <w:t xml:space="preserve">Press briefing note on COVID-19 (03/04/20) - </w:t>
      </w:r>
      <w:hyperlink r:id="rId14" w:history="1">
        <w:r w:rsidRPr="00A8056B">
          <w:rPr>
            <w:rStyle w:val="Hyperlink"/>
            <w:rFonts w:cstheme="minorHAnsi"/>
          </w:rPr>
          <w:t>https://www.ohchr.org/EN/NewsEvents/Pages/DisplayNews.aspx?NewsID=25770&amp;LangID=E&amp;fbclid=IwAR2oSb9xCSjiwI6IKcabwW8mpwoMdju1pHVFHu_pmWAsqWHIyRStgUVFOS4</w:t>
        </w:r>
      </w:hyperlink>
      <w:r w:rsidRPr="00A8056B">
        <w:rPr>
          <w:rFonts w:cstheme="minorHAnsi"/>
        </w:rPr>
        <w:t xml:space="preserve"> </w:t>
      </w:r>
    </w:p>
    <w:p w14:paraId="0D317419" w14:textId="50CD9CB2" w:rsidR="00A8056B" w:rsidRPr="00A8056B" w:rsidRDefault="00A8056B" w:rsidP="00A8056B">
      <w:pPr>
        <w:pStyle w:val="ListParagraph"/>
        <w:numPr>
          <w:ilvl w:val="0"/>
          <w:numId w:val="28"/>
        </w:numPr>
        <w:rPr>
          <w:rFonts w:cstheme="minorHAnsi"/>
        </w:rPr>
      </w:pPr>
      <w:r w:rsidRPr="00872980">
        <w:rPr>
          <w:rFonts w:cstheme="minorHAnsi"/>
        </w:rPr>
        <w:t xml:space="preserve">Special Rapporteur on Independence of Justice and Lawyers - Coronavirus emergency: challenges for the justice system - </w:t>
      </w:r>
      <w:hyperlink r:id="rId15" w:history="1">
        <w:r w:rsidRPr="001271B4">
          <w:rPr>
            <w:rStyle w:val="Hyperlink"/>
            <w:rFonts w:cstheme="minorHAnsi"/>
          </w:rPr>
          <w:t>https://www.ohchr.org/EN/NewsEvents/Pages/DisplayNews.aspx?NewsID=25810&amp;LangID=E</w:t>
        </w:r>
      </w:hyperlink>
      <w:r>
        <w:rPr>
          <w:rFonts w:cstheme="minorHAnsi"/>
        </w:rPr>
        <w:t xml:space="preserve"> </w:t>
      </w:r>
    </w:p>
    <w:p w14:paraId="3E986BE8" w14:textId="78708416" w:rsidR="0077721E" w:rsidRDefault="0077721E" w:rsidP="008B1BB3">
      <w:pPr>
        <w:pStyle w:val="ListParagraph"/>
        <w:numPr>
          <w:ilvl w:val="0"/>
          <w:numId w:val="28"/>
        </w:numPr>
        <w:rPr>
          <w:rFonts w:cstheme="minorHAnsi"/>
        </w:rPr>
      </w:pPr>
      <w:r>
        <w:rPr>
          <w:rFonts w:cstheme="minorHAnsi"/>
        </w:rPr>
        <w:t xml:space="preserve">Special Rapporteurs - </w:t>
      </w:r>
      <w:r w:rsidRPr="005E47BB">
        <w:rPr>
          <w:rFonts w:cstheme="minorHAnsi"/>
        </w:rPr>
        <w:t>COVID-19 security measures no excuse for excessive use of force, say UN Special Rapporteurs (17/04/20)</w:t>
      </w:r>
      <w:r>
        <w:rPr>
          <w:rFonts w:cstheme="minorHAnsi"/>
        </w:rPr>
        <w:t xml:space="preserve"> - </w:t>
      </w:r>
      <w:hyperlink r:id="rId16" w:history="1">
        <w:r w:rsidRPr="001271B4">
          <w:rPr>
            <w:rStyle w:val="Hyperlink"/>
            <w:rFonts w:cstheme="minorHAnsi"/>
          </w:rPr>
          <w:t>https://www.ohchr.org/EN/NewsEvents/Pages/DisplayNews.aspx?NewsID=25802&amp;LangID=E&amp;fbclid=IwAR3Dl7_fviu9WX-CSfKAJudosLLfIoClNIqoMyfwNLHfUPxhl-qZjehXT4g</w:t>
        </w:r>
      </w:hyperlink>
    </w:p>
    <w:p w14:paraId="0BF7B71D" w14:textId="3899A78A" w:rsidR="0077721E" w:rsidRDefault="00461E2A" w:rsidP="0077721E">
      <w:pPr>
        <w:pStyle w:val="ListParagraph"/>
        <w:numPr>
          <w:ilvl w:val="0"/>
          <w:numId w:val="28"/>
        </w:numPr>
        <w:rPr>
          <w:rFonts w:cstheme="minorHAnsi"/>
        </w:rPr>
      </w:pPr>
      <w:r w:rsidRPr="00461E2A">
        <w:rPr>
          <w:rFonts w:cstheme="minorHAnsi"/>
        </w:rPr>
        <w:t xml:space="preserve">Urgent action needed to prevent COVID-19 “rampaging through places of detention” </w:t>
      </w:r>
      <w:r>
        <w:rPr>
          <w:rFonts w:cstheme="minorHAnsi"/>
        </w:rPr>
        <w:t>(</w:t>
      </w:r>
      <w:r w:rsidRPr="00461E2A">
        <w:rPr>
          <w:rFonts w:cstheme="minorHAnsi"/>
        </w:rPr>
        <w:t>25/03/2020</w:t>
      </w:r>
      <w:r>
        <w:rPr>
          <w:rFonts w:cstheme="minorHAnsi"/>
        </w:rPr>
        <w:t xml:space="preserve">) - </w:t>
      </w:r>
      <w:hyperlink r:id="rId17" w:history="1">
        <w:r w:rsidRPr="00E55807">
          <w:rPr>
            <w:rStyle w:val="Hyperlink"/>
            <w:rFonts w:cstheme="minorHAnsi"/>
          </w:rPr>
          <w:t>https://www.ohchr.org/EN/NewsEvents/Pages/DisplayNews.aspx?NewsID=25745&amp;LangID=E&amp;fbclid=IwAR3Tq8cHH26epgLpyjxCqX3toIKcoNa49wmdQ13QdjPNQUYhjW33gO5Y9Go</w:t>
        </w:r>
      </w:hyperlink>
      <w:r>
        <w:rPr>
          <w:rFonts w:cstheme="minorHAnsi"/>
        </w:rPr>
        <w:t xml:space="preserve"> </w:t>
      </w:r>
    </w:p>
    <w:p w14:paraId="79BD2DA6" w14:textId="13F3DEF8" w:rsidR="0077721E" w:rsidRDefault="0077721E" w:rsidP="0077721E">
      <w:pPr>
        <w:rPr>
          <w:rFonts w:cstheme="minorHAnsi"/>
        </w:rPr>
      </w:pPr>
    </w:p>
    <w:p w14:paraId="055753CF" w14:textId="77777777" w:rsidR="00AF00D7" w:rsidRDefault="00AF00D7" w:rsidP="008052CB">
      <w:pPr>
        <w:rPr>
          <w:rFonts w:cstheme="minorHAnsi"/>
          <w:b/>
          <w:bCs/>
          <w:u w:val="single"/>
        </w:rPr>
      </w:pPr>
    </w:p>
    <w:p w14:paraId="369D960F" w14:textId="5AEE5C49" w:rsidR="008052CB" w:rsidRPr="00461E2A" w:rsidRDefault="008052CB" w:rsidP="008052CB">
      <w:pPr>
        <w:rPr>
          <w:rFonts w:cstheme="minorHAnsi"/>
          <w:b/>
          <w:bCs/>
          <w:u w:val="single"/>
        </w:rPr>
      </w:pPr>
      <w:r w:rsidRPr="00461E2A">
        <w:rPr>
          <w:rFonts w:cstheme="minorHAnsi"/>
          <w:b/>
          <w:bCs/>
          <w:u w:val="single"/>
        </w:rPr>
        <w:t>Rights of Persons with Disabilities</w:t>
      </w:r>
    </w:p>
    <w:p w14:paraId="5692915E" w14:textId="77777777" w:rsidR="008052CB" w:rsidRPr="00872980" w:rsidRDefault="008052CB" w:rsidP="008052CB">
      <w:pPr>
        <w:jc w:val="center"/>
        <w:rPr>
          <w:rFonts w:cstheme="minorHAnsi"/>
          <w:b/>
          <w:bCs/>
          <w:u w:val="double"/>
        </w:rPr>
      </w:pPr>
    </w:p>
    <w:p w14:paraId="4FDFADC5" w14:textId="77777777" w:rsidR="008052CB" w:rsidRPr="008052CB" w:rsidRDefault="008052CB" w:rsidP="008052CB">
      <w:pPr>
        <w:pStyle w:val="ListParagraph"/>
        <w:numPr>
          <w:ilvl w:val="0"/>
          <w:numId w:val="28"/>
        </w:numPr>
        <w:rPr>
          <w:rFonts w:cstheme="minorHAnsi"/>
        </w:rPr>
      </w:pPr>
      <w:r w:rsidRPr="00621B48">
        <w:rPr>
          <w:rFonts w:cstheme="minorHAnsi"/>
        </w:rPr>
        <w:t>COVID-19: Who is protecting the people with disabilities? – UN rights expert (17/03/20)</w:t>
      </w:r>
      <w:r>
        <w:rPr>
          <w:rFonts w:cstheme="minorHAnsi"/>
        </w:rPr>
        <w:t xml:space="preserve"> - </w:t>
      </w:r>
      <w:hyperlink r:id="rId18" w:history="1">
        <w:r w:rsidRPr="00E55807">
          <w:rPr>
            <w:rStyle w:val="Hyperlink"/>
            <w:rFonts w:cstheme="minorHAnsi"/>
          </w:rPr>
          <w:t>https://www.ohchr.org/EN/NewsEvents/Pages/DisplayNews.aspx?NewsID=25725&amp;LangID=E</w:t>
        </w:r>
      </w:hyperlink>
    </w:p>
    <w:p w14:paraId="531A4A9D" w14:textId="77777777" w:rsidR="008052CB" w:rsidRDefault="008052CB" w:rsidP="008052CB">
      <w:pPr>
        <w:pStyle w:val="ListParagraph"/>
        <w:numPr>
          <w:ilvl w:val="0"/>
          <w:numId w:val="28"/>
        </w:numPr>
        <w:rPr>
          <w:rFonts w:cstheme="minorHAnsi"/>
        </w:rPr>
      </w:pPr>
      <w:r w:rsidRPr="00F222A4">
        <w:rPr>
          <w:rFonts w:cstheme="minorHAnsi"/>
        </w:rPr>
        <w:t>Joint Statement: Persons with Disabilities and COVID-19 - by the Chair of the United Nations Committee on the Rights of Persons with Disabilities, on behalf of the Committee on the Rights of Persons with Disabilities and the Special Envoy of the United Nations Secretary-General on Disability and Accessibility</w:t>
      </w:r>
      <w:r>
        <w:rPr>
          <w:rFonts w:cstheme="minorHAnsi"/>
        </w:rPr>
        <w:t xml:space="preserve"> (01/04/20) - </w:t>
      </w:r>
      <w:hyperlink r:id="rId19" w:history="1">
        <w:r w:rsidRPr="001271B4">
          <w:rPr>
            <w:rStyle w:val="Hyperlink"/>
            <w:rFonts w:cstheme="minorHAnsi"/>
          </w:rPr>
          <w:t>https://www.ohchr.org/EN/HRBodies/CRPD/Pages/CRPDStatements.aspx?fbclid=IwAR37sezewqJ_uCtMy2_iUG5bopjBYwQncjCMGkQX2AjkBHyulR6sVQ7CBM8</w:t>
        </w:r>
      </w:hyperlink>
      <w:r>
        <w:rPr>
          <w:rFonts w:cstheme="minorHAnsi"/>
        </w:rPr>
        <w:t xml:space="preserve"> </w:t>
      </w:r>
    </w:p>
    <w:p w14:paraId="61530416" w14:textId="77777777" w:rsidR="008052CB" w:rsidRDefault="008052CB" w:rsidP="0077721E">
      <w:pPr>
        <w:rPr>
          <w:rFonts w:cstheme="minorHAnsi"/>
          <w:b/>
          <w:bCs/>
          <w:u w:val="single"/>
        </w:rPr>
      </w:pPr>
    </w:p>
    <w:p w14:paraId="0DBD8033" w14:textId="48D0AA51" w:rsidR="0077721E" w:rsidRPr="0077721E" w:rsidRDefault="0077721E" w:rsidP="0077721E">
      <w:pPr>
        <w:rPr>
          <w:rFonts w:cstheme="minorHAnsi"/>
          <w:b/>
          <w:bCs/>
          <w:u w:val="single"/>
        </w:rPr>
      </w:pPr>
      <w:r w:rsidRPr="0077721E">
        <w:rPr>
          <w:rFonts w:cstheme="minorHAnsi"/>
          <w:b/>
          <w:bCs/>
          <w:u w:val="single"/>
        </w:rPr>
        <w:t>SPT</w:t>
      </w:r>
    </w:p>
    <w:p w14:paraId="07B03862" w14:textId="77777777" w:rsidR="0077721E" w:rsidRPr="0077721E" w:rsidRDefault="0077721E" w:rsidP="0077721E">
      <w:pPr>
        <w:rPr>
          <w:rFonts w:cstheme="minorHAnsi"/>
        </w:rPr>
      </w:pPr>
    </w:p>
    <w:p w14:paraId="2F8ED708" w14:textId="0E6FBA8E" w:rsidR="00461E2A" w:rsidRDefault="00461E2A" w:rsidP="008052CB">
      <w:pPr>
        <w:pStyle w:val="ListParagraph"/>
        <w:numPr>
          <w:ilvl w:val="0"/>
          <w:numId w:val="28"/>
        </w:numPr>
        <w:rPr>
          <w:rFonts w:cstheme="minorHAnsi"/>
        </w:rPr>
      </w:pPr>
      <w:r w:rsidRPr="00461E2A">
        <w:rPr>
          <w:rFonts w:cstheme="minorHAnsi"/>
        </w:rPr>
        <w:t xml:space="preserve">Advice of the Subcommittee on Prevention of Torture to States Parties and National Preventive Mechanisms relating to the Coronavirus Pandemic (25/03/2020) - </w:t>
      </w:r>
      <w:hyperlink r:id="rId20" w:history="1">
        <w:r w:rsidRPr="00461E2A">
          <w:rPr>
            <w:rStyle w:val="Hyperlink"/>
            <w:rFonts w:cstheme="minorHAnsi"/>
          </w:rPr>
          <w:t>https://www.ohchr.org/Documents/HRBodies/OPCAT/AdviceStatePartiesCoronavirusPandemic2020.pdf</w:t>
        </w:r>
      </w:hyperlink>
      <w:r w:rsidRPr="00461E2A">
        <w:rPr>
          <w:rFonts w:cstheme="minorHAnsi"/>
        </w:rPr>
        <w:t xml:space="preserve"> </w:t>
      </w:r>
    </w:p>
    <w:p w14:paraId="6F54A0D7" w14:textId="665FC2EC" w:rsidR="0077721E" w:rsidRDefault="0077721E" w:rsidP="0077721E">
      <w:pPr>
        <w:rPr>
          <w:rFonts w:cstheme="minorHAnsi"/>
        </w:rPr>
      </w:pPr>
    </w:p>
    <w:p w14:paraId="35DCE431" w14:textId="77777777" w:rsidR="00B15BC3" w:rsidRPr="00B15BC3" w:rsidRDefault="00B15BC3" w:rsidP="00B15BC3">
      <w:pPr>
        <w:rPr>
          <w:rFonts w:cstheme="minorHAnsi"/>
          <w:b/>
          <w:bCs/>
          <w:u w:val="single"/>
        </w:rPr>
      </w:pPr>
      <w:r w:rsidRPr="00B15BC3">
        <w:rPr>
          <w:rFonts w:cstheme="minorHAnsi"/>
          <w:b/>
          <w:bCs/>
          <w:u w:val="single"/>
        </w:rPr>
        <w:t>UN</w:t>
      </w:r>
    </w:p>
    <w:p w14:paraId="762AF5FA" w14:textId="77777777" w:rsidR="00B15BC3" w:rsidRPr="00B15BC3" w:rsidRDefault="00B15BC3" w:rsidP="00B15BC3">
      <w:pPr>
        <w:rPr>
          <w:rFonts w:cstheme="minorHAnsi"/>
        </w:rPr>
      </w:pPr>
    </w:p>
    <w:p w14:paraId="692B7147" w14:textId="77777777" w:rsidR="00B15BC3" w:rsidRDefault="00B15BC3" w:rsidP="008052CB">
      <w:pPr>
        <w:pStyle w:val="ListParagraph"/>
        <w:numPr>
          <w:ilvl w:val="0"/>
          <w:numId w:val="28"/>
        </w:numPr>
        <w:rPr>
          <w:rFonts w:cstheme="minorHAnsi"/>
        </w:rPr>
      </w:pPr>
      <w:r>
        <w:rPr>
          <w:rFonts w:cstheme="minorHAnsi"/>
        </w:rPr>
        <w:t xml:space="preserve">United Nations - </w:t>
      </w:r>
      <w:r w:rsidRPr="00363A1C">
        <w:rPr>
          <w:rFonts w:cstheme="minorHAnsi"/>
        </w:rPr>
        <w:t>COVID-19 and Human Rights- We are all in this together (April 2020)</w:t>
      </w:r>
      <w:r>
        <w:rPr>
          <w:rFonts w:cstheme="minorHAnsi"/>
        </w:rPr>
        <w:t xml:space="preserve"> - </w:t>
      </w:r>
      <w:hyperlink r:id="rId21" w:history="1">
        <w:r w:rsidRPr="001271B4">
          <w:rPr>
            <w:rStyle w:val="Hyperlink"/>
            <w:rFonts w:cstheme="minorHAnsi"/>
          </w:rPr>
          <w:t>https://www.un.org/sites/un2.un.org/files/un_policy_brief_on_human_rights_and_covid_23_april_2020.pdf?fbclid=IwAR3fWQAxUyHBlcTll2mmvfIidCm5SSBAhbOIqJefYi-9dB3vPeNlAq091_Q</w:t>
        </w:r>
      </w:hyperlink>
      <w:r>
        <w:rPr>
          <w:rFonts w:cstheme="minorHAnsi"/>
        </w:rPr>
        <w:t xml:space="preserve"> </w:t>
      </w:r>
    </w:p>
    <w:p w14:paraId="42A59B91" w14:textId="77777777" w:rsidR="00B15BC3" w:rsidRDefault="00B15BC3" w:rsidP="00B15BC3">
      <w:pPr>
        <w:rPr>
          <w:rFonts w:cstheme="minorHAnsi"/>
        </w:rPr>
      </w:pPr>
    </w:p>
    <w:p w14:paraId="193D9388" w14:textId="1CA0E060" w:rsidR="0077721E" w:rsidRPr="0077721E" w:rsidRDefault="0077721E" w:rsidP="0077721E">
      <w:pPr>
        <w:rPr>
          <w:rFonts w:cstheme="minorHAnsi"/>
          <w:b/>
          <w:bCs/>
          <w:u w:val="single"/>
        </w:rPr>
      </w:pPr>
      <w:r w:rsidRPr="0077721E">
        <w:rPr>
          <w:rFonts w:cstheme="minorHAnsi"/>
          <w:b/>
          <w:bCs/>
          <w:u w:val="single"/>
        </w:rPr>
        <w:t>UNAIDS</w:t>
      </w:r>
    </w:p>
    <w:p w14:paraId="52104A06" w14:textId="77777777" w:rsidR="0077721E" w:rsidRPr="0077721E" w:rsidRDefault="0077721E" w:rsidP="0077721E">
      <w:pPr>
        <w:rPr>
          <w:rFonts w:cstheme="minorHAnsi"/>
        </w:rPr>
      </w:pPr>
    </w:p>
    <w:p w14:paraId="43E7E194" w14:textId="7004293B" w:rsidR="00621B48" w:rsidRDefault="00621B48" w:rsidP="008052CB">
      <w:pPr>
        <w:pStyle w:val="ListParagraph"/>
        <w:numPr>
          <w:ilvl w:val="0"/>
          <w:numId w:val="28"/>
        </w:numPr>
        <w:rPr>
          <w:rFonts w:cstheme="minorHAnsi"/>
        </w:rPr>
      </w:pPr>
      <w:r w:rsidRPr="00621B48">
        <w:rPr>
          <w:rFonts w:cstheme="minorHAnsi"/>
        </w:rPr>
        <w:t xml:space="preserve">Rights in the time of COVID-19: Lessons from HIV for an effective, community-led response - </w:t>
      </w:r>
      <w:hyperlink r:id="rId22" w:history="1">
        <w:r w:rsidRPr="00621B48">
          <w:rPr>
            <w:rStyle w:val="Hyperlink"/>
            <w:rFonts w:cstheme="minorHAnsi"/>
          </w:rPr>
          <w:t>https://www.unaids.org/sites/default/files/media_asset/human-rights-and-covid-19_en.pdf</w:t>
        </w:r>
      </w:hyperlink>
      <w:r w:rsidRPr="00621B48">
        <w:rPr>
          <w:rFonts w:cstheme="minorHAnsi"/>
        </w:rPr>
        <w:t xml:space="preserve"> </w:t>
      </w:r>
    </w:p>
    <w:p w14:paraId="6AAEB1FE" w14:textId="77BA9122" w:rsidR="00087735" w:rsidRDefault="00087735" w:rsidP="00087735">
      <w:pPr>
        <w:rPr>
          <w:rFonts w:cstheme="minorHAnsi"/>
        </w:rPr>
      </w:pPr>
    </w:p>
    <w:p w14:paraId="4B5EC8DA" w14:textId="54CC3A2F" w:rsidR="00087735" w:rsidRPr="00087735" w:rsidRDefault="00087735" w:rsidP="00087735">
      <w:pPr>
        <w:rPr>
          <w:rFonts w:cstheme="minorHAnsi"/>
          <w:b/>
          <w:bCs/>
          <w:u w:val="single"/>
        </w:rPr>
      </w:pPr>
      <w:r w:rsidRPr="00087735">
        <w:rPr>
          <w:rFonts w:cstheme="minorHAnsi"/>
          <w:b/>
          <w:bCs/>
          <w:u w:val="single"/>
        </w:rPr>
        <w:t>UNICEF</w:t>
      </w:r>
    </w:p>
    <w:p w14:paraId="1A26926E" w14:textId="77777777" w:rsidR="00087735" w:rsidRPr="00087735" w:rsidRDefault="00087735" w:rsidP="00087735">
      <w:pPr>
        <w:rPr>
          <w:rFonts w:cstheme="minorHAnsi"/>
        </w:rPr>
      </w:pPr>
    </w:p>
    <w:p w14:paraId="5324C6E3" w14:textId="4354FCD1" w:rsidR="00621B48" w:rsidRDefault="00621B48" w:rsidP="008052CB">
      <w:pPr>
        <w:pStyle w:val="ListParagraph"/>
        <w:numPr>
          <w:ilvl w:val="0"/>
          <w:numId w:val="28"/>
        </w:numPr>
        <w:rPr>
          <w:rFonts w:cstheme="minorHAnsi"/>
        </w:rPr>
      </w:pPr>
      <w:r w:rsidRPr="00621B48">
        <w:rPr>
          <w:rFonts w:cstheme="minorHAnsi"/>
        </w:rPr>
        <w:t>Technical Note: COVID-19 and Children Deprived of their Liberty - The Alliance for Child Protection in Humanitarian Action UNICEF</w:t>
      </w:r>
      <w:r>
        <w:rPr>
          <w:rFonts w:cstheme="minorHAnsi"/>
        </w:rPr>
        <w:t xml:space="preserve"> - </w:t>
      </w:r>
      <w:hyperlink r:id="rId23" w:history="1">
        <w:r w:rsidRPr="001271B4">
          <w:rPr>
            <w:rStyle w:val="Hyperlink"/>
            <w:rFonts w:cstheme="minorHAnsi"/>
          </w:rPr>
          <w:t>https://alliancecpha.org/en/system/tdf/library/attachments/covid-19_and_children_deprived_of_their_liberty_v1_lowres_0.pdf?file=1&amp;type=node&amp;id=37576&amp;fbclid=IwAR1oFchPV-SSUpI8w2DJ8ND9NxWrcjOxD8PHxYJHpftIcrN-KI1BXVlopw0</w:t>
        </w:r>
      </w:hyperlink>
      <w:r>
        <w:rPr>
          <w:rFonts w:cstheme="minorHAnsi"/>
        </w:rPr>
        <w:t xml:space="preserve"> </w:t>
      </w:r>
    </w:p>
    <w:p w14:paraId="433CA11D" w14:textId="77777777" w:rsidR="00AF00D7" w:rsidRDefault="00AF00D7" w:rsidP="00B15BC3">
      <w:pPr>
        <w:rPr>
          <w:rFonts w:cstheme="minorHAnsi"/>
          <w:b/>
          <w:bCs/>
          <w:u w:val="single"/>
        </w:rPr>
      </w:pPr>
    </w:p>
    <w:p w14:paraId="6E3AD524" w14:textId="4D72ABFB" w:rsidR="00B15BC3" w:rsidRPr="00B15BC3" w:rsidRDefault="00B15BC3" w:rsidP="00B15BC3">
      <w:pPr>
        <w:rPr>
          <w:rFonts w:cstheme="minorHAnsi"/>
          <w:b/>
          <w:bCs/>
          <w:u w:val="single"/>
        </w:rPr>
      </w:pPr>
      <w:r w:rsidRPr="00B15BC3">
        <w:rPr>
          <w:rFonts w:cstheme="minorHAnsi"/>
          <w:b/>
          <w:bCs/>
          <w:u w:val="single"/>
        </w:rPr>
        <w:t>United Nations Institute for Training and Research</w:t>
      </w:r>
    </w:p>
    <w:p w14:paraId="620FBC8A" w14:textId="77777777" w:rsidR="00B15BC3" w:rsidRPr="00B15BC3" w:rsidRDefault="00B15BC3" w:rsidP="00B15BC3">
      <w:pPr>
        <w:rPr>
          <w:rFonts w:cstheme="minorHAnsi"/>
        </w:rPr>
      </w:pPr>
    </w:p>
    <w:p w14:paraId="10C0DAB8" w14:textId="77777777" w:rsidR="00B15BC3" w:rsidRPr="00872980" w:rsidRDefault="00B15BC3" w:rsidP="008052CB">
      <w:pPr>
        <w:pStyle w:val="ListParagraph"/>
        <w:numPr>
          <w:ilvl w:val="0"/>
          <w:numId w:val="28"/>
        </w:numPr>
        <w:rPr>
          <w:rFonts w:cstheme="minorHAnsi"/>
        </w:rPr>
      </w:pPr>
      <w:r>
        <w:rPr>
          <w:rFonts w:cstheme="minorHAnsi"/>
        </w:rPr>
        <w:t xml:space="preserve">COVID-19 Preparedness and response in places of detention: information package - </w:t>
      </w:r>
      <w:hyperlink r:id="rId24" w:history="1">
        <w:r w:rsidRPr="00872980">
          <w:rPr>
            <w:rStyle w:val="Hyperlink"/>
            <w:rFonts w:cstheme="minorHAnsi"/>
          </w:rPr>
          <w:t>https://www.unitar.org/learning-solutions/publications/covid-19-preparedness-and-response-places-detention-information-package</w:t>
        </w:r>
      </w:hyperlink>
      <w:r w:rsidRPr="00872980">
        <w:rPr>
          <w:rFonts w:cstheme="minorHAnsi"/>
        </w:rPr>
        <w:t xml:space="preserve"> </w:t>
      </w:r>
    </w:p>
    <w:p w14:paraId="70E7231C" w14:textId="77777777" w:rsidR="00B15BC3" w:rsidRDefault="00B15BC3" w:rsidP="00087735">
      <w:pPr>
        <w:rPr>
          <w:rFonts w:cstheme="minorHAnsi"/>
        </w:rPr>
      </w:pPr>
    </w:p>
    <w:p w14:paraId="4479879A" w14:textId="016DA958" w:rsidR="00087735" w:rsidRPr="00087735" w:rsidRDefault="00087735" w:rsidP="00087735">
      <w:pPr>
        <w:rPr>
          <w:rFonts w:cstheme="minorHAnsi"/>
          <w:b/>
          <w:bCs/>
          <w:u w:val="single"/>
        </w:rPr>
      </w:pPr>
      <w:r w:rsidRPr="00087735">
        <w:rPr>
          <w:rFonts w:cstheme="minorHAnsi"/>
          <w:b/>
          <w:bCs/>
          <w:u w:val="single"/>
        </w:rPr>
        <w:t>UNODC</w:t>
      </w:r>
    </w:p>
    <w:p w14:paraId="6706363C" w14:textId="77777777" w:rsidR="00087735" w:rsidRPr="00087735" w:rsidRDefault="00087735" w:rsidP="00087735">
      <w:pPr>
        <w:rPr>
          <w:rFonts w:cstheme="minorHAnsi"/>
        </w:rPr>
      </w:pPr>
    </w:p>
    <w:p w14:paraId="42005528" w14:textId="77777777" w:rsidR="00087735" w:rsidRDefault="00087735" w:rsidP="008052CB">
      <w:pPr>
        <w:pStyle w:val="ListParagraph"/>
        <w:numPr>
          <w:ilvl w:val="0"/>
          <w:numId w:val="28"/>
        </w:numPr>
        <w:rPr>
          <w:rFonts w:cstheme="minorHAnsi"/>
        </w:rPr>
      </w:pPr>
      <w:r w:rsidRPr="00621B48">
        <w:rPr>
          <w:rFonts w:cstheme="minorHAnsi"/>
        </w:rPr>
        <w:t>Position Paper: COVID-19 preparedness and responses in prisons (31/03/20)</w:t>
      </w:r>
      <w:r>
        <w:rPr>
          <w:rFonts w:cstheme="minorHAnsi"/>
        </w:rPr>
        <w:t xml:space="preserve"> - </w:t>
      </w:r>
      <w:hyperlink r:id="rId25" w:history="1">
        <w:r w:rsidRPr="001271B4">
          <w:rPr>
            <w:rStyle w:val="Hyperlink"/>
            <w:rFonts w:cstheme="minorHAnsi"/>
          </w:rPr>
          <w:t>https://www.unodc.org/documents/Advocacy-Section/UNODC_Position_paper_COVID-19_in_prisons.pdf?fbclid=IwAR28hq62RK8AfCu8-2VnXeqg-V8_VDJQjDD5rEuo_ZisEQwYN3dCgoAy00E</w:t>
        </w:r>
      </w:hyperlink>
      <w:r>
        <w:rPr>
          <w:rFonts w:cstheme="minorHAnsi"/>
        </w:rPr>
        <w:t xml:space="preserve"> </w:t>
      </w:r>
    </w:p>
    <w:p w14:paraId="1975EE3D" w14:textId="1574A855" w:rsidR="00F222A4" w:rsidRPr="008052CB" w:rsidRDefault="00087735" w:rsidP="008052CB">
      <w:pPr>
        <w:pStyle w:val="ListParagraph"/>
        <w:numPr>
          <w:ilvl w:val="0"/>
          <w:numId w:val="28"/>
        </w:numPr>
        <w:rPr>
          <w:rFonts w:cstheme="minorHAnsi"/>
        </w:rPr>
      </w:pPr>
      <w:r w:rsidRPr="00621B48">
        <w:rPr>
          <w:rFonts w:cstheme="minorHAnsi"/>
        </w:rPr>
        <w:t xml:space="preserve">Protecting children deprived of liberty during the COVID-19 outbreak - </w:t>
      </w:r>
      <w:hyperlink r:id="rId26" w:history="1">
        <w:r w:rsidRPr="001271B4">
          <w:rPr>
            <w:rStyle w:val="Hyperlink"/>
            <w:rFonts w:cstheme="minorHAnsi"/>
          </w:rPr>
          <w:t>https://www.unodc.org/documents/Advocacy-Section/MoS_Children_in_detention_COVID-19.pdf</w:t>
        </w:r>
      </w:hyperlink>
      <w:r>
        <w:rPr>
          <w:rFonts w:cstheme="minorHAnsi"/>
        </w:rPr>
        <w:t xml:space="preserve"> </w:t>
      </w:r>
    </w:p>
    <w:p w14:paraId="67E0BF10" w14:textId="77777777" w:rsidR="00872980" w:rsidRDefault="00872980" w:rsidP="00BE0BB4">
      <w:pPr>
        <w:jc w:val="center"/>
        <w:rPr>
          <w:rFonts w:cstheme="minorHAnsi"/>
          <w:b/>
          <w:bCs/>
          <w:caps/>
          <w:u w:val="double"/>
        </w:rPr>
      </w:pPr>
    </w:p>
    <w:p w14:paraId="4DB7309E" w14:textId="3D07575F" w:rsidR="00DF44A4" w:rsidRPr="00D84699" w:rsidRDefault="00DF44A4" w:rsidP="00BE0BB4">
      <w:pPr>
        <w:jc w:val="center"/>
        <w:rPr>
          <w:rFonts w:cstheme="minorHAnsi"/>
          <w:b/>
          <w:bCs/>
          <w:caps/>
          <w:sz w:val="32"/>
          <w:szCs w:val="32"/>
          <w:u w:val="double"/>
        </w:rPr>
      </w:pPr>
      <w:r w:rsidRPr="00D84699">
        <w:rPr>
          <w:rFonts w:cstheme="minorHAnsi"/>
          <w:b/>
          <w:bCs/>
          <w:caps/>
          <w:sz w:val="32"/>
          <w:szCs w:val="32"/>
          <w:u w:val="double"/>
        </w:rPr>
        <w:t>who</w:t>
      </w:r>
    </w:p>
    <w:p w14:paraId="5DAFB864" w14:textId="3941CF36" w:rsidR="00DF44A4" w:rsidRDefault="00DF44A4" w:rsidP="00BE0BB4">
      <w:pPr>
        <w:jc w:val="center"/>
        <w:rPr>
          <w:rFonts w:cstheme="minorHAnsi"/>
          <w:b/>
          <w:bCs/>
          <w:caps/>
          <w:u w:val="double"/>
        </w:rPr>
      </w:pPr>
    </w:p>
    <w:p w14:paraId="2CB72043" w14:textId="76F17DC9" w:rsidR="00DF44A4" w:rsidRDefault="0034678B" w:rsidP="008052CB">
      <w:pPr>
        <w:pStyle w:val="ListParagraph"/>
        <w:numPr>
          <w:ilvl w:val="0"/>
          <w:numId w:val="28"/>
        </w:numPr>
        <w:rPr>
          <w:rFonts w:cstheme="minorHAnsi"/>
        </w:rPr>
      </w:pPr>
      <w:r w:rsidRPr="0034678B">
        <w:rPr>
          <w:rFonts w:cstheme="minorHAnsi"/>
        </w:rPr>
        <w:t xml:space="preserve">Addressing Human Rights as Key to the COVID-19 Response (21/04/20) - </w:t>
      </w:r>
      <w:hyperlink r:id="rId27" w:history="1">
        <w:r w:rsidRPr="00E55807">
          <w:rPr>
            <w:rStyle w:val="Hyperlink"/>
            <w:rFonts w:cstheme="minorHAnsi"/>
          </w:rPr>
          <w:t>https://apps.who.int/iris/rest/bitstreams/1275275/retrieve</w:t>
        </w:r>
      </w:hyperlink>
    </w:p>
    <w:p w14:paraId="29738B72" w14:textId="36263026" w:rsidR="0034678B" w:rsidRDefault="0034678B" w:rsidP="008052CB">
      <w:pPr>
        <w:pStyle w:val="ListParagraph"/>
        <w:numPr>
          <w:ilvl w:val="0"/>
          <w:numId w:val="28"/>
        </w:numPr>
        <w:rPr>
          <w:rFonts w:cstheme="minorHAnsi"/>
        </w:rPr>
      </w:pPr>
      <w:r w:rsidRPr="0034678B">
        <w:rPr>
          <w:rFonts w:cstheme="minorHAnsi"/>
        </w:rPr>
        <w:t>Inter-Agency Standing Committee (IASC - OHCHR &amp; WHO) - Interim guidance on COVID-19 - Focus on persons deprived of their liberty (27/03/20)</w:t>
      </w:r>
      <w:r>
        <w:rPr>
          <w:rFonts w:cstheme="minorHAnsi"/>
        </w:rPr>
        <w:t xml:space="preserve"> - </w:t>
      </w:r>
      <w:hyperlink r:id="rId28" w:history="1">
        <w:r w:rsidRPr="00E55807">
          <w:rPr>
            <w:rStyle w:val="Hyperlink"/>
            <w:rFonts w:cstheme="minorHAnsi"/>
          </w:rPr>
          <w:t>https://interagencystandingcommittee.org/system/files/2020-03/IASC%20Interim%20Guidance%20on%20COVID-19%20-%20Focus%20on%20Persons%20Deprived%20of%20Their%20Liberty.pdf?fbclid=IwAR2xB-uXSWw2LVybCNDW-M0n8uB1miUg_zEHofVmzwWwf09gDx2OUfkQcnM</w:t>
        </w:r>
      </w:hyperlink>
      <w:r>
        <w:rPr>
          <w:rFonts w:cstheme="minorHAnsi"/>
        </w:rPr>
        <w:t xml:space="preserve"> </w:t>
      </w:r>
    </w:p>
    <w:p w14:paraId="2AF563AE" w14:textId="1F23A38A" w:rsidR="0034678B" w:rsidRPr="0034678B" w:rsidRDefault="0034678B" w:rsidP="008052CB">
      <w:pPr>
        <w:pStyle w:val="ListParagraph"/>
        <w:numPr>
          <w:ilvl w:val="0"/>
          <w:numId w:val="28"/>
        </w:numPr>
        <w:rPr>
          <w:rFonts w:cstheme="minorHAnsi"/>
        </w:rPr>
      </w:pPr>
      <w:r w:rsidRPr="0034678B">
        <w:rPr>
          <w:rFonts w:cstheme="minorHAnsi"/>
        </w:rPr>
        <w:t xml:space="preserve">WHO Office for Europe - Preparedness, prevention and control of COVID-19 in prisons and other places of detention Interim guidance </w:t>
      </w:r>
      <w:r>
        <w:rPr>
          <w:rFonts w:cstheme="minorHAnsi"/>
        </w:rPr>
        <w:t xml:space="preserve">(15/03/20) - </w:t>
      </w:r>
      <w:hyperlink r:id="rId29" w:history="1">
        <w:r w:rsidRPr="00E55807">
          <w:rPr>
            <w:rStyle w:val="Hyperlink"/>
            <w:rFonts w:cstheme="minorHAnsi"/>
          </w:rPr>
          <w:t>http://www.euro.who.int/__data/assets/pdf_file/0019/434026/Preparedness-prevention-and-control-of-COVID-19-in-prisons.pdf?ua=1</w:t>
        </w:r>
      </w:hyperlink>
      <w:r w:rsidRPr="0034678B">
        <w:rPr>
          <w:rFonts w:cstheme="minorHAnsi"/>
        </w:rPr>
        <w:t xml:space="preserve"> </w:t>
      </w:r>
    </w:p>
    <w:p w14:paraId="74D1BB38" w14:textId="064F4ACE" w:rsidR="0034678B" w:rsidRPr="0034678B" w:rsidRDefault="0034678B" w:rsidP="008052CB">
      <w:pPr>
        <w:pStyle w:val="ListParagraph"/>
        <w:numPr>
          <w:ilvl w:val="0"/>
          <w:numId w:val="28"/>
        </w:numPr>
        <w:rPr>
          <w:rFonts w:cstheme="minorHAnsi"/>
        </w:rPr>
      </w:pPr>
      <w:bookmarkStart w:id="3" w:name="_Hlk38897030"/>
      <w:r w:rsidRPr="0034678B">
        <w:rPr>
          <w:rFonts w:cstheme="minorHAnsi"/>
        </w:rPr>
        <w:t xml:space="preserve">WHO Office for Europe </w:t>
      </w:r>
      <w:bookmarkEnd w:id="3"/>
      <w:r w:rsidRPr="0034678B">
        <w:rPr>
          <w:rFonts w:cstheme="minorHAnsi"/>
        </w:rPr>
        <w:t xml:space="preserve">- Prevention and control of COVID-19 in prisons and other places of detention - </w:t>
      </w:r>
      <w:hyperlink r:id="rId30" w:history="1">
        <w:r w:rsidRPr="00E55807">
          <w:rPr>
            <w:rStyle w:val="Hyperlink"/>
            <w:rFonts w:cstheme="minorHAnsi"/>
          </w:rPr>
          <w:t>http://www.euro.who.int/en/health-topics/health-determinants/prisons-and-health/focus-areas/prevention-and-control-of-covid-19-in-prisons-and-other-places-of-detention/frequently-asked-questions-about-prevention-and-control-of-covid-19-in-prisons-and-other-places-of-detention</w:t>
        </w:r>
      </w:hyperlink>
      <w:r>
        <w:rPr>
          <w:rFonts w:cstheme="minorHAnsi"/>
        </w:rPr>
        <w:t xml:space="preserve"> </w:t>
      </w:r>
    </w:p>
    <w:p w14:paraId="791694E5" w14:textId="77777777" w:rsidR="00DF44A4" w:rsidRDefault="00DF44A4" w:rsidP="00BE0BB4">
      <w:pPr>
        <w:jc w:val="center"/>
        <w:rPr>
          <w:rFonts w:cstheme="minorHAnsi"/>
          <w:b/>
          <w:bCs/>
          <w:caps/>
          <w:u w:val="double"/>
        </w:rPr>
      </w:pPr>
    </w:p>
    <w:p w14:paraId="0F5389F3" w14:textId="76E4CF60" w:rsidR="0034678B" w:rsidRPr="00D84699" w:rsidRDefault="0034678B" w:rsidP="00BE0BB4">
      <w:pPr>
        <w:jc w:val="center"/>
        <w:rPr>
          <w:rFonts w:cstheme="minorHAnsi"/>
          <w:b/>
          <w:bCs/>
          <w:caps/>
          <w:sz w:val="32"/>
          <w:szCs w:val="32"/>
          <w:u w:val="double"/>
        </w:rPr>
      </w:pPr>
      <w:r w:rsidRPr="00D84699">
        <w:rPr>
          <w:rFonts w:cstheme="minorHAnsi"/>
          <w:b/>
          <w:bCs/>
          <w:caps/>
          <w:sz w:val="32"/>
          <w:szCs w:val="32"/>
          <w:u w:val="double"/>
        </w:rPr>
        <w:t>icrc</w:t>
      </w:r>
    </w:p>
    <w:p w14:paraId="42F497E0" w14:textId="098E46FF" w:rsidR="0034678B" w:rsidRPr="00352A62" w:rsidRDefault="0034678B" w:rsidP="00BE0BB4">
      <w:pPr>
        <w:jc w:val="center"/>
        <w:rPr>
          <w:rFonts w:cstheme="minorHAnsi"/>
          <w:b/>
          <w:bCs/>
          <w:u w:val="double"/>
        </w:rPr>
      </w:pPr>
    </w:p>
    <w:p w14:paraId="7D3D0C19" w14:textId="164DBA5D" w:rsidR="00352A62" w:rsidRDefault="00352A62" w:rsidP="008052CB">
      <w:pPr>
        <w:pStyle w:val="ListParagraph"/>
        <w:numPr>
          <w:ilvl w:val="0"/>
          <w:numId w:val="28"/>
        </w:numPr>
        <w:rPr>
          <w:rFonts w:cstheme="minorHAnsi"/>
        </w:rPr>
      </w:pPr>
      <w:r w:rsidRPr="00352A62">
        <w:rPr>
          <w:rFonts w:cstheme="minorHAnsi"/>
        </w:rPr>
        <w:t>COVID-19: Authorities must protect health of detainees, staff and ultimately surrounding communities (07/04/20)</w:t>
      </w:r>
      <w:r>
        <w:rPr>
          <w:rFonts w:cstheme="minorHAnsi"/>
        </w:rPr>
        <w:t xml:space="preserve"> - </w:t>
      </w:r>
      <w:hyperlink r:id="rId31" w:history="1">
        <w:r w:rsidRPr="00E55807">
          <w:rPr>
            <w:rStyle w:val="Hyperlink"/>
            <w:rFonts w:cstheme="minorHAnsi"/>
          </w:rPr>
          <w:t>https://www.icrc.org/en/document/covid-19-places-detention-must-protect-health-detainees-staff-and-ultimately-surrounding</w:t>
        </w:r>
      </w:hyperlink>
      <w:r>
        <w:rPr>
          <w:rFonts w:cstheme="minorHAnsi"/>
        </w:rPr>
        <w:t xml:space="preserve"> </w:t>
      </w:r>
    </w:p>
    <w:p w14:paraId="324654AB" w14:textId="5F2DE135" w:rsidR="00352A62" w:rsidRDefault="00352A62" w:rsidP="008052CB">
      <w:pPr>
        <w:pStyle w:val="ListParagraph"/>
        <w:numPr>
          <w:ilvl w:val="0"/>
          <w:numId w:val="28"/>
        </w:numPr>
        <w:rPr>
          <w:rFonts w:cstheme="minorHAnsi"/>
        </w:rPr>
      </w:pPr>
      <w:r w:rsidRPr="00352A62">
        <w:rPr>
          <w:rFonts w:cstheme="minorHAnsi"/>
        </w:rPr>
        <w:t>COVID-19: Preparedness and response in detention (07/04/20)</w:t>
      </w:r>
      <w:r>
        <w:rPr>
          <w:rFonts w:cstheme="minorHAnsi"/>
        </w:rPr>
        <w:t xml:space="preserve"> - </w:t>
      </w:r>
      <w:hyperlink r:id="rId32" w:history="1">
        <w:r w:rsidRPr="00E55807">
          <w:rPr>
            <w:rStyle w:val="Hyperlink"/>
            <w:rFonts w:cstheme="minorHAnsi"/>
          </w:rPr>
          <w:t>https://www.icrc.org/en/document/covid-19-preparedness-and-response-detention?amp&amp;__twitter_impression=true&amp;fbclid=IwAR11OhVii8x-33vqb3mUBC2mJ0ZGIcnSMn59AcrQdHgWwD77rL5vCiLCYvE</w:t>
        </w:r>
      </w:hyperlink>
      <w:r>
        <w:rPr>
          <w:rFonts w:cstheme="minorHAnsi"/>
        </w:rPr>
        <w:t xml:space="preserve"> </w:t>
      </w:r>
    </w:p>
    <w:p w14:paraId="7E2597C0" w14:textId="50B105B0" w:rsidR="00352A62" w:rsidRPr="00352A62" w:rsidRDefault="00352A62" w:rsidP="008052CB">
      <w:pPr>
        <w:pStyle w:val="ListParagraph"/>
        <w:numPr>
          <w:ilvl w:val="0"/>
          <w:numId w:val="28"/>
        </w:numPr>
        <w:rPr>
          <w:rFonts w:cstheme="minorHAnsi"/>
        </w:rPr>
      </w:pPr>
      <w:r w:rsidRPr="00352A62">
        <w:rPr>
          <w:rFonts w:cstheme="minorHAnsi"/>
        </w:rPr>
        <w:t xml:space="preserve">COVID-19: Protecting prison populations from infectious coronavirus disease - </w:t>
      </w:r>
      <w:hyperlink r:id="rId33" w:history="1">
        <w:r w:rsidRPr="00352A62">
          <w:rPr>
            <w:rStyle w:val="Hyperlink"/>
            <w:rFonts w:cstheme="minorHAnsi"/>
          </w:rPr>
          <w:t>https://www.icrc.org/en/document/protecting-prison-populations-infectious-disease</w:t>
        </w:r>
      </w:hyperlink>
      <w:r w:rsidRPr="00352A62">
        <w:rPr>
          <w:rFonts w:cstheme="minorHAnsi"/>
        </w:rPr>
        <w:t xml:space="preserve"> </w:t>
      </w:r>
    </w:p>
    <w:p w14:paraId="3C191DAC" w14:textId="77777777" w:rsidR="00352A62" w:rsidRPr="00352A62" w:rsidRDefault="00352A62" w:rsidP="00BE0BB4">
      <w:pPr>
        <w:jc w:val="center"/>
        <w:rPr>
          <w:rFonts w:cstheme="minorHAnsi"/>
          <w:b/>
          <w:bCs/>
          <w:u w:val="double"/>
        </w:rPr>
      </w:pPr>
    </w:p>
    <w:p w14:paraId="01456217" w14:textId="4D184AA4" w:rsidR="0034678B" w:rsidRPr="00D84699" w:rsidRDefault="0034678B" w:rsidP="00BE0BB4">
      <w:pPr>
        <w:jc w:val="center"/>
        <w:rPr>
          <w:rFonts w:cstheme="minorHAnsi"/>
          <w:b/>
          <w:bCs/>
          <w:caps/>
          <w:sz w:val="32"/>
          <w:szCs w:val="32"/>
          <w:u w:val="double"/>
        </w:rPr>
      </w:pPr>
      <w:r w:rsidRPr="00D84699">
        <w:rPr>
          <w:rFonts w:cstheme="minorHAnsi"/>
          <w:b/>
          <w:bCs/>
          <w:caps/>
          <w:sz w:val="32"/>
          <w:szCs w:val="32"/>
          <w:u w:val="double"/>
        </w:rPr>
        <w:t>COUNCIL OF EUROPE</w:t>
      </w:r>
    </w:p>
    <w:p w14:paraId="2A226C9D" w14:textId="05AD8BB8" w:rsidR="00352A62" w:rsidRPr="00352A62" w:rsidRDefault="00352A62" w:rsidP="00BE0BB4">
      <w:pPr>
        <w:jc w:val="center"/>
        <w:rPr>
          <w:rFonts w:cstheme="minorHAnsi"/>
          <w:b/>
          <w:bCs/>
          <w:u w:val="double"/>
        </w:rPr>
      </w:pPr>
    </w:p>
    <w:p w14:paraId="7792AF06" w14:textId="6B7D2167" w:rsidR="00352A62" w:rsidRPr="00352A62" w:rsidRDefault="00352A62" w:rsidP="008052CB">
      <w:pPr>
        <w:pStyle w:val="ListParagraph"/>
        <w:numPr>
          <w:ilvl w:val="0"/>
          <w:numId w:val="28"/>
        </w:numPr>
        <w:rPr>
          <w:rFonts w:cstheme="minorHAnsi"/>
        </w:rPr>
      </w:pPr>
      <w:r w:rsidRPr="00352A62">
        <w:rPr>
          <w:rFonts w:cstheme="minorHAnsi"/>
        </w:rPr>
        <w:t>Council of Europe - Statement of interpretation on the right to protection of health in times of pandemic (21/04/20)</w:t>
      </w:r>
      <w:r>
        <w:rPr>
          <w:rFonts w:cstheme="minorHAnsi"/>
        </w:rPr>
        <w:t xml:space="preserve"> - </w:t>
      </w:r>
      <w:hyperlink r:id="rId34" w:history="1">
        <w:r w:rsidRPr="00E55807">
          <w:rPr>
            <w:rStyle w:val="Hyperlink"/>
            <w:rFonts w:cstheme="minorHAnsi"/>
          </w:rPr>
          <w:t>https://rm.coe.int/statement-of-interpretation-on-the-right-to-protection-of-health-in-ti/16809e3640?fbclid=IwAR3RljOpFXjkn6rTr5MgMMB0f2ZqbR6uZSEvcDtAbomzkFBZ_tMg1NORKF0</w:t>
        </w:r>
      </w:hyperlink>
      <w:r>
        <w:rPr>
          <w:rFonts w:cstheme="minorHAnsi"/>
        </w:rPr>
        <w:t xml:space="preserve"> </w:t>
      </w:r>
    </w:p>
    <w:p w14:paraId="56487690" w14:textId="194FA7E6" w:rsidR="00352A62" w:rsidRDefault="00352A62" w:rsidP="008052CB">
      <w:pPr>
        <w:pStyle w:val="ListParagraph"/>
        <w:numPr>
          <w:ilvl w:val="0"/>
          <w:numId w:val="28"/>
        </w:numPr>
        <w:rPr>
          <w:rFonts w:cstheme="minorHAnsi"/>
        </w:rPr>
      </w:pPr>
      <w:r w:rsidRPr="00352A62">
        <w:rPr>
          <w:rFonts w:cstheme="minorHAnsi"/>
        </w:rPr>
        <w:t xml:space="preserve">COVID-19 pandemic: urgent steps are needed to protect the rights of prisoners in Europe (Commissioner for human rights, Council of Europe, 06/04/20) </w:t>
      </w:r>
      <w:r>
        <w:rPr>
          <w:rFonts w:cstheme="minorHAnsi"/>
        </w:rPr>
        <w:t xml:space="preserve">- </w:t>
      </w:r>
      <w:hyperlink r:id="rId35" w:history="1">
        <w:r w:rsidRPr="00E55807">
          <w:rPr>
            <w:rStyle w:val="Hyperlink"/>
            <w:rFonts w:cstheme="minorHAnsi"/>
          </w:rPr>
          <w:t>https://www.coe.int/en/web/commissioner/-/covid-19-pandemic-urgent-steps-are-needed-to-protect-the-rights-of-prisoners-in-europe?fbclid=IwAR12qkhKv_YPN4IM5GeFUUSAMBDGVjIsZXuSCyvNtBcQjlMwLU9oP2WSw48</w:t>
        </w:r>
      </w:hyperlink>
      <w:r>
        <w:rPr>
          <w:rFonts w:cstheme="minorHAnsi"/>
        </w:rPr>
        <w:t xml:space="preserve"> </w:t>
      </w:r>
    </w:p>
    <w:p w14:paraId="6DD5CCA9" w14:textId="50DC4E54" w:rsidR="00352A62" w:rsidRDefault="00352A62" w:rsidP="008052CB">
      <w:pPr>
        <w:pStyle w:val="ListParagraph"/>
        <w:numPr>
          <w:ilvl w:val="0"/>
          <w:numId w:val="28"/>
        </w:numPr>
        <w:rPr>
          <w:rFonts w:cstheme="minorHAnsi"/>
        </w:rPr>
      </w:pPr>
      <w:r w:rsidRPr="00352A62">
        <w:rPr>
          <w:rFonts w:cstheme="minorHAnsi"/>
        </w:rPr>
        <w:t xml:space="preserve">COVID-19 related statement by the members of the Council for Penological Co-operation Working Group (PC-CP WG) (17/04/20) </w:t>
      </w:r>
      <w:r>
        <w:rPr>
          <w:rFonts w:cstheme="minorHAnsi"/>
        </w:rPr>
        <w:t xml:space="preserve">- </w:t>
      </w:r>
      <w:hyperlink r:id="rId36" w:history="1">
        <w:r w:rsidRPr="00E55807">
          <w:rPr>
            <w:rStyle w:val="Hyperlink"/>
            <w:rFonts w:cstheme="minorHAnsi"/>
          </w:rPr>
          <w:t>https://rm.coe.int/pc-cp-wg-covid-19-statement-17-04-2020/16809e2e55?fbclid=IwAR0fbH9_VypjeNDo3o3pqQkLgBST3fENH9UjEYceuaaOaGu3xbmNNDhdHlk</w:t>
        </w:r>
      </w:hyperlink>
      <w:r>
        <w:rPr>
          <w:rFonts w:cstheme="minorHAnsi"/>
        </w:rPr>
        <w:t xml:space="preserve"> </w:t>
      </w:r>
    </w:p>
    <w:p w14:paraId="2EB5BA11" w14:textId="422F940F" w:rsidR="00455A4F" w:rsidRPr="00455A4F" w:rsidRDefault="00455A4F" w:rsidP="008052CB">
      <w:pPr>
        <w:pStyle w:val="ListParagraph"/>
        <w:numPr>
          <w:ilvl w:val="0"/>
          <w:numId w:val="28"/>
        </w:numPr>
        <w:rPr>
          <w:rFonts w:cstheme="minorHAnsi"/>
        </w:rPr>
      </w:pPr>
      <w:r w:rsidRPr="00455A4F">
        <w:rPr>
          <w:rFonts w:cstheme="minorHAnsi"/>
        </w:rPr>
        <w:t xml:space="preserve">European Committee for the Prevention of Torture and Inhuman or Degrading Treatment or Punishment - Statement of principles relating to the treatment of persons deprived of their liberty in the context of the coronavirus disease (COVID-19) pandemic (20/03/20) - </w:t>
      </w:r>
      <w:hyperlink r:id="rId37" w:history="1">
        <w:r w:rsidRPr="00E55807">
          <w:rPr>
            <w:rStyle w:val="Hyperlink"/>
            <w:rFonts w:cstheme="minorHAnsi"/>
          </w:rPr>
          <w:t>https://rm.coe.int/16809cfa4b</w:t>
        </w:r>
      </w:hyperlink>
      <w:r>
        <w:rPr>
          <w:rFonts w:cstheme="minorHAnsi"/>
        </w:rPr>
        <w:t xml:space="preserve"> </w:t>
      </w:r>
    </w:p>
    <w:p w14:paraId="33B444A5" w14:textId="77777777" w:rsidR="0034678B" w:rsidRDefault="0034678B" w:rsidP="00BE0BB4">
      <w:pPr>
        <w:jc w:val="center"/>
        <w:rPr>
          <w:rFonts w:cstheme="minorHAnsi"/>
          <w:b/>
          <w:bCs/>
          <w:caps/>
          <w:u w:val="double"/>
        </w:rPr>
      </w:pPr>
    </w:p>
    <w:p w14:paraId="2A1463AA" w14:textId="12DFEDD8" w:rsidR="00DF44A4" w:rsidRPr="00D84699" w:rsidRDefault="0034678B" w:rsidP="00BE0BB4">
      <w:pPr>
        <w:jc w:val="center"/>
        <w:rPr>
          <w:rFonts w:cstheme="minorHAnsi"/>
          <w:b/>
          <w:bCs/>
          <w:caps/>
          <w:sz w:val="32"/>
          <w:szCs w:val="32"/>
          <w:u w:val="double"/>
        </w:rPr>
      </w:pPr>
      <w:r w:rsidRPr="00D84699">
        <w:rPr>
          <w:rFonts w:cstheme="minorHAnsi"/>
          <w:b/>
          <w:bCs/>
          <w:caps/>
          <w:sz w:val="32"/>
          <w:szCs w:val="32"/>
          <w:u w:val="double"/>
        </w:rPr>
        <w:t>INTERNATIONAL NGOS</w:t>
      </w:r>
    </w:p>
    <w:p w14:paraId="3D585E2D" w14:textId="0221CB87" w:rsidR="0034678B" w:rsidRPr="00352A62" w:rsidRDefault="0034678B" w:rsidP="00BE0BB4">
      <w:pPr>
        <w:jc w:val="center"/>
        <w:rPr>
          <w:rFonts w:cstheme="minorHAnsi"/>
          <w:b/>
          <w:bCs/>
          <w:u w:val="double"/>
        </w:rPr>
      </w:pPr>
    </w:p>
    <w:p w14:paraId="4747B453" w14:textId="2872153E" w:rsidR="00455A4F" w:rsidRDefault="00455A4F" w:rsidP="0034678B">
      <w:pPr>
        <w:rPr>
          <w:rFonts w:cstheme="minorHAnsi"/>
          <w:b/>
          <w:bCs/>
          <w:u w:val="single"/>
        </w:rPr>
      </w:pPr>
      <w:r>
        <w:rPr>
          <w:rFonts w:cstheme="minorHAnsi"/>
          <w:b/>
          <w:bCs/>
          <w:u w:val="single"/>
        </w:rPr>
        <w:t>APT</w:t>
      </w:r>
    </w:p>
    <w:p w14:paraId="3BA5B122" w14:textId="5E893560" w:rsidR="00455A4F" w:rsidRPr="00455A4F" w:rsidRDefault="00455A4F" w:rsidP="0034678B">
      <w:pPr>
        <w:rPr>
          <w:rFonts w:cstheme="minorHAnsi"/>
        </w:rPr>
      </w:pPr>
    </w:p>
    <w:p w14:paraId="50D17D6A" w14:textId="0C514E58" w:rsidR="00455A4F" w:rsidRPr="00455A4F" w:rsidRDefault="00455A4F" w:rsidP="008052CB">
      <w:pPr>
        <w:pStyle w:val="ListParagraph"/>
        <w:numPr>
          <w:ilvl w:val="0"/>
          <w:numId w:val="28"/>
        </w:numPr>
        <w:rPr>
          <w:rFonts w:cstheme="minorHAnsi"/>
        </w:rPr>
      </w:pPr>
      <w:r w:rsidRPr="00455A4F">
        <w:rPr>
          <w:rFonts w:cstheme="minorHAnsi"/>
        </w:rPr>
        <w:t xml:space="preserve">COVID-19 in prison - </w:t>
      </w:r>
      <w:hyperlink r:id="rId38" w:history="1">
        <w:r w:rsidRPr="00E55807">
          <w:rPr>
            <w:rStyle w:val="Hyperlink"/>
            <w:rFonts w:cstheme="minorHAnsi"/>
          </w:rPr>
          <w:t>https://apt.ch/en/blog/COVID-19-in-prison/</w:t>
        </w:r>
      </w:hyperlink>
      <w:r>
        <w:rPr>
          <w:rFonts w:cstheme="minorHAnsi"/>
        </w:rPr>
        <w:t xml:space="preserve"> </w:t>
      </w:r>
    </w:p>
    <w:p w14:paraId="4B1A6054" w14:textId="77777777" w:rsidR="00AF00D7" w:rsidRDefault="00AF00D7" w:rsidP="0034678B">
      <w:pPr>
        <w:rPr>
          <w:rFonts w:cstheme="minorHAnsi"/>
          <w:b/>
          <w:bCs/>
          <w:u w:val="single"/>
        </w:rPr>
      </w:pPr>
    </w:p>
    <w:p w14:paraId="6589B216" w14:textId="57E36EB1" w:rsidR="0034678B" w:rsidRPr="00352A62" w:rsidRDefault="00352A62" w:rsidP="0034678B">
      <w:pPr>
        <w:rPr>
          <w:rFonts w:cstheme="minorHAnsi"/>
          <w:b/>
          <w:bCs/>
          <w:u w:val="single"/>
        </w:rPr>
      </w:pPr>
      <w:r w:rsidRPr="00352A62">
        <w:rPr>
          <w:rFonts w:cstheme="minorHAnsi"/>
          <w:b/>
          <w:bCs/>
          <w:u w:val="single"/>
        </w:rPr>
        <w:t>Human Rights Watch</w:t>
      </w:r>
    </w:p>
    <w:p w14:paraId="24239095" w14:textId="036E6073" w:rsidR="00352A62" w:rsidRDefault="00352A62" w:rsidP="0034678B">
      <w:pPr>
        <w:rPr>
          <w:rFonts w:cstheme="minorHAnsi"/>
        </w:rPr>
      </w:pPr>
    </w:p>
    <w:p w14:paraId="3C76D7B8" w14:textId="28862E93" w:rsidR="00352A62" w:rsidRDefault="00352A62" w:rsidP="008052CB">
      <w:pPr>
        <w:pStyle w:val="ListParagraph"/>
        <w:numPr>
          <w:ilvl w:val="0"/>
          <w:numId w:val="28"/>
        </w:numPr>
        <w:rPr>
          <w:rFonts w:cstheme="minorHAnsi"/>
        </w:rPr>
      </w:pPr>
      <w:r w:rsidRPr="00352A62">
        <w:rPr>
          <w:rFonts w:cstheme="minorHAnsi"/>
        </w:rPr>
        <w:t xml:space="preserve">COVID-19: A Human Rights Checklist (14/04/20) - </w:t>
      </w:r>
      <w:hyperlink r:id="rId39" w:history="1">
        <w:r w:rsidRPr="00E55807">
          <w:rPr>
            <w:rStyle w:val="Hyperlink"/>
            <w:rFonts w:cstheme="minorHAnsi"/>
          </w:rPr>
          <w:t>https://www.hrw.org/news/2020/04/14/covid-19-human-rights-checklist</w:t>
        </w:r>
      </w:hyperlink>
      <w:r>
        <w:rPr>
          <w:rFonts w:cstheme="minorHAnsi"/>
        </w:rPr>
        <w:t xml:space="preserve"> </w:t>
      </w:r>
    </w:p>
    <w:p w14:paraId="3EB58B07" w14:textId="6E0FF5DC" w:rsidR="00352A62" w:rsidRPr="00352A62" w:rsidRDefault="00352A62" w:rsidP="008052CB">
      <w:pPr>
        <w:pStyle w:val="ListParagraph"/>
        <w:numPr>
          <w:ilvl w:val="0"/>
          <w:numId w:val="28"/>
        </w:numPr>
        <w:rPr>
          <w:rFonts w:cstheme="minorHAnsi"/>
        </w:rPr>
      </w:pPr>
      <w:r w:rsidRPr="00352A62">
        <w:rPr>
          <w:rFonts w:cstheme="minorHAnsi"/>
        </w:rPr>
        <w:t>Human Rights Dimensions of COVID-19 Response: Protect people in custody and in institutions</w:t>
      </w:r>
      <w:r>
        <w:rPr>
          <w:rFonts w:cstheme="minorHAnsi"/>
        </w:rPr>
        <w:t xml:space="preserve">  - </w:t>
      </w:r>
      <w:hyperlink r:id="rId40" w:anchor="_Toc35446581" w:history="1">
        <w:r w:rsidR="000C0B87" w:rsidRPr="00712ED0">
          <w:rPr>
            <w:rStyle w:val="Hyperlink"/>
            <w:rFonts w:cstheme="minorHAnsi"/>
          </w:rPr>
          <w:t>https://www.hrw.org/news/2020/03/19/human-rights-dimensions-covid-19-response?fbclid=IwAR3apY-H-mur8QeqEsg9Bj_AJUuFkWzPwN2joH6H1pZzW1Ggw5SEYzaShTI#_Toc35446581</w:t>
        </w:r>
      </w:hyperlink>
      <w:r>
        <w:rPr>
          <w:rFonts w:cstheme="minorHAnsi"/>
        </w:rPr>
        <w:t xml:space="preserve"> </w:t>
      </w:r>
    </w:p>
    <w:p w14:paraId="6140439D" w14:textId="271DE08B" w:rsidR="00352A62" w:rsidRDefault="00352A62" w:rsidP="0034678B">
      <w:pPr>
        <w:rPr>
          <w:rFonts w:cstheme="minorHAnsi"/>
        </w:rPr>
      </w:pPr>
    </w:p>
    <w:p w14:paraId="21D70F2A" w14:textId="03429C24" w:rsidR="00455A4F" w:rsidRDefault="00455A4F" w:rsidP="0034678B">
      <w:pPr>
        <w:rPr>
          <w:rFonts w:cstheme="minorHAnsi"/>
          <w:b/>
          <w:bCs/>
          <w:u w:val="single"/>
        </w:rPr>
      </w:pPr>
      <w:r>
        <w:rPr>
          <w:rFonts w:cstheme="minorHAnsi"/>
          <w:b/>
          <w:bCs/>
          <w:u w:val="single"/>
        </w:rPr>
        <w:t>OMCT</w:t>
      </w:r>
    </w:p>
    <w:p w14:paraId="2D6CBFAF" w14:textId="400275AB" w:rsidR="00455A4F" w:rsidRDefault="00455A4F" w:rsidP="0034678B">
      <w:pPr>
        <w:rPr>
          <w:rFonts w:cstheme="minorHAnsi"/>
          <w:b/>
          <w:bCs/>
          <w:u w:val="single"/>
        </w:rPr>
      </w:pPr>
    </w:p>
    <w:p w14:paraId="2759B689" w14:textId="3B2011CC" w:rsidR="00455A4F" w:rsidRPr="00455A4F" w:rsidRDefault="00455A4F" w:rsidP="008052CB">
      <w:pPr>
        <w:pStyle w:val="ListParagraph"/>
        <w:numPr>
          <w:ilvl w:val="0"/>
          <w:numId w:val="28"/>
        </w:numPr>
        <w:rPr>
          <w:rFonts w:cstheme="minorHAnsi"/>
        </w:rPr>
      </w:pPr>
      <w:r w:rsidRPr="00455A4F">
        <w:rPr>
          <w:rFonts w:cstheme="minorHAnsi"/>
        </w:rPr>
        <w:t xml:space="preserve">A call for creative solutions to keep up human rights work in times of pandemic - TB-Net Statement on the COVID-19 pandemic and the UN Human Rights Treaty Bodies (09/04/20) - </w:t>
      </w:r>
      <w:hyperlink r:id="rId41" w:history="1">
        <w:r w:rsidRPr="00455A4F">
          <w:rPr>
            <w:rStyle w:val="Hyperlink"/>
            <w:rFonts w:cstheme="minorHAnsi"/>
          </w:rPr>
          <w:t>https://www.omct.org/monitoring-protection-mechanisms/statements/2020/04/d25780/</w:t>
        </w:r>
      </w:hyperlink>
      <w:r w:rsidRPr="00455A4F">
        <w:rPr>
          <w:rFonts w:cstheme="minorHAnsi"/>
        </w:rPr>
        <w:t xml:space="preserve"> </w:t>
      </w:r>
    </w:p>
    <w:p w14:paraId="3968EA7A" w14:textId="7D736D4B" w:rsidR="00455A4F" w:rsidRDefault="00455A4F" w:rsidP="008052CB">
      <w:pPr>
        <w:pStyle w:val="ListParagraph"/>
        <w:numPr>
          <w:ilvl w:val="0"/>
          <w:numId w:val="28"/>
        </w:numPr>
        <w:rPr>
          <w:rFonts w:cstheme="minorHAnsi"/>
        </w:rPr>
      </w:pPr>
      <w:r w:rsidRPr="00455A4F">
        <w:rPr>
          <w:rFonts w:cstheme="minorHAnsi"/>
        </w:rPr>
        <w:t xml:space="preserve">Building our response on COVID-19 and detention - OMCT Guidance brief to the SOS-Torture Network and partner organizations - </w:t>
      </w:r>
      <w:hyperlink r:id="rId42" w:history="1">
        <w:r w:rsidR="00BA09CC" w:rsidRPr="00FB40BA">
          <w:rPr>
            <w:rStyle w:val="Hyperlink"/>
            <w:rFonts w:cstheme="minorHAnsi"/>
          </w:rPr>
          <w:t>https://www.omct.org/monitoring-protection-mechanisms/reports-and-publications/2020/04/d25784/</w:t>
        </w:r>
      </w:hyperlink>
      <w:r w:rsidR="00BA09CC">
        <w:rPr>
          <w:rFonts w:cstheme="minorHAnsi"/>
        </w:rPr>
        <w:t xml:space="preserve"> </w:t>
      </w:r>
    </w:p>
    <w:p w14:paraId="5B88241B" w14:textId="68BC3D06" w:rsidR="004D4102" w:rsidRPr="00E8005C" w:rsidRDefault="00455A4F" w:rsidP="00E8005C">
      <w:pPr>
        <w:pStyle w:val="ListParagraph"/>
        <w:numPr>
          <w:ilvl w:val="0"/>
          <w:numId w:val="28"/>
        </w:numPr>
        <w:rPr>
          <w:rFonts w:cstheme="minorHAnsi"/>
        </w:rPr>
      </w:pPr>
      <w:r w:rsidRPr="00455A4F">
        <w:rPr>
          <w:rFonts w:cstheme="minorHAnsi"/>
        </w:rPr>
        <w:t xml:space="preserve">Dignity in the time of COVID-19 - </w:t>
      </w:r>
      <w:hyperlink r:id="rId43" w:history="1">
        <w:r w:rsidRPr="00E55807">
          <w:rPr>
            <w:rStyle w:val="Hyperlink"/>
            <w:rFonts w:cstheme="minorHAnsi"/>
          </w:rPr>
          <w:t>https://www.omct.org/assistance-to-victims/statements/2020/03/d25747/</w:t>
        </w:r>
      </w:hyperlink>
      <w:r>
        <w:rPr>
          <w:rFonts w:cstheme="minorHAnsi"/>
        </w:rPr>
        <w:t xml:space="preserve"> </w:t>
      </w:r>
      <w:r w:rsidR="004D4102" w:rsidRPr="00E8005C">
        <w:rPr>
          <w:rFonts w:cstheme="minorHAnsi"/>
        </w:rPr>
        <w:t xml:space="preserve"> </w:t>
      </w:r>
    </w:p>
    <w:p w14:paraId="0099DC2B" w14:textId="77777777" w:rsidR="00455A4F" w:rsidRDefault="00455A4F" w:rsidP="0034678B">
      <w:pPr>
        <w:rPr>
          <w:rFonts w:cstheme="minorHAnsi"/>
          <w:b/>
          <w:bCs/>
          <w:u w:val="single"/>
        </w:rPr>
      </w:pPr>
    </w:p>
    <w:p w14:paraId="403BFD1A" w14:textId="57AC1B22" w:rsidR="00352A62" w:rsidRPr="00352A62" w:rsidRDefault="00352A62" w:rsidP="0034678B">
      <w:pPr>
        <w:rPr>
          <w:rFonts w:cstheme="minorHAnsi"/>
          <w:b/>
          <w:bCs/>
          <w:u w:val="single"/>
        </w:rPr>
      </w:pPr>
      <w:r w:rsidRPr="00352A62">
        <w:rPr>
          <w:rFonts w:cstheme="minorHAnsi"/>
          <w:b/>
          <w:bCs/>
          <w:u w:val="single"/>
        </w:rPr>
        <w:t>Penal Reform International</w:t>
      </w:r>
    </w:p>
    <w:p w14:paraId="2736E5B6" w14:textId="0017395C" w:rsidR="00352A62" w:rsidRDefault="00352A62" w:rsidP="0034678B">
      <w:pPr>
        <w:rPr>
          <w:rFonts w:cstheme="minorHAnsi"/>
        </w:rPr>
      </w:pPr>
    </w:p>
    <w:p w14:paraId="637007F8" w14:textId="6BF29264" w:rsidR="00352A62" w:rsidRPr="00352A62" w:rsidRDefault="00352A62" w:rsidP="008052CB">
      <w:pPr>
        <w:pStyle w:val="ListParagraph"/>
        <w:numPr>
          <w:ilvl w:val="0"/>
          <w:numId w:val="28"/>
        </w:numPr>
        <w:rPr>
          <w:rFonts w:cstheme="minorHAnsi"/>
        </w:rPr>
      </w:pPr>
      <w:r w:rsidRPr="00352A62">
        <w:rPr>
          <w:rFonts w:cstheme="minorHAnsi"/>
        </w:rPr>
        <w:t xml:space="preserve">Coronavirus: Healthcare and human rights of people in prison (16/03/2020) - </w:t>
      </w:r>
      <w:hyperlink r:id="rId44" w:history="1">
        <w:r w:rsidRPr="00E55807">
          <w:rPr>
            <w:rStyle w:val="Hyperlink"/>
            <w:rFonts w:cstheme="minorHAnsi"/>
          </w:rPr>
          <w:t>https://cdn.penalreform.org/wp-content/uploads/2020/03/FINAL-Briefing-Coronavirus.pdf</w:t>
        </w:r>
      </w:hyperlink>
      <w:r>
        <w:rPr>
          <w:rFonts w:cstheme="minorHAnsi"/>
        </w:rPr>
        <w:t xml:space="preserve"> </w:t>
      </w:r>
    </w:p>
    <w:p w14:paraId="534993D9" w14:textId="5B9AF9DA" w:rsidR="00352A62" w:rsidRDefault="00352A62" w:rsidP="008052CB">
      <w:pPr>
        <w:pStyle w:val="ListParagraph"/>
        <w:numPr>
          <w:ilvl w:val="0"/>
          <w:numId w:val="28"/>
        </w:numPr>
        <w:rPr>
          <w:rFonts w:cstheme="minorHAnsi"/>
        </w:rPr>
      </w:pPr>
      <w:r w:rsidRPr="00352A62">
        <w:rPr>
          <w:rFonts w:cstheme="minorHAnsi"/>
        </w:rPr>
        <w:t>Global Prison Trends 2020</w:t>
      </w:r>
      <w:r>
        <w:rPr>
          <w:rFonts w:cstheme="minorHAnsi"/>
        </w:rPr>
        <w:t xml:space="preserve"> - </w:t>
      </w:r>
      <w:hyperlink r:id="rId45" w:history="1">
        <w:r w:rsidRPr="00E55807">
          <w:rPr>
            <w:rStyle w:val="Hyperlink"/>
            <w:rFonts w:cstheme="minorHAnsi"/>
          </w:rPr>
          <w:t>https://cdn.penalreform.org/wp-content/uploads/2020/04/Global-Prison-Trends-2020-Penal-Reform-International.pdf?fbclid=IwAR2pxeusBnt6xDR_sPhbioPvuu96TDCkd1eos1eKsFdHmq6_KC7CchvsIfA</w:t>
        </w:r>
      </w:hyperlink>
      <w:r>
        <w:rPr>
          <w:rFonts w:cstheme="minorHAnsi"/>
        </w:rPr>
        <w:t xml:space="preserve"> </w:t>
      </w:r>
    </w:p>
    <w:p w14:paraId="1600216B" w14:textId="01E5430A" w:rsidR="00352A62" w:rsidRPr="00352A62" w:rsidRDefault="00352A62" w:rsidP="008052CB">
      <w:pPr>
        <w:pStyle w:val="ListParagraph"/>
        <w:numPr>
          <w:ilvl w:val="0"/>
          <w:numId w:val="28"/>
        </w:numPr>
        <w:rPr>
          <w:rFonts w:cstheme="minorHAnsi"/>
        </w:rPr>
      </w:pPr>
      <w:r w:rsidRPr="00352A62">
        <w:rPr>
          <w:rFonts w:cstheme="minorHAnsi"/>
        </w:rPr>
        <w:t>Pandemic potentially a ‘death sentence’ for many prison inmates, experts warn (24/04/20)</w:t>
      </w:r>
      <w:r>
        <w:rPr>
          <w:rFonts w:cstheme="minorHAnsi"/>
        </w:rPr>
        <w:t xml:space="preserve"> - </w:t>
      </w:r>
      <w:hyperlink r:id="rId46" w:history="1">
        <w:r w:rsidRPr="00E55807">
          <w:rPr>
            <w:rStyle w:val="Hyperlink"/>
            <w:rFonts w:cstheme="minorHAnsi"/>
          </w:rPr>
          <w:t>https://amp.theguardian.com/global-development/2020/apr/23/pandemic-potentially-a-death-sentence-for-many-prison-inmates-experts-warn?CMP=share_btn_tw&amp;__twitter_impression=true&amp;fbclid=IwAR0bG6uXeS883aUBmRtPrYbj1QO_J98pcuWbCo3aSZcBBsEGqWcaG7o2fZg</w:t>
        </w:r>
      </w:hyperlink>
      <w:r>
        <w:rPr>
          <w:rFonts w:cstheme="minorHAnsi"/>
        </w:rPr>
        <w:t xml:space="preserve"> </w:t>
      </w:r>
    </w:p>
    <w:p w14:paraId="4C32C83F" w14:textId="77777777" w:rsidR="00E8005C" w:rsidRDefault="00E8005C" w:rsidP="00E8005C">
      <w:pPr>
        <w:rPr>
          <w:rFonts w:cstheme="minorHAnsi"/>
          <w:b/>
          <w:bCs/>
          <w:u w:val="single"/>
        </w:rPr>
      </w:pPr>
    </w:p>
    <w:p w14:paraId="187E03C5" w14:textId="0D95F05D" w:rsidR="00E8005C" w:rsidRDefault="00E8005C" w:rsidP="00E8005C">
      <w:pPr>
        <w:rPr>
          <w:rFonts w:cstheme="minorHAnsi"/>
          <w:b/>
          <w:bCs/>
          <w:u w:val="single"/>
        </w:rPr>
      </w:pPr>
      <w:r>
        <w:rPr>
          <w:rFonts w:cstheme="minorHAnsi"/>
          <w:b/>
          <w:bCs/>
          <w:u w:val="single"/>
        </w:rPr>
        <w:t>Other</w:t>
      </w:r>
    </w:p>
    <w:p w14:paraId="35636852" w14:textId="77777777" w:rsidR="00E8005C" w:rsidRDefault="00E8005C" w:rsidP="00E8005C">
      <w:pPr>
        <w:rPr>
          <w:rFonts w:cstheme="minorHAnsi"/>
          <w:b/>
          <w:bCs/>
          <w:u w:val="single"/>
        </w:rPr>
      </w:pPr>
    </w:p>
    <w:p w14:paraId="41A5DDC4" w14:textId="77777777" w:rsidR="00E8005C" w:rsidRDefault="00E8005C" w:rsidP="00E8005C">
      <w:pPr>
        <w:pStyle w:val="ListParagraph"/>
        <w:numPr>
          <w:ilvl w:val="0"/>
          <w:numId w:val="28"/>
        </w:numPr>
        <w:rPr>
          <w:rFonts w:cstheme="minorHAnsi"/>
        </w:rPr>
      </w:pPr>
      <w:r>
        <w:rPr>
          <w:rFonts w:cstheme="minorHAnsi"/>
        </w:rPr>
        <w:t xml:space="preserve">Child Rights International Network - </w:t>
      </w:r>
      <w:r w:rsidRPr="008A5573">
        <w:rPr>
          <w:rFonts w:cstheme="minorHAnsi"/>
        </w:rPr>
        <w:t>Coronavirus and children in detention</w:t>
      </w:r>
      <w:r>
        <w:rPr>
          <w:rFonts w:cstheme="minorHAnsi"/>
        </w:rPr>
        <w:t xml:space="preserve"> (26/03/20) - </w:t>
      </w:r>
      <w:hyperlink r:id="rId47" w:history="1">
        <w:r w:rsidRPr="00E55807">
          <w:rPr>
            <w:rStyle w:val="Hyperlink"/>
            <w:rFonts w:cstheme="minorHAnsi"/>
          </w:rPr>
          <w:t>https://home.crin.org/latest/coronavirus-and-children-in-detention?utm_source=CRINmail&amp;utm_campaign=d730ddc6f5-EMAIL_CAMPAIGN_2019_01_23_02_30_COPY_01&amp;utm_medium=email&amp;utm_term=0_3c71669035-d730ddc6f5-124417221&amp;fbclid=IwAR37QthEsfE1FvE5g58Hyl1lvdQi_ZFzju6_LR9m7-DkDvWLf8RngeDp7lk</w:t>
        </w:r>
      </w:hyperlink>
      <w:r>
        <w:rPr>
          <w:rFonts w:cstheme="minorHAnsi"/>
        </w:rPr>
        <w:t xml:space="preserve"> </w:t>
      </w:r>
    </w:p>
    <w:p w14:paraId="13398917" w14:textId="77777777" w:rsidR="00E8005C" w:rsidRPr="004D4102" w:rsidRDefault="00E8005C" w:rsidP="00E8005C">
      <w:pPr>
        <w:pStyle w:val="ListParagraph"/>
        <w:numPr>
          <w:ilvl w:val="0"/>
          <w:numId w:val="28"/>
        </w:numPr>
        <w:rPr>
          <w:rFonts w:cstheme="minorHAnsi"/>
        </w:rPr>
      </w:pPr>
      <w:r w:rsidRPr="004D4102">
        <w:rPr>
          <w:rFonts w:cstheme="minorHAnsi"/>
        </w:rPr>
        <w:t xml:space="preserve">Commonwealth Human Rights Initiative - COVID-19 and Prisons in the Commonwealth - ensuring an effective response - </w:t>
      </w:r>
      <w:hyperlink r:id="rId48" w:history="1">
        <w:r w:rsidRPr="004D4102">
          <w:rPr>
            <w:rStyle w:val="Hyperlink"/>
            <w:rFonts w:cstheme="minorHAnsi"/>
          </w:rPr>
          <w:t>https://www.humanrightsinitiative.org/download/1586326581COVID%2019%20and%20Prisons%20in%20the%20Commonwealth.pdf</w:t>
        </w:r>
      </w:hyperlink>
      <w:r w:rsidRPr="004D4102">
        <w:rPr>
          <w:rFonts w:cstheme="minorHAnsi"/>
        </w:rPr>
        <w:t xml:space="preserve"> </w:t>
      </w:r>
    </w:p>
    <w:p w14:paraId="214CE583" w14:textId="77777777" w:rsidR="00E8005C" w:rsidRDefault="00E8005C" w:rsidP="00E8005C">
      <w:pPr>
        <w:pStyle w:val="ListParagraph"/>
        <w:numPr>
          <w:ilvl w:val="0"/>
          <w:numId w:val="28"/>
        </w:numPr>
        <w:rPr>
          <w:rFonts w:cstheme="minorHAnsi"/>
        </w:rPr>
      </w:pPr>
      <w:r w:rsidRPr="00455A4F">
        <w:rPr>
          <w:rFonts w:cstheme="minorHAnsi"/>
        </w:rPr>
        <w:t xml:space="preserve">International Commission of Jurists - The Courts and COVID-19 (06/04/20) - </w:t>
      </w:r>
      <w:hyperlink r:id="rId49" w:history="1">
        <w:r w:rsidRPr="00455A4F">
          <w:rPr>
            <w:rStyle w:val="Hyperlink"/>
            <w:rFonts w:cstheme="minorHAnsi"/>
          </w:rPr>
          <w:t>https://www.icj.org/wp-content/uploads/2020/04/Universal-ICJ-courts-covid-Advocacy-Analysis-brief-2020-ENG.pdf</w:t>
        </w:r>
      </w:hyperlink>
      <w:r w:rsidRPr="00455A4F">
        <w:rPr>
          <w:rFonts w:cstheme="minorHAnsi"/>
        </w:rPr>
        <w:t xml:space="preserve"> </w:t>
      </w:r>
    </w:p>
    <w:p w14:paraId="1E0DA83C" w14:textId="77777777" w:rsidR="00E8005C" w:rsidRDefault="00E8005C" w:rsidP="00E8005C">
      <w:pPr>
        <w:pStyle w:val="ListParagraph"/>
        <w:numPr>
          <w:ilvl w:val="0"/>
          <w:numId w:val="28"/>
        </w:numPr>
        <w:rPr>
          <w:rFonts w:cstheme="minorHAnsi"/>
        </w:rPr>
      </w:pPr>
      <w:r w:rsidRPr="004D4102">
        <w:rPr>
          <w:rFonts w:cstheme="minorHAnsi"/>
        </w:rPr>
        <w:t xml:space="preserve">International Drug Policy Consortium (IDPC) - COVID-19: Prisons and detention in Southeast Asia </w:t>
      </w:r>
      <w:r>
        <w:rPr>
          <w:rFonts w:cstheme="minorHAnsi"/>
        </w:rPr>
        <w:t>–</w:t>
      </w:r>
      <w:r w:rsidRPr="004D4102">
        <w:rPr>
          <w:rFonts w:cstheme="minorHAnsi"/>
        </w:rPr>
        <w:t xml:space="preserve"> </w:t>
      </w:r>
      <w:hyperlink r:id="rId50" w:history="1">
        <w:r w:rsidRPr="00E55807">
          <w:rPr>
            <w:rStyle w:val="Hyperlink"/>
            <w:rFonts w:cstheme="minorHAnsi"/>
          </w:rPr>
          <w:t>http://fileserver.idpc.net/library/IDPC-Advocacy-Note_COVID19-prisons-and-detention-in-SEA_April-2020.pdf?fbclid=IwAR1o75VZZsKG7WVoalVEdlBw9t7jpFrGuxTg52QTM5_O5x9T7LZB7lyvni8</w:t>
        </w:r>
      </w:hyperlink>
      <w:r>
        <w:rPr>
          <w:rFonts w:cstheme="minorHAnsi"/>
        </w:rPr>
        <w:t xml:space="preserve"> </w:t>
      </w:r>
    </w:p>
    <w:p w14:paraId="0CFBD0E1" w14:textId="77777777" w:rsidR="00E8005C" w:rsidRPr="004D4102" w:rsidRDefault="00E8005C" w:rsidP="00E8005C">
      <w:pPr>
        <w:pStyle w:val="ListParagraph"/>
        <w:numPr>
          <w:ilvl w:val="0"/>
          <w:numId w:val="28"/>
        </w:numPr>
        <w:rPr>
          <w:rFonts w:cstheme="minorHAnsi"/>
        </w:rPr>
      </w:pPr>
      <w:r w:rsidRPr="004D4102">
        <w:rPr>
          <w:rFonts w:cstheme="minorHAnsi"/>
        </w:rPr>
        <w:t xml:space="preserve">International Legal Foundation - Coronavirus Pandemic: Guidance for Legal Aid Providers to Protect Health and Human Rights of Detainees - </w:t>
      </w:r>
      <w:hyperlink r:id="rId51" w:history="1">
        <w:r w:rsidRPr="004D4102">
          <w:rPr>
            <w:rStyle w:val="Hyperlink"/>
            <w:rFonts w:cstheme="minorHAnsi"/>
          </w:rPr>
          <w:t>https://ee69066d-6f35-44c9-ae54-6d0a2fbf5e5d.filesusr.com/ugd/5213de_6c9b6e9936534200bca8f662839f4d37.pdf</w:t>
        </w:r>
      </w:hyperlink>
      <w:r w:rsidRPr="004D4102">
        <w:rPr>
          <w:rFonts w:cstheme="minorHAnsi"/>
        </w:rPr>
        <w:t xml:space="preserve"> </w:t>
      </w:r>
    </w:p>
    <w:p w14:paraId="3388FB5D" w14:textId="77777777" w:rsidR="00E8005C" w:rsidRPr="005D6042" w:rsidRDefault="00E8005C" w:rsidP="00E8005C">
      <w:pPr>
        <w:pStyle w:val="ListParagraph"/>
        <w:numPr>
          <w:ilvl w:val="0"/>
          <w:numId w:val="28"/>
        </w:numPr>
        <w:rPr>
          <w:rFonts w:cstheme="minorHAnsi"/>
        </w:rPr>
      </w:pPr>
      <w:r w:rsidRPr="005D6042">
        <w:rPr>
          <w:rFonts w:cstheme="minorHAnsi"/>
        </w:rPr>
        <w:t xml:space="preserve">Justice Project Pakistan - tracking COVID cases in prison and prisoner fatalities - </w:t>
      </w:r>
      <w:hyperlink r:id="rId52" w:history="1">
        <w:r w:rsidRPr="00E55807">
          <w:rPr>
            <w:rStyle w:val="Hyperlink"/>
            <w:rFonts w:cstheme="minorHAnsi"/>
          </w:rPr>
          <w:t>https://www.jpp.org.pk/covid19-prisoners/</w:t>
        </w:r>
      </w:hyperlink>
      <w:r>
        <w:rPr>
          <w:rFonts w:cstheme="minorHAnsi"/>
        </w:rPr>
        <w:t xml:space="preserve"> </w:t>
      </w:r>
    </w:p>
    <w:p w14:paraId="274E9AD0" w14:textId="77777777" w:rsidR="00E8005C" w:rsidRDefault="00E8005C" w:rsidP="00E8005C">
      <w:pPr>
        <w:pStyle w:val="ListParagraph"/>
        <w:numPr>
          <w:ilvl w:val="0"/>
          <w:numId w:val="28"/>
        </w:numPr>
        <w:rPr>
          <w:rFonts w:cstheme="minorHAnsi"/>
        </w:rPr>
      </w:pPr>
      <w:r w:rsidRPr="008A5573">
        <w:rPr>
          <w:rFonts w:cstheme="minorHAnsi"/>
        </w:rPr>
        <w:t xml:space="preserve">Statement of Feminists and Women’s Rights Organizations from the Global South and marginalized communities in the Global North - </w:t>
      </w:r>
      <w:hyperlink r:id="rId53" w:history="1">
        <w:r w:rsidRPr="008A5573">
          <w:rPr>
            <w:rStyle w:val="Hyperlink"/>
            <w:rFonts w:cstheme="minorHAnsi"/>
          </w:rPr>
          <w:t>http://feministallianceforrights.org/blog/2020/03/20/action-call-for-a-feminist-covid-19-policy/</w:t>
        </w:r>
      </w:hyperlink>
      <w:r w:rsidRPr="008A5573">
        <w:rPr>
          <w:rFonts w:cstheme="minorHAnsi"/>
        </w:rPr>
        <w:t xml:space="preserve"> </w:t>
      </w:r>
    </w:p>
    <w:p w14:paraId="29348B2B" w14:textId="63D2C14D" w:rsidR="00352A62" w:rsidRPr="00E8005C" w:rsidRDefault="00E8005C" w:rsidP="00E8005C">
      <w:pPr>
        <w:pStyle w:val="ListParagraph"/>
        <w:numPr>
          <w:ilvl w:val="0"/>
          <w:numId w:val="28"/>
        </w:numPr>
        <w:rPr>
          <w:rFonts w:cstheme="minorHAnsi"/>
        </w:rPr>
      </w:pPr>
      <w:r w:rsidRPr="00E8005C">
        <w:rPr>
          <w:rFonts w:cstheme="minorHAnsi"/>
        </w:rPr>
        <w:t xml:space="preserve">Tahrir Institute for Middle East Policy (TIMEP), MENA Rights Group, and 38 other organisations - TIMEP Calls for Urgent Action around Detention in MENA Amid COVID-19 (23/03/20) - </w:t>
      </w:r>
      <w:hyperlink r:id="rId54" w:history="1">
        <w:r w:rsidRPr="00E8005C">
          <w:rPr>
            <w:rStyle w:val="Hyperlink"/>
            <w:rFonts w:cstheme="minorHAnsi"/>
          </w:rPr>
          <w:t>https://timep.org/press/press-releases/timep-calls-for-urgent-action-around-detention-in-mena-amid-covid-19/</w:t>
        </w:r>
      </w:hyperlink>
    </w:p>
    <w:p w14:paraId="024F3BC7" w14:textId="77777777" w:rsidR="00E8005C" w:rsidRDefault="00E8005C" w:rsidP="00BE0BB4">
      <w:pPr>
        <w:jc w:val="center"/>
        <w:rPr>
          <w:rFonts w:cstheme="minorHAnsi"/>
          <w:b/>
          <w:bCs/>
          <w:caps/>
          <w:sz w:val="32"/>
          <w:szCs w:val="32"/>
          <w:u w:val="double"/>
        </w:rPr>
      </w:pPr>
    </w:p>
    <w:p w14:paraId="73BB49C2" w14:textId="0C734C35" w:rsidR="008B1BB3" w:rsidRPr="00D84699" w:rsidRDefault="008B1BB3" w:rsidP="00BE0BB4">
      <w:pPr>
        <w:jc w:val="center"/>
        <w:rPr>
          <w:rFonts w:cstheme="minorHAnsi"/>
          <w:b/>
          <w:bCs/>
          <w:caps/>
          <w:sz w:val="32"/>
          <w:szCs w:val="32"/>
          <w:u w:val="double"/>
        </w:rPr>
      </w:pPr>
      <w:r w:rsidRPr="00D84699">
        <w:rPr>
          <w:rFonts w:cstheme="minorHAnsi"/>
          <w:b/>
          <w:bCs/>
          <w:caps/>
          <w:sz w:val="32"/>
          <w:szCs w:val="32"/>
          <w:u w:val="double"/>
        </w:rPr>
        <w:t>Legislation</w:t>
      </w:r>
      <w:r w:rsidR="00E54D37">
        <w:rPr>
          <w:rFonts w:cstheme="minorHAnsi"/>
          <w:b/>
          <w:bCs/>
          <w:caps/>
          <w:sz w:val="32"/>
          <w:szCs w:val="32"/>
          <w:u w:val="double"/>
        </w:rPr>
        <w:t xml:space="preserve">, </w:t>
      </w:r>
      <w:r w:rsidR="005D6042" w:rsidRPr="00D84699">
        <w:rPr>
          <w:rFonts w:cstheme="minorHAnsi"/>
          <w:b/>
          <w:bCs/>
          <w:caps/>
          <w:sz w:val="32"/>
          <w:szCs w:val="32"/>
          <w:u w:val="double"/>
        </w:rPr>
        <w:t>Case law</w:t>
      </w:r>
      <w:r w:rsidR="00E54D37">
        <w:rPr>
          <w:rFonts w:cstheme="minorHAnsi"/>
          <w:b/>
          <w:bCs/>
          <w:caps/>
          <w:sz w:val="32"/>
          <w:szCs w:val="32"/>
          <w:u w:val="double"/>
        </w:rPr>
        <w:t>, procedure</w:t>
      </w:r>
      <w:r w:rsidR="005D6042" w:rsidRPr="00D84699">
        <w:rPr>
          <w:rFonts w:cstheme="minorHAnsi"/>
          <w:b/>
          <w:bCs/>
          <w:caps/>
          <w:sz w:val="32"/>
          <w:szCs w:val="32"/>
          <w:u w:val="double"/>
        </w:rPr>
        <w:t xml:space="preserve"> - </w:t>
      </w:r>
      <w:r w:rsidRPr="00D84699">
        <w:rPr>
          <w:rFonts w:cstheme="minorHAnsi"/>
          <w:b/>
          <w:bCs/>
          <w:caps/>
          <w:sz w:val="32"/>
          <w:szCs w:val="32"/>
          <w:u w:val="double"/>
        </w:rPr>
        <w:t>Australia</w:t>
      </w:r>
    </w:p>
    <w:p w14:paraId="1EF7ECCF" w14:textId="77777777" w:rsidR="00E54D37" w:rsidRPr="008B1BB3" w:rsidRDefault="00E54D37" w:rsidP="00BE0BB4">
      <w:pPr>
        <w:jc w:val="center"/>
        <w:rPr>
          <w:rFonts w:cstheme="minorHAnsi"/>
          <w:b/>
          <w:bCs/>
          <w:caps/>
          <w:u w:val="double"/>
        </w:rPr>
      </w:pPr>
    </w:p>
    <w:p w14:paraId="59C27BC8" w14:textId="14EC5565" w:rsidR="005D6042" w:rsidRDefault="005D6042" w:rsidP="00E8005C">
      <w:pPr>
        <w:pStyle w:val="ListParagraph"/>
        <w:numPr>
          <w:ilvl w:val="0"/>
          <w:numId w:val="28"/>
        </w:numPr>
        <w:rPr>
          <w:rFonts w:cstheme="minorHAnsi"/>
        </w:rPr>
      </w:pPr>
      <w:r w:rsidRPr="005D6042">
        <w:rPr>
          <w:rFonts w:cstheme="minorHAnsi"/>
        </w:rPr>
        <w:t xml:space="preserve">ACT - COVID-19 Emergency Response Bill 2020 - Explanatory Statement and Human Rights Compatibility Statement - </w:t>
      </w:r>
      <w:hyperlink r:id="rId55" w:history="1">
        <w:r w:rsidRPr="00E55807">
          <w:rPr>
            <w:rStyle w:val="Hyperlink"/>
            <w:rFonts w:cstheme="minorHAnsi"/>
          </w:rPr>
          <w:t>https://www.legislation.act.gov.au/View/es/db_62004/current/PDF/db_62004.PDF</w:t>
        </w:r>
      </w:hyperlink>
      <w:r>
        <w:rPr>
          <w:rFonts w:cstheme="minorHAnsi"/>
        </w:rPr>
        <w:t xml:space="preserve"> </w:t>
      </w:r>
    </w:p>
    <w:p w14:paraId="4994D177" w14:textId="1401897E" w:rsidR="005D6042" w:rsidRPr="005D6042" w:rsidRDefault="005D6042" w:rsidP="00E8005C">
      <w:pPr>
        <w:pStyle w:val="ListParagraph"/>
        <w:numPr>
          <w:ilvl w:val="0"/>
          <w:numId w:val="28"/>
        </w:numPr>
        <w:rPr>
          <w:rFonts w:cstheme="minorHAnsi"/>
        </w:rPr>
      </w:pPr>
      <w:r w:rsidRPr="005D6042">
        <w:rPr>
          <w:rFonts w:cstheme="minorHAnsi"/>
        </w:rPr>
        <w:t>Judicial College of Victoria - Coronavirus jurisprudence</w:t>
      </w:r>
      <w:r>
        <w:rPr>
          <w:rFonts w:cstheme="minorHAnsi"/>
        </w:rPr>
        <w:t xml:space="preserve"> - </w:t>
      </w:r>
      <w:hyperlink r:id="rId56" w:history="1">
        <w:r w:rsidRPr="00E55807">
          <w:rPr>
            <w:rStyle w:val="Hyperlink"/>
            <w:rFonts w:cstheme="minorHAnsi"/>
          </w:rPr>
          <w:t>https://www.judicialcollege.vic.edu.au/news/coronavirus-jurisprudence-0?fbclid=IwAR1HW5dizcIwUU73AOJGoNpz7bWoohJOCtnxbfCtNNJ67_MR9xIjIx4B0Gg</w:t>
        </w:r>
      </w:hyperlink>
      <w:r>
        <w:rPr>
          <w:rFonts w:cstheme="minorHAnsi"/>
        </w:rPr>
        <w:t xml:space="preserve"> </w:t>
      </w:r>
    </w:p>
    <w:p w14:paraId="4084639F" w14:textId="3A76B869" w:rsidR="00AF00D7" w:rsidRPr="00AF00D7" w:rsidRDefault="005D6042" w:rsidP="00AF00D7">
      <w:pPr>
        <w:pStyle w:val="ListParagraph"/>
        <w:numPr>
          <w:ilvl w:val="0"/>
          <w:numId w:val="28"/>
        </w:numPr>
        <w:rPr>
          <w:rFonts w:cstheme="minorHAnsi"/>
        </w:rPr>
      </w:pPr>
      <w:r w:rsidRPr="005D6042">
        <w:rPr>
          <w:rFonts w:cstheme="minorHAnsi"/>
        </w:rPr>
        <w:t>NSW - COVID-19 Legislation Amendment (Emergency Measures) Act 2020 No 1</w:t>
      </w:r>
      <w:r>
        <w:rPr>
          <w:rFonts w:cstheme="minorHAnsi"/>
        </w:rPr>
        <w:t xml:space="preserve"> - </w:t>
      </w:r>
      <w:hyperlink r:id="rId57" w:history="1">
        <w:r w:rsidRPr="00E55807">
          <w:rPr>
            <w:rStyle w:val="Hyperlink"/>
            <w:rFonts w:cstheme="minorHAnsi"/>
          </w:rPr>
          <w:t>https://www.legislation.nsw.gov.au/acts/2020-1.pdf</w:t>
        </w:r>
      </w:hyperlink>
      <w:r>
        <w:rPr>
          <w:rFonts w:cstheme="minorHAnsi"/>
        </w:rPr>
        <w:t xml:space="preserve"> </w:t>
      </w:r>
    </w:p>
    <w:p w14:paraId="2E564551" w14:textId="5BE9F2C1" w:rsidR="00617831" w:rsidRDefault="00617831" w:rsidP="00E8005C">
      <w:pPr>
        <w:pStyle w:val="ListParagraph"/>
        <w:numPr>
          <w:ilvl w:val="0"/>
          <w:numId w:val="28"/>
        </w:numPr>
        <w:rPr>
          <w:rFonts w:cstheme="minorHAnsi"/>
        </w:rPr>
      </w:pPr>
      <w:r>
        <w:rPr>
          <w:rFonts w:cstheme="minorHAnsi"/>
        </w:rPr>
        <w:t xml:space="preserve">NSW Public Defenders - </w:t>
      </w:r>
      <w:r w:rsidRPr="00617831">
        <w:rPr>
          <w:rFonts w:cstheme="minorHAnsi"/>
        </w:rPr>
        <w:t>COVID-19 Resources for Criminal Lawyers</w:t>
      </w:r>
      <w:r>
        <w:rPr>
          <w:rFonts w:cstheme="minorHAnsi"/>
        </w:rPr>
        <w:t xml:space="preserve"> - </w:t>
      </w:r>
      <w:hyperlink r:id="rId58" w:history="1">
        <w:r w:rsidRPr="004678E1">
          <w:rPr>
            <w:rStyle w:val="Hyperlink"/>
            <w:rFonts w:cstheme="minorHAnsi"/>
          </w:rPr>
          <w:t>https://www.publicdefenders.nsw.gov.au/Pages/c19resources.aspx</w:t>
        </w:r>
      </w:hyperlink>
      <w:r>
        <w:rPr>
          <w:rFonts w:cstheme="minorHAnsi"/>
        </w:rPr>
        <w:t xml:space="preserve"> </w:t>
      </w:r>
    </w:p>
    <w:p w14:paraId="08B6DD95" w14:textId="63F44DB7" w:rsidR="003C6708" w:rsidRPr="003C6708" w:rsidRDefault="003C6708" w:rsidP="00E8005C">
      <w:pPr>
        <w:pStyle w:val="ListParagraph"/>
        <w:numPr>
          <w:ilvl w:val="0"/>
          <w:numId w:val="28"/>
        </w:numPr>
        <w:rPr>
          <w:rFonts w:cstheme="minorHAnsi"/>
        </w:rPr>
      </w:pPr>
      <w:r w:rsidRPr="003C6708">
        <w:rPr>
          <w:rFonts w:cstheme="minorHAnsi"/>
        </w:rPr>
        <w:t xml:space="preserve">NT Police arrest nine men for entering remote community without coronavirus quarantine (18/04/20) - </w:t>
      </w:r>
      <w:hyperlink r:id="rId59" w:history="1">
        <w:r w:rsidRPr="003C6708">
          <w:rPr>
            <w:rStyle w:val="Hyperlink"/>
            <w:rFonts w:cstheme="minorHAnsi"/>
          </w:rPr>
          <w:t>https://mobile.abc.net.au/news/2020-04-18/nt-police-arrest-nine-people-for-breaching-biosecurity-act/12161080?pfmredir=sm&amp;utm_source=sfmc&amp;utm_medium=email&amp;utm_content&amp;utm_campaign=%5Bnews_sfmc_newsmail_am_df_%21n1%5D%3A8935&amp;user_id=a746aabe09f06679327c35dcdc8942ca08df3348359797908bf0c0d2b8440f26&amp;WT.tsrc=email&amp;WT.mc_id=Email%7C%5Bnews_sfmc_newsmail_am_df_%21n1%5D%7C8935ABCNewsmail_indigenous_articlelink&amp;fbclid=IwAR1Bw07W-6SGexEJc_N5JYefS1ECIRbp5aJ-RQNDbtzecd5vGACcOd-su5I</w:t>
        </w:r>
      </w:hyperlink>
      <w:r w:rsidRPr="003C6708">
        <w:rPr>
          <w:rFonts w:cstheme="minorHAnsi"/>
        </w:rPr>
        <w:t xml:space="preserve"> </w:t>
      </w:r>
    </w:p>
    <w:p w14:paraId="0D50D6F5" w14:textId="7D67A49C" w:rsidR="003C6708" w:rsidRDefault="003C6708" w:rsidP="00E8005C">
      <w:pPr>
        <w:pStyle w:val="ListParagraph"/>
        <w:numPr>
          <w:ilvl w:val="0"/>
          <w:numId w:val="28"/>
        </w:numPr>
        <w:rPr>
          <w:rFonts w:cstheme="minorHAnsi"/>
        </w:rPr>
      </w:pPr>
      <w:r w:rsidRPr="003C6708">
        <w:rPr>
          <w:rFonts w:cstheme="minorHAnsi"/>
        </w:rPr>
        <w:t>Perth man jailed for coronavirus quarantine breach after repeatedly sneaking out of hotel (15/04/20)</w:t>
      </w:r>
      <w:r>
        <w:rPr>
          <w:rFonts w:cstheme="minorHAnsi"/>
        </w:rPr>
        <w:t xml:space="preserve"> - </w:t>
      </w:r>
      <w:hyperlink r:id="rId60" w:history="1">
        <w:r w:rsidRPr="00E55807">
          <w:rPr>
            <w:rStyle w:val="Hyperlink"/>
            <w:rFonts w:cstheme="minorHAnsi"/>
          </w:rPr>
          <w:t>https://www.abc.net.au/news/2020-04-15/man-jailed-for-breaching-coronavirus-quarantine-by-leaving-hotel/12149908?utm_source=sfmc&amp;utm_medium=email&amp;utm_content&amp;utm_campaign=%5Bnews_sfmc_newsmail_pm_df_%21n1%5D%3A8935&amp;user_id=a746aabe09f06679327c35dcdc8942ca08df3348359797908bf0c0d2b8440f26&amp;WT.tsrc=email&amp;WT.mc_id=Email%7C%5Bnews_sfmc_newsmail_pm_df_%21n1%5D%7C8935ABCNewsmail_topstories_articlelink&amp;fbclid=IwAR3cAwb9ArkWlL_2UQrGKGF4qFjG-nERGXquIBR0vMEXLCeiXMkDwbp02oo</w:t>
        </w:r>
      </w:hyperlink>
      <w:r>
        <w:rPr>
          <w:rFonts w:cstheme="minorHAnsi"/>
        </w:rPr>
        <w:t xml:space="preserve"> </w:t>
      </w:r>
    </w:p>
    <w:p w14:paraId="17D906B6" w14:textId="66C2C0F1" w:rsidR="00000C56" w:rsidRDefault="00000C56" w:rsidP="00E8005C">
      <w:pPr>
        <w:pStyle w:val="ListParagraph"/>
        <w:numPr>
          <w:ilvl w:val="0"/>
          <w:numId w:val="28"/>
        </w:numPr>
        <w:rPr>
          <w:rFonts w:cstheme="minorHAnsi"/>
        </w:rPr>
      </w:pPr>
      <w:proofErr w:type="spellStart"/>
      <w:r w:rsidRPr="00000C56">
        <w:rPr>
          <w:rFonts w:cstheme="minorHAnsi"/>
        </w:rPr>
        <w:t>Rowson</w:t>
      </w:r>
      <w:proofErr w:type="spellEnd"/>
      <w:r w:rsidRPr="00000C56">
        <w:rPr>
          <w:rFonts w:cstheme="minorHAnsi"/>
        </w:rPr>
        <w:t xml:space="preserve"> v Department of Justice and Community Safety [2020] VSC 236 (</w:t>
      </w:r>
      <w:r>
        <w:rPr>
          <w:rFonts w:cstheme="minorHAnsi"/>
        </w:rPr>
        <w:t>01/05/</w:t>
      </w:r>
      <w:r w:rsidRPr="00000C56">
        <w:rPr>
          <w:rFonts w:cstheme="minorHAnsi"/>
        </w:rPr>
        <w:t>20)</w:t>
      </w:r>
      <w:r>
        <w:rPr>
          <w:rFonts w:cstheme="minorHAnsi"/>
        </w:rPr>
        <w:t xml:space="preserve"> - </w:t>
      </w:r>
      <w:hyperlink r:id="rId61" w:history="1">
        <w:r w:rsidRPr="004678E1">
          <w:rPr>
            <w:rStyle w:val="Hyperlink"/>
            <w:rFonts w:cstheme="minorHAnsi"/>
          </w:rPr>
          <w:t>https://austlii.edu.au/cgi-bin/viewdoc/au/cases/vic/VSC//2020/236.html</w:t>
        </w:r>
      </w:hyperlink>
      <w:r>
        <w:rPr>
          <w:rFonts w:cstheme="minorHAnsi"/>
        </w:rPr>
        <w:t xml:space="preserve"> </w:t>
      </w:r>
    </w:p>
    <w:p w14:paraId="6AE2D6A3" w14:textId="7FF2213A" w:rsidR="008B1BB3" w:rsidRDefault="008B1BB3" w:rsidP="00E8005C">
      <w:pPr>
        <w:pStyle w:val="ListParagraph"/>
        <w:numPr>
          <w:ilvl w:val="0"/>
          <w:numId w:val="28"/>
        </w:numPr>
        <w:rPr>
          <w:rFonts w:cstheme="minorHAnsi"/>
        </w:rPr>
      </w:pPr>
      <w:r w:rsidRPr="008B1BB3">
        <w:rPr>
          <w:rFonts w:cstheme="minorHAnsi"/>
        </w:rPr>
        <w:t xml:space="preserve">Victoria - COVID-19 Omnibus (Emergency Measures) Bill 2020 </w:t>
      </w:r>
      <w:r>
        <w:rPr>
          <w:rFonts w:cstheme="minorHAnsi"/>
        </w:rPr>
        <w:t xml:space="preserve">- </w:t>
      </w:r>
      <w:hyperlink r:id="rId62" w:history="1">
        <w:r w:rsidR="009556FE" w:rsidRPr="004678E1">
          <w:rPr>
            <w:rStyle w:val="Hyperlink"/>
            <w:rFonts w:cstheme="minorHAnsi"/>
          </w:rPr>
          <w:t>https://content.legislation.vic.gov.au/sites/default/files/bills/591233bi1.pdf?fbclid=IwAR0R7NtJpUhONqnXHvccHLyfmKU0Iw8ryr2ERyZMAFmC7gDQiFB---UFSiE</w:t>
        </w:r>
      </w:hyperlink>
      <w:r w:rsidR="009556FE">
        <w:rPr>
          <w:rFonts w:cstheme="minorHAnsi"/>
        </w:rPr>
        <w:t xml:space="preserve"> </w:t>
      </w:r>
    </w:p>
    <w:p w14:paraId="1C18F24E" w14:textId="5FEFF07F" w:rsidR="00E54D37" w:rsidRDefault="00E54D37" w:rsidP="00E8005C">
      <w:pPr>
        <w:pStyle w:val="ListParagraph"/>
        <w:numPr>
          <w:ilvl w:val="0"/>
          <w:numId w:val="28"/>
        </w:numPr>
        <w:rPr>
          <w:rFonts w:cstheme="minorHAnsi"/>
        </w:rPr>
      </w:pPr>
      <w:r>
        <w:rPr>
          <w:rFonts w:cstheme="minorHAnsi"/>
        </w:rPr>
        <w:t xml:space="preserve">Victorian Bar – Consolidated guide to Victorian and Commonwealth Court and Tribunal Responses to COVID-19 (01/05/20) - </w:t>
      </w:r>
      <w:hyperlink r:id="rId63" w:history="1">
        <w:r w:rsidRPr="004678E1">
          <w:rPr>
            <w:rStyle w:val="Hyperlink"/>
            <w:rFonts w:cstheme="minorHAnsi"/>
          </w:rPr>
          <w:t>https://www.vicbar.com.au/sites/default/files/Victorian%20Bar%27s%20Consolidated%20Guide%20to%20Vic%20and%20Cth%20Court%20Responses%20to%20Covid-19%20-%2020200408.pdf</w:t>
        </w:r>
      </w:hyperlink>
      <w:r>
        <w:rPr>
          <w:rFonts w:cstheme="minorHAnsi"/>
        </w:rPr>
        <w:t xml:space="preserve"> </w:t>
      </w:r>
    </w:p>
    <w:p w14:paraId="186F784B" w14:textId="3E3F43CD" w:rsidR="00CA128A" w:rsidRPr="00CA128A" w:rsidRDefault="00CA128A" w:rsidP="00E8005C">
      <w:pPr>
        <w:pStyle w:val="ListParagraph"/>
        <w:numPr>
          <w:ilvl w:val="0"/>
          <w:numId w:val="28"/>
        </w:numPr>
        <w:rPr>
          <w:rFonts w:cstheme="minorHAnsi"/>
        </w:rPr>
      </w:pPr>
      <w:r w:rsidRPr="00CA128A">
        <w:rPr>
          <w:rFonts w:cstheme="minorHAnsi"/>
        </w:rPr>
        <w:t xml:space="preserve">The Wigs podcast - Episode 8 - Covid-19 Special (Courts, Gaols and Parliaments) - </w:t>
      </w:r>
      <w:hyperlink r:id="rId64" w:history="1">
        <w:r w:rsidRPr="00F322C5">
          <w:rPr>
            <w:rStyle w:val="Hyperlink"/>
            <w:rFonts w:cstheme="minorHAnsi"/>
          </w:rPr>
          <w:t>https://player.whooshkaa.com/episode/608755</w:t>
        </w:r>
      </w:hyperlink>
      <w:r>
        <w:rPr>
          <w:rFonts w:cstheme="minorHAnsi"/>
        </w:rPr>
        <w:t xml:space="preserve"> </w:t>
      </w:r>
    </w:p>
    <w:p w14:paraId="7109D54F" w14:textId="0CE83C45" w:rsidR="008B1BB3" w:rsidRPr="00176A76" w:rsidRDefault="00176A76" w:rsidP="00E8005C">
      <w:pPr>
        <w:pStyle w:val="ListParagraph"/>
        <w:numPr>
          <w:ilvl w:val="0"/>
          <w:numId w:val="28"/>
        </w:numPr>
        <w:rPr>
          <w:rFonts w:cstheme="minorHAnsi"/>
        </w:rPr>
      </w:pPr>
      <w:proofErr w:type="spellStart"/>
      <w:r w:rsidRPr="00176A76">
        <w:rPr>
          <w:rFonts w:cstheme="minorHAnsi"/>
        </w:rPr>
        <w:t>WorldLII</w:t>
      </w:r>
      <w:proofErr w:type="spellEnd"/>
      <w:r w:rsidRPr="00176A76">
        <w:rPr>
          <w:rFonts w:cstheme="minorHAnsi"/>
        </w:rPr>
        <w:t xml:space="preserve"> COVID-19 (Coronavirus) page – regularly updated re Australian jurisdictions - </w:t>
      </w:r>
      <w:hyperlink r:id="rId65" w:history="1">
        <w:r w:rsidRPr="00E55807">
          <w:rPr>
            <w:rStyle w:val="Hyperlink"/>
            <w:rFonts w:cstheme="minorHAnsi"/>
          </w:rPr>
          <w:t>http://www.worldlii.org/catalog/57380.html</w:t>
        </w:r>
      </w:hyperlink>
      <w:r>
        <w:rPr>
          <w:rFonts w:cstheme="minorHAnsi"/>
        </w:rPr>
        <w:t xml:space="preserve"> </w:t>
      </w:r>
    </w:p>
    <w:p w14:paraId="534D4440" w14:textId="77777777" w:rsidR="00AF00D7" w:rsidRDefault="00AF00D7" w:rsidP="00BE0BB4">
      <w:pPr>
        <w:jc w:val="center"/>
        <w:rPr>
          <w:rFonts w:cstheme="minorHAnsi"/>
          <w:b/>
          <w:bCs/>
          <w:caps/>
          <w:sz w:val="32"/>
          <w:szCs w:val="32"/>
          <w:u w:val="double"/>
        </w:rPr>
      </w:pPr>
    </w:p>
    <w:p w14:paraId="246D3C5C" w14:textId="28AB6BA4" w:rsidR="0034678B" w:rsidRPr="00D84699" w:rsidRDefault="00AA5778" w:rsidP="00BE0BB4">
      <w:pPr>
        <w:jc w:val="center"/>
        <w:rPr>
          <w:rFonts w:cstheme="minorHAnsi"/>
          <w:b/>
          <w:bCs/>
          <w:caps/>
          <w:sz w:val="32"/>
          <w:szCs w:val="32"/>
          <w:u w:val="double"/>
        </w:rPr>
      </w:pPr>
      <w:r w:rsidRPr="00D84699">
        <w:rPr>
          <w:rFonts w:cstheme="minorHAnsi"/>
          <w:b/>
          <w:bCs/>
          <w:caps/>
          <w:sz w:val="32"/>
          <w:szCs w:val="32"/>
          <w:u w:val="double"/>
        </w:rPr>
        <w:t xml:space="preserve">Prison plans </w:t>
      </w:r>
      <w:r w:rsidR="006F69F8" w:rsidRPr="00D84699">
        <w:rPr>
          <w:rFonts w:cstheme="minorHAnsi"/>
          <w:b/>
          <w:bCs/>
          <w:caps/>
          <w:sz w:val="32"/>
          <w:szCs w:val="32"/>
          <w:u w:val="double"/>
        </w:rPr>
        <w:t xml:space="preserve">- </w:t>
      </w:r>
      <w:r w:rsidRPr="00D84699">
        <w:rPr>
          <w:rFonts w:cstheme="minorHAnsi"/>
          <w:b/>
          <w:bCs/>
          <w:caps/>
          <w:sz w:val="32"/>
          <w:szCs w:val="32"/>
          <w:u w:val="double"/>
        </w:rPr>
        <w:t>Australia</w:t>
      </w:r>
    </w:p>
    <w:p w14:paraId="1EACC26A" w14:textId="308ACAE8" w:rsidR="00AA5778" w:rsidRDefault="00AA5778" w:rsidP="00BE0BB4">
      <w:pPr>
        <w:jc w:val="center"/>
        <w:rPr>
          <w:rFonts w:cstheme="minorHAnsi"/>
          <w:b/>
          <w:bCs/>
          <w:u w:val="double"/>
        </w:rPr>
      </w:pPr>
    </w:p>
    <w:p w14:paraId="56A49A2A" w14:textId="77777777" w:rsidR="00252019" w:rsidRDefault="00252019" w:rsidP="00252019">
      <w:pPr>
        <w:pStyle w:val="ListParagraph"/>
        <w:numPr>
          <w:ilvl w:val="0"/>
          <w:numId w:val="28"/>
        </w:numPr>
        <w:rPr>
          <w:rFonts w:cstheme="minorHAnsi"/>
        </w:rPr>
      </w:pPr>
      <w:r w:rsidRPr="00AA5778">
        <w:rPr>
          <w:rFonts w:cstheme="minorHAnsi"/>
        </w:rPr>
        <w:t xml:space="preserve">International Corrections and Prisons Association </w:t>
      </w:r>
      <w:r>
        <w:rPr>
          <w:rFonts w:cstheme="minorHAnsi"/>
        </w:rPr>
        <w:t xml:space="preserve">- </w:t>
      </w:r>
      <w:r w:rsidRPr="00AA5778">
        <w:rPr>
          <w:rFonts w:cstheme="minorHAnsi"/>
        </w:rPr>
        <w:t xml:space="preserve">Australian jurisdictions’ </w:t>
      </w:r>
      <w:r>
        <w:rPr>
          <w:rFonts w:cstheme="minorHAnsi"/>
        </w:rPr>
        <w:t xml:space="preserve">(VIC, NSW, Qu, WA) </w:t>
      </w:r>
      <w:r w:rsidRPr="00AA5778">
        <w:rPr>
          <w:rFonts w:cstheme="minorHAnsi"/>
        </w:rPr>
        <w:t>responses to COVID-19</w:t>
      </w:r>
      <w:r>
        <w:rPr>
          <w:rFonts w:cstheme="minorHAnsi"/>
        </w:rPr>
        <w:t xml:space="preserve"> - </w:t>
      </w:r>
      <w:hyperlink r:id="rId66" w:history="1">
        <w:r w:rsidRPr="00E55807">
          <w:rPr>
            <w:rStyle w:val="Hyperlink"/>
            <w:rFonts w:cstheme="minorHAnsi"/>
          </w:rPr>
          <w:t>https://icpa.org/covid-19-information/</w:t>
        </w:r>
      </w:hyperlink>
      <w:r>
        <w:rPr>
          <w:rFonts w:cstheme="minorHAnsi"/>
        </w:rPr>
        <w:t xml:space="preserve"> </w:t>
      </w:r>
    </w:p>
    <w:p w14:paraId="5796FE3F" w14:textId="77777777" w:rsidR="00252019" w:rsidRPr="00252019" w:rsidRDefault="00252019" w:rsidP="00252019">
      <w:pPr>
        <w:rPr>
          <w:rFonts w:cstheme="minorHAnsi"/>
          <w:u w:val="double"/>
        </w:rPr>
      </w:pPr>
    </w:p>
    <w:p w14:paraId="4394BD31" w14:textId="4902CF12" w:rsidR="00252019" w:rsidRDefault="00252019" w:rsidP="00252019">
      <w:pPr>
        <w:rPr>
          <w:rFonts w:cstheme="minorHAnsi"/>
          <w:b/>
          <w:bCs/>
          <w:u w:val="single"/>
        </w:rPr>
      </w:pPr>
      <w:r>
        <w:rPr>
          <w:rFonts w:cstheme="minorHAnsi"/>
          <w:b/>
          <w:bCs/>
          <w:u w:val="single"/>
        </w:rPr>
        <w:t>ACT</w:t>
      </w:r>
    </w:p>
    <w:p w14:paraId="54462969" w14:textId="6F0CDDBC" w:rsidR="00252019" w:rsidRDefault="00252019" w:rsidP="00252019">
      <w:pPr>
        <w:rPr>
          <w:rFonts w:cstheme="minorHAnsi"/>
          <w:b/>
          <w:bCs/>
          <w:u w:val="single"/>
        </w:rPr>
      </w:pPr>
    </w:p>
    <w:p w14:paraId="5BA35C9F" w14:textId="4997080B" w:rsidR="00FF7EA9" w:rsidRPr="00FF7EA9" w:rsidRDefault="00FF7EA9" w:rsidP="00FF7EA9">
      <w:pPr>
        <w:pStyle w:val="ListParagraph"/>
        <w:numPr>
          <w:ilvl w:val="0"/>
          <w:numId w:val="28"/>
        </w:numPr>
        <w:rPr>
          <w:rFonts w:cstheme="minorHAnsi"/>
        </w:rPr>
      </w:pPr>
      <w:r>
        <w:rPr>
          <w:rFonts w:cstheme="minorHAnsi"/>
        </w:rPr>
        <w:t xml:space="preserve">How Corrections is Responding to COVID-19 – FAQ - </w:t>
      </w:r>
      <w:hyperlink r:id="rId67" w:history="1">
        <w:r w:rsidRPr="00554598">
          <w:rPr>
            <w:rStyle w:val="Hyperlink"/>
            <w:rFonts w:cstheme="minorHAnsi"/>
          </w:rPr>
          <w:t>http://www.cs.act.gov.au/page/view/4106/title/how-corrections-is-responding-to</w:t>
        </w:r>
      </w:hyperlink>
      <w:r>
        <w:rPr>
          <w:rFonts w:cstheme="minorHAnsi"/>
        </w:rPr>
        <w:t xml:space="preserve"> </w:t>
      </w:r>
    </w:p>
    <w:p w14:paraId="73981993" w14:textId="77777777" w:rsidR="00252019" w:rsidRDefault="00252019" w:rsidP="00252019">
      <w:pPr>
        <w:rPr>
          <w:rFonts w:cstheme="minorHAnsi"/>
          <w:b/>
          <w:bCs/>
          <w:u w:val="single"/>
        </w:rPr>
      </w:pPr>
    </w:p>
    <w:p w14:paraId="4C791909" w14:textId="3C2AE2A8" w:rsidR="00252019" w:rsidRDefault="00252019" w:rsidP="00252019">
      <w:pPr>
        <w:rPr>
          <w:rFonts w:cstheme="minorHAnsi"/>
          <w:b/>
          <w:bCs/>
          <w:u w:val="single"/>
        </w:rPr>
      </w:pPr>
      <w:r>
        <w:rPr>
          <w:rFonts w:cstheme="minorHAnsi"/>
          <w:b/>
          <w:bCs/>
          <w:u w:val="single"/>
        </w:rPr>
        <w:t>NSW</w:t>
      </w:r>
    </w:p>
    <w:p w14:paraId="2638161E" w14:textId="5313966A" w:rsidR="00252019" w:rsidRDefault="00252019" w:rsidP="00252019">
      <w:pPr>
        <w:rPr>
          <w:rFonts w:cstheme="minorHAnsi"/>
          <w:b/>
          <w:bCs/>
          <w:u w:val="single"/>
        </w:rPr>
      </w:pPr>
    </w:p>
    <w:p w14:paraId="56207102" w14:textId="2D13DC45" w:rsidR="00252019" w:rsidRPr="00AA5778" w:rsidRDefault="00252019" w:rsidP="00FF7EA9">
      <w:pPr>
        <w:pStyle w:val="ListParagraph"/>
        <w:numPr>
          <w:ilvl w:val="0"/>
          <w:numId w:val="28"/>
        </w:numPr>
        <w:rPr>
          <w:rFonts w:cstheme="minorHAnsi"/>
        </w:rPr>
      </w:pPr>
      <w:r>
        <w:rPr>
          <w:rFonts w:cstheme="minorHAnsi"/>
        </w:rPr>
        <w:t xml:space="preserve">COVID-19 (coronavirus) response - </w:t>
      </w:r>
      <w:hyperlink r:id="rId68" w:anchor="menu3" w:history="1">
        <w:r w:rsidRPr="004678E1">
          <w:rPr>
            <w:rStyle w:val="Hyperlink"/>
            <w:rFonts w:cstheme="minorHAnsi"/>
          </w:rPr>
          <w:t>https://coronavirus.dcj.nsw.gov.au/services/corrective-services?fbclid=IwAR2Y02I9FurbYwvlOIJBOwuN18YGF6Af9ysx9E0pGXF_74xtFSRyIXnuACY#menu3</w:t>
        </w:r>
      </w:hyperlink>
      <w:r>
        <w:rPr>
          <w:rFonts w:cstheme="minorHAnsi"/>
        </w:rPr>
        <w:t xml:space="preserve"> </w:t>
      </w:r>
    </w:p>
    <w:p w14:paraId="317E521A" w14:textId="56A67054" w:rsidR="00252019" w:rsidRDefault="00252019" w:rsidP="00252019">
      <w:pPr>
        <w:rPr>
          <w:rFonts w:cstheme="minorHAnsi"/>
          <w:b/>
          <w:bCs/>
          <w:u w:val="single"/>
        </w:rPr>
      </w:pPr>
    </w:p>
    <w:p w14:paraId="4A302EBE" w14:textId="31CFD262" w:rsidR="00252019" w:rsidRDefault="00252019" w:rsidP="00252019">
      <w:pPr>
        <w:rPr>
          <w:rFonts w:cstheme="minorHAnsi"/>
          <w:b/>
          <w:bCs/>
          <w:u w:val="single"/>
        </w:rPr>
      </w:pPr>
      <w:r>
        <w:rPr>
          <w:rFonts w:cstheme="minorHAnsi"/>
          <w:b/>
          <w:bCs/>
          <w:u w:val="single"/>
        </w:rPr>
        <w:t>Queensland</w:t>
      </w:r>
    </w:p>
    <w:p w14:paraId="0CC6C06A" w14:textId="77777777" w:rsidR="00FF7EA9" w:rsidRPr="00FF7EA9" w:rsidRDefault="00FF7EA9" w:rsidP="00252019">
      <w:pPr>
        <w:rPr>
          <w:rFonts w:cstheme="minorHAnsi"/>
          <w:b/>
          <w:bCs/>
          <w:u w:val="single"/>
        </w:rPr>
      </w:pPr>
    </w:p>
    <w:p w14:paraId="0632E3FA" w14:textId="77777777" w:rsidR="00495BB2" w:rsidRDefault="00495BB2" w:rsidP="00495BB2">
      <w:pPr>
        <w:pStyle w:val="ListParagraph"/>
        <w:numPr>
          <w:ilvl w:val="0"/>
          <w:numId w:val="28"/>
        </w:numPr>
        <w:rPr>
          <w:rFonts w:cstheme="minorHAnsi"/>
        </w:rPr>
      </w:pPr>
      <w:r w:rsidRPr="007F4C83">
        <w:rPr>
          <w:rFonts w:cstheme="minorHAnsi"/>
        </w:rPr>
        <w:t>COVID-19 (Coronavirus): Information for stakeholders</w:t>
      </w:r>
      <w:r>
        <w:rPr>
          <w:rFonts w:cstheme="minorHAnsi"/>
        </w:rPr>
        <w:t xml:space="preserve"> - </w:t>
      </w:r>
      <w:hyperlink r:id="rId69" w:history="1">
        <w:r w:rsidRPr="004678E1">
          <w:rPr>
            <w:rStyle w:val="Hyperlink"/>
            <w:rFonts w:cstheme="minorHAnsi"/>
          </w:rPr>
          <w:t>https://corrections.qld.gov.au/covid-19-coronavirus-information-for-stakeholders/</w:t>
        </w:r>
      </w:hyperlink>
      <w:r>
        <w:rPr>
          <w:rFonts w:cstheme="minorHAnsi"/>
        </w:rPr>
        <w:t xml:space="preserve"> </w:t>
      </w:r>
    </w:p>
    <w:p w14:paraId="03D464FD" w14:textId="058B96D2" w:rsidR="00495BB2" w:rsidRPr="00495BB2" w:rsidRDefault="00495BB2" w:rsidP="00495BB2">
      <w:pPr>
        <w:pStyle w:val="ListParagraph"/>
        <w:numPr>
          <w:ilvl w:val="0"/>
          <w:numId w:val="28"/>
        </w:numPr>
        <w:rPr>
          <w:rFonts w:cstheme="minorHAnsi"/>
        </w:rPr>
      </w:pPr>
      <w:r w:rsidRPr="00AA5778">
        <w:rPr>
          <w:rFonts w:cstheme="minorHAnsi"/>
        </w:rPr>
        <w:t xml:space="preserve">COVID-19 (Coronavirus) pandemic: Information for families of Prisoners in Queensland - </w:t>
      </w:r>
      <w:hyperlink r:id="rId70" w:history="1">
        <w:r w:rsidRPr="00AA5778">
          <w:rPr>
            <w:rStyle w:val="Hyperlink"/>
            <w:rFonts w:cstheme="minorHAnsi"/>
          </w:rPr>
          <w:t>https://corrections.qld.gov.au/information-for-visitors-to-our-prisons-covid-19/</w:t>
        </w:r>
      </w:hyperlink>
      <w:r w:rsidRPr="00AA5778">
        <w:rPr>
          <w:rFonts w:cstheme="minorHAnsi"/>
        </w:rPr>
        <w:t xml:space="preserve"> </w:t>
      </w:r>
    </w:p>
    <w:p w14:paraId="76390DF5" w14:textId="37243A11" w:rsidR="00252019" w:rsidRPr="00FF7EA9" w:rsidRDefault="00252019" w:rsidP="00495BB2">
      <w:pPr>
        <w:pStyle w:val="ListParagraph"/>
        <w:numPr>
          <w:ilvl w:val="0"/>
          <w:numId w:val="28"/>
        </w:numPr>
        <w:rPr>
          <w:rStyle w:val="Hyperlink"/>
          <w:rFonts w:cstheme="minorHAnsi"/>
        </w:rPr>
      </w:pPr>
      <w:r w:rsidRPr="00FF7EA9">
        <w:rPr>
          <w:rFonts w:cstheme="minorHAnsi"/>
        </w:rPr>
        <w:t xml:space="preserve">COVID-19 prison changes include isolation of new inmates, temperature checks (08/04/20) - </w:t>
      </w:r>
      <w:hyperlink r:id="rId71" w:history="1">
        <w:r w:rsidRPr="00FF7EA9">
          <w:rPr>
            <w:rStyle w:val="Hyperlink"/>
            <w:rFonts w:cstheme="minorHAnsi"/>
          </w:rPr>
          <w:t>https://www.brisbanetimes.com.au/national/queensland/covid-19-prison-changes-include-isolation-of-new-inmates-temperature-checks-20200408-p54iab.html</w:t>
        </w:r>
      </w:hyperlink>
    </w:p>
    <w:p w14:paraId="43EC72E9" w14:textId="4033FC03" w:rsidR="00252019" w:rsidRDefault="00252019" w:rsidP="00252019">
      <w:pPr>
        <w:rPr>
          <w:rFonts w:cstheme="minorHAnsi"/>
          <w:b/>
          <w:bCs/>
          <w:u w:val="single"/>
        </w:rPr>
      </w:pPr>
    </w:p>
    <w:p w14:paraId="2557E5D2" w14:textId="6685056D" w:rsidR="00252019" w:rsidRDefault="00252019" w:rsidP="00252019">
      <w:pPr>
        <w:rPr>
          <w:rFonts w:cstheme="minorHAnsi"/>
          <w:b/>
          <w:bCs/>
          <w:u w:val="single"/>
        </w:rPr>
      </w:pPr>
      <w:r>
        <w:rPr>
          <w:rFonts w:cstheme="minorHAnsi"/>
          <w:b/>
          <w:bCs/>
          <w:u w:val="single"/>
        </w:rPr>
        <w:t>South Australia</w:t>
      </w:r>
    </w:p>
    <w:p w14:paraId="182E0EC0" w14:textId="39F8A1A9" w:rsidR="00252019" w:rsidRDefault="00252019" w:rsidP="00252019">
      <w:pPr>
        <w:rPr>
          <w:rFonts w:cstheme="minorHAnsi"/>
          <w:b/>
          <w:bCs/>
          <w:u w:val="single"/>
        </w:rPr>
      </w:pPr>
    </w:p>
    <w:p w14:paraId="51AA9484" w14:textId="6DF5FE42" w:rsidR="00252019" w:rsidRDefault="00252019" w:rsidP="00495BB2">
      <w:pPr>
        <w:pStyle w:val="ListParagraph"/>
        <w:numPr>
          <w:ilvl w:val="0"/>
          <w:numId w:val="28"/>
        </w:numPr>
        <w:rPr>
          <w:rFonts w:cstheme="minorHAnsi"/>
        </w:rPr>
      </w:pPr>
      <w:r w:rsidRPr="00AA5778">
        <w:rPr>
          <w:rFonts w:cstheme="minorHAnsi"/>
        </w:rPr>
        <w:t>COVID-19: Frequently Asked Questions for family and friends</w:t>
      </w:r>
      <w:r>
        <w:rPr>
          <w:rFonts w:cstheme="minorHAnsi"/>
        </w:rPr>
        <w:t xml:space="preserve"> - </w:t>
      </w:r>
      <w:hyperlink r:id="rId72" w:history="1">
        <w:r w:rsidRPr="00E55807">
          <w:rPr>
            <w:rStyle w:val="Hyperlink"/>
            <w:rFonts w:cstheme="minorHAnsi"/>
          </w:rPr>
          <w:t>https://www.corrections.sa.gov.au/family-and-friends/supporting-a-prisoner/visiting-a-prisoner/coronavirus-visiting-restrictions/covid-19-family-and-friends-faqs?fbclid=IwAR0x7CYF22_vH9k4S2ppfkG6Ilj-CTe6E8ItzeJGRklGQW3-dGS_vnWpRAQ</w:t>
        </w:r>
      </w:hyperlink>
      <w:r>
        <w:rPr>
          <w:rFonts w:cstheme="minorHAnsi"/>
        </w:rPr>
        <w:t xml:space="preserve"> </w:t>
      </w:r>
    </w:p>
    <w:p w14:paraId="42B96917" w14:textId="07372EEF" w:rsidR="00252019" w:rsidRPr="00495BB2" w:rsidRDefault="00252019" w:rsidP="00495BB2">
      <w:pPr>
        <w:pStyle w:val="ListParagraph"/>
        <w:numPr>
          <w:ilvl w:val="0"/>
          <w:numId w:val="28"/>
        </w:numPr>
        <w:rPr>
          <w:rFonts w:cstheme="minorHAnsi"/>
        </w:rPr>
      </w:pPr>
      <w:r>
        <w:rPr>
          <w:rFonts w:cstheme="minorHAnsi"/>
        </w:rPr>
        <w:t xml:space="preserve">Professional Visits - </w:t>
      </w:r>
      <w:hyperlink r:id="rId73" w:history="1">
        <w:r w:rsidRPr="00554598">
          <w:rPr>
            <w:rStyle w:val="Hyperlink"/>
            <w:rFonts w:cstheme="minorHAnsi"/>
          </w:rPr>
          <w:t>https://www.corrections.sa.gov.au/prison/professional-visitors/professional-visits</w:t>
        </w:r>
      </w:hyperlink>
      <w:r>
        <w:rPr>
          <w:rFonts w:cstheme="minorHAnsi"/>
        </w:rPr>
        <w:t xml:space="preserve"> </w:t>
      </w:r>
    </w:p>
    <w:p w14:paraId="125E95EE" w14:textId="77777777" w:rsidR="00252019" w:rsidRDefault="00252019" w:rsidP="00252019">
      <w:pPr>
        <w:rPr>
          <w:rFonts w:cstheme="minorHAnsi"/>
          <w:b/>
          <w:bCs/>
          <w:u w:val="single"/>
        </w:rPr>
      </w:pPr>
    </w:p>
    <w:p w14:paraId="3D358E55" w14:textId="39EB44DA" w:rsidR="00252019" w:rsidRDefault="00252019" w:rsidP="00252019">
      <w:pPr>
        <w:rPr>
          <w:rFonts w:cstheme="minorHAnsi"/>
          <w:b/>
          <w:bCs/>
          <w:u w:val="single"/>
        </w:rPr>
      </w:pPr>
      <w:r>
        <w:rPr>
          <w:rFonts w:cstheme="minorHAnsi"/>
          <w:b/>
          <w:bCs/>
          <w:u w:val="single"/>
        </w:rPr>
        <w:t>Tasmania</w:t>
      </w:r>
    </w:p>
    <w:p w14:paraId="11BD3823" w14:textId="231F617F" w:rsidR="00252019" w:rsidRDefault="00252019" w:rsidP="00252019">
      <w:pPr>
        <w:rPr>
          <w:rFonts w:cstheme="minorHAnsi"/>
          <w:b/>
          <w:bCs/>
          <w:u w:val="single"/>
        </w:rPr>
      </w:pPr>
    </w:p>
    <w:p w14:paraId="79045145" w14:textId="6A873343" w:rsidR="00495BB2" w:rsidRPr="00495BB2" w:rsidRDefault="00495BB2" w:rsidP="00495BB2">
      <w:pPr>
        <w:pStyle w:val="ListParagraph"/>
        <w:numPr>
          <w:ilvl w:val="0"/>
          <w:numId w:val="28"/>
        </w:numPr>
        <w:rPr>
          <w:rFonts w:cstheme="minorHAnsi"/>
        </w:rPr>
      </w:pPr>
      <w:r w:rsidRPr="00495BB2">
        <w:rPr>
          <w:rFonts w:cstheme="minorHAnsi"/>
        </w:rPr>
        <w:t xml:space="preserve">COVID-19 (Coronavirus) pandemic: Information for families of Prisoners in Queensland - </w:t>
      </w:r>
      <w:hyperlink r:id="rId74" w:history="1">
        <w:r w:rsidRPr="00554598">
          <w:rPr>
            <w:rStyle w:val="Hyperlink"/>
            <w:rFonts w:cstheme="minorHAnsi"/>
          </w:rPr>
          <w:t>https://corrections.qld.gov.au/information-for-visitors-to-our-prisons-covid-19/</w:t>
        </w:r>
      </w:hyperlink>
      <w:r>
        <w:rPr>
          <w:rFonts w:cstheme="minorHAnsi"/>
        </w:rPr>
        <w:t xml:space="preserve"> </w:t>
      </w:r>
      <w:r w:rsidRPr="00495BB2">
        <w:rPr>
          <w:rFonts w:cstheme="minorHAnsi"/>
        </w:rPr>
        <w:t xml:space="preserve"> </w:t>
      </w:r>
      <w:r>
        <w:rPr>
          <w:rFonts w:cstheme="minorHAnsi"/>
        </w:rPr>
        <w:t xml:space="preserve"> </w:t>
      </w:r>
    </w:p>
    <w:p w14:paraId="2E58E86C" w14:textId="77777777" w:rsidR="00252019" w:rsidRDefault="00252019" w:rsidP="00495BB2">
      <w:pPr>
        <w:pStyle w:val="ListParagraph"/>
        <w:numPr>
          <w:ilvl w:val="0"/>
          <w:numId w:val="28"/>
        </w:numPr>
        <w:rPr>
          <w:rFonts w:cstheme="minorHAnsi"/>
        </w:rPr>
      </w:pPr>
      <w:r>
        <w:rPr>
          <w:rFonts w:cstheme="minorHAnsi"/>
        </w:rPr>
        <w:t xml:space="preserve">Tasmania Prison Service – Visiting a prison - </w:t>
      </w:r>
      <w:hyperlink r:id="rId75" w:history="1">
        <w:r w:rsidRPr="004678E1">
          <w:rPr>
            <w:rStyle w:val="Hyperlink"/>
            <w:rFonts w:cstheme="minorHAnsi"/>
          </w:rPr>
          <w:t>https://www.justice.tas.gov.au/prisonservice/visiting</w:t>
        </w:r>
      </w:hyperlink>
      <w:r>
        <w:rPr>
          <w:rFonts w:cstheme="minorHAnsi"/>
        </w:rPr>
        <w:t xml:space="preserve"> </w:t>
      </w:r>
    </w:p>
    <w:p w14:paraId="6BD8659D" w14:textId="77777777" w:rsidR="00252019" w:rsidRDefault="00252019" w:rsidP="00252019">
      <w:pPr>
        <w:rPr>
          <w:rFonts w:cstheme="minorHAnsi"/>
          <w:b/>
          <w:bCs/>
          <w:u w:val="single"/>
        </w:rPr>
      </w:pPr>
    </w:p>
    <w:p w14:paraId="5DA11D9B" w14:textId="5CC254B2" w:rsidR="00252019" w:rsidRDefault="00252019" w:rsidP="00252019">
      <w:pPr>
        <w:rPr>
          <w:rFonts w:cstheme="minorHAnsi"/>
          <w:b/>
          <w:bCs/>
          <w:u w:val="single"/>
        </w:rPr>
      </w:pPr>
      <w:r>
        <w:rPr>
          <w:rFonts w:cstheme="minorHAnsi"/>
          <w:b/>
          <w:bCs/>
          <w:u w:val="single"/>
        </w:rPr>
        <w:t>Victoria</w:t>
      </w:r>
    </w:p>
    <w:p w14:paraId="25C18790" w14:textId="77777777" w:rsidR="00252019" w:rsidRPr="00252019" w:rsidRDefault="00252019" w:rsidP="00252019">
      <w:pPr>
        <w:rPr>
          <w:rFonts w:cstheme="minorHAnsi"/>
          <w:b/>
          <w:bCs/>
          <w:u w:val="single"/>
        </w:rPr>
      </w:pPr>
    </w:p>
    <w:p w14:paraId="3BD09C5A" w14:textId="7B0C9F3C" w:rsidR="007F4C83" w:rsidRDefault="007F4C83" w:rsidP="00495BB2">
      <w:pPr>
        <w:pStyle w:val="ListParagraph"/>
        <w:numPr>
          <w:ilvl w:val="0"/>
          <w:numId w:val="28"/>
        </w:numPr>
        <w:rPr>
          <w:rFonts w:cstheme="minorHAnsi"/>
        </w:rPr>
      </w:pPr>
      <w:r w:rsidRPr="007F4C83">
        <w:rPr>
          <w:rFonts w:cstheme="minorHAnsi"/>
        </w:rPr>
        <w:t>Coronavirus (COVID-19) information</w:t>
      </w:r>
      <w:r>
        <w:rPr>
          <w:rFonts w:cstheme="minorHAnsi"/>
        </w:rPr>
        <w:t xml:space="preserve"> - </w:t>
      </w:r>
      <w:hyperlink r:id="rId76" w:history="1">
        <w:r w:rsidRPr="004678E1">
          <w:rPr>
            <w:rStyle w:val="Hyperlink"/>
            <w:rFonts w:cstheme="minorHAnsi"/>
          </w:rPr>
          <w:t>https://www.corrections.vic.gov.au/prisons</w:t>
        </w:r>
      </w:hyperlink>
      <w:r>
        <w:rPr>
          <w:rFonts w:cstheme="minorHAnsi"/>
        </w:rPr>
        <w:t xml:space="preserve"> </w:t>
      </w:r>
    </w:p>
    <w:p w14:paraId="7AEB04B3" w14:textId="438654BF" w:rsidR="007F4C83" w:rsidRDefault="007F4C83" w:rsidP="00495BB2">
      <w:pPr>
        <w:pStyle w:val="ListParagraph"/>
        <w:numPr>
          <w:ilvl w:val="0"/>
          <w:numId w:val="28"/>
        </w:numPr>
        <w:rPr>
          <w:rFonts w:cstheme="minorHAnsi"/>
        </w:rPr>
      </w:pPr>
      <w:r>
        <w:rPr>
          <w:rFonts w:cstheme="minorHAnsi"/>
        </w:rPr>
        <w:t xml:space="preserve">Corrections Victoria - </w:t>
      </w:r>
      <w:r w:rsidRPr="007F4C83">
        <w:rPr>
          <w:rFonts w:cstheme="minorHAnsi"/>
        </w:rPr>
        <w:t>Our response to coronavirus (COVID-19)</w:t>
      </w:r>
      <w:r>
        <w:rPr>
          <w:rFonts w:cstheme="minorHAnsi"/>
        </w:rPr>
        <w:t xml:space="preserve"> - </w:t>
      </w:r>
      <w:hyperlink r:id="rId77" w:history="1">
        <w:r w:rsidRPr="004678E1">
          <w:rPr>
            <w:rStyle w:val="Hyperlink"/>
            <w:rFonts w:cstheme="minorHAnsi"/>
          </w:rPr>
          <w:t>https://www.corrections.vic.gov.au/covid19</w:t>
        </w:r>
      </w:hyperlink>
      <w:r>
        <w:rPr>
          <w:rFonts w:cstheme="minorHAnsi"/>
        </w:rPr>
        <w:t xml:space="preserve"> </w:t>
      </w:r>
    </w:p>
    <w:p w14:paraId="6F5D243D" w14:textId="279C9794" w:rsidR="00AA5778" w:rsidRDefault="00AA5778" w:rsidP="00252019">
      <w:pPr>
        <w:rPr>
          <w:rFonts w:cstheme="minorHAnsi"/>
        </w:rPr>
      </w:pPr>
    </w:p>
    <w:p w14:paraId="3D6FC9A7" w14:textId="320E6BAD" w:rsidR="00252019" w:rsidRPr="00252019" w:rsidRDefault="00252019" w:rsidP="00252019">
      <w:pPr>
        <w:rPr>
          <w:rFonts w:cstheme="minorHAnsi"/>
          <w:b/>
          <w:bCs/>
          <w:u w:val="single"/>
        </w:rPr>
      </w:pPr>
      <w:r w:rsidRPr="00252019">
        <w:rPr>
          <w:rFonts w:cstheme="minorHAnsi"/>
          <w:b/>
          <w:bCs/>
          <w:u w:val="single"/>
        </w:rPr>
        <w:t>Western Australia</w:t>
      </w:r>
    </w:p>
    <w:p w14:paraId="540729FB" w14:textId="77777777" w:rsidR="00252019" w:rsidRPr="00252019" w:rsidRDefault="00252019" w:rsidP="00252019">
      <w:pPr>
        <w:rPr>
          <w:rFonts w:cstheme="minorHAnsi"/>
        </w:rPr>
      </w:pPr>
    </w:p>
    <w:p w14:paraId="2DC281B5" w14:textId="2E45BA68" w:rsidR="007F4C83" w:rsidRPr="00AA5778" w:rsidRDefault="007F4C83" w:rsidP="00495BB2">
      <w:pPr>
        <w:pStyle w:val="ListParagraph"/>
        <w:numPr>
          <w:ilvl w:val="0"/>
          <w:numId w:val="28"/>
        </w:numPr>
        <w:rPr>
          <w:rFonts w:cstheme="minorHAnsi"/>
        </w:rPr>
      </w:pPr>
      <w:r w:rsidRPr="007F4C83">
        <w:rPr>
          <w:rFonts w:cstheme="minorHAnsi"/>
        </w:rPr>
        <w:t>Corrective Services response to the COVID-19 pandemic</w:t>
      </w:r>
      <w:r>
        <w:rPr>
          <w:rFonts w:cstheme="minorHAnsi"/>
        </w:rPr>
        <w:t xml:space="preserve"> - </w:t>
      </w:r>
      <w:hyperlink r:id="rId78" w:history="1">
        <w:r w:rsidRPr="004678E1">
          <w:rPr>
            <w:rStyle w:val="Hyperlink"/>
            <w:rFonts w:cstheme="minorHAnsi"/>
          </w:rPr>
          <w:t>https://www.wa.gov.au/organisation/department-of-justice/corrective-services-response-the-covid-19-pandemic</w:t>
        </w:r>
      </w:hyperlink>
      <w:r>
        <w:rPr>
          <w:rFonts w:cstheme="minorHAnsi"/>
        </w:rPr>
        <w:t xml:space="preserve"> </w:t>
      </w:r>
    </w:p>
    <w:p w14:paraId="695FA205" w14:textId="09F14884" w:rsidR="0034678B" w:rsidRDefault="0034678B" w:rsidP="00BE0BB4">
      <w:pPr>
        <w:jc w:val="center"/>
        <w:rPr>
          <w:rFonts w:cstheme="minorHAnsi"/>
          <w:b/>
          <w:bCs/>
          <w:caps/>
          <w:u w:val="double"/>
        </w:rPr>
      </w:pPr>
    </w:p>
    <w:p w14:paraId="529AED02" w14:textId="05BE8BDC" w:rsidR="004835EE" w:rsidRPr="00D84699" w:rsidRDefault="004835EE" w:rsidP="004835EE">
      <w:pPr>
        <w:jc w:val="center"/>
        <w:rPr>
          <w:rFonts w:cstheme="minorHAnsi"/>
          <w:b/>
          <w:bCs/>
          <w:caps/>
          <w:sz w:val="32"/>
          <w:szCs w:val="32"/>
          <w:u w:val="double"/>
        </w:rPr>
      </w:pPr>
      <w:r w:rsidRPr="00D84699">
        <w:rPr>
          <w:rFonts w:cstheme="minorHAnsi"/>
          <w:b/>
          <w:bCs/>
          <w:caps/>
          <w:sz w:val="32"/>
          <w:szCs w:val="32"/>
          <w:u w:val="double"/>
        </w:rPr>
        <w:t>Release of prisoners - Australia</w:t>
      </w:r>
    </w:p>
    <w:p w14:paraId="08779D97" w14:textId="7409AECB" w:rsidR="004835EE" w:rsidRDefault="004835EE" w:rsidP="00BE0BB4">
      <w:pPr>
        <w:jc w:val="center"/>
        <w:rPr>
          <w:rFonts w:cstheme="minorHAnsi"/>
          <w:b/>
          <w:bCs/>
          <w:caps/>
          <w:u w:val="double"/>
        </w:rPr>
      </w:pPr>
    </w:p>
    <w:p w14:paraId="62C6B8CA" w14:textId="772083C2" w:rsidR="00000B41" w:rsidRDefault="00000B41" w:rsidP="00495BB2">
      <w:pPr>
        <w:pStyle w:val="ListParagraph"/>
        <w:numPr>
          <w:ilvl w:val="0"/>
          <w:numId w:val="28"/>
        </w:numPr>
        <w:rPr>
          <w:rFonts w:cstheme="minorHAnsi"/>
        </w:rPr>
      </w:pPr>
      <w:r w:rsidRPr="00000B41">
        <w:rPr>
          <w:rFonts w:cstheme="minorHAnsi"/>
        </w:rPr>
        <w:t>Could the ‘Great Writ’ lie to release prisoners at risk from COVID-19?</w:t>
      </w:r>
      <w:r>
        <w:rPr>
          <w:rFonts w:cstheme="minorHAnsi"/>
        </w:rPr>
        <w:t xml:space="preserve"> (30/04/20) - </w:t>
      </w:r>
      <w:hyperlink r:id="rId79" w:history="1">
        <w:r w:rsidRPr="00554598">
          <w:rPr>
            <w:rStyle w:val="Hyperlink"/>
            <w:rFonts w:cstheme="minorHAnsi"/>
          </w:rPr>
          <w:t>https://lsj.com.au/articles/could-the-great-writ-lie-to-release-prisoners-at-risk-from-covid-19/?fbclid=IwAR3EPjaKlauX3KESZlJ3FKC_XgYuKOkixyFBjszcSRfVUwKayhybqsCILE0</w:t>
        </w:r>
      </w:hyperlink>
      <w:r>
        <w:rPr>
          <w:rFonts w:cstheme="minorHAnsi"/>
        </w:rPr>
        <w:t xml:space="preserve"> </w:t>
      </w:r>
    </w:p>
    <w:p w14:paraId="1F9B86D8" w14:textId="3A442185" w:rsidR="004835EE" w:rsidRDefault="004835EE" w:rsidP="00495BB2">
      <w:pPr>
        <w:pStyle w:val="ListParagraph"/>
        <w:numPr>
          <w:ilvl w:val="0"/>
          <w:numId w:val="28"/>
        </w:numPr>
        <w:rPr>
          <w:rFonts w:cstheme="minorHAnsi"/>
        </w:rPr>
      </w:pPr>
      <w:r w:rsidRPr="004835EE">
        <w:rPr>
          <w:rFonts w:cstheme="minorHAnsi"/>
        </w:rPr>
        <w:t>Coronavirus Australia: Queensland prisons taking drastic measures to prevent COVID-19 outbreaks</w:t>
      </w:r>
      <w:r>
        <w:rPr>
          <w:rFonts w:cstheme="minorHAnsi"/>
        </w:rPr>
        <w:t xml:space="preserve"> (14/04/20) - </w:t>
      </w:r>
      <w:hyperlink r:id="rId80" w:history="1">
        <w:r w:rsidRPr="00F322C5">
          <w:rPr>
            <w:rStyle w:val="Hyperlink"/>
            <w:rFonts w:cstheme="minorHAnsi"/>
          </w:rPr>
          <w:t>https://7news.com.au/lifestyle/health-wellbeing/coronavirus-australia-queensland-prisons-taking-drastic-measures-to-prevent-covid-19-outbreaks-c-973426?fbclid=IwAR0cRhf3J1cjaXG--ENLiwsK5AhvWeCn1WwAia_Kn2PCye57eFQE4AyuLEk</w:t>
        </w:r>
      </w:hyperlink>
      <w:r>
        <w:rPr>
          <w:rFonts w:cstheme="minorHAnsi"/>
        </w:rPr>
        <w:t xml:space="preserve"> </w:t>
      </w:r>
    </w:p>
    <w:p w14:paraId="564BA46D" w14:textId="6ABC7624" w:rsidR="008F5DB6" w:rsidRDefault="008F5DB6" w:rsidP="00495BB2">
      <w:pPr>
        <w:pStyle w:val="ListParagraph"/>
        <w:numPr>
          <w:ilvl w:val="0"/>
          <w:numId w:val="28"/>
        </w:numPr>
        <w:rPr>
          <w:rFonts w:cstheme="minorHAnsi"/>
        </w:rPr>
      </w:pPr>
      <w:r w:rsidRPr="008F5DB6">
        <w:rPr>
          <w:rFonts w:cstheme="minorHAnsi"/>
        </w:rPr>
        <w:t>Coronavirus was a reason Chantelle walked out of prison on bail</w:t>
      </w:r>
      <w:r>
        <w:rPr>
          <w:rFonts w:cstheme="minorHAnsi"/>
        </w:rPr>
        <w:t xml:space="preserve"> (03/04/20) - </w:t>
      </w:r>
      <w:hyperlink r:id="rId81" w:history="1">
        <w:r w:rsidRPr="00554598">
          <w:rPr>
            <w:rStyle w:val="Hyperlink"/>
            <w:rFonts w:cstheme="minorHAnsi"/>
          </w:rPr>
          <w:t>https://www.abc.net.au/news/2020-05-03/coronavirus-was-a-reason-chantelle-walked-out-of-prison-on-bail/12206296</w:t>
        </w:r>
      </w:hyperlink>
      <w:r>
        <w:rPr>
          <w:rFonts w:cstheme="minorHAnsi"/>
        </w:rPr>
        <w:t xml:space="preserve"> </w:t>
      </w:r>
    </w:p>
    <w:p w14:paraId="293E53DA" w14:textId="6D25982B" w:rsidR="00CA128A" w:rsidRPr="00CA128A" w:rsidRDefault="004835EE" w:rsidP="00495BB2">
      <w:pPr>
        <w:pStyle w:val="ListParagraph"/>
        <w:numPr>
          <w:ilvl w:val="0"/>
          <w:numId w:val="28"/>
        </w:numPr>
        <w:rPr>
          <w:rFonts w:cstheme="minorHAnsi"/>
        </w:rPr>
      </w:pPr>
      <w:r w:rsidRPr="004835EE">
        <w:rPr>
          <w:rFonts w:cstheme="minorHAnsi"/>
        </w:rPr>
        <w:t>COVID-19 not grounds for early jail release: Parole Board Queensland</w:t>
      </w:r>
      <w:r>
        <w:rPr>
          <w:rFonts w:cstheme="minorHAnsi"/>
        </w:rPr>
        <w:t xml:space="preserve"> (16/04/20) - </w:t>
      </w:r>
      <w:hyperlink r:id="rId82" w:history="1">
        <w:r w:rsidRPr="00F322C5">
          <w:rPr>
            <w:rStyle w:val="Hyperlink"/>
            <w:rFonts w:cstheme="minorHAnsi"/>
          </w:rPr>
          <w:t>https://www.qls.com.au/About_QLS/News_media/News/COVID_19_not_grounds_for_early_jail_release</w:t>
        </w:r>
      </w:hyperlink>
      <w:r>
        <w:rPr>
          <w:rFonts w:cstheme="minorHAnsi"/>
        </w:rPr>
        <w:t xml:space="preserve"> </w:t>
      </w:r>
    </w:p>
    <w:p w14:paraId="696DC29A" w14:textId="2D0A24B6" w:rsidR="004835EE" w:rsidRDefault="004835EE" w:rsidP="00495BB2">
      <w:pPr>
        <w:pStyle w:val="ListParagraph"/>
        <w:numPr>
          <w:ilvl w:val="0"/>
          <w:numId w:val="28"/>
        </w:numPr>
        <w:rPr>
          <w:rFonts w:cstheme="minorHAnsi"/>
        </w:rPr>
      </w:pPr>
      <w:r w:rsidRPr="004835EE">
        <w:rPr>
          <w:rFonts w:cstheme="minorHAnsi"/>
        </w:rPr>
        <w:t>Fears Of 'Devastating' Coronavirus Outbreak In Prisons, But NSW Resists New Early Release Powers (07/04/20)</w:t>
      </w:r>
      <w:r>
        <w:rPr>
          <w:rFonts w:cstheme="minorHAnsi"/>
        </w:rPr>
        <w:t xml:space="preserve"> - </w:t>
      </w:r>
      <w:hyperlink r:id="rId83" w:history="1">
        <w:r w:rsidRPr="00F322C5">
          <w:rPr>
            <w:rStyle w:val="Hyperlink"/>
            <w:rFonts w:cstheme="minorHAnsi"/>
          </w:rPr>
          <w:t>https://10daily.com.au/amp/news/crime/a200407picol/fears-of-devastating-coronavirus-outbreak-in-prisons-but-nsw-resists-new-early-release-powers-20200407?__twitter_impression=true&amp;fbclid=IwAR3AfRTK8tGK7-ENbVwRuzvMRyg2OB3pX68EyTJ1uEbLr9NPbQgPEwP5aq4</w:t>
        </w:r>
      </w:hyperlink>
      <w:r>
        <w:rPr>
          <w:rFonts w:cstheme="minorHAnsi"/>
        </w:rPr>
        <w:t xml:space="preserve"> </w:t>
      </w:r>
    </w:p>
    <w:p w14:paraId="2B65D165" w14:textId="44211BE9" w:rsidR="00F145D6" w:rsidRDefault="00F145D6" w:rsidP="00495BB2">
      <w:pPr>
        <w:pStyle w:val="ListParagraph"/>
        <w:numPr>
          <w:ilvl w:val="0"/>
          <w:numId w:val="28"/>
        </w:numPr>
        <w:rPr>
          <w:rFonts w:cstheme="minorHAnsi"/>
        </w:rPr>
      </w:pPr>
      <w:r w:rsidRPr="00F145D6">
        <w:rPr>
          <w:rFonts w:cstheme="minorHAnsi"/>
        </w:rPr>
        <w:t>Judge orders Corrections Victoria to assess coronavirus risk in Port Phillip Prison (01/05/20)</w:t>
      </w:r>
      <w:r>
        <w:rPr>
          <w:rFonts w:cstheme="minorHAnsi"/>
        </w:rPr>
        <w:t xml:space="preserve"> - </w:t>
      </w:r>
      <w:hyperlink r:id="rId84" w:history="1">
        <w:r w:rsidRPr="00554598">
          <w:rPr>
            <w:rStyle w:val="Hyperlink"/>
            <w:rFonts w:cstheme="minorHAnsi"/>
          </w:rPr>
          <w:t>https://amp.abc.net.au/article/12206490?__twitter_impression=true&amp;fbclid=IwAR2ismNjrLsrV2BTtVE2XyGlxGAs-7x4dtGf4pSdI8qozg4gjHV72qrg8XY</w:t>
        </w:r>
      </w:hyperlink>
      <w:r>
        <w:rPr>
          <w:rFonts w:cstheme="minorHAnsi"/>
        </w:rPr>
        <w:t xml:space="preserve"> </w:t>
      </w:r>
    </w:p>
    <w:p w14:paraId="32839B48" w14:textId="574273EB" w:rsidR="004835EE" w:rsidRDefault="004835EE" w:rsidP="00495BB2">
      <w:pPr>
        <w:pStyle w:val="ListParagraph"/>
        <w:numPr>
          <w:ilvl w:val="0"/>
          <w:numId w:val="28"/>
        </w:numPr>
        <w:rPr>
          <w:rFonts w:cstheme="minorHAnsi"/>
        </w:rPr>
      </w:pPr>
      <w:r w:rsidRPr="004835EE">
        <w:rPr>
          <w:rFonts w:cstheme="minorHAnsi"/>
        </w:rPr>
        <w:t xml:space="preserve">NSW Stronger Communities Cluster response to the COVID-19 public health emergency - Conditional release power (26/03/20) - </w:t>
      </w:r>
      <w:hyperlink r:id="rId85" w:history="1">
        <w:r w:rsidRPr="00F322C5">
          <w:rPr>
            <w:rStyle w:val="Hyperlink"/>
            <w:rFonts w:cstheme="minorHAnsi"/>
          </w:rPr>
          <w:t>https://coronavirus.dcj.nsw.gov.au/media-updates/stronger-communities-cluster-response-to-the-covid-19-public-health-emergency?fbclid=IwAR0rZ7ai5EkWzGvfFLiOEWHTixBUoCQJ_FIT55n7oqZgOI75jq4w5ZdX0D0</w:t>
        </w:r>
      </w:hyperlink>
      <w:r>
        <w:rPr>
          <w:rFonts w:cstheme="minorHAnsi"/>
        </w:rPr>
        <w:t xml:space="preserve"> </w:t>
      </w:r>
    </w:p>
    <w:p w14:paraId="480F2841" w14:textId="7BD1031F" w:rsidR="00344AD9" w:rsidRPr="00344AD9" w:rsidRDefault="00344AD9" w:rsidP="00495BB2">
      <w:pPr>
        <w:pStyle w:val="ListParagraph"/>
        <w:numPr>
          <w:ilvl w:val="0"/>
          <w:numId w:val="28"/>
        </w:numPr>
        <w:rPr>
          <w:rFonts w:cstheme="minorHAnsi"/>
        </w:rPr>
      </w:pPr>
      <w:r w:rsidRPr="00BE0BB4">
        <w:rPr>
          <w:rFonts w:cstheme="minorHAnsi"/>
        </w:rPr>
        <w:t xml:space="preserve">‘Prisons and Youth Justice Centres in NSW confirm inmate release plans and strict health measures’ (10/04/20) - </w:t>
      </w:r>
      <w:hyperlink r:id="rId86" w:history="1">
        <w:r w:rsidRPr="00BE0BB4">
          <w:rPr>
            <w:rStyle w:val="Hyperlink"/>
            <w:rFonts w:cstheme="minorHAnsi"/>
          </w:rPr>
          <w:t>https://www.begadistrictnews.com.au/story/6719275/nsw-prisoner-release-a-possibility-if-absolutely-necessary/?cs=7&amp;fbclid=IwAR3ATq-Y0VxN8lNNHV5afyLwDLIcsjwDAFZXxuO9sax3GZpAGRKsX98wK_0</w:t>
        </w:r>
      </w:hyperlink>
    </w:p>
    <w:p w14:paraId="4248CE7D" w14:textId="185ABB39" w:rsidR="004206C4" w:rsidRDefault="004206C4" w:rsidP="00495BB2">
      <w:pPr>
        <w:pStyle w:val="ListParagraph"/>
        <w:numPr>
          <w:ilvl w:val="0"/>
          <w:numId w:val="28"/>
        </w:numPr>
        <w:rPr>
          <w:rFonts w:cstheme="minorHAnsi"/>
        </w:rPr>
      </w:pPr>
      <w:r w:rsidRPr="004206C4">
        <w:rPr>
          <w:rFonts w:cstheme="minorHAnsi"/>
        </w:rPr>
        <w:t>Prisoners could be released early, but is it early enough?</w:t>
      </w:r>
      <w:r>
        <w:rPr>
          <w:rFonts w:cstheme="minorHAnsi"/>
        </w:rPr>
        <w:t xml:space="preserve"> (03/04/20) - </w:t>
      </w:r>
      <w:hyperlink r:id="rId87" w:history="1">
        <w:r w:rsidRPr="00F322C5">
          <w:rPr>
            <w:rStyle w:val="Hyperlink"/>
            <w:rFonts w:cstheme="minorHAnsi"/>
          </w:rPr>
          <w:t>https://citynews.com.au/2020/act-detainees-could-be-released-early-but-is-it-early-enough/?fbclid=IwAR2afZXfSpUtIDKNq-jMLBkNhTqfdW1h-PhnBzYg4Y_uBY1mJwk6rE5ZiXo</w:t>
        </w:r>
      </w:hyperlink>
      <w:r>
        <w:rPr>
          <w:rFonts w:cstheme="minorHAnsi"/>
        </w:rPr>
        <w:t xml:space="preserve"> </w:t>
      </w:r>
    </w:p>
    <w:p w14:paraId="6BCD2FE1" w14:textId="2E871473" w:rsidR="00CA128A" w:rsidRDefault="00CA128A" w:rsidP="00495BB2">
      <w:pPr>
        <w:pStyle w:val="ListParagraph"/>
        <w:numPr>
          <w:ilvl w:val="0"/>
          <w:numId w:val="28"/>
        </w:numPr>
        <w:rPr>
          <w:rFonts w:cstheme="minorHAnsi"/>
        </w:rPr>
      </w:pPr>
      <w:r>
        <w:rPr>
          <w:rFonts w:cstheme="minorHAnsi"/>
        </w:rPr>
        <w:t xml:space="preserve">Prisoners to be freed earlier due to coronavirus - </w:t>
      </w:r>
      <w:hyperlink r:id="rId88" w:history="1">
        <w:r w:rsidRPr="00F322C5">
          <w:rPr>
            <w:rStyle w:val="Hyperlink"/>
            <w:rFonts w:cstheme="minorHAnsi"/>
          </w:rPr>
          <w:t>https://www.heraldsun.com.au/subscribe/news/1/?sourceCode=HSWEB_WRE170_a_FBK&amp;dest=https%3A%2F%2Fwww.heraldsun.com.au%2Fnews%2Fvictoria%2Fprisoners-to-be-freed-earlier-due-to-coronavirus%2Fnews-story%2Fc669a19bce2816bad3213d2fabbc866e&amp;memtype=anonymous&amp;mode=premium</w:t>
        </w:r>
      </w:hyperlink>
      <w:r>
        <w:rPr>
          <w:rFonts w:cstheme="minorHAnsi"/>
        </w:rPr>
        <w:t xml:space="preserve"> </w:t>
      </w:r>
    </w:p>
    <w:p w14:paraId="0D09A071" w14:textId="436437AB" w:rsidR="002214A0" w:rsidRDefault="002214A0" w:rsidP="00495BB2">
      <w:pPr>
        <w:pStyle w:val="ListParagraph"/>
        <w:numPr>
          <w:ilvl w:val="0"/>
          <w:numId w:val="28"/>
        </w:numPr>
        <w:rPr>
          <w:rFonts w:cstheme="minorHAnsi"/>
        </w:rPr>
      </w:pPr>
      <w:r w:rsidRPr="002214A0">
        <w:rPr>
          <w:rFonts w:cstheme="minorHAnsi"/>
        </w:rPr>
        <w:t>Risk of coronavirus outbreak in jail cited in vulnerable prisoner's bid for temporary release</w:t>
      </w:r>
      <w:r>
        <w:rPr>
          <w:rFonts w:cstheme="minorHAnsi"/>
        </w:rPr>
        <w:t xml:space="preserve">  (01/05/20) - </w:t>
      </w:r>
      <w:hyperlink r:id="rId89" w:history="1">
        <w:r w:rsidRPr="00554598">
          <w:rPr>
            <w:rStyle w:val="Hyperlink"/>
            <w:rFonts w:cstheme="minorHAnsi"/>
          </w:rPr>
          <w:t>https://mobile.abc.net.au/news/2020-04-29/coronavirus-jail-outbreak-risk-cited-in-prisoner-release-bid/12197420?fbclid=IwAR0EUUHg3fLpOAERCpz6VMEl6S8qC3C0VNoEtvhaqTDE15HhJHkOWhQpF-g</w:t>
        </w:r>
      </w:hyperlink>
      <w:r>
        <w:rPr>
          <w:rFonts w:cstheme="minorHAnsi"/>
        </w:rPr>
        <w:t xml:space="preserve"> </w:t>
      </w:r>
    </w:p>
    <w:p w14:paraId="0F2843F7" w14:textId="1A2B5FDF" w:rsidR="002E0631" w:rsidRDefault="002E0631" w:rsidP="00495BB2">
      <w:pPr>
        <w:pStyle w:val="ListParagraph"/>
        <w:numPr>
          <w:ilvl w:val="0"/>
          <w:numId w:val="28"/>
        </w:numPr>
        <w:rPr>
          <w:rFonts w:cstheme="minorHAnsi"/>
        </w:rPr>
      </w:pPr>
      <w:r w:rsidRPr="002E0631">
        <w:rPr>
          <w:rFonts w:cstheme="minorHAnsi"/>
        </w:rPr>
        <w:t xml:space="preserve">Some prisoners could be released to reduce coronavirus COVID-19 risk in NT </w:t>
      </w:r>
      <w:r>
        <w:rPr>
          <w:rFonts w:cstheme="minorHAnsi"/>
        </w:rPr>
        <w:t xml:space="preserve">(25/03/20) </w:t>
      </w:r>
      <w:r w:rsidRPr="002E0631">
        <w:rPr>
          <w:rFonts w:cstheme="minorHAnsi"/>
        </w:rPr>
        <w:t xml:space="preserve">- </w:t>
      </w:r>
      <w:hyperlink r:id="rId90" w:history="1">
        <w:r w:rsidRPr="00F322C5">
          <w:rPr>
            <w:rStyle w:val="Hyperlink"/>
            <w:rFonts w:cstheme="minorHAnsi"/>
          </w:rPr>
          <w:t>https://www.abc.net.au/news/2020-03-25/prisoners-in-nt-could-be-released-to-avoid-coronavirus-infection/12086798</w:t>
        </w:r>
      </w:hyperlink>
      <w:r>
        <w:rPr>
          <w:rFonts w:cstheme="minorHAnsi"/>
        </w:rPr>
        <w:t xml:space="preserve"> </w:t>
      </w:r>
    </w:p>
    <w:p w14:paraId="13F26367" w14:textId="44B7110E" w:rsidR="00D93B3F" w:rsidRPr="00D93B3F" w:rsidRDefault="00D93B3F" w:rsidP="00495BB2">
      <w:pPr>
        <w:pStyle w:val="ListParagraph"/>
        <w:numPr>
          <w:ilvl w:val="0"/>
          <w:numId w:val="28"/>
        </w:numPr>
        <w:rPr>
          <w:rFonts w:cstheme="minorHAnsi"/>
        </w:rPr>
      </w:pPr>
      <w:r w:rsidRPr="00D93B3F">
        <w:rPr>
          <w:rFonts w:cstheme="minorHAnsi"/>
        </w:rPr>
        <w:t xml:space="preserve">Supreme Court challenge to argue that the Andrews government must take action to protect people in prison and broader community from COVID-19 risk (29/04/20) - </w:t>
      </w:r>
      <w:hyperlink r:id="rId91" w:history="1">
        <w:r w:rsidRPr="00D93B3F">
          <w:rPr>
            <w:rStyle w:val="Hyperlink"/>
            <w:rFonts w:cstheme="minorHAnsi"/>
          </w:rPr>
          <w:t>https://www.hrlc.org.au/news/2020/4/28/supreme-court-challenge-prison-covid-19</w:t>
        </w:r>
      </w:hyperlink>
      <w:r w:rsidRPr="00D93B3F">
        <w:rPr>
          <w:rFonts w:cstheme="minorHAnsi"/>
        </w:rPr>
        <w:t xml:space="preserve"> </w:t>
      </w:r>
    </w:p>
    <w:p w14:paraId="612207B0" w14:textId="4A6FFE30" w:rsidR="002214A0" w:rsidRDefault="002214A0" w:rsidP="00495BB2">
      <w:pPr>
        <w:pStyle w:val="ListParagraph"/>
        <w:numPr>
          <w:ilvl w:val="0"/>
          <w:numId w:val="28"/>
        </w:numPr>
        <w:rPr>
          <w:rFonts w:cstheme="minorHAnsi"/>
        </w:rPr>
      </w:pPr>
      <w:r w:rsidRPr="002214A0">
        <w:rPr>
          <w:rFonts w:cstheme="minorHAnsi"/>
        </w:rPr>
        <w:t>Supreme Court rules Victorian Government prima facie breached duty of care to person in prison in their response to COVID-19 pandemic</w:t>
      </w:r>
      <w:r>
        <w:rPr>
          <w:rFonts w:cstheme="minorHAnsi"/>
        </w:rPr>
        <w:t xml:space="preserve"> (01/05/20) - </w:t>
      </w:r>
      <w:hyperlink r:id="rId92" w:history="1">
        <w:r w:rsidRPr="00554598">
          <w:rPr>
            <w:rStyle w:val="Hyperlink"/>
            <w:rFonts w:cstheme="minorHAnsi"/>
          </w:rPr>
          <w:t>https://croakey.org/supreme-court-rules-victorian-government-breached-duty-of-care-to-person-in-prison-in-their-response-to-covid-19-pandemic/?fbclid=IwAR25vBPbKDAwAqTFT4xts8z39aRLjcxG1CumB3ZeHNz3yVq_j6ktesL0Vn0</w:t>
        </w:r>
      </w:hyperlink>
      <w:r>
        <w:rPr>
          <w:rFonts w:cstheme="minorHAnsi"/>
        </w:rPr>
        <w:t xml:space="preserve"> </w:t>
      </w:r>
    </w:p>
    <w:p w14:paraId="714F5EB7" w14:textId="7349612E" w:rsidR="00D93B3F" w:rsidRDefault="00D93B3F" w:rsidP="00495BB2">
      <w:pPr>
        <w:pStyle w:val="ListParagraph"/>
        <w:numPr>
          <w:ilvl w:val="0"/>
          <w:numId w:val="28"/>
        </w:numPr>
        <w:rPr>
          <w:rFonts w:cstheme="minorHAnsi"/>
        </w:rPr>
      </w:pPr>
      <w:r w:rsidRPr="00D93B3F">
        <w:rPr>
          <w:rFonts w:cstheme="minorHAnsi"/>
        </w:rPr>
        <w:t xml:space="preserve">Virus fears prompt court fight to free Victorian prisoner (28/04/20) - </w:t>
      </w:r>
      <w:hyperlink r:id="rId93" w:history="1">
        <w:r w:rsidRPr="004678E1">
          <w:rPr>
            <w:rStyle w:val="Hyperlink"/>
            <w:rFonts w:cstheme="minorHAnsi"/>
          </w:rPr>
          <w:t>https://www.theage.com.au/national/victoria/virus-fears-prompt-court-fight-to-free-victorian-prisoner-20200428-p54o1h.html</w:t>
        </w:r>
      </w:hyperlink>
      <w:r>
        <w:rPr>
          <w:rFonts w:cstheme="minorHAnsi"/>
        </w:rPr>
        <w:t xml:space="preserve"> </w:t>
      </w:r>
    </w:p>
    <w:p w14:paraId="07DFDDB6" w14:textId="3E161C7B" w:rsidR="00FC53C7" w:rsidRDefault="002E0631" w:rsidP="00495BB2">
      <w:pPr>
        <w:pStyle w:val="ListParagraph"/>
        <w:numPr>
          <w:ilvl w:val="0"/>
          <w:numId w:val="28"/>
        </w:numPr>
        <w:rPr>
          <w:rFonts w:cstheme="minorHAnsi"/>
        </w:rPr>
      </w:pPr>
      <w:r w:rsidRPr="002E0631">
        <w:rPr>
          <w:rFonts w:cstheme="minorHAnsi"/>
        </w:rPr>
        <w:t>WA prisoners to remain behind bars despite coronavirus fears</w:t>
      </w:r>
      <w:r>
        <w:rPr>
          <w:rFonts w:cstheme="minorHAnsi"/>
        </w:rPr>
        <w:t xml:space="preserve"> (25/03/20) - </w:t>
      </w:r>
      <w:hyperlink r:id="rId94" w:history="1">
        <w:r w:rsidRPr="00F322C5">
          <w:rPr>
            <w:rStyle w:val="Hyperlink"/>
            <w:rFonts w:cstheme="minorHAnsi"/>
          </w:rPr>
          <w:t>https://www.watoday.com.au/national/western-australia/wa-prisoners-to-remain-behind-bars-despite-coronavirus-fears-20200324-p54djs.html?fbclid=IwAR3eCdFq_vzpxzeoXflWqxWz8EBIxC87Lxj-DrNqTQnFn-SekA62r46wDB4</w:t>
        </w:r>
      </w:hyperlink>
      <w:r>
        <w:rPr>
          <w:rFonts w:cstheme="minorHAnsi"/>
        </w:rPr>
        <w:t xml:space="preserve"> </w:t>
      </w:r>
    </w:p>
    <w:p w14:paraId="41725D09" w14:textId="77777777" w:rsidR="00FC53C7" w:rsidRDefault="00FC53C7" w:rsidP="00BE0BB4">
      <w:pPr>
        <w:jc w:val="center"/>
        <w:rPr>
          <w:rFonts w:cstheme="minorHAnsi"/>
          <w:b/>
          <w:bCs/>
          <w:caps/>
          <w:highlight w:val="lightGray"/>
          <w:u w:val="double"/>
        </w:rPr>
      </w:pPr>
    </w:p>
    <w:p w14:paraId="53FF60EE" w14:textId="2615DF51" w:rsidR="00F94093" w:rsidRPr="00D84699" w:rsidRDefault="000A7DA6" w:rsidP="00BE0BB4">
      <w:pPr>
        <w:jc w:val="center"/>
        <w:rPr>
          <w:rFonts w:cstheme="minorHAnsi"/>
          <w:b/>
          <w:bCs/>
          <w:caps/>
          <w:sz w:val="32"/>
          <w:szCs w:val="32"/>
          <w:u w:val="double"/>
        </w:rPr>
      </w:pPr>
      <w:r w:rsidRPr="00D84699">
        <w:rPr>
          <w:rFonts w:cstheme="minorHAnsi"/>
          <w:b/>
          <w:bCs/>
          <w:caps/>
          <w:sz w:val="32"/>
          <w:szCs w:val="32"/>
          <w:u w:val="double"/>
        </w:rPr>
        <w:t>Advocacy</w:t>
      </w:r>
      <w:r w:rsidR="00F94093" w:rsidRPr="00D84699">
        <w:rPr>
          <w:rFonts w:cstheme="minorHAnsi"/>
          <w:b/>
          <w:bCs/>
          <w:caps/>
          <w:sz w:val="32"/>
          <w:szCs w:val="32"/>
          <w:u w:val="double"/>
        </w:rPr>
        <w:t>/commentary/campaigns</w:t>
      </w:r>
      <w:r w:rsidRPr="00D84699">
        <w:rPr>
          <w:rFonts w:cstheme="minorHAnsi"/>
          <w:b/>
          <w:bCs/>
          <w:caps/>
          <w:sz w:val="32"/>
          <w:szCs w:val="32"/>
          <w:u w:val="double"/>
        </w:rPr>
        <w:t xml:space="preserve"> – Australia</w:t>
      </w:r>
    </w:p>
    <w:p w14:paraId="00EAC488" w14:textId="4982456F" w:rsidR="000A7DA6" w:rsidRPr="00BE0BB4" w:rsidRDefault="000A7DA6" w:rsidP="00BE0BB4">
      <w:pPr>
        <w:rPr>
          <w:rFonts w:cstheme="minorHAnsi"/>
          <w:b/>
          <w:bCs/>
          <w:u w:val="single"/>
        </w:rPr>
      </w:pPr>
    </w:p>
    <w:p w14:paraId="00E5454B" w14:textId="118F53C9" w:rsidR="00016B03" w:rsidRDefault="00016B03" w:rsidP="00BE0BB4">
      <w:pPr>
        <w:rPr>
          <w:rFonts w:cstheme="minorHAnsi"/>
          <w:b/>
          <w:bCs/>
          <w:u w:val="single"/>
        </w:rPr>
      </w:pPr>
      <w:r>
        <w:rPr>
          <w:rFonts w:cstheme="minorHAnsi"/>
          <w:b/>
          <w:bCs/>
          <w:u w:val="single"/>
        </w:rPr>
        <w:t>ACTCOSS/</w:t>
      </w:r>
      <w:r w:rsidRPr="00016B03">
        <w:rPr>
          <w:rFonts w:cstheme="minorHAnsi"/>
          <w:b/>
          <w:bCs/>
          <w:u w:val="single"/>
        </w:rPr>
        <w:t>Women’s Centre for Health Matters</w:t>
      </w:r>
      <w:r>
        <w:rPr>
          <w:rFonts w:cstheme="minorHAnsi"/>
          <w:b/>
          <w:bCs/>
          <w:u w:val="single"/>
        </w:rPr>
        <w:t>/</w:t>
      </w:r>
      <w:r w:rsidRPr="00016B03">
        <w:rPr>
          <w:rFonts w:cstheme="minorHAnsi"/>
          <w:b/>
          <w:bCs/>
          <w:u w:val="single"/>
        </w:rPr>
        <w:t>Women’s Legal Centre ACT</w:t>
      </w:r>
    </w:p>
    <w:p w14:paraId="2BFD0C5D" w14:textId="25D0263A" w:rsidR="00016B03" w:rsidRDefault="00016B03" w:rsidP="00BE0BB4">
      <w:pPr>
        <w:rPr>
          <w:rFonts w:cstheme="minorHAnsi"/>
          <w:b/>
          <w:bCs/>
          <w:u w:val="single"/>
        </w:rPr>
      </w:pPr>
    </w:p>
    <w:p w14:paraId="3D573BC3" w14:textId="47B54F76" w:rsidR="00016B03" w:rsidRPr="00016B03" w:rsidRDefault="00016B03" w:rsidP="00495BB2">
      <w:pPr>
        <w:pStyle w:val="ListParagraph"/>
        <w:numPr>
          <w:ilvl w:val="0"/>
          <w:numId w:val="28"/>
        </w:numPr>
        <w:rPr>
          <w:rFonts w:cstheme="minorHAnsi"/>
        </w:rPr>
      </w:pPr>
      <w:r w:rsidRPr="00016B03">
        <w:rPr>
          <w:rFonts w:cstheme="minorHAnsi"/>
        </w:rPr>
        <w:t xml:space="preserve">ACT community services support National Aboriginal and Torres Strait Islander Legal Services’ COVID-19 policy (24/04/20) - </w:t>
      </w:r>
      <w:hyperlink r:id="rId95" w:history="1">
        <w:r w:rsidRPr="004678E1">
          <w:rPr>
            <w:rStyle w:val="Hyperlink"/>
            <w:rFonts w:cstheme="minorHAnsi"/>
          </w:rPr>
          <w:t>https://www.miragenews.com/act-community-services-support-national-aboriginal-and-torres-strait-islander-legal-services-covid-19-policy/</w:t>
        </w:r>
      </w:hyperlink>
      <w:r>
        <w:rPr>
          <w:rFonts w:cstheme="minorHAnsi"/>
        </w:rPr>
        <w:t xml:space="preserve"> </w:t>
      </w:r>
    </w:p>
    <w:p w14:paraId="664325E9" w14:textId="77777777" w:rsidR="00D46978" w:rsidRDefault="00D46978" w:rsidP="00BE0BB4">
      <w:pPr>
        <w:rPr>
          <w:rFonts w:cstheme="minorHAnsi"/>
          <w:b/>
          <w:bCs/>
          <w:u w:val="single"/>
        </w:rPr>
      </w:pPr>
    </w:p>
    <w:p w14:paraId="30BCC4BB" w14:textId="2126BD91" w:rsidR="006918C8" w:rsidRPr="00BE0BB4" w:rsidRDefault="006918C8" w:rsidP="00BE0BB4">
      <w:pPr>
        <w:rPr>
          <w:rFonts w:cstheme="minorHAnsi"/>
          <w:b/>
          <w:bCs/>
          <w:u w:val="single"/>
        </w:rPr>
      </w:pPr>
      <w:r w:rsidRPr="00BE0BB4">
        <w:rPr>
          <w:rFonts w:cstheme="minorHAnsi"/>
          <w:b/>
          <w:bCs/>
          <w:u w:val="single"/>
        </w:rPr>
        <w:t>ALS NSW</w:t>
      </w:r>
    </w:p>
    <w:p w14:paraId="6D02FBBF" w14:textId="2680B86A" w:rsidR="006918C8" w:rsidRPr="00BE0BB4" w:rsidRDefault="006918C8" w:rsidP="00BE0BB4">
      <w:pPr>
        <w:rPr>
          <w:rFonts w:cstheme="minorHAnsi"/>
          <w:b/>
          <w:bCs/>
          <w:u w:val="single"/>
        </w:rPr>
      </w:pPr>
    </w:p>
    <w:p w14:paraId="332F6EE2" w14:textId="2DB9622A" w:rsidR="006918C8" w:rsidRDefault="006918C8" w:rsidP="00495BB2">
      <w:pPr>
        <w:pStyle w:val="ListParagraph"/>
        <w:numPr>
          <w:ilvl w:val="0"/>
          <w:numId w:val="28"/>
        </w:numPr>
        <w:contextualSpacing w:val="0"/>
        <w:rPr>
          <w:rFonts w:cstheme="minorHAnsi"/>
        </w:rPr>
      </w:pPr>
      <w:r w:rsidRPr="00BE0BB4">
        <w:rPr>
          <w:rFonts w:cstheme="minorHAnsi"/>
        </w:rPr>
        <w:t xml:space="preserve">Aboriginal Legal Service petition calls to stop COVID Aboriginal Deaths in Custody before it's too late - </w:t>
      </w:r>
      <w:hyperlink r:id="rId96" w:history="1">
        <w:r w:rsidRPr="00BE0BB4">
          <w:rPr>
            <w:rStyle w:val="Hyperlink"/>
            <w:rFonts w:cstheme="minorHAnsi"/>
          </w:rPr>
          <w:t>https://www.alsnswact.org.au/free_our_people/?recruiter_id=56020</w:t>
        </w:r>
      </w:hyperlink>
      <w:r w:rsidRPr="00BE0BB4">
        <w:rPr>
          <w:rFonts w:cstheme="minorHAnsi"/>
        </w:rPr>
        <w:t xml:space="preserve"> </w:t>
      </w:r>
    </w:p>
    <w:p w14:paraId="3BF7AE77" w14:textId="0A5A5276" w:rsidR="003E053D" w:rsidRPr="003E053D" w:rsidRDefault="003E053D" w:rsidP="00495BB2">
      <w:pPr>
        <w:pStyle w:val="ListParagraph"/>
        <w:numPr>
          <w:ilvl w:val="0"/>
          <w:numId w:val="28"/>
        </w:numPr>
        <w:contextualSpacing w:val="0"/>
        <w:rPr>
          <w:rFonts w:cstheme="minorHAnsi"/>
        </w:rPr>
      </w:pPr>
      <w:r w:rsidRPr="003E053D">
        <w:rPr>
          <w:rFonts w:cstheme="minorHAnsi"/>
        </w:rPr>
        <w:t xml:space="preserve">Urgent action from Australian Governments needed to prevent COVID-19 Black deaths in custody - open letter (29/04/20) - </w:t>
      </w:r>
      <w:hyperlink r:id="rId97" w:history="1">
        <w:r w:rsidRPr="003E053D">
          <w:rPr>
            <w:rStyle w:val="Hyperlink"/>
            <w:rFonts w:cstheme="minorHAnsi"/>
          </w:rPr>
          <w:t>https://www.alsnswact.org.au/open_letter_from_families_clean_out_prisons</w:t>
        </w:r>
      </w:hyperlink>
      <w:r w:rsidRPr="003E053D">
        <w:rPr>
          <w:rFonts w:cstheme="minorHAnsi"/>
        </w:rPr>
        <w:t xml:space="preserve"> </w:t>
      </w:r>
    </w:p>
    <w:p w14:paraId="66AE489C" w14:textId="77777777" w:rsidR="006918C8" w:rsidRPr="00BE0BB4" w:rsidRDefault="006918C8" w:rsidP="00BE0BB4">
      <w:pPr>
        <w:rPr>
          <w:rFonts w:cstheme="minorHAnsi"/>
          <w:b/>
          <w:bCs/>
          <w:u w:val="single"/>
        </w:rPr>
      </w:pPr>
    </w:p>
    <w:p w14:paraId="25AE9DBA" w14:textId="54D41173" w:rsidR="000A7DA6" w:rsidRPr="00BE0BB4" w:rsidRDefault="000A7DA6" w:rsidP="00BE0BB4">
      <w:pPr>
        <w:rPr>
          <w:rFonts w:cstheme="minorHAnsi"/>
          <w:b/>
          <w:bCs/>
          <w:u w:val="single"/>
        </w:rPr>
      </w:pPr>
      <w:r w:rsidRPr="00BE0BB4">
        <w:rPr>
          <w:rFonts w:cstheme="minorHAnsi"/>
          <w:b/>
          <w:bCs/>
          <w:u w:val="single"/>
        </w:rPr>
        <w:t>Amnesty International</w:t>
      </w:r>
    </w:p>
    <w:p w14:paraId="2A6F5940" w14:textId="4B66028E" w:rsidR="000A7DA6" w:rsidRPr="00BE0BB4" w:rsidRDefault="000A7DA6" w:rsidP="00BE0BB4">
      <w:pPr>
        <w:rPr>
          <w:rFonts w:cstheme="minorHAnsi"/>
        </w:rPr>
      </w:pPr>
    </w:p>
    <w:p w14:paraId="2258C579" w14:textId="0945A863" w:rsidR="00AE2A44" w:rsidRPr="00AE2A44" w:rsidRDefault="00AE2A44" w:rsidP="00495BB2">
      <w:pPr>
        <w:pStyle w:val="ListParagraph"/>
        <w:numPr>
          <w:ilvl w:val="0"/>
          <w:numId w:val="28"/>
        </w:numPr>
        <w:contextualSpacing w:val="0"/>
        <w:rPr>
          <w:rFonts w:cstheme="minorHAnsi"/>
        </w:rPr>
      </w:pPr>
      <w:r w:rsidRPr="00AE2A44">
        <w:rPr>
          <w:rFonts w:cstheme="minorHAnsi"/>
        </w:rPr>
        <w:t>5</w:t>
      </w:r>
      <w:r>
        <w:rPr>
          <w:rFonts w:cstheme="minorHAnsi"/>
        </w:rPr>
        <w:t xml:space="preserve"> </w:t>
      </w:r>
      <w:r w:rsidRPr="00AE2A44">
        <w:rPr>
          <w:rFonts w:cstheme="minorHAnsi"/>
        </w:rPr>
        <w:t xml:space="preserve">concerns with Australia’s policing during COVID-19 (27/04/20) - </w:t>
      </w:r>
      <w:hyperlink r:id="rId98" w:history="1">
        <w:r w:rsidRPr="004678E1">
          <w:rPr>
            <w:rStyle w:val="Hyperlink"/>
            <w:rFonts w:cstheme="minorHAnsi"/>
          </w:rPr>
          <w:t>https://www.amnesty.org.au/policing-during-covid-19/</w:t>
        </w:r>
      </w:hyperlink>
      <w:r>
        <w:rPr>
          <w:rFonts w:cstheme="minorHAnsi"/>
        </w:rPr>
        <w:t xml:space="preserve"> </w:t>
      </w:r>
    </w:p>
    <w:p w14:paraId="6F964A7D" w14:textId="65485103" w:rsidR="000A7DA6" w:rsidRPr="000C0B87" w:rsidRDefault="000A7DA6" w:rsidP="00495BB2">
      <w:pPr>
        <w:pStyle w:val="ListParagraph"/>
        <w:numPr>
          <w:ilvl w:val="0"/>
          <w:numId w:val="28"/>
        </w:numPr>
        <w:contextualSpacing w:val="0"/>
        <w:rPr>
          <w:rFonts w:cstheme="minorHAnsi"/>
        </w:rPr>
      </w:pPr>
      <w:r w:rsidRPr="000C0B87">
        <w:rPr>
          <w:rFonts w:cstheme="minorHAnsi"/>
        </w:rPr>
        <w:t xml:space="preserve">Social distancing issues for the homeless and incarcerated - Australia’s Indigenous Rights Lead for Amnesty International, Lidia Thorpe on Speaking Out with Larissa Behrendt </w:t>
      </w:r>
      <w:r w:rsidR="00723C95" w:rsidRPr="000C0B87">
        <w:rPr>
          <w:rFonts w:cstheme="minorHAnsi"/>
        </w:rPr>
        <w:t xml:space="preserve">(27/04/20) </w:t>
      </w:r>
      <w:r w:rsidRPr="000C0B87">
        <w:rPr>
          <w:rFonts w:cstheme="minorHAnsi"/>
        </w:rPr>
        <w:t xml:space="preserve">- </w:t>
      </w:r>
      <w:hyperlink r:id="rId99" w:history="1">
        <w:r w:rsidR="000C0B87" w:rsidRPr="00712ED0">
          <w:rPr>
            <w:rStyle w:val="Hyperlink"/>
            <w:rFonts w:cstheme="minorHAnsi"/>
          </w:rPr>
          <w:t>https://www.abc.net.au/radio/programs/speakingout/lidia-thorpe/12178750</w:t>
        </w:r>
      </w:hyperlink>
      <w:r w:rsidR="000C0B87">
        <w:rPr>
          <w:rFonts w:cstheme="minorHAnsi"/>
        </w:rPr>
        <w:t xml:space="preserve"> </w:t>
      </w:r>
    </w:p>
    <w:p w14:paraId="718183EF" w14:textId="77777777" w:rsidR="000C0B87" w:rsidRDefault="000C0B87" w:rsidP="00BE0BB4">
      <w:pPr>
        <w:rPr>
          <w:rFonts w:cstheme="minorHAnsi"/>
          <w:b/>
          <w:bCs/>
          <w:u w:val="single"/>
        </w:rPr>
      </w:pPr>
    </w:p>
    <w:p w14:paraId="00469D43" w14:textId="21FFE85A" w:rsidR="00F94093" w:rsidRPr="00BE0BB4" w:rsidRDefault="00F94093" w:rsidP="00BE0BB4">
      <w:pPr>
        <w:rPr>
          <w:rFonts w:cstheme="minorHAnsi"/>
          <w:b/>
          <w:bCs/>
          <w:u w:val="single"/>
        </w:rPr>
      </w:pPr>
      <w:r w:rsidRPr="00BE0BB4">
        <w:rPr>
          <w:rFonts w:cstheme="minorHAnsi"/>
          <w:b/>
          <w:bCs/>
          <w:u w:val="single"/>
        </w:rPr>
        <w:t>Australian Lawyers Alliance</w:t>
      </w:r>
    </w:p>
    <w:p w14:paraId="1B492E14" w14:textId="61798523" w:rsidR="00F94093" w:rsidRPr="00BE0BB4" w:rsidRDefault="00F94093" w:rsidP="00BE0BB4">
      <w:pPr>
        <w:rPr>
          <w:rFonts w:cstheme="minorHAnsi"/>
          <w:b/>
          <w:bCs/>
          <w:u w:val="single"/>
        </w:rPr>
      </w:pPr>
    </w:p>
    <w:p w14:paraId="55B726D8" w14:textId="7EDC069A" w:rsidR="00780CD1" w:rsidRPr="00BE0BB4" w:rsidRDefault="00780CD1" w:rsidP="00495BB2">
      <w:pPr>
        <w:pStyle w:val="ListParagraph"/>
        <w:numPr>
          <w:ilvl w:val="0"/>
          <w:numId w:val="28"/>
        </w:numPr>
        <w:contextualSpacing w:val="0"/>
        <w:rPr>
          <w:rFonts w:cstheme="minorHAnsi"/>
        </w:rPr>
      </w:pPr>
      <w:r w:rsidRPr="00BE0BB4">
        <w:rPr>
          <w:rFonts w:cstheme="minorHAnsi"/>
        </w:rPr>
        <w:t xml:space="preserve">COVID-19: Release non-violent prisoners in WA to avoid health catastrophe in prisons (26/03/20) - </w:t>
      </w:r>
      <w:hyperlink r:id="rId100" w:history="1">
        <w:r w:rsidRPr="00BE0BB4">
          <w:rPr>
            <w:rStyle w:val="Hyperlink"/>
            <w:rFonts w:cstheme="minorHAnsi"/>
          </w:rPr>
          <w:t>https://www.lawyersalliance.com.au/news/covid-19-release-non-violent-prisoners-in-wa-to-avoid-health-catastrophe-in-prisons?fbclid=IwAR0aO8ZA6BY-U1ruJGkIfyM0CMxN1Cl4ea2rL9A0XVUauqXn_XL1syUH66w</w:t>
        </w:r>
      </w:hyperlink>
      <w:r w:rsidRPr="00BE0BB4">
        <w:rPr>
          <w:rFonts w:cstheme="minorHAnsi"/>
        </w:rPr>
        <w:t xml:space="preserve"> </w:t>
      </w:r>
    </w:p>
    <w:p w14:paraId="56FC787B" w14:textId="13BD06B6" w:rsidR="00780CD1" w:rsidRPr="00BE0BB4" w:rsidRDefault="00780CD1" w:rsidP="00495BB2">
      <w:pPr>
        <w:pStyle w:val="ListParagraph"/>
        <w:numPr>
          <w:ilvl w:val="0"/>
          <w:numId w:val="28"/>
        </w:numPr>
        <w:contextualSpacing w:val="0"/>
        <w:rPr>
          <w:rFonts w:cstheme="minorHAnsi"/>
        </w:rPr>
      </w:pPr>
      <w:r w:rsidRPr="00BE0BB4">
        <w:rPr>
          <w:rFonts w:cstheme="minorHAnsi"/>
        </w:rPr>
        <w:t xml:space="preserve">COVID-19 in detention centres &amp; prisons: A potential human rights catastrophe (24/03/20) - </w:t>
      </w:r>
      <w:hyperlink r:id="rId101" w:history="1">
        <w:r w:rsidRPr="00BE0BB4">
          <w:rPr>
            <w:rStyle w:val="Hyperlink"/>
            <w:rFonts w:cstheme="minorHAnsi"/>
          </w:rPr>
          <w:t>https://www.lawyersalliance.com.au/news/covid-19-in-detention-centres-prisons-a-potential-human-rights-catastrophe?fbclid=IwAR2IjaFk7QNbhZ9Dc5MKOR4hwy-LazUG3c1IqlV8f43wWR71JGxa_PAYjKA</w:t>
        </w:r>
      </w:hyperlink>
      <w:r w:rsidRPr="00BE0BB4">
        <w:rPr>
          <w:rFonts w:cstheme="minorHAnsi"/>
        </w:rPr>
        <w:t xml:space="preserve"> </w:t>
      </w:r>
    </w:p>
    <w:p w14:paraId="156A234B" w14:textId="591A09F2" w:rsidR="00780CD1" w:rsidRPr="00BE0BB4" w:rsidRDefault="00780CD1" w:rsidP="00495BB2">
      <w:pPr>
        <w:pStyle w:val="ListParagraph"/>
        <w:numPr>
          <w:ilvl w:val="0"/>
          <w:numId w:val="28"/>
        </w:numPr>
        <w:contextualSpacing w:val="0"/>
        <w:rPr>
          <w:rFonts w:cstheme="minorHAnsi"/>
        </w:rPr>
      </w:pPr>
      <w:r w:rsidRPr="00BE0BB4">
        <w:rPr>
          <w:rFonts w:cstheme="minorHAnsi"/>
        </w:rPr>
        <w:t xml:space="preserve">Release non-violent prisoners to avoid catastrophe of COVID-19 outbreak in prison, says Australian Lawyers Alliance (20/03/20) - </w:t>
      </w:r>
      <w:hyperlink r:id="rId102" w:history="1">
        <w:r w:rsidRPr="00BE0BB4">
          <w:rPr>
            <w:rStyle w:val="Hyperlink"/>
            <w:rFonts w:cstheme="minorHAnsi"/>
          </w:rPr>
          <w:t>https://www.lawyersalliance.com.au/news/release-non-violent-prisoners-to-avoid-catastrophe-of-covid-19-outbreak-in-prison-says-ala</w:t>
        </w:r>
      </w:hyperlink>
      <w:r w:rsidRPr="00BE0BB4">
        <w:rPr>
          <w:rFonts w:cstheme="minorHAnsi"/>
        </w:rPr>
        <w:t xml:space="preserve"> </w:t>
      </w:r>
    </w:p>
    <w:p w14:paraId="0FB369D2" w14:textId="69D3EEE9" w:rsidR="00F94093" w:rsidRPr="00BE0BB4" w:rsidRDefault="00F94093" w:rsidP="00495BB2">
      <w:pPr>
        <w:pStyle w:val="ListParagraph"/>
        <w:numPr>
          <w:ilvl w:val="0"/>
          <w:numId w:val="28"/>
        </w:numPr>
        <w:contextualSpacing w:val="0"/>
        <w:rPr>
          <w:rFonts w:cstheme="minorHAnsi"/>
        </w:rPr>
      </w:pPr>
      <w:r w:rsidRPr="00BE0BB4">
        <w:rPr>
          <w:rFonts w:cstheme="minorHAnsi"/>
        </w:rPr>
        <w:t>VIC emergency plans for prisoners are inhumane</w:t>
      </w:r>
      <w:r w:rsidR="000C0B87">
        <w:rPr>
          <w:rFonts w:cstheme="minorHAnsi"/>
        </w:rPr>
        <w:t>,</w:t>
      </w:r>
      <w:r w:rsidRPr="00BE0BB4">
        <w:rPr>
          <w:rFonts w:cstheme="minorHAnsi"/>
        </w:rPr>
        <w:t xml:space="preserve"> Bill needs careful scrutiny (22/04/20) - </w:t>
      </w:r>
      <w:hyperlink r:id="rId103" w:history="1">
        <w:r w:rsidRPr="00BE0BB4">
          <w:rPr>
            <w:rStyle w:val="Hyperlink"/>
            <w:rFonts w:cstheme="minorHAnsi"/>
          </w:rPr>
          <w:t>https://www.lawyersalliance.com.au/news/vic-emergency-plans-for-prisoners-are-inhumane-bill-needs-careful-scrutiny-ala?fbclid=IwAR09JBUZKZpEHM-iYDv9KM6XV3K3bXN0n4nrgHJWwnX-QtoaQQHsy3ahHUs</w:t>
        </w:r>
      </w:hyperlink>
    </w:p>
    <w:p w14:paraId="6903892C" w14:textId="01EF7839" w:rsidR="00F94093" w:rsidRPr="00BE0BB4" w:rsidRDefault="00BE0BB4" w:rsidP="00495BB2">
      <w:pPr>
        <w:pStyle w:val="ListParagraph"/>
        <w:numPr>
          <w:ilvl w:val="0"/>
          <w:numId w:val="28"/>
        </w:numPr>
        <w:contextualSpacing w:val="0"/>
        <w:rPr>
          <w:rFonts w:cstheme="minorHAnsi"/>
        </w:rPr>
      </w:pPr>
      <w:r w:rsidRPr="00BE0BB4">
        <w:rPr>
          <w:rFonts w:cstheme="minorHAnsi"/>
        </w:rPr>
        <w:t xml:space="preserve">Victorian government blocks opposition calls for scrutiny of pandemic response (23/04/20) - </w:t>
      </w:r>
      <w:hyperlink r:id="rId104" w:history="1">
        <w:r w:rsidRPr="00BE0BB4">
          <w:rPr>
            <w:rStyle w:val="Hyperlink"/>
            <w:rFonts w:cstheme="minorHAnsi"/>
          </w:rPr>
          <w:t>https://amp.theage.com.au/politics/victoria/victorian-government-blocks-opposition-calls-for-scrutiny-of-pandemic-response-20200423-p54mo6.html?__twitter_impression=true&amp;fbclid=IwAR0_Id3quDTsOi4svZDCC2fobjzLgcycBJKsYr-9-t7hXmqkZbZxZWJ5G0k</w:t>
        </w:r>
      </w:hyperlink>
    </w:p>
    <w:p w14:paraId="4E4D17CE" w14:textId="77777777" w:rsidR="00F94093" w:rsidRPr="00BE0BB4" w:rsidRDefault="00F94093" w:rsidP="00BE0BB4">
      <w:pPr>
        <w:rPr>
          <w:rFonts w:cstheme="minorHAnsi"/>
          <w:b/>
          <w:bCs/>
          <w:u w:val="single"/>
        </w:rPr>
      </w:pPr>
    </w:p>
    <w:p w14:paraId="6E7B139D" w14:textId="6EA1D67D" w:rsidR="00723C95" w:rsidRPr="00BE0BB4" w:rsidRDefault="00723C95" w:rsidP="00BE0BB4">
      <w:pPr>
        <w:rPr>
          <w:rFonts w:cstheme="minorHAnsi"/>
          <w:b/>
          <w:bCs/>
          <w:u w:val="single"/>
        </w:rPr>
      </w:pPr>
      <w:r w:rsidRPr="00BE0BB4">
        <w:rPr>
          <w:rFonts w:cstheme="minorHAnsi"/>
          <w:b/>
          <w:bCs/>
          <w:u w:val="single"/>
        </w:rPr>
        <w:t>Centre for Innovative Justice – RMIT University</w:t>
      </w:r>
    </w:p>
    <w:p w14:paraId="26737F94" w14:textId="37F20E5C" w:rsidR="00723C95" w:rsidRPr="00BE0BB4" w:rsidRDefault="00723C95" w:rsidP="00BE0BB4">
      <w:pPr>
        <w:rPr>
          <w:rFonts w:cstheme="minorHAnsi"/>
        </w:rPr>
      </w:pPr>
    </w:p>
    <w:p w14:paraId="5C1D9EBC" w14:textId="50058450" w:rsidR="00723C95" w:rsidRPr="00BE0BB4" w:rsidRDefault="00723C95" w:rsidP="00495BB2">
      <w:pPr>
        <w:pStyle w:val="ListParagraph"/>
        <w:numPr>
          <w:ilvl w:val="0"/>
          <w:numId w:val="28"/>
        </w:numPr>
        <w:contextualSpacing w:val="0"/>
        <w:rPr>
          <w:rFonts w:cstheme="minorHAnsi"/>
        </w:rPr>
      </w:pPr>
      <w:r w:rsidRPr="00BE0BB4">
        <w:rPr>
          <w:rFonts w:cstheme="minorHAnsi"/>
        </w:rPr>
        <w:t xml:space="preserve">COVID-19 and incarcerated women: a call to action in two parts – Part One - </w:t>
      </w:r>
      <w:hyperlink r:id="rId105" w:history="1">
        <w:r w:rsidRPr="00BE0BB4">
          <w:rPr>
            <w:rStyle w:val="Hyperlink"/>
            <w:rFonts w:cstheme="minorHAnsi"/>
          </w:rPr>
          <w:t>https://cij.org.au/news-and-views/covid-19-and-incarcerated-women-a-call-to-action-part-one/?fbclid=IwAR15_OPk3-vs2hk7lxGslf-nBY6eeuTfGAFlS1QabkX8DUymW-0fw1N-M0k</w:t>
        </w:r>
      </w:hyperlink>
    </w:p>
    <w:p w14:paraId="6982D6CC" w14:textId="4CDE0A59" w:rsidR="00723C95" w:rsidRPr="00BE0BB4" w:rsidRDefault="00723C95" w:rsidP="00BE0BB4">
      <w:pPr>
        <w:rPr>
          <w:rFonts w:cstheme="minorHAnsi"/>
        </w:rPr>
      </w:pPr>
    </w:p>
    <w:p w14:paraId="023CB9C3" w14:textId="29B29CB1" w:rsidR="00F94093" w:rsidRPr="00BE0BB4" w:rsidRDefault="00F94093" w:rsidP="00BE0BB4">
      <w:pPr>
        <w:rPr>
          <w:rFonts w:cstheme="minorHAnsi"/>
          <w:b/>
          <w:bCs/>
          <w:u w:val="single"/>
        </w:rPr>
      </w:pPr>
      <w:r w:rsidRPr="00BE0BB4">
        <w:rPr>
          <w:rFonts w:cstheme="minorHAnsi"/>
          <w:b/>
          <w:bCs/>
          <w:u w:val="single"/>
        </w:rPr>
        <w:t>Clean Out Prisons COVID-19 campaign</w:t>
      </w:r>
    </w:p>
    <w:p w14:paraId="4431F0F1" w14:textId="4AF521B2" w:rsidR="00F94093" w:rsidRPr="00BE0BB4" w:rsidRDefault="00F94093" w:rsidP="00BE0BB4">
      <w:pPr>
        <w:rPr>
          <w:rFonts w:cstheme="minorHAnsi"/>
          <w:b/>
          <w:bCs/>
          <w:u w:val="single"/>
        </w:rPr>
      </w:pPr>
    </w:p>
    <w:p w14:paraId="76D5400A" w14:textId="7F1A9122" w:rsidR="00F94093" w:rsidRPr="00BE0BB4" w:rsidRDefault="00C80386" w:rsidP="00495BB2">
      <w:pPr>
        <w:pStyle w:val="ListParagraph"/>
        <w:numPr>
          <w:ilvl w:val="0"/>
          <w:numId w:val="28"/>
        </w:numPr>
        <w:contextualSpacing w:val="0"/>
        <w:rPr>
          <w:rFonts w:cstheme="minorHAnsi"/>
        </w:rPr>
      </w:pPr>
      <w:hyperlink r:id="rId106" w:history="1">
        <w:r w:rsidR="00F94093" w:rsidRPr="00BE0BB4">
          <w:rPr>
            <w:rStyle w:val="Hyperlink"/>
            <w:rFonts w:cstheme="minorHAnsi"/>
          </w:rPr>
          <w:t>https://www.facebook.com/cleanoutprisons</w:t>
        </w:r>
      </w:hyperlink>
    </w:p>
    <w:p w14:paraId="51589E2F" w14:textId="77777777" w:rsidR="00F94093" w:rsidRPr="00BE0BB4" w:rsidRDefault="00F94093" w:rsidP="00BE0BB4">
      <w:pPr>
        <w:rPr>
          <w:rFonts w:cstheme="minorHAnsi"/>
          <w:b/>
          <w:bCs/>
          <w:u w:val="single"/>
        </w:rPr>
      </w:pPr>
    </w:p>
    <w:p w14:paraId="6AD0452E" w14:textId="365C7D24" w:rsidR="006918C8" w:rsidRPr="00BE0BB4" w:rsidRDefault="006918C8" w:rsidP="00BE0BB4">
      <w:pPr>
        <w:rPr>
          <w:rFonts w:cstheme="minorHAnsi"/>
          <w:b/>
          <w:bCs/>
          <w:u w:val="single"/>
        </w:rPr>
      </w:pPr>
      <w:r w:rsidRPr="00BE0BB4">
        <w:rPr>
          <w:rFonts w:cstheme="minorHAnsi"/>
          <w:b/>
          <w:bCs/>
          <w:u w:val="single"/>
        </w:rPr>
        <w:t>Coalition for the Human Rights of Imprisoned People in Australia</w:t>
      </w:r>
    </w:p>
    <w:p w14:paraId="15398C46" w14:textId="5BC703C3" w:rsidR="006918C8" w:rsidRPr="00BE0BB4" w:rsidRDefault="006918C8" w:rsidP="00BE0BB4">
      <w:pPr>
        <w:rPr>
          <w:rFonts w:cstheme="minorHAnsi"/>
          <w:b/>
          <w:bCs/>
          <w:u w:val="single"/>
        </w:rPr>
      </w:pPr>
    </w:p>
    <w:p w14:paraId="7CE841BA" w14:textId="782F7F08" w:rsidR="006918C8" w:rsidRPr="00BE0BB4" w:rsidRDefault="006918C8" w:rsidP="00495BB2">
      <w:pPr>
        <w:pStyle w:val="ListParagraph"/>
        <w:numPr>
          <w:ilvl w:val="0"/>
          <w:numId w:val="28"/>
        </w:numPr>
        <w:contextualSpacing w:val="0"/>
        <w:rPr>
          <w:rFonts w:cstheme="minorHAnsi"/>
        </w:rPr>
      </w:pPr>
      <w:r w:rsidRPr="00BE0BB4">
        <w:rPr>
          <w:rFonts w:cstheme="minorHAnsi"/>
        </w:rPr>
        <w:t xml:space="preserve">Suspending family visits will not prevent COVID-19 - </w:t>
      </w:r>
      <w:hyperlink r:id="rId107" w:history="1">
        <w:r w:rsidRPr="00BE0BB4">
          <w:rPr>
            <w:rStyle w:val="Hyperlink"/>
            <w:rFonts w:cstheme="minorHAnsi"/>
          </w:rPr>
          <w:t>http://plsqld.com/wp-content/uploads/2020/03/COVID-19-Statement.pdf</w:t>
        </w:r>
      </w:hyperlink>
      <w:r w:rsidRPr="00BE0BB4">
        <w:rPr>
          <w:rFonts w:cstheme="minorHAnsi"/>
        </w:rPr>
        <w:t xml:space="preserve"> </w:t>
      </w:r>
    </w:p>
    <w:p w14:paraId="01096023" w14:textId="77777777" w:rsidR="006918C8" w:rsidRPr="00BE0BB4" w:rsidRDefault="006918C8" w:rsidP="00BE0BB4">
      <w:pPr>
        <w:rPr>
          <w:rFonts w:cstheme="minorHAnsi"/>
          <w:b/>
          <w:bCs/>
          <w:u w:val="single"/>
        </w:rPr>
      </w:pPr>
    </w:p>
    <w:p w14:paraId="58A7932F" w14:textId="52FAF803" w:rsidR="001859DE" w:rsidRPr="00BE0BB4" w:rsidRDefault="001859DE" w:rsidP="00BE0BB4">
      <w:pPr>
        <w:rPr>
          <w:rFonts w:cstheme="minorHAnsi"/>
          <w:b/>
          <w:bCs/>
          <w:u w:val="single"/>
        </w:rPr>
      </w:pPr>
      <w:r w:rsidRPr="00BE0BB4">
        <w:rPr>
          <w:rFonts w:cstheme="minorHAnsi"/>
          <w:b/>
          <w:bCs/>
          <w:u w:val="single"/>
        </w:rPr>
        <w:t>Commentary</w:t>
      </w:r>
    </w:p>
    <w:p w14:paraId="681FD6CA" w14:textId="287FFC9E" w:rsidR="001859DE" w:rsidRPr="00BE0BB4" w:rsidRDefault="001859DE" w:rsidP="00BE0BB4">
      <w:pPr>
        <w:rPr>
          <w:rFonts w:cstheme="minorHAnsi"/>
          <w:b/>
          <w:bCs/>
          <w:u w:val="single"/>
        </w:rPr>
      </w:pPr>
    </w:p>
    <w:p w14:paraId="3F3412EB" w14:textId="3C485EFE" w:rsidR="00CF412A" w:rsidRPr="00BE0BB4" w:rsidRDefault="00CF412A" w:rsidP="00495BB2">
      <w:pPr>
        <w:pStyle w:val="ListParagraph"/>
        <w:numPr>
          <w:ilvl w:val="0"/>
          <w:numId w:val="28"/>
        </w:numPr>
        <w:contextualSpacing w:val="0"/>
        <w:rPr>
          <w:rFonts w:cstheme="minorHAnsi"/>
        </w:rPr>
      </w:pPr>
      <w:r w:rsidRPr="00BE0BB4">
        <w:rPr>
          <w:rFonts w:cstheme="minorHAnsi"/>
        </w:rPr>
        <w:t xml:space="preserve">Thalia Anthony, Coronavirus is a ticking time bomb for the Australian prison system (26/03/20) - </w:t>
      </w:r>
      <w:hyperlink r:id="rId108" w:history="1">
        <w:r w:rsidRPr="00BE0BB4">
          <w:rPr>
            <w:rStyle w:val="Hyperlink"/>
            <w:rFonts w:cstheme="minorHAnsi"/>
          </w:rPr>
          <w:t>https://www.theguardian.com/commentisfree/2020/mar/26/coronavirus-is-a-ticking-time-bomb-for-the-australian-prison-system</w:t>
        </w:r>
      </w:hyperlink>
      <w:r w:rsidRPr="00BE0BB4">
        <w:rPr>
          <w:rFonts w:cstheme="minorHAnsi"/>
        </w:rPr>
        <w:t xml:space="preserve"> </w:t>
      </w:r>
    </w:p>
    <w:p w14:paraId="3F711C67" w14:textId="5C643762" w:rsidR="00CF412A" w:rsidRPr="00BE0BB4" w:rsidRDefault="00CF412A" w:rsidP="00495BB2">
      <w:pPr>
        <w:pStyle w:val="ListParagraph"/>
        <w:numPr>
          <w:ilvl w:val="0"/>
          <w:numId w:val="28"/>
        </w:numPr>
        <w:contextualSpacing w:val="0"/>
        <w:rPr>
          <w:rFonts w:cstheme="minorHAnsi"/>
        </w:rPr>
      </w:pPr>
      <w:r w:rsidRPr="00BE0BB4">
        <w:rPr>
          <w:rFonts w:cstheme="minorHAnsi"/>
        </w:rPr>
        <w:t xml:space="preserve">Thalia Anthony, Why releasing some prisoners is essential to stop the spread of coronavirus, (18/03/20) - </w:t>
      </w:r>
      <w:hyperlink r:id="rId109" w:history="1">
        <w:r w:rsidRPr="00BE0BB4">
          <w:rPr>
            <w:rStyle w:val="Hyperlink"/>
            <w:rFonts w:cstheme="minorHAnsi"/>
          </w:rPr>
          <w:t>https://theconversation.com/why-releasing-some-prisoners-is-essential-to-stop-the-spread-of-coronavirus-133516</w:t>
        </w:r>
      </w:hyperlink>
      <w:r w:rsidRPr="00BE0BB4">
        <w:rPr>
          <w:rFonts w:cstheme="minorHAnsi"/>
        </w:rPr>
        <w:t xml:space="preserve"> </w:t>
      </w:r>
    </w:p>
    <w:p w14:paraId="5C78CA2D" w14:textId="2EE22211" w:rsidR="003C6708" w:rsidRDefault="003C6708" w:rsidP="00495BB2">
      <w:pPr>
        <w:pStyle w:val="ListParagraph"/>
        <w:numPr>
          <w:ilvl w:val="0"/>
          <w:numId w:val="28"/>
        </w:numPr>
        <w:contextualSpacing w:val="0"/>
        <w:rPr>
          <w:rFonts w:cstheme="minorHAnsi"/>
        </w:rPr>
      </w:pPr>
      <w:r>
        <w:rPr>
          <w:rFonts w:cstheme="minorHAnsi"/>
        </w:rPr>
        <w:t xml:space="preserve">Felicity Gerry, </w:t>
      </w:r>
      <w:proofErr w:type="spellStart"/>
      <w:r>
        <w:rPr>
          <w:rFonts w:cstheme="minorHAnsi"/>
        </w:rPr>
        <w:t>Lorana</w:t>
      </w:r>
      <w:proofErr w:type="spellEnd"/>
      <w:r>
        <w:rPr>
          <w:rFonts w:cstheme="minorHAnsi"/>
        </w:rPr>
        <w:t xml:space="preserve"> Bartels, </w:t>
      </w:r>
      <w:r w:rsidRPr="003C6708">
        <w:rPr>
          <w:rFonts w:cstheme="minorHAnsi"/>
        </w:rPr>
        <w:t>Transmitting COVID-19 to another person could send you to prison for life. Here’s why this is worrisome</w:t>
      </w:r>
      <w:r>
        <w:rPr>
          <w:rFonts w:cstheme="minorHAnsi"/>
        </w:rPr>
        <w:t xml:space="preserve">, </w:t>
      </w:r>
      <w:hyperlink r:id="rId110" w:history="1">
        <w:r w:rsidRPr="00E55807">
          <w:rPr>
            <w:rStyle w:val="Hyperlink"/>
            <w:rFonts w:cstheme="minorHAnsi"/>
          </w:rPr>
          <w:t>https://theconversation.com/transmitting-covid-19-to-another-person-could-send-you-to-prison-for-life-heres-why-this-is-worrisome-135957?utm_medium=ampfacebook&amp;utm_source=facebook&amp;fbclid=IwAR2hwsxhFWeCykNVnVDQm0ZkBsplJNaQltUR7YXBXCu3qQoDN1MuTlCd7s4</w:t>
        </w:r>
      </w:hyperlink>
      <w:r>
        <w:rPr>
          <w:rFonts w:cstheme="minorHAnsi"/>
        </w:rPr>
        <w:t xml:space="preserve"> </w:t>
      </w:r>
    </w:p>
    <w:p w14:paraId="6D635AAC" w14:textId="044B6BF2" w:rsidR="001859DE" w:rsidRPr="00BE0BB4" w:rsidRDefault="001859DE" w:rsidP="00495BB2">
      <w:pPr>
        <w:pStyle w:val="ListParagraph"/>
        <w:numPr>
          <w:ilvl w:val="0"/>
          <w:numId w:val="28"/>
        </w:numPr>
        <w:contextualSpacing w:val="0"/>
        <w:rPr>
          <w:rFonts w:cstheme="minorHAnsi"/>
        </w:rPr>
      </w:pPr>
      <w:r w:rsidRPr="00BE0BB4">
        <w:rPr>
          <w:rFonts w:cstheme="minorHAnsi"/>
          <w:color w:val="1D2129"/>
          <w:shd w:val="clear" w:color="auto" w:fill="FFFFFF"/>
        </w:rPr>
        <w:t xml:space="preserve">Faith Gordon, Human rights concerns for children in detention during the coronavirus pandemic (21/04/20) - </w:t>
      </w:r>
      <w:hyperlink r:id="rId111" w:history="1">
        <w:r w:rsidRPr="00BE0BB4">
          <w:rPr>
            <w:rStyle w:val="Hyperlink"/>
            <w:rFonts w:cstheme="minorHAnsi"/>
          </w:rPr>
          <w:t>https://lens.monash.edu/@politics-society/2020/04/21/1380125/international-human-rights-concerns-for-children-in-detention-during-the-coronavirus-pandemic?amp=1&amp;__twitter_impression=true&amp;fbclid=IwAR0wMwCTLiIIbdEOPT7L_l0ISW4KjPhcR5qglTEPX3pv_D6olYPvi8R4404</w:t>
        </w:r>
      </w:hyperlink>
    </w:p>
    <w:p w14:paraId="3CC14567" w14:textId="77777777" w:rsidR="001859DE" w:rsidRPr="00BE0BB4" w:rsidRDefault="001859DE" w:rsidP="00495BB2">
      <w:pPr>
        <w:pStyle w:val="ListParagraph"/>
        <w:numPr>
          <w:ilvl w:val="0"/>
          <w:numId w:val="28"/>
        </w:numPr>
        <w:contextualSpacing w:val="0"/>
        <w:rPr>
          <w:rFonts w:cstheme="minorHAnsi"/>
        </w:rPr>
      </w:pPr>
      <w:r w:rsidRPr="00BE0BB4">
        <w:rPr>
          <w:rFonts w:cstheme="minorHAnsi"/>
        </w:rPr>
        <w:t xml:space="preserve">Hannah </w:t>
      </w:r>
      <w:proofErr w:type="spellStart"/>
      <w:r w:rsidRPr="00BE0BB4">
        <w:rPr>
          <w:rFonts w:cstheme="minorHAnsi"/>
        </w:rPr>
        <w:t>Mcglade</w:t>
      </w:r>
      <w:proofErr w:type="spellEnd"/>
      <w:r w:rsidRPr="00BE0BB4">
        <w:rPr>
          <w:rFonts w:cstheme="minorHAnsi"/>
        </w:rPr>
        <w:t xml:space="preserve">, Calling for urgent pandemic action to prevent more deaths in custody (20/04/20) - </w:t>
      </w:r>
      <w:hyperlink r:id="rId112" w:history="1">
        <w:r w:rsidRPr="00BE0BB4">
          <w:rPr>
            <w:rStyle w:val="Hyperlink"/>
            <w:rFonts w:cstheme="minorHAnsi"/>
          </w:rPr>
          <w:t>https://croakey.org/calling-for-urgent-pandemic-action-to-prevent-more-deaths-in-custody/?fbclid=IwAR0lcPbLLrSYiLUmysm_ZotYlKFoGSJ3DxMz14ixNvD35w8UAgoT7Oqy1x4</w:t>
        </w:r>
      </w:hyperlink>
    </w:p>
    <w:p w14:paraId="70E22126" w14:textId="127BD6AB" w:rsidR="004835EE" w:rsidRDefault="004835EE" w:rsidP="00495BB2">
      <w:pPr>
        <w:pStyle w:val="ListParagraph"/>
        <w:numPr>
          <w:ilvl w:val="0"/>
          <w:numId w:val="28"/>
        </w:numPr>
        <w:contextualSpacing w:val="0"/>
        <w:rPr>
          <w:rFonts w:cstheme="minorHAnsi"/>
        </w:rPr>
      </w:pPr>
      <w:r>
        <w:rPr>
          <w:rFonts w:cstheme="minorHAnsi"/>
        </w:rPr>
        <w:t xml:space="preserve">Diane </w:t>
      </w:r>
      <w:proofErr w:type="spellStart"/>
      <w:r>
        <w:rPr>
          <w:rFonts w:cstheme="minorHAnsi"/>
        </w:rPr>
        <w:t>Nazaroff</w:t>
      </w:r>
      <w:proofErr w:type="spellEnd"/>
      <w:r>
        <w:rPr>
          <w:rFonts w:cstheme="minorHAnsi"/>
        </w:rPr>
        <w:t xml:space="preserve">, Heidi Harrington-Johnson - </w:t>
      </w:r>
      <w:r w:rsidRPr="004835EE">
        <w:rPr>
          <w:rFonts w:cstheme="minorHAnsi"/>
        </w:rPr>
        <w:t>‘Extraordinary measures’ to release NSW prisoners is all about safety (27/03/20)</w:t>
      </w:r>
      <w:r>
        <w:rPr>
          <w:rFonts w:cstheme="minorHAnsi"/>
        </w:rPr>
        <w:t xml:space="preserve"> - </w:t>
      </w:r>
      <w:hyperlink r:id="rId113" w:history="1">
        <w:r w:rsidRPr="00F322C5">
          <w:rPr>
            <w:rStyle w:val="Hyperlink"/>
            <w:rFonts w:cstheme="minorHAnsi"/>
          </w:rPr>
          <w:t>https://newsroom.unsw.edu.au/news/business-law/%E2%80%98extraordinary-measures%E2%80%99-release-nsw-prisoners-all-about-safety?utm_source=law&amp;utm_medium=social-team&amp;fbclid=IwAR3zGLLLk072o_28yXLA3xSCZJpl1LbOkvl7JcH-kjrsSk0jRMWEcLtDVaI</w:t>
        </w:r>
      </w:hyperlink>
      <w:r>
        <w:rPr>
          <w:rFonts w:cstheme="minorHAnsi"/>
        </w:rPr>
        <w:t xml:space="preserve"> </w:t>
      </w:r>
    </w:p>
    <w:p w14:paraId="5AD1C6B7" w14:textId="57519C32" w:rsidR="001859DE" w:rsidRPr="00BE0BB4" w:rsidRDefault="003B38A2" w:rsidP="00495BB2">
      <w:pPr>
        <w:pStyle w:val="ListParagraph"/>
        <w:numPr>
          <w:ilvl w:val="0"/>
          <w:numId w:val="28"/>
        </w:numPr>
        <w:contextualSpacing w:val="0"/>
        <w:rPr>
          <w:rFonts w:cstheme="minorHAnsi"/>
        </w:rPr>
      </w:pPr>
      <w:r w:rsidRPr="00BE0BB4">
        <w:rPr>
          <w:rFonts w:cstheme="minorHAnsi"/>
        </w:rPr>
        <w:t>Melanie</w:t>
      </w:r>
      <w:r w:rsidR="00662AC7" w:rsidRPr="00BE0BB4">
        <w:rPr>
          <w:rFonts w:cstheme="minorHAnsi"/>
        </w:rPr>
        <w:t xml:space="preserve"> Poole</w:t>
      </w:r>
      <w:r w:rsidRPr="00BE0BB4">
        <w:rPr>
          <w:rFonts w:cstheme="minorHAnsi"/>
        </w:rPr>
        <w:t xml:space="preserve">, Hundreds more 'Ruby Princesses' are already in Australia. And no one is talking about them - </w:t>
      </w:r>
      <w:hyperlink r:id="rId114" w:history="1">
        <w:r w:rsidRPr="00BE0BB4">
          <w:rPr>
            <w:rStyle w:val="Hyperlink"/>
            <w:rFonts w:cstheme="minorHAnsi"/>
          </w:rPr>
          <w:t>https://www.mamamia.com.au/australian-jails-coronavirus/?fbclid=IwAR15x7e4hCuKWD9M94JKGyUnD5TRV9HZg4GWadIzf5BjEytsPufcYW0xJl0</w:t>
        </w:r>
      </w:hyperlink>
    </w:p>
    <w:p w14:paraId="3FA34D6B" w14:textId="268EABFF" w:rsidR="003B38A2" w:rsidRPr="00255BE4" w:rsidRDefault="00662AC7" w:rsidP="00495BB2">
      <w:pPr>
        <w:pStyle w:val="ListParagraph"/>
        <w:numPr>
          <w:ilvl w:val="0"/>
          <w:numId w:val="28"/>
        </w:numPr>
        <w:contextualSpacing w:val="0"/>
        <w:rPr>
          <w:rFonts w:cstheme="minorHAnsi"/>
        </w:rPr>
      </w:pPr>
      <w:r w:rsidRPr="00BE0BB4">
        <w:rPr>
          <w:rFonts w:cstheme="minorHAnsi"/>
        </w:rPr>
        <w:t xml:space="preserve">Rick </w:t>
      </w:r>
      <w:proofErr w:type="spellStart"/>
      <w:r w:rsidRPr="00BE0BB4">
        <w:rPr>
          <w:rFonts w:cstheme="minorHAnsi"/>
        </w:rPr>
        <w:t>Sarre</w:t>
      </w:r>
      <w:proofErr w:type="spellEnd"/>
      <w:r w:rsidRPr="00BE0BB4">
        <w:rPr>
          <w:rFonts w:cstheme="minorHAnsi"/>
        </w:rPr>
        <w:t xml:space="preserve">, </w:t>
      </w:r>
      <w:proofErr w:type="spellStart"/>
      <w:r w:rsidRPr="00BE0BB4">
        <w:rPr>
          <w:rFonts w:cstheme="minorHAnsi"/>
        </w:rPr>
        <w:t>Lorana</w:t>
      </w:r>
      <w:proofErr w:type="spellEnd"/>
      <w:r w:rsidRPr="00BE0BB4">
        <w:rPr>
          <w:rFonts w:cstheme="minorHAnsi"/>
        </w:rPr>
        <w:t xml:space="preserve"> Bartels, Toni </w:t>
      </w:r>
      <w:proofErr w:type="spellStart"/>
      <w:r w:rsidRPr="00BE0BB4">
        <w:rPr>
          <w:rFonts w:cstheme="minorHAnsi"/>
        </w:rPr>
        <w:t>Makkai</w:t>
      </w:r>
      <w:proofErr w:type="spellEnd"/>
      <w:r w:rsidRPr="00BE0BB4">
        <w:rPr>
          <w:rFonts w:cstheme="minorHAnsi"/>
        </w:rPr>
        <w:t xml:space="preserve">, We need to consider granting bail to unsentenced prisoners to stop the spread of coronavirus (26/03/20) - </w:t>
      </w:r>
      <w:hyperlink r:id="rId115" w:history="1">
        <w:r w:rsidRPr="00BE0BB4">
          <w:rPr>
            <w:rStyle w:val="Hyperlink"/>
            <w:rFonts w:cstheme="minorHAnsi"/>
          </w:rPr>
          <w:t>https://theconversation.com/we-need-to-consider-granting-bail-to-unsentenced-prisoners-to-stop-the-spread-of-coronavirus-134526?fbclid=IwAR32ni25wnWuLRck6pIUs-bAc4Mv_fdRJgiqnFqEE23YACV1uc2vAHqMB94</w:t>
        </w:r>
      </w:hyperlink>
      <w:r w:rsidRPr="00BE0BB4">
        <w:rPr>
          <w:rFonts w:cstheme="minorHAnsi"/>
        </w:rPr>
        <w:t xml:space="preserve"> </w:t>
      </w:r>
    </w:p>
    <w:p w14:paraId="510B0F31" w14:textId="19E4C89A" w:rsidR="001859DE" w:rsidRPr="00BE0BB4" w:rsidRDefault="001859DE" w:rsidP="00BE0BB4">
      <w:pPr>
        <w:rPr>
          <w:rFonts w:cstheme="minorHAnsi"/>
          <w:b/>
          <w:bCs/>
          <w:u w:val="single"/>
        </w:rPr>
      </w:pPr>
    </w:p>
    <w:p w14:paraId="198BC8A6" w14:textId="4B0700F0" w:rsidR="00780CD1" w:rsidRPr="00BE0BB4" w:rsidRDefault="00780CD1" w:rsidP="00BE0BB4">
      <w:pPr>
        <w:rPr>
          <w:rFonts w:cstheme="minorHAnsi"/>
          <w:b/>
          <w:bCs/>
          <w:u w:val="single"/>
        </w:rPr>
      </w:pPr>
      <w:r w:rsidRPr="00BE0BB4">
        <w:rPr>
          <w:rFonts w:cstheme="minorHAnsi"/>
          <w:b/>
          <w:bCs/>
          <w:u w:val="single"/>
        </w:rPr>
        <w:t>Criminal Lawyers Association of the NT (CLANT)</w:t>
      </w:r>
    </w:p>
    <w:p w14:paraId="66BBC497" w14:textId="4C71B7AF" w:rsidR="00780CD1" w:rsidRPr="00BE0BB4" w:rsidRDefault="00780CD1" w:rsidP="00BE0BB4">
      <w:pPr>
        <w:rPr>
          <w:rFonts w:cstheme="minorHAnsi"/>
          <w:b/>
          <w:bCs/>
          <w:u w:val="single"/>
        </w:rPr>
      </w:pPr>
    </w:p>
    <w:p w14:paraId="41A0A4D1" w14:textId="23398DE0" w:rsidR="00780CD1" w:rsidRPr="00BE0BB4" w:rsidRDefault="00780CD1" w:rsidP="00495BB2">
      <w:pPr>
        <w:pStyle w:val="ListParagraph"/>
        <w:numPr>
          <w:ilvl w:val="0"/>
          <w:numId w:val="28"/>
        </w:numPr>
        <w:contextualSpacing w:val="0"/>
        <w:rPr>
          <w:rFonts w:cstheme="minorHAnsi"/>
        </w:rPr>
      </w:pPr>
      <w:r w:rsidRPr="00BE0BB4">
        <w:rPr>
          <w:rFonts w:cstheme="minorHAnsi"/>
        </w:rPr>
        <w:t xml:space="preserve">Criminal Lawyers Association of the NT (CLANT) - Justice in the time of corona (03/04/20) - </w:t>
      </w:r>
      <w:hyperlink r:id="rId116" w:history="1">
        <w:r w:rsidR="00255BE4" w:rsidRPr="001271B4">
          <w:rPr>
            <w:rStyle w:val="Hyperlink"/>
            <w:rFonts w:cstheme="minorHAnsi"/>
          </w:rPr>
          <w:t>https://clant.org.au/wp-content/uploads/Aust030420.pdf</w:t>
        </w:r>
      </w:hyperlink>
      <w:r w:rsidR="00255BE4">
        <w:rPr>
          <w:rFonts w:cstheme="minorHAnsi"/>
        </w:rPr>
        <w:t xml:space="preserve"> </w:t>
      </w:r>
    </w:p>
    <w:p w14:paraId="08415458" w14:textId="77777777" w:rsidR="00780CD1" w:rsidRPr="00BE0BB4" w:rsidRDefault="00780CD1" w:rsidP="00BE0BB4">
      <w:pPr>
        <w:rPr>
          <w:rFonts w:cstheme="minorHAnsi"/>
          <w:b/>
          <w:bCs/>
          <w:u w:val="single"/>
        </w:rPr>
      </w:pPr>
    </w:p>
    <w:p w14:paraId="43A71710" w14:textId="0E5292A2" w:rsidR="00DD5A48" w:rsidRPr="00BE0BB4" w:rsidRDefault="00DD5A48" w:rsidP="00BE0BB4">
      <w:pPr>
        <w:rPr>
          <w:rFonts w:cstheme="minorHAnsi"/>
          <w:b/>
          <w:bCs/>
          <w:u w:val="single"/>
        </w:rPr>
      </w:pPr>
      <w:r w:rsidRPr="00BE0BB4">
        <w:rPr>
          <w:rFonts w:cstheme="minorHAnsi"/>
          <w:b/>
          <w:bCs/>
          <w:u w:val="single"/>
        </w:rPr>
        <w:t xml:space="preserve">Disability Royal Commission </w:t>
      </w:r>
    </w:p>
    <w:p w14:paraId="10D004B5" w14:textId="17513B8B" w:rsidR="00DD5A48" w:rsidRPr="00BE0BB4" w:rsidRDefault="00DD5A48" w:rsidP="00BE0BB4">
      <w:pPr>
        <w:rPr>
          <w:rFonts w:cstheme="minorHAnsi"/>
          <w:b/>
          <w:bCs/>
          <w:u w:val="single"/>
        </w:rPr>
      </w:pPr>
    </w:p>
    <w:p w14:paraId="22660848" w14:textId="28377E52" w:rsidR="00DD5A48" w:rsidRDefault="00EE0466" w:rsidP="00495BB2">
      <w:pPr>
        <w:pStyle w:val="ListParagraph"/>
        <w:numPr>
          <w:ilvl w:val="0"/>
          <w:numId w:val="28"/>
        </w:numPr>
        <w:contextualSpacing w:val="0"/>
        <w:rPr>
          <w:rFonts w:cstheme="minorHAnsi"/>
        </w:rPr>
      </w:pPr>
      <w:r w:rsidRPr="00BE0BB4">
        <w:rPr>
          <w:rFonts w:cstheme="minorHAnsi"/>
        </w:rPr>
        <w:t xml:space="preserve">COVID-19 Statement of concern (26/03/20) - </w:t>
      </w:r>
      <w:hyperlink r:id="rId117" w:history="1">
        <w:r w:rsidR="00255BE4" w:rsidRPr="001271B4">
          <w:rPr>
            <w:rStyle w:val="Hyperlink"/>
            <w:rFonts w:cstheme="minorHAnsi"/>
          </w:rPr>
          <w:t>https://disability.royalcommission.gov.au/publications/statement-concern-response-covid-19-pandemic-people-disability</w:t>
        </w:r>
      </w:hyperlink>
      <w:r w:rsidR="00255BE4">
        <w:rPr>
          <w:rFonts w:cstheme="minorHAnsi"/>
        </w:rPr>
        <w:t xml:space="preserve"> </w:t>
      </w:r>
    </w:p>
    <w:p w14:paraId="55F68D2F" w14:textId="77777777" w:rsidR="00DD5A48" w:rsidRPr="00BE0BB4" w:rsidRDefault="00DD5A48" w:rsidP="00BE0BB4">
      <w:pPr>
        <w:rPr>
          <w:rFonts w:cstheme="minorHAnsi"/>
          <w:b/>
          <w:bCs/>
          <w:u w:val="single"/>
        </w:rPr>
      </w:pPr>
    </w:p>
    <w:p w14:paraId="0336629C" w14:textId="27062409" w:rsidR="00D93B3F" w:rsidRDefault="00D93B3F" w:rsidP="00BE0BB4">
      <w:pPr>
        <w:rPr>
          <w:rFonts w:cstheme="minorHAnsi"/>
          <w:b/>
          <w:bCs/>
          <w:u w:val="single"/>
        </w:rPr>
      </w:pPr>
      <w:r>
        <w:rPr>
          <w:rFonts w:cstheme="minorHAnsi"/>
          <w:b/>
          <w:bCs/>
          <w:u w:val="single"/>
        </w:rPr>
        <w:t>Fitzroy Legal Service</w:t>
      </w:r>
    </w:p>
    <w:p w14:paraId="31A140E4" w14:textId="0774B52F" w:rsidR="00D93B3F" w:rsidRDefault="00D93B3F" w:rsidP="00BE0BB4">
      <w:pPr>
        <w:rPr>
          <w:rFonts w:cstheme="minorHAnsi"/>
          <w:b/>
          <w:bCs/>
          <w:u w:val="single"/>
        </w:rPr>
      </w:pPr>
    </w:p>
    <w:p w14:paraId="6F718E22" w14:textId="0010E23E" w:rsidR="00D93B3F" w:rsidRPr="00BE0BB4" w:rsidRDefault="00204966" w:rsidP="00495BB2">
      <w:pPr>
        <w:pStyle w:val="ListParagraph"/>
        <w:numPr>
          <w:ilvl w:val="0"/>
          <w:numId w:val="28"/>
        </w:numPr>
        <w:contextualSpacing w:val="0"/>
        <w:rPr>
          <w:rFonts w:cstheme="minorHAnsi"/>
        </w:rPr>
      </w:pPr>
      <w:r w:rsidRPr="00204966">
        <w:rPr>
          <w:rFonts w:cstheme="minorHAnsi"/>
        </w:rPr>
        <w:t>Covid-19 Supreme Court Challenge</w:t>
      </w:r>
      <w:r>
        <w:rPr>
          <w:rFonts w:cstheme="minorHAnsi"/>
        </w:rPr>
        <w:t xml:space="preserve"> </w:t>
      </w:r>
      <w:r w:rsidR="00D93B3F" w:rsidRPr="00D93B3F">
        <w:rPr>
          <w:rFonts w:cstheme="minorHAnsi"/>
        </w:rPr>
        <w:t xml:space="preserve">(28/04/20) - </w:t>
      </w:r>
      <w:hyperlink r:id="rId118" w:history="1">
        <w:r w:rsidRPr="004678E1">
          <w:rPr>
            <w:rStyle w:val="Hyperlink"/>
            <w:rFonts w:cstheme="minorHAnsi"/>
          </w:rPr>
          <w:t>https://www.fitzroy-legal.org.au/media_release_covid_19_supreme_court_challenge</w:t>
        </w:r>
      </w:hyperlink>
      <w:r>
        <w:rPr>
          <w:rFonts w:cstheme="minorHAnsi"/>
        </w:rPr>
        <w:t xml:space="preserve"> </w:t>
      </w:r>
    </w:p>
    <w:p w14:paraId="1DFEA4CA" w14:textId="77777777" w:rsidR="00D93B3F" w:rsidRDefault="00D93B3F" w:rsidP="00BE0BB4">
      <w:pPr>
        <w:rPr>
          <w:rFonts w:cstheme="minorHAnsi"/>
          <w:b/>
          <w:bCs/>
          <w:u w:val="single"/>
        </w:rPr>
      </w:pPr>
    </w:p>
    <w:p w14:paraId="5FACBC10" w14:textId="5871BA23" w:rsidR="005D609A" w:rsidRPr="00BE0BB4" w:rsidRDefault="005D609A" w:rsidP="00BE0BB4">
      <w:pPr>
        <w:rPr>
          <w:rFonts w:cstheme="minorHAnsi"/>
          <w:b/>
          <w:bCs/>
          <w:u w:val="single"/>
        </w:rPr>
      </w:pPr>
      <w:r w:rsidRPr="00BE0BB4">
        <w:rPr>
          <w:rFonts w:cstheme="minorHAnsi"/>
          <w:b/>
          <w:bCs/>
          <w:u w:val="single"/>
        </w:rPr>
        <w:t>Human Rights Law Centre</w:t>
      </w:r>
    </w:p>
    <w:p w14:paraId="06E51C78" w14:textId="1E81CD49" w:rsidR="005D609A" w:rsidRPr="00BE0BB4" w:rsidRDefault="005D609A" w:rsidP="00BE0BB4">
      <w:pPr>
        <w:rPr>
          <w:rFonts w:cstheme="minorHAnsi"/>
          <w:b/>
          <w:bCs/>
          <w:u w:val="single"/>
        </w:rPr>
      </w:pPr>
    </w:p>
    <w:p w14:paraId="50D82743" w14:textId="7981AC0A" w:rsidR="00780CD1" w:rsidRPr="00BE0BB4" w:rsidRDefault="00780CD1" w:rsidP="00495BB2">
      <w:pPr>
        <w:pStyle w:val="ListParagraph"/>
        <w:numPr>
          <w:ilvl w:val="0"/>
          <w:numId w:val="28"/>
        </w:numPr>
        <w:contextualSpacing w:val="0"/>
        <w:rPr>
          <w:rFonts w:cstheme="minorHAnsi"/>
        </w:rPr>
      </w:pPr>
      <w:r w:rsidRPr="00BE0BB4">
        <w:rPr>
          <w:rFonts w:cstheme="minorHAnsi"/>
        </w:rPr>
        <w:t xml:space="preserve">Explainer: Prisons and COVID-19 - </w:t>
      </w:r>
      <w:hyperlink r:id="rId119" w:history="1">
        <w:r w:rsidR="00255BE4" w:rsidRPr="001271B4">
          <w:rPr>
            <w:rStyle w:val="Hyperlink"/>
            <w:rFonts w:cstheme="minorHAnsi"/>
          </w:rPr>
          <w:t>https://www.hrlc.org.au/prisons-and-covid19</w:t>
        </w:r>
      </w:hyperlink>
      <w:r w:rsidR="00255BE4">
        <w:rPr>
          <w:rFonts w:cstheme="minorHAnsi"/>
        </w:rPr>
        <w:t xml:space="preserve"> </w:t>
      </w:r>
    </w:p>
    <w:p w14:paraId="74AD2B01" w14:textId="65A39D58" w:rsidR="005D609A" w:rsidRPr="00BE0BB4" w:rsidRDefault="005D609A" w:rsidP="00495BB2">
      <w:pPr>
        <w:pStyle w:val="ListParagraph"/>
        <w:numPr>
          <w:ilvl w:val="0"/>
          <w:numId w:val="28"/>
        </w:numPr>
        <w:contextualSpacing w:val="0"/>
        <w:rPr>
          <w:rFonts w:cstheme="minorHAnsi"/>
        </w:rPr>
      </w:pPr>
      <w:r w:rsidRPr="00BE0BB4">
        <w:rPr>
          <w:rFonts w:cstheme="minorHAnsi"/>
        </w:rPr>
        <w:t xml:space="preserve">Over 200 organisations outline human rights concerns at outset of COVID crisis (09/04/20) - </w:t>
      </w:r>
      <w:hyperlink r:id="rId120" w:history="1">
        <w:r w:rsidRPr="00BE0BB4">
          <w:rPr>
            <w:rStyle w:val="Hyperlink"/>
            <w:rFonts w:cstheme="minorHAnsi"/>
          </w:rPr>
          <w:t>https://www.hrlc.org.au/news/2020/4/9/upr-human-rights-concerns-covid-crisis?mc_cid=f1450b4659&amp;mc_eid=491e0ba29c</w:t>
        </w:r>
      </w:hyperlink>
    </w:p>
    <w:p w14:paraId="0289E638" w14:textId="4EF84E52" w:rsidR="00DD5A48" w:rsidRDefault="00DD5A48" w:rsidP="00495BB2">
      <w:pPr>
        <w:pStyle w:val="ListParagraph"/>
        <w:numPr>
          <w:ilvl w:val="0"/>
          <w:numId w:val="28"/>
        </w:numPr>
        <w:contextualSpacing w:val="0"/>
        <w:rPr>
          <w:rFonts w:cstheme="minorHAnsi"/>
        </w:rPr>
      </w:pPr>
      <w:r w:rsidRPr="00BE0BB4">
        <w:rPr>
          <w:rFonts w:cstheme="minorHAnsi"/>
        </w:rPr>
        <w:t xml:space="preserve">Solitary confinement must not be used as response to COVID-19: Royal Commission told (31/03/20) - </w:t>
      </w:r>
      <w:hyperlink r:id="rId121" w:history="1">
        <w:r w:rsidRPr="00BE0BB4">
          <w:rPr>
            <w:rStyle w:val="Hyperlink"/>
            <w:rFonts w:cstheme="minorHAnsi"/>
          </w:rPr>
          <w:t>https://www.hrlc.org.au/news/2020/3/31/solitary-confinement-must-not-be-used-as-response-to-covid-19-royal-commission-told?fbclid=IwAR3tTJjyYE8116eQDtoJ1zI8t5O21WUhU6oNI0V_mMjak9L4GkywMrpNjko</w:t>
        </w:r>
      </w:hyperlink>
      <w:r w:rsidRPr="00BE0BB4">
        <w:rPr>
          <w:rFonts w:cstheme="minorHAnsi"/>
        </w:rPr>
        <w:t xml:space="preserve"> </w:t>
      </w:r>
    </w:p>
    <w:p w14:paraId="43607747" w14:textId="7818D01E" w:rsidR="00F145D6" w:rsidRDefault="00F145D6" w:rsidP="00495BB2">
      <w:pPr>
        <w:pStyle w:val="ListParagraph"/>
        <w:numPr>
          <w:ilvl w:val="0"/>
          <w:numId w:val="28"/>
        </w:numPr>
        <w:contextualSpacing w:val="0"/>
        <w:rPr>
          <w:rFonts w:cstheme="minorHAnsi"/>
        </w:rPr>
      </w:pPr>
      <w:r w:rsidRPr="00F145D6">
        <w:rPr>
          <w:rFonts w:cstheme="minorHAnsi"/>
        </w:rPr>
        <w:t>Supreme Court challenge to argue that the Andrews government must take action to protect people in prison and broader community from COVID-19 risk (29/04/20) -</w:t>
      </w:r>
      <w:r>
        <w:rPr>
          <w:rFonts w:cstheme="minorHAnsi"/>
        </w:rPr>
        <w:t xml:space="preserve"> </w:t>
      </w:r>
      <w:hyperlink r:id="rId122" w:history="1">
        <w:r w:rsidRPr="00554598">
          <w:rPr>
            <w:rStyle w:val="Hyperlink"/>
            <w:rFonts w:cstheme="minorHAnsi"/>
          </w:rPr>
          <w:t>https://www.hrlc.org.au/news/2020/4/28/supreme-court-challenge-prison-covid-19?fbclid=IwAR3rEdU7fPYwiv5rteP-7ja7hdALyutqy7Z1z_8S-3X_wf9Ov4yOlQ5Fkb8</w:t>
        </w:r>
      </w:hyperlink>
      <w:r>
        <w:rPr>
          <w:rFonts w:cstheme="minorHAnsi"/>
        </w:rPr>
        <w:t xml:space="preserve"> </w:t>
      </w:r>
    </w:p>
    <w:p w14:paraId="26E18877" w14:textId="46764C78" w:rsidR="002214A0" w:rsidRPr="00BE0BB4" w:rsidRDefault="002214A0" w:rsidP="00495BB2">
      <w:pPr>
        <w:pStyle w:val="ListParagraph"/>
        <w:numPr>
          <w:ilvl w:val="0"/>
          <w:numId w:val="28"/>
        </w:numPr>
        <w:contextualSpacing w:val="0"/>
        <w:rPr>
          <w:rFonts w:cstheme="minorHAnsi"/>
        </w:rPr>
      </w:pPr>
      <w:r w:rsidRPr="002214A0">
        <w:rPr>
          <w:rFonts w:cstheme="minorHAnsi"/>
        </w:rPr>
        <w:t>Supreme Court rules Victorian Government prima facie breached duty of care to person in prison in their response to COVID-19 pandemic</w:t>
      </w:r>
      <w:r>
        <w:rPr>
          <w:rFonts w:cstheme="minorHAnsi"/>
        </w:rPr>
        <w:t xml:space="preserve"> (02/05/20) - </w:t>
      </w:r>
      <w:hyperlink r:id="rId123" w:history="1">
        <w:r w:rsidRPr="00554598">
          <w:rPr>
            <w:rStyle w:val="Hyperlink"/>
            <w:rFonts w:cstheme="minorHAnsi"/>
          </w:rPr>
          <w:t>https://www.hrlc.org.au/news/2020/5/1/supreme-court-vic-govt-duty-of-care-prison-covid-19?fbclid=IwAR1K7eT9u_03_L_x7P-aPVBGMoYuWIASh-ek-zMsM3VvJJ-GZVaIxlpyMW0</w:t>
        </w:r>
      </w:hyperlink>
      <w:r>
        <w:rPr>
          <w:rFonts w:cstheme="minorHAnsi"/>
        </w:rPr>
        <w:t xml:space="preserve"> </w:t>
      </w:r>
    </w:p>
    <w:p w14:paraId="201E6D2F" w14:textId="77777777" w:rsidR="005D609A" w:rsidRPr="00BE0BB4" w:rsidRDefault="005D609A" w:rsidP="00BE0BB4">
      <w:pPr>
        <w:rPr>
          <w:rFonts w:cstheme="minorHAnsi"/>
          <w:b/>
          <w:bCs/>
          <w:u w:val="single"/>
        </w:rPr>
      </w:pPr>
    </w:p>
    <w:p w14:paraId="3911F4F9" w14:textId="29664295" w:rsidR="003B38A2" w:rsidRPr="00BE0BB4" w:rsidRDefault="003B38A2" w:rsidP="00BE0BB4">
      <w:pPr>
        <w:rPr>
          <w:rFonts w:cstheme="minorHAnsi"/>
          <w:b/>
          <w:bCs/>
          <w:u w:val="single"/>
        </w:rPr>
      </w:pPr>
      <w:r w:rsidRPr="00BE0BB4">
        <w:rPr>
          <w:rFonts w:cstheme="minorHAnsi"/>
          <w:b/>
          <w:bCs/>
          <w:u w:val="single"/>
        </w:rPr>
        <w:t>Human Rights Watch</w:t>
      </w:r>
    </w:p>
    <w:p w14:paraId="0CE4740A" w14:textId="33445D2E" w:rsidR="003B38A2" w:rsidRPr="00BE0BB4" w:rsidRDefault="003B38A2" w:rsidP="00BE0BB4">
      <w:pPr>
        <w:rPr>
          <w:rFonts w:cstheme="minorHAnsi"/>
          <w:b/>
          <w:bCs/>
          <w:u w:val="single"/>
        </w:rPr>
      </w:pPr>
    </w:p>
    <w:p w14:paraId="1E67201D" w14:textId="6811E64C" w:rsidR="003B38A2" w:rsidRPr="00255BE4" w:rsidRDefault="003B38A2" w:rsidP="00495BB2">
      <w:pPr>
        <w:pStyle w:val="ListParagraph"/>
        <w:numPr>
          <w:ilvl w:val="0"/>
          <w:numId w:val="28"/>
        </w:numPr>
        <w:contextualSpacing w:val="0"/>
        <w:rPr>
          <w:rFonts w:cstheme="minorHAnsi"/>
        </w:rPr>
      </w:pPr>
      <w:r w:rsidRPr="00BE0BB4">
        <w:rPr>
          <w:rFonts w:cstheme="minorHAnsi"/>
        </w:rPr>
        <w:t xml:space="preserve">Coronavirus is a Ticking Time Bomb for Australia’s Prisons (16/04/20) - </w:t>
      </w:r>
      <w:hyperlink r:id="rId124" w:history="1">
        <w:r w:rsidRPr="00BE0BB4">
          <w:rPr>
            <w:rStyle w:val="Hyperlink"/>
            <w:rFonts w:cstheme="minorHAnsi"/>
          </w:rPr>
          <w:t>https://www.hrw.org/news/2020/04/16/coronavirus-ticking-time-bomb-australias-prisons?fbclid=IwAR1lAQuUJTKcGSn0sxOMSQt32dXoKP_T3km586PzTsWNx74JLCrLMw8WgMk</w:t>
        </w:r>
      </w:hyperlink>
    </w:p>
    <w:p w14:paraId="60E79D9E" w14:textId="77777777" w:rsidR="003C3258" w:rsidRDefault="003C3258" w:rsidP="00BE0BB4">
      <w:pPr>
        <w:rPr>
          <w:rFonts w:cstheme="minorHAnsi"/>
          <w:b/>
          <w:bCs/>
          <w:u w:val="single"/>
        </w:rPr>
      </w:pPr>
    </w:p>
    <w:p w14:paraId="4A4DD9E1" w14:textId="709646EC" w:rsidR="00000B41" w:rsidRDefault="00000B41" w:rsidP="00BE0BB4">
      <w:pPr>
        <w:rPr>
          <w:rFonts w:cstheme="minorHAnsi"/>
          <w:b/>
          <w:bCs/>
          <w:u w:val="single"/>
        </w:rPr>
      </w:pPr>
      <w:r>
        <w:rPr>
          <w:rFonts w:cstheme="minorHAnsi"/>
          <w:b/>
          <w:bCs/>
          <w:u w:val="single"/>
        </w:rPr>
        <w:t>Inside Out</w:t>
      </w:r>
    </w:p>
    <w:p w14:paraId="502BB263" w14:textId="3767541C" w:rsidR="00000B41" w:rsidRDefault="00000B41" w:rsidP="00BE0BB4">
      <w:pPr>
        <w:rPr>
          <w:rFonts w:cstheme="minorHAnsi"/>
          <w:b/>
          <w:bCs/>
          <w:u w:val="single"/>
        </w:rPr>
      </w:pPr>
    </w:p>
    <w:p w14:paraId="12128F57" w14:textId="1D1BED5E" w:rsidR="00000B41" w:rsidRPr="00000B41" w:rsidRDefault="00000B41" w:rsidP="00000B41">
      <w:pPr>
        <w:pStyle w:val="ListParagraph"/>
        <w:numPr>
          <w:ilvl w:val="0"/>
          <w:numId w:val="28"/>
        </w:numPr>
        <w:rPr>
          <w:rFonts w:cstheme="minorHAnsi"/>
        </w:rPr>
      </w:pPr>
      <w:r w:rsidRPr="00000B41">
        <w:rPr>
          <w:rFonts w:cstheme="minorHAnsi"/>
        </w:rPr>
        <w:t>Australian prisoners report spending up to 22 hours per day in their cells in coronavirus lockdown (01/05/20)</w:t>
      </w:r>
      <w:r>
        <w:rPr>
          <w:rFonts w:cstheme="minorHAnsi"/>
        </w:rPr>
        <w:t xml:space="preserve"> - </w:t>
      </w:r>
      <w:hyperlink r:id="rId125" w:history="1">
        <w:r w:rsidRPr="00554598">
          <w:rPr>
            <w:rStyle w:val="Hyperlink"/>
            <w:rFonts w:cstheme="minorHAnsi"/>
          </w:rPr>
          <w:t>https://amp.sbs.com.au/v1/article/australian-prisoners-report-spending-up-to-22-hours-per-day-in-their-cells-in-coronavirus-lockdown/d9dae4b4-032b-48b8-95a8-e49f5537f3b3?amp=1&amp;__twitter_impression=true&amp;fbclid=IwAR1joD-38K7N1RsKGVwwhj9YoSW8JgSBOIhcc_jIRNe69xy7Hjhp1aKRY5s</w:t>
        </w:r>
      </w:hyperlink>
      <w:r>
        <w:rPr>
          <w:rFonts w:cstheme="minorHAnsi"/>
        </w:rPr>
        <w:t xml:space="preserve"> </w:t>
      </w:r>
    </w:p>
    <w:p w14:paraId="1986A8DB" w14:textId="77777777" w:rsidR="00000B41" w:rsidRDefault="00000B41" w:rsidP="00BE0BB4">
      <w:pPr>
        <w:rPr>
          <w:rFonts w:cstheme="minorHAnsi"/>
          <w:b/>
          <w:bCs/>
          <w:u w:val="single"/>
        </w:rPr>
      </w:pPr>
    </w:p>
    <w:p w14:paraId="05A355E7" w14:textId="27AC56B2" w:rsidR="00565029" w:rsidRPr="00BE0BB4" w:rsidRDefault="00565029" w:rsidP="00BE0BB4">
      <w:pPr>
        <w:rPr>
          <w:rFonts w:cstheme="minorHAnsi"/>
          <w:b/>
          <w:bCs/>
          <w:u w:val="single"/>
        </w:rPr>
      </w:pPr>
      <w:r w:rsidRPr="00BE0BB4">
        <w:rPr>
          <w:rFonts w:cstheme="minorHAnsi"/>
          <w:b/>
          <w:bCs/>
          <w:u w:val="single"/>
        </w:rPr>
        <w:t>Jesuit Social Services</w:t>
      </w:r>
    </w:p>
    <w:p w14:paraId="34EA4D40" w14:textId="1BA25FFA" w:rsidR="00565029" w:rsidRPr="00BE0BB4" w:rsidRDefault="00565029" w:rsidP="00BE0BB4">
      <w:pPr>
        <w:rPr>
          <w:rFonts w:cstheme="minorHAnsi"/>
          <w:b/>
          <w:bCs/>
          <w:u w:val="single"/>
        </w:rPr>
      </w:pPr>
    </w:p>
    <w:p w14:paraId="4AE74461" w14:textId="6546BB96" w:rsidR="00255BE4" w:rsidRPr="00255BE4" w:rsidRDefault="00565029" w:rsidP="00495BB2">
      <w:pPr>
        <w:pStyle w:val="ListParagraph"/>
        <w:numPr>
          <w:ilvl w:val="0"/>
          <w:numId w:val="28"/>
        </w:numPr>
        <w:contextualSpacing w:val="0"/>
        <w:rPr>
          <w:rFonts w:cstheme="minorHAnsi"/>
        </w:rPr>
      </w:pPr>
      <w:r w:rsidRPr="00BE0BB4">
        <w:rPr>
          <w:rFonts w:cstheme="minorHAnsi"/>
        </w:rPr>
        <w:t>Jesuit Social Services - Prisoners need action now facing COVID-19 (09/04/20) -https://www.eurekastreet.com.au/article/prisoners-need-action-now-facing-covid-19</w:t>
      </w:r>
      <w:r w:rsidR="00455973">
        <w:rPr>
          <w:rFonts w:cstheme="minorHAnsi"/>
        </w:rPr>
        <w:t xml:space="preserve"> </w:t>
      </w:r>
    </w:p>
    <w:p w14:paraId="6FB899B4" w14:textId="77777777" w:rsidR="00565029" w:rsidRPr="00BE0BB4" w:rsidRDefault="00565029" w:rsidP="00BE0BB4">
      <w:pPr>
        <w:rPr>
          <w:rFonts w:cstheme="minorHAnsi"/>
          <w:b/>
          <w:bCs/>
          <w:u w:val="single"/>
        </w:rPr>
      </w:pPr>
    </w:p>
    <w:p w14:paraId="1DB3DB2E" w14:textId="66233517" w:rsidR="003B38A2" w:rsidRPr="00BE0BB4" w:rsidRDefault="005D609A" w:rsidP="00BE0BB4">
      <w:pPr>
        <w:rPr>
          <w:rFonts w:cstheme="minorHAnsi"/>
          <w:b/>
          <w:bCs/>
          <w:u w:val="single"/>
        </w:rPr>
      </w:pPr>
      <w:r w:rsidRPr="00BE0BB4">
        <w:rPr>
          <w:rFonts w:cstheme="minorHAnsi"/>
          <w:b/>
          <w:bCs/>
          <w:u w:val="single"/>
        </w:rPr>
        <w:t>JYP Network Victoria</w:t>
      </w:r>
    </w:p>
    <w:p w14:paraId="58CC0AF6" w14:textId="77777777" w:rsidR="005D609A" w:rsidRPr="00BE0BB4" w:rsidRDefault="005D609A" w:rsidP="00BE0BB4">
      <w:pPr>
        <w:rPr>
          <w:rFonts w:cstheme="minorHAnsi"/>
          <w:b/>
          <w:bCs/>
          <w:u w:val="single"/>
        </w:rPr>
      </w:pPr>
    </w:p>
    <w:p w14:paraId="0BAABEDA" w14:textId="205B224C" w:rsidR="005D609A" w:rsidRPr="00BE0BB4" w:rsidRDefault="000C0B87" w:rsidP="00495BB2">
      <w:pPr>
        <w:pStyle w:val="ListParagraph"/>
        <w:numPr>
          <w:ilvl w:val="0"/>
          <w:numId w:val="28"/>
        </w:numPr>
        <w:contextualSpacing w:val="0"/>
        <w:rPr>
          <w:rFonts w:cstheme="minorHAnsi"/>
        </w:rPr>
      </w:pPr>
      <w:r w:rsidRPr="000C0B87">
        <w:rPr>
          <w:rFonts w:cstheme="minorHAnsi"/>
        </w:rPr>
        <w:t>What we need to do right now to stop the spread of COVID-19 in our criminal justice systems? Information, independent monitoring and release</w:t>
      </w:r>
      <w:r w:rsidR="005D609A" w:rsidRPr="00BE0BB4">
        <w:rPr>
          <w:rFonts w:cstheme="minorHAnsi"/>
        </w:rPr>
        <w:t xml:space="preserve"> (09/04/20) - </w:t>
      </w:r>
      <w:hyperlink r:id="rId126" w:history="1">
        <w:r w:rsidR="00255BE4" w:rsidRPr="001271B4">
          <w:rPr>
            <w:rStyle w:val="Hyperlink"/>
            <w:rFonts w:cstheme="minorHAnsi"/>
          </w:rPr>
          <w:t>https://jypnet.network/2020/04/09/what-we-need-to-do-right-now-to-stop-the-spread-of-covid-19-in-our-criminal-justice-systems-information-independent-monitoring-and-release/</w:t>
        </w:r>
      </w:hyperlink>
      <w:r w:rsidR="00255BE4">
        <w:rPr>
          <w:rFonts w:cstheme="minorHAnsi"/>
        </w:rPr>
        <w:t xml:space="preserve"> </w:t>
      </w:r>
    </w:p>
    <w:p w14:paraId="32E1CA04" w14:textId="77777777" w:rsidR="005D609A" w:rsidRPr="00BE0BB4" w:rsidRDefault="005D609A" w:rsidP="00BE0BB4">
      <w:pPr>
        <w:rPr>
          <w:rFonts w:cstheme="minorHAnsi"/>
          <w:b/>
          <w:bCs/>
          <w:u w:val="single"/>
        </w:rPr>
      </w:pPr>
    </w:p>
    <w:p w14:paraId="55170893" w14:textId="63AB5918" w:rsidR="00EE0466" w:rsidRPr="00BE0BB4" w:rsidRDefault="00EE0466" w:rsidP="00BE0BB4">
      <w:pPr>
        <w:rPr>
          <w:rFonts w:cstheme="minorHAnsi"/>
          <w:b/>
          <w:bCs/>
          <w:u w:val="single"/>
        </w:rPr>
      </w:pPr>
      <w:r w:rsidRPr="00BE0BB4">
        <w:rPr>
          <w:rFonts w:cstheme="minorHAnsi"/>
          <w:b/>
          <w:bCs/>
          <w:u w:val="single"/>
        </w:rPr>
        <w:t>Law Council of Australia</w:t>
      </w:r>
    </w:p>
    <w:p w14:paraId="3F85CEC0" w14:textId="0B597E36" w:rsidR="00EE0466" w:rsidRPr="00255BE4" w:rsidRDefault="00EE0466" w:rsidP="00BE0BB4">
      <w:pPr>
        <w:rPr>
          <w:rFonts w:cstheme="minorHAnsi"/>
          <w:u w:val="single"/>
        </w:rPr>
      </w:pPr>
    </w:p>
    <w:p w14:paraId="034B84A9" w14:textId="3D36AA43" w:rsidR="00EE0466" w:rsidRPr="00255BE4" w:rsidRDefault="00EE0466" w:rsidP="00495BB2">
      <w:pPr>
        <w:pStyle w:val="ListParagraph"/>
        <w:numPr>
          <w:ilvl w:val="0"/>
          <w:numId w:val="28"/>
        </w:numPr>
        <w:contextualSpacing w:val="0"/>
        <w:rPr>
          <w:rFonts w:cstheme="minorHAnsi"/>
          <w:u w:val="single"/>
        </w:rPr>
      </w:pPr>
      <w:bookmarkStart w:id="4" w:name="_GoBack"/>
      <w:bookmarkEnd w:id="4"/>
      <w:r w:rsidRPr="00255BE4">
        <w:rPr>
          <w:rFonts w:cstheme="minorHAnsi"/>
          <w:color w:val="1D2129"/>
          <w:shd w:val="clear" w:color="auto" w:fill="FFFFFF"/>
        </w:rPr>
        <w:t xml:space="preserve">Federal criminal justice system and COVID-19 (26/03/2020) - </w:t>
      </w:r>
      <w:hyperlink r:id="rId127" w:history="1">
        <w:r w:rsidRPr="00255BE4">
          <w:rPr>
            <w:rStyle w:val="Hyperlink"/>
            <w:rFonts w:cstheme="minorHAnsi"/>
            <w:shd w:val="clear" w:color="auto" w:fill="FFFFFF"/>
          </w:rPr>
          <w:t>https://www.lawcouncil.asn.au/files/web-pdf/Coronavirus/L%20-%202020%2003%2026%20-%20Covid%2019%20and%20federal%20criminal%20justice%20system.pdf?fbclid=IwAR0p2AIpDvbeW1dxWszhMvg2jG8ROrsH-HRXa9kknDLS3-haHffy6qJtbu4</w:t>
        </w:r>
      </w:hyperlink>
      <w:r w:rsidRPr="00255BE4">
        <w:rPr>
          <w:rFonts w:cstheme="minorHAnsi"/>
          <w:color w:val="1D2129"/>
          <w:shd w:val="clear" w:color="auto" w:fill="FFFFFF"/>
        </w:rPr>
        <w:t xml:space="preserve"> </w:t>
      </w:r>
    </w:p>
    <w:p w14:paraId="6F60FBF2" w14:textId="77777777" w:rsidR="00EE0466" w:rsidRPr="00255BE4" w:rsidRDefault="00EE0466" w:rsidP="00BE0BB4">
      <w:pPr>
        <w:rPr>
          <w:rFonts w:cstheme="minorHAnsi"/>
          <w:u w:val="single"/>
        </w:rPr>
      </w:pPr>
    </w:p>
    <w:p w14:paraId="0DE201F5" w14:textId="77777777" w:rsidR="00D46978" w:rsidRDefault="00D46978" w:rsidP="00BE0BB4">
      <w:pPr>
        <w:rPr>
          <w:rFonts w:cstheme="minorHAnsi"/>
          <w:b/>
          <w:bCs/>
          <w:u w:val="single"/>
        </w:rPr>
      </w:pPr>
    </w:p>
    <w:p w14:paraId="5F5C3ED9" w14:textId="39124B5D" w:rsidR="00565029" w:rsidRPr="00BE0BB4" w:rsidRDefault="00565029" w:rsidP="00BE0BB4">
      <w:pPr>
        <w:rPr>
          <w:rFonts w:cstheme="minorHAnsi"/>
          <w:b/>
          <w:bCs/>
          <w:u w:val="single"/>
        </w:rPr>
      </w:pPr>
      <w:r w:rsidRPr="00BE0BB4">
        <w:rPr>
          <w:rFonts w:cstheme="minorHAnsi"/>
          <w:b/>
          <w:bCs/>
          <w:u w:val="single"/>
        </w:rPr>
        <w:t>Letters by Australian experts</w:t>
      </w:r>
    </w:p>
    <w:p w14:paraId="60BF5612" w14:textId="2755CE0D" w:rsidR="00565029" w:rsidRPr="00BE0BB4" w:rsidRDefault="00565029" w:rsidP="00BE0BB4">
      <w:pPr>
        <w:rPr>
          <w:rFonts w:cstheme="minorHAnsi"/>
          <w:b/>
          <w:bCs/>
          <w:u w:val="single"/>
        </w:rPr>
      </w:pPr>
    </w:p>
    <w:p w14:paraId="3A325DFC" w14:textId="1926A337" w:rsidR="006918C8" w:rsidRPr="00B62D81" w:rsidRDefault="00B62D81" w:rsidP="00495BB2">
      <w:pPr>
        <w:pStyle w:val="ListParagraph"/>
        <w:numPr>
          <w:ilvl w:val="0"/>
          <w:numId w:val="28"/>
        </w:numPr>
        <w:contextualSpacing w:val="0"/>
        <w:rPr>
          <w:rFonts w:cstheme="minorHAnsi"/>
        </w:rPr>
      </w:pPr>
      <w:r w:rsidRPr="00B62D81">
        <w:rPr>
          <w:rFonts w:cstheme="minorHAnsi"/>
        </w:rPr>
        <w:t>Open letter to Australian governments on COVID-19 and the criminal justice system</w:t>
      </w:r>
      <w:r>
        <w:rPr>
          <w:rFonts w:cstheme="minorHAnsi"/>
        </w:rPr>
        <w:t xml:space="preserve"> (21/03/20) - </w:t>
      </w:r>
      <w:hyperlink r:id="rId128" w:history="1">
        <w:r w:rsidR="000F03E1" w:rsidRPr="00712ED0">
          <w:rPr>
            <w:rStyle w:val="Hyperlink"/>
            <w:rFonts w:cstheme="minorHAnsi"/>
          </w:rPr>
          <w:t>https://alhr.org.au/open-letter-australian-governments-covid-19-criminal-justice-system/</w:t>
        </w:r>
      </w:hyperlink>
      <w:r>
        <w:rPr>
          <w:rFonts w:cstheme="minorHAnsi"/>
        </w:rPr>
        <w:t xml:space="preserve"> </w:t>
      </w:r>
    </w:p>
    <w:p w14:paraId="61DB68C4" w14:textId="701DAB2E" w:rsidR="0081769F" w:rsidRPr="00255BE4" w:rsidRDefault="0081769F" w:rsidP="00495BB2">
      <w:pPr>
        <w:pStyle w:val="ListParagraph"/>
        <w:numPr>
          <w:ilvl w:val="0"/>
          <w:numId w:val="28"/>
        </w:numPr>
        <w:contextualSpacing w:val="0"/>
        <w:rPr>
          <w:rFonts w:cstheme="minorHAnsi"/>
        </w:rPr>
      </w:pPr>
      <w:r w:rsidRPr="00B62D81">
        <w:rPr>
          <w:rFonts w:cstheme="minorHAnsi"/>
        </w:rPr>
        <w:t>Second national open letter to Australian Governments on COVID-19 and prisons and youth detention</w:t>
      </w:r>
      <w:r w:rsidRPr="00BE0BB4">
        <w:rPr>
          <w:rFonts w:cstheme="minorHAnsi"/>
        </w:rPr>
        <w:t xml:space="preserve"> centres (07/08/20) - </w:t>
      </w:r>
      <w:hyperlink r:id="rId129" w:history="1">
        <w:r w:rsidRPr="00BE0BB4">
          <w:rPr>
            <w:rStyle w:val="Hyperlink"/>
            <w:rFonts w:cstheme="minorHAnsi"/>
          </w:rPr>
          <w:t>https://www.greenslist.com.au/assets/papers/Second%20open%20letter%20to%20Australian%20governments%20re%20prisons%20and%20COVID-19%20-%20with%20signatures.pdf?fbclid=IwAR1piUauDTt-FU9ROF829H0-4uht6wqzlEgQ5XjitK5BbhyytExs3GQGGFc</w:t>
        </w:r>
      </w:hyperlink>
    </w:p>
    <w:p w14:paraId="21CE9693" w14:textId="2B06E01C" w:rsidR="00565029" w:rsidRPr="00BE0BB4" w:rsidRDefault="00565029" w:rsidP="00495BB2">
      <w:pPr>
        <w:pStyle w:val="ListParagraph"/>
        <w:numPr>
          <w:ilvl w:val="0"/>
          <w:numId w:val="28"/>
        </w:numPr>
        <w:contextualSpacing w:val="0"/>
        <w:rPr>
          <w:rFonts w:cstheme="minorHAnsi"/>
        </w:rPr>
      </w:pPr>
      <w:r w:rsidRPr="00BE0BB4">
        <w:rPr>
          <w:rFonts w:cstheme="minorHAnsi"/>
        </w:rPr>
        <w:t xml:space="preserve">Coronavirus Australia: The call to release prisoners during COVID-19 pandemic (08/04/20) - </w:t>
      </w:r>
      <w:hyperlink r:id="rId130" w:history="1">
        <w:r w:rsidRPr="00BE0BB4">
          <w:rPr>
            <w:rStyle w:val="Hyperlink"/>
            <w:rFonts w:cstheme="minorHAnsi"/>
          </w:rPr>
          <w:t>https://7news.com.au/lifestyle/health-wellbeing/virus-fears-prompt-prisoner-release-calls-c-964654</w:t>
        </w:r>
      </w:hyperlink>
    </w:p>
    <w:p w14:paraId="71E0E710" w14:textId="46560E75" w:rsidR="0081769F" w:rsidRPr="00BE0BB4" w:rsidRDefault="0081769F" w:rsidP="00495BB2">
      <w:pPr>
        <w:pStyle w:val="ListParagraph"/>
        <w:numPr>
          <w:ilvl w:val="0"/>
          <w:numId w:val="28"/>
        </w:numPr>
        <w:contextualSpacing w:val="0"/>
        <w:rPr>
          <w:rFonts w:cstheme="minorHAnsi"/>
        </w:rPr>
      </w:pPr>
      <w:r w:rsidRPr="00BE0BB4">
        <w:rPr>
          <w:rFonts w:cstheme="minorHAnsi"/>
        </w:rPr>
        <w:t xml:space="preserve">Experts sign letter demanding early prisoner release (08/04/20) - </w:t>
      </w:r>
      <w:hyperlink r:id="rId131" w:history="1">
        <w:r w:rsidRPr="00BE0BB4">
          <w:rPr>
            <w:rStyle w:val="Hyperlink"/>
            <w:rFonts w:cstheme="minorHAnsi"/>
          </w:rPr>
          <w:t>https://www.abc.net.au/radio/programs/worldtoday/experts-sign-letter-demanding-early-prisoner-release/12133002?fbclid=IwAR3RcW70vhXVwX84QARdmaDAnyJ-zxzMtkGGOtEyt9QD7oi-523P_GYlvS4</w:t>
        </w:r>
      </w:hyperlink>
      <w:r w:rsidRPr="00BE0BB4">
        <w:rPr>
          <w:rFonts w:cstheme="minorHAnsi"/>
        </w:rPr>
        <w:t xml:space="preserve"> </w:t>
      </w:r>
    </w:p>
    <w:p w14:paraId="61F60816" w14:textId="0DA2A0EC" w:rsidR="0081769F" w:rsidRPr="00BE0BB4" w:rsidRDefault="0081769F" w:rsidP="00495BB2">
      <w:pPr>
        <w:pStyle w:val="ListParagraph"/>
        <w:numPr>
          <w:ilvl w:val="0"/>
          <w:numId w:val="28"/>
        </w:numPr>
        <w:contextualSpacing w:val="0"/>
        <w:rPr>
          <w:rFonts w:cstheme="minorHAnsi"/>
        </w:rPr>
      </w:pPr>
      <w:r w:rsidRPr="00BE0BB4">
        <w:rPr>
          <w:rFonts w:cstheme="minorHAnsi"/>
        </w:rPr>
        <w:t xml:space="preserve">Hundreds of experts sign open letter calling for release of prisoners to avoid coronavirus deaths (07/04/20) - </w:t>
      </w:r>
      <w:hyperlink r:id="rId132" w:history="1">
        <w:r w:rsidR="00255BE4" w:rsidRPr="001271B4">
          <w:rPr>
            <w:rStyle w:val="Hyperlink"/>
            <w:rFonts w:cstheme="minorHAnsi"/>
          </w:rPr>
          <w:t>https://amp.sbs.com.au/v1/article/hundreds-of-experts-sign-open-letter-calling-for-release-of-prisoners-to-avoid-coronavirus-deaths/386db915-766c-4391-ad77-9a1d2741c899?amp=1&amp;__twitter_impression=true&amp;fbclid=IwAR0ARaMCb3qZ6Bh7JIkL7kN9hjPBekMOWQOlDjNq1WWziBVNKHSEY_yXstQ</w:t>
        </w:r>
      </w:hyperlink>
      <w:r w:rsidR="00255BE4">
        <w:rPr>
          <w:rFonts w:cstheme="minorHAnsi"/>
        </w:rPr>
        <w:t xml:space="preserve"> </w:t>
      </w:r>
    </w:p>
    <w:p w14:paraId="52986E75" w14:textId="0D0C760B" w:rsidR="00565029" w:rsidRPr="00BE0BB4" w:rsidRDefault="00565029" w:rsidP="00495BB2">
      <w:pPr>
        <w:pStyle w:val="ListParagraph"/>
        <w:numPr>
          <w:ilvl w:val="0"/>
          <w:numId w:val="28"/>
        </w:numPr>
        <w:contextualSpacing w:val="0"/>
        <w:rPr>
          <w:rFonts w:cstheme="minorHAnsi"/>
        </w:rPr>
      </w:pPr>
      <w:r w:rsidRPr="00BE0BB4">
        <w:rPr>
          <w:rFonts w:cstheme="minorHAnsi"/>
        </w:rPr>
        <w:t xml:space="preserve">Legal experts call to free prisoners (08/04/20) - </w:t>
      </w:r>
      <w:hyperlink r:id="rId133" w:history="1">
        <w:r w:rsidR="0081769F" w:rsidRPr="00BE0BB4">
          <w:rPr>
            <w:rStyle w:val="Hyperlink"/>
            <w:rFonts w:cstheme="minorHAnsi"/>
          </w:rPr>
          <w:t>https://www.ntnews.com.au/subscribe/news/1/?sourceCode=NTWEB_WRE170_a_GGL&amp;dest=https%3A%2F%2Fwww.ntnews.com.au%2Ftruecrimeaustralia%2Fpolice-courts%2Flegal-experts-call-for-hundreds-of-prisoners-to-be-set-free-from-nt-prisons-amid-coronavirus-crisis%2Fnews-story%2F732e382922191780b049d47c7f6571f0&amp;memtype=anonymous&amp;mode=premium&amp;offerset=nt_truecrime_premium</w:t>
        </w:r>
      </w:hyperlink>
    </w:p>
    <w:p w14:paraId="307DDDD5" w14:textId="56232665" w:rsidR="0081769F" w:rsidRPr="00BE0BB4" w:rsidRDefault="0081769F" w:rsidP="00495BB2">
      <w:pPr>
        <w:pStyle w:val="ListParagraph"/>
        <w:numPr>
          <w:ilvl w:val="0"/>
          <w:numId w:val="28"/>
        </w:numPr>
        <w:contextualSpacing w:val="0"/>
        <w:rPr>
          <w:rFonts w:cstheme="minorHAnsi"/>
        </w:rPr>
      </w:pPr>
      <w:r w:rsidRPr="00BE0BB4">
        <w:rPr>
          <w:rFonts w:cstheme="minorHAnsi"/>
        </w:rPr>
        <w:t xml:space="preserve">Professor Dr. Thalia Anthony from UTS's Faculty of Law discusses the potential impacts of COVID-19 in prisons (07/04/20) - </w:t>
      </w:r>
      <w:hyperlink r:id="rId134" w:history="1">
        <w:r w:rsidR="00255BE4" w:rsidRPr="001271B4">
          <w:rPr>
            <w:rStyle w:val="Hyperlink"/>
            <w:rFonts w:cstheme="minorHAnsi"/>
          </w:rPr>
          <w:t>https://www.rrr.org.au/explore/programs/the-mission/episodes/11347-the-mission-7-april-2020</w:t>
        </w:r>
      </w:hyperlink>
      <w:r w:rsidR="00255BE4">
        <w:rPr>
          <w:rFonts w:cstheme="minorHAnsi"/>
        </w:rPr>
        <w:t xml:space="preserve"> </w:t>
      </w:r>
    </w:p>
    <w:p w14:paraId="74BF4A03" w14:textId="77777777" w:rsidR="00565029" w:rsidRPr="00BE0BB4" w:rsidRDefault="00565029" w:rsidP="00BE0BB4">
      <w:pPr>
        <w:rPr>
          <w:rFonts w:cstheme="minorHAnsi"/>
          <w:b/>
          <w:bCs/>
          <w:u w:val="single"/>
        </w:rPr>
      </w:pPr>
    </w:p>
    <w:p w14:paraId="58994EDD" w14:textId="1159523A" w:rsidR="00780CD1" w:rsidRPr="00BE0BB4" w:rsidRDefault="00780CD1" w:rsidP="00BE0BB4">
      <w:pPr>
        <w:rPr>
          <w:rFonts w:cstheme="minorHAnsi"/>
          <w:b/>
          <w:bCs/>
          <w:u w:val="single"/>
        </w:rPr>
      </w:pPr>
      <w:r w:rsidRPr="00BE0BB4">
        <w:rPr>
          <w:rFonts w:cstheme="minorHAnsi"/>
          <w:b/>
          <w:bCs/>
          <w:u w:val="single"/>
        </w:rPr>
        <w:t>Liberty Victoria</w:t>
      </w:r>
    </w:p>
    <w:p w14:paraId="2AB431FF" w14:textId="5DEEBC95" w:rsidR="00780CD1" w:rsidRPr="00BE0BB4" w:rsidRDefault="00780CD1" w:rsidP="00BE0BB4">
      <w:pPr>
        <w:rPr>
          <w:rFonts w:cstheme="minorHAnsi"/>
        </w:rPr>
      </w:pPr>
    </w:p>
    <w:p w14:paraId="38386B6E" w14:textId="573853CF" w:rsidR="00780CD1" w:rsidRPr="00255BE4" w:rsidRDefault="00780CD1" w:rsidP="00495BB2">
      <w:pPr>
        <w:pStyle w:val="ListParagraph"/>
        <w:numPr>
          <w:ilvl w:val="0"/>
          <w:numId w:val="28"/>
        </w:numPr>
        <w:contextualSpacing w:val="0"/>
        <w:rPr>
          <w:rFonts w:cstheme="minorHAnsi"/>
        </w:rPr>
      </w:pPr>
      <w:r w:rsidRPr="00BE0BB4">
        <w:rPr>
          <w:rFonts w:cstheme="minorHAnsi"/>
        </w:rPr>
        <w:t>Liberty Victoria supports the calls for human</w:t>
      </w:r>
      <w:r w:rsidR="00A2201F">
        <w:rPr>
          <w:rFonts w:cstheme="minorHAnsi"/>
        </w:rPr>
        <w:t>e</w:t>
      </w:r>
      <w:r w:rsidRPr="00BE0BB4">
        <w:rPr>
          <w:rFonts w:cstheme="minorHAnsi"/>
        </w:rPr>
        <w:t xml:space="preserve"> </w:t>
      </w:r>
      <w:proofErr w:type="spellStart"/>
      <w:r w:rsidRPr="00BE0BB4">
        <w:rPr>
          <w:rFonts w:cstheme="minorHAnsi"/>
        </w:rPr>
        <w:t>decarceration</w:t>
      </w:r>
      <w:proofErr w:type="spellEnd"/>
      <w:r w:rsidRPr="00BE0BB4">
        <w:rPr>
          <w:rFonts w:cstheme="minorHAnsi"/>
        </w:rPr>
        <w:t xml:space="preserve"> during the COVID-19 pandemic. You cannot social distancing in a cramped prison (29/03/20) - </w:t>
      </w:r>
      <w:hyperlink r:id="rId135" w:history="1">
        <w:r w:rsidRPr="00BE0BB4">
          <w:rPr>
            <w:rStyle w:val="Hyperlink"/>
            <w:rFonts w:cstheme="minorHAnsi"/>
          </w:rPr>
          <w:t>https://libertyvictoria.org.au/content/liberty-victoria-supports-calls-humane-decarceration-during-covid-19-pandemic-you-cannot?fbclid=IwAR1vlSYKokj_DHukSBNg2eVAizIkCMCqgTkVwOnOdttXlCsdsrSXXOcJZSw</w:t>
        </w:r>
      </w:hyperlink>
    </w:p>
    <w:p w14:paraId="3DAB9D41" w14:textId="77777777" w:rsidR="00780CD1" w:rsidRPr="00BE0BB4" w:rsidRDefault="00780CD1" w:rsidP="00BE0BB4">
      <w:pPr>
        <w:rPr>
          <w:rFonts w:cstheme="minorHAnsi"/>
        </w:rPr>
      </w:pPr>
    </w:p>
    <w:p w14:paraId="69C85106" w14:textId="6FA80A5D" w:rsidR="00EE0466" w:rsidRPr="00BE0BB4" w:rsidRDefault="00EE0466" w:rsidP="00BE0BB4">
      <w:pPr>
        <w:rPr>
          <w:rFonts w:cstheme="minorHAnsi"/>
          <w:b/>
          <w:bCs/>
          <w:u w:val="single"/>
        </w:rPr>
      </w:pPr>
      <w:r w:rsidRPr="00BE0BB4">
        <w:rPr>
          <w:rFonts w:cstheme="minorHAnsi"/>
          <w:b/>
          <w:bCs/>
          <w:u w:val="single"/>
        </w:rPr>
        <w:t>NATSILS</w:t>
      </w:r>
    </w:p>
    <w:p w14:paraId="1CA27D4F" w14:textId="20AE0C5A" w:rsidR="00EE0466" w:rsidRPr="00BE0BB4" w:rsidRDefault="00EE0466" w:rsidP="00BE0BB4">
      <w:pPr>
        <w:rPr>
          <w:rFonts w:cstheme="minorHAnsi"/>
        </w:rPr>
      </w:pPr>
    </w:p>
    <w:p w14:paraId="4F38C5CC" w14:textId="044B25B1" w:rsidR="00110AB2" w:rsidRPr="00110AB2" w:rsidRDefault="00110AB2" w:rsidP="00495BB2">
      <w:pPr>
        <w:pStyle w:val="ListParagraph"/>
        <w:numPr>
          <w:ilvl w:val="0"/>
          <w:numId w:val="28"/>
        </w:numPr>
        <w:contextualSpacing w:val="0"/>
        <w:rPr>
          <w:rFonts w:cstheme="minorHAnsi"/>
        </w:rPr>
      </w:pPr>
      <w:r w:rsidRPr="00110AB2">
        <w:rPr>
          <w:rFonts w:cstheme="minorHAnsi"/>
        </w:rPr>
        <w:t xml:space="preserve">COVID-19: Policing and Prisons (03/05/02) - </w:t>
      </w:r>
      <w:hyperlink r:id="rId136" w:history="1">
        <w:r w:rsidRPr="00110AB2">
          <w:rPr>
            <w:rStyle w:val="Hyperlink"/>
            <w:rFonts w:cstheme="minorHAnsi"/>
          </w:rPr>
          <w:t>https://www.abc.net.au/radio/programs/speakingout/cheryl-axelby/12207516</w:t>
        </w:r>
      </w:hyperlink>
      <w:r w:rsidRPr="00110AB2">
        <w:rPr>
          <w:rFonts w:cstheme="minorHAnsi"/>
        </w:rPr>
        <w:t xml:space="preserve"> </w:t>
      </w:r>
    </w:p>
    <w:p w14:paraId="54307733" w14:textId="00D6E5C1" w:rsidR="006918C8" w:rsidRPr="00B95E8F" w:rsidRDefault="006918C8" w:rsidP="00495BB2">
      <w:pPr>
        <w:pStyle w:val="ListParagraph"/>
        <w:numPr>
          <w:ilvl w:val="0"/>
          <w:numId w:val="28"/>
        </w:numPr>
        <w:contextualSpacing w:val="0"/>
        <w:rPr>
          <w:rStyle w:val="Hyperlink"/>
          <w:rFonts w:cstheme="minorHAnsi"/>
          <w:color w:val="auto"/>
          <w:u w:val="none"/>
        </w:rPr>
      </w:pPr>
      <w:r w:rsidRPr="00BE0BB4">
        <w:rPr>
          <w:rFonts w:cstheme="minorHAnsi"/>
        </w:rPr>
        <w:t xml:space="preserve">NATSILS Policy Statement on COVID-19 (08/04/20) - </w:t>
      </w:r>
      <w:hyperlink r:id="rId137" w:history="1">
        <w:r w:rsidRPr="00BE0BB4">
          <w:rPr>
            <w:rStyle w:val="Hyperlink"/>
            <w:rFonts w:cstheme="minorHAnsi"/>
          </w:rPr>
          <w:t>http://www.natsils.org.au/portals/natsils/08042020%20NATSILS%20COVID-19%20Policy%20Statement.pdf?ver=2020-04-08-201212-553</w:t>
        </w:r>
      </w:hyperlink>
    </w:p>
    <w:p w14:paraId="18C084EA" w14:textId="77777777" w:rsidR="00F145D6" w:rsidRDefault="00F145D6" w:rsidP="00BE0BB4">
      <w:pPr>
        <w:rPr>
          <w:rFonts w:cstheme="minorHAnsi"/>
          <w:b/>
          <w:bCs/>
          <w:u w:val="single"/>
        </w:rPr>
      </w:pPr>
    </w:p>
    <w:p w14:paraId="3649E227" w14:textId="6CB28C62" w:rsidR="00B95E8F" w:rsidRDefault="00B95E8F" w:rsidP="00BE0BB4">
      <w:pPr>
        <w:rPr>
          <w:rFonts w:cstheme="minorHAnsi"/>
          <w:b/>
          <w:bCs/>
          <w:u w:val="single"/>
        </w:rPr>
      </w:pPr>
      <w:r>
        <w:rPr>
          <w:rFonts w:cstheme="minorHAnsi"/>
          <w:b/>
          <w:bCs/>
          <w:u w:val="single"/>
        </w:rPr>
        <w:t xml:space="preserve">NATSILS &amp; </w:t>
      </w:r>
      <w:r w:rsidRPr="00B95E8F">
        <w:rPr>
          <w:rFonts w:cstheme="minorHAnsi"/>
          <w:b/>
          <w:bCs/>
          <w:u w:val="single"/>
        </w:rPr>
        <w:t>Australian Indigenous Doctors Association</w:t>
      </w:r>
      <w:r>
        <w:rPr>
          <w:rFonts w:cstheme="minorHAnsi"/>
          <w:b/>
          <w:bCs/>
          <w:u w:val="single"/>
        </w:rPr>
        <w:t xml:space="preserve"> </w:t>
      </w:r>
    </w:p>
    <w:p w14:paraId="7E4BDAFC" w14:textId="66AA6974" w:rsidR="00B95E8F" w:rsidRDefault="00B95E8F" w:rsidP="00BE0BB4">
      <w:pPr>
        <w:rPr>
          <w:rFonts w:cstheme="minorHAnsi"/>
          <w:b/>
          <w:bCs/>
          <w:u w:val="single"/>
        </w:rPr>
      </w:pPr>
    </w:p>
    <w:p w14:paraId="2E3D76F9" w14:textId="77777777" w:rsidR="00B95E8F" w:rsidRPr="00B95E8F" w:rsidRDefault="00B95E8F" w:rsidP="00495BB2">
      <w:pPr>
        <w:pStyle w:val="ListParagraph"/>
        <w:numPr>
          <w:ilvl w:val="0"/>
          <w:numId w:val="28"/>
        </w:numPr>
        <w:contextualSpacing w:val="0"/>
        <w:rPr>
          <w:rFonts w:cstheme="minorHAnsi"/>
        </w:rPr>
      </w:pPr>
      <w:r w:rsidRPr="00B95E8F">
        <w:rPr>
          <w:rFonts w:cstheme="minorHAnsi"/>
        </w:rPr>
        <w:t xml:space="preserve">NATSILS and the Australian Indigenous Doctors Association back calls for the early release of prisoners to prevent the spread of COVID-19 (01/05/20) - </w:t>
      </w:r>
      <w:hyperlink r:id="rId138" w:history="1">
        <w:r w:rsidRPr="004678E1">
          <w:rPr>
            <w:rStyle w:val="Hyperlink"/>
            <w:rFonts w:cstheme="minorHAnsi"/>
          </w:rPr>
          <w:t>http://natsils.org.au/portals/natsils/Media%20Releases/Media%20Release%201%20May%202020%20AIDA%20and%20NATSILS%20Joint%20Endorsement.pdf?ver=2020-05-01-102715-463</w:t>
        </w:r>
      </w:hyperlink>
      <w:r>
        <w:rPr>
          <w:rFonts w:cstheme="minorHAnsi"/>
        </w:rPr>
        <w:t xml:space="preserve"> </w:t>
      </w:r>
    </w:p>
    <w:p w14:paraId="7CED14A2" w14:textId="77777777" w:rsidR="00B95E8F" w:rsidRDefault="00B95E8F" w:rsidP="00BE0BB4">
      <w:pPr>
        <w:rPr>
          <w:rFonts w:cstheme="minorHAnsi"/>
          <w:b/>
          <w:bCs/>
          <w:u w:val="single"/>
        </w:rPr>
      </w:pPr>
    </w:p>
    <w:p w14:paraId="2155DCD9" w14:textId="4B75B920" w:rsidR="00EE0466" w:rsidRPr="00BE0BB4" w:rsidRDefault="00EE0466" w:rsidP="00BE0BB4">
      <w:pPr>
        <w:rPr>
          <w:rFonts w:cstheme="minorHAnsi"/>
          <w:b/>
          <w:bCs/>
          <w:u w:val="single"/>
        </w:rPr>
      </w:pPr>
      <w:r w:rsidRPr="00BE0BB4">
        <w:rPr>
          <w:rFonts w:cstheme="minorHAnsi"/>
          <w:b/>
          <w:bCs/>
          <w:u w:val="single"/>
        </w:rPr>
        <w:t>NSW Council for Civil Liberties</w:t>
      </w:r>
    </w:p>
    <w:p w14:paraId="2B4A9C11" w14:textId="6852154F" w:rsidR="00EE0466" w:rsidRPr="00BE0BB4" w:rsidRDefault="00EE0466" w:rsidP="00BE0BB4">
      <w:pPr>
        <w:rPr>
          <w:rFonts w:cstheme="minorHAnsi"/>
          <w:b/>
          <w:bCs/>
          <w:u w:val="single"/>
        </w:rPr>
      </w:pPr>
    </w:p>
    <w:p w14:paraId="30086F70" w14:textId="742ADA95" w:rsidR="00EE0466" w:rsidRPr="00BE0BB4" w:rsidRDefault="00EE0466" w:rsidP="00495BB2">
      <w:pPr>
        <w:pStyle w:val="ListParagraph"/>
        <w:numPr>
          <w:ilvl w:val="0"/>
          <w:numId w:val="28"/>
        </w:numPr>
        <w:contextualSpacing w:val="0"/>
        <w:rPr>
          <w:rFonts w:cstheme="minorHAnsi"/>
        </w:rPr>
      </w:pPr>
      <w:r w:rsidRPr="00BE0BB4">
        <w:rPr>
          <w:rFonts w:cstheme="minorHAnsi"/>
        </w:rPr>
        <w:t xml:space="preserve">Statement: COVID-19 and prisons (24/03/2020) - </w:t>
      </w:r>
      <w:hyperlink r:id="rId139" w:history="1">
        <w:r w:rsidRPr="00BE0BB4">
          <w:rPr>
            <w:rStyle w:val="Hyperlink"/>
            <w:rFonts w:cstheme="minorHAnsi"/>
          </w:rPr>
          <w:t>https://www.nswccl.org.au/statement_covid_19_and_prisons</w:t>
        </w:r>
      </w:hyperlink>
    </w:p>
    <w:p w14:paraId="315963BB" w14:textId="0AF30072" w:rsidR="00EE0466" w:rsidRPr="00BE0BB4" w:rsidRDefault="00EE0466" w:rsidP="00495BB2">
      <w:pPr>
        <w:pStyle w:val="ListParagraph"/>
        <w:numPr>
          <w:ilvl w:val="0"/>
          <w:numId w:val="28"/>
        </w:numPr>
        <w:contextualSpacing w:val="0"/>
        <w:rPr>
          <w:rFonts w:cstheme="minorHAnsi"/>
        </w:rPr>
      </w:pPr>
      <w:r w:rsidRPr="00BE0BB4">
        <w:rPr>
          <w:rFonts w:cstheme="minorHAnsi"/>
        </w:rPr>
        <w:t xml:space="preserve">Statement: Strong Leadership by AG on parole, steps needed for remand population (27/03/2020) - </w:t>
      </w:r>
      <w:hyperlink r:id="rId140" w:history="1">
        <w:r w:rsidR="00255BE4" w:rsidRPr="001271B4">
          <w:rPr>
            <w:rStyle w:val="Hyperlink"/>
            <w:rFonts w:cstheme="minorHAnsi"/>
          </w:rPr>
          <w:t>https://www.nswccl.org.au/statement_further_action_to_reduce_prison_population</w:t>
        </w:r>
      </w:hyperlink>
      <w:r w:rsidR="00255BE4">
        <w:rPr>
          <w:rFonts w:cstheme="minorHAnsi"/>
        </w:rPr>
        <w:t xml:space="preserve"> </w:t>
      </w:r>
    </w:p>
    <w:p w14:paraId="6660A8B6" w14:textId="77777777" w:rsidR="00EE0466" w:rsidRPr="00BE0BB4" w:rsidRDefault="00EE0466" w:rsidP="00BE0BB4">
      <w:pPr>
        <w:rPr>
          <w:rFonts w:cstheme="minorHAnsi"/>
          <w:b/>
          <w:bCs/>
          <w:u w:val="single"/>
        </w:rPr>
      </w:pPr>
    </w:p>
    <w:p w14:paraId="17227EAC" w14:textId="28952B98" w:rsidR="00FF6085" w:rsidRPr="00BE0BB4" w:rsidRDefault="00FF6085" w:rsidP="00BE0BB4">
      <w:pPr>
        <w:rPr>
          <w:rFonts w:cstheme="minorHAnsi"/>
          <w:b/>
          <w:bCs/>
          <w:u w:val="single"/>
        </w:rPr>
      </w:pPr>
      <w:r w:rsidRPr="00BE0BB4">
        <w:rPr>
          <w:rFonts w:cstheme="minorHAnsi"/>
          <w:b/>
          <w:bCs/>
          <w:u w:val="single"/>
        </w:rPr>
        <w:t>Sisters Inside/Debbie Kilroy</w:t>
      </w:r>
    </w:p>
    <w:p w14:paraId="4822EABE" w14:textId="7E94590E" w:rsidR="00FF6085" w:rsidRPr="00BE0BB4" w:rsidRDefault="00FF6085" w:rsidP="00BE0BB4">
      <w:pPr>
        <w:rPr>
          <w:rFonts w:cstheme="minorHAnsi"/>
          <w:b/>
          <w:bCs/>
          <w:u w:val="single"/>
        </w:rPr>
      </w:pPr>
    </w:p>
    <w:p w14:paraId="0564DB0F" w14:textId="1CEE025F" w:rsidR="00DD5A48" w:rsidRPr="00BE0BB4" w:rsidRDefault="00DD5A48" w:rsidP="00495BB2">
      <w:pPr>
        <w:pStyle w:val="ListParagraph"/>
        <w:numPr>
          <w:ilvl w:val="0"/>
          <w:numId w:val="28"/>
        </w:numPr>
        <w:contextualSpacing w:val="0"/>
        <w:rPr>
          <w:rFonts w:cstheme="minorHAnsi"/>
        </w:rPr>
      </w:pPr>
      <w:r w:rsidRPr="00BE0BB4">
        <w:rPr>
          <w:rFonts w:cstheme="minorHAnsi"/>
        </w:rPr>
        <w:t xml:space="preserve">An Urgent Plea To Release Women And Children From Prisons (02/04/20) - </w:t>
      </w:r>
      <w:hyperlink r:id="rId141" w:history="1">
        <w:r w:rsidRPr="00BE0BB4">
          <w:rPr>
            <w:rStyle w:val="Hyperlink"/>
            <w:rFonts w:cstheme="minorHAnsi"/>
          </w:rPr>
          <w:t>https://www.marieclaire.com.au/women-prison-covid-19-release-debbie-kilroy?utm_campaign=later-linkinbio-marieclaireau&amp;utm_content=later-6227345&amp;utm_medium=social&amp;utm_source=instagram&amp;fbclid=IwAR27AyHkoaNfL9x23i6qZgpEjS5vPVkhhrRfJMtSQsKdyDdxGcdVKYx3pio</w:t>
        </w:r>
      </w:hyperlink>
      <w:r w:rsidRPr="00BE0BB4">
        <w:rPr>
          <w:rFonts w:cstheme="minorHAnsi"/>
        </w:rPr>
        <w:t xml:space="preserve"> </w:t>
      </w:r>
    </w:p>
    <w:p w14:paraId="1C296CB8" w14:textId="01456C9F" w:rsidR="00FF6085" w:rsidRPr="00BE0BB4" w:rsidRDefault="00FF6085" w:rsidP="00495BB2">
      <w:pPr>
        <w:pStyle w:val="ListParagraph"/>
        <w:numPr>
          <w:ilvl w:val="0"/>
          <w:numId w:val="28"/>
        </w:numPr>
        <w:contextualSpacing w:val="0"/>
        <w:rPr>
          <w:rFonts w:cstheme="minorHAnsi"/>
        </w:rPr>
      </w:pPr>
      <w:r w:rsidRPr="00BE0BB4">
        <w:rPr>
          <w:rFonts w:cstheme="minorHAnsi"/>
        </w:rPr>
        <w:t xml:space="preserve">Debbie Kilroy has recovered from COVID-19 &amp; is concerned for those in our overcrowded prisons (08/04/20) - </w:t>
      </w:r>
      <w:hyperlink r:id="rId142" w:history="1">
        <w:r w:rsidR="00DD5A48" w:rsidRPr="00BE0BB4">
          <w:rPr>
            <w:rStyle w:val="Hyperlink"/>
            <w:rFonts w:cstheme="minorHAnsi"/>
          </w:rPr>
          <w:t>https://womensagenda.com.au/latest/debbie-kilroy-has-recovered-from-covid-19-is-concerned-for-those-in-our-overcrowded-prisons/</w:t>
        </w:r>
      </w:hyperlink>
      <w:r w:rsidR="00DD5A48" w:rsidRPr="00BE0BB4">
        <w:rPr>
          <w:rFonts w:cstheme="minorHAnsi"/>
        </w:rPr>
        <w:t xml:space="preserve"> </w:t>
      </w:r>
    </w:p>
    <w:p w14:paraId="53C634CF" w14:textId="77777777" w:rsidR="00FF6085" w:rsidRPr="00BE0BB4" w:rsidRDefault="00FF6085" w:rsidP="00BE0BB4">
      <w:pPr>
        <w:rPr>
          <w:rFonts w:cstheme="minorHAnsi"/>
          <w:b/>
          <w:bCs/>
          <w:u w:val="single"/>
        </w:rPr>
      </w:pPr>
    </w:p>
    <w:p w14:paraId="7D3FDC95" w14:textId="2FC65D73" w:rsidR="00723C95" w:rsidRPr="00BE0BB4" w:rsidRDefault="00723C95" w:rsidP="00BE0BB4">
      <w:pPr>
        <w:rPr>
          <w:rFonts w:cstheme="minorHAnsi"/>
          <w:b/>
          <w:bCs/>
          <w:u w:val="single"/>
        </w:rPr>
      </w:pPr>
      <w:r w:rsidRPr="00BE0BB4">
        <w:rPr>
          <w:rFonts w:cstheme="minorHAnsi"/>
          <w:b/>
          <w:bCs/>
          <w:u w:val="single"/>
        </w:rPr>
        <w:t>Victorian Aboriginal Legal Service</w:t>
      </w:r>
    </w:p>
    <w:p w14:paraId="64F1B83C" w14:textId="2835D507" w:rsidR="00723C95" w:rsidRPr="00BE0BB4" w:rsidRDefault="00723C95" w:rsidP="00BE0BB4">
      <w:pPr>
        <w:rPr>
          <w:rFonts w:cstheme="minorHAnsi"/>
        </w:rPr>
      </w:pPr>
    </w:p>
    <w:p w14:paraId="343A315B" w14:textId="2166FAAC" w:rsidR="00723C95" w:rsidRPr="00BB0A77" w:rsidRDefault="00723C95" w:rsidP="00495BB2">
      <w:pPr>
        <w:pStyle w:val="ListParagraph"/>
        <w:numPr>
          <w:ilvl w:val="0"/>
          <w:numId w:val="28"/>
        </w:numPr>
        <w:contextualSpacing w:val="0"/>
        <w:rPr>
          <w:rStyle w:val="Hyperlink"/>
          <w:rFonts w:cstheme="minorHAnsi"/>
          <w:color w:val="auto"/>
          <w:u w:val="none"/>
        </w:rPr>
      </w:pPr>
      <w:r w:rsidRPr="00BE0BB4">
        <w:rPr>
          <w:rFonts w:cstheme="minorHAnsi"/>
        </w:rPr>
        <w:t xml:space="preserve">The Victorian government must do more for Aboriginal people impacted by COVID-19 (24/04/20) - </w:t>
      </w:r>
      <w:hyperlink r:id="rId143" w:history="1">
        <w:r w:rsidRPr="00BE0BB4">
          <w:rPr>
            <w:rStyle w:val="Hyperlink"/>
            <w:rFonts w:cstheme="minorHAnsi"/>
          </w:rPr>
          <w:t>https://vals.org.au/assets/2020/04/VALS-press-release-The-Victorian-government-must-do-more-for-Aboriginal-people-impacted-by-COVID-19.pdf?fbclid=IwAR0wjQRqOywPtyL2J2ifOo02npJV0zboBapzDuWokKd5kry9FgfaA724BZg</w:t>
        </w:r>
      </w:hyperlink>
    </w:p>
    <w:p w14:paraId="10347A90" w14:textId="65D41E82" w:rsidR="00723C95" w:rsidRPr="00BE0BB4" w:rsidRDefault="00723C95" w:rsidP="00BE0BB4">
      <w:pPr>
        <w:rPr>
          <w:rFonts w:cstheme="minorHAnsi"/>
        </w:rPr>
      </w:pPr>
    </w:p>
    <w:p w14:paraId="5590A23B" w14:textId="77777777" w:rsidR="00D46978" w:rsidRDefault="00D46978" w:rsidP="00BE0BB4">
      <w:pPr>
        <w:rPr>
          <w:rFonts w:cstheme="minorHAnsi"/>
          <w:b/>
          <w:bCs/>
          <w:u w:val="single"/>
        </w:rPr>
      </w:pPr>
    </w:p>
    <w:p w14:paraId="56328254" w14:textId="3271DF4F" w:rsidR="00BB0A77" w:rsidRDefault="00BB0A77" w:rsidP="00BE0BB4">
      <w:pPr>
        <w:rPr>
          <w:rFonts w:cstheme="minorHAnsi"/>
          <w:b/>
          <w:bCs/>
          <w:u w:val="single"/>
        </w:rPr>
      </w:pPr>
      <w:r>
        <w:rPr>
          <w:rFonts w:cstheme="minorHAnsi"/>
          <w:b/>
          <w:bCs/>
          <w:u w:val="single"/>
        </w:rPr>
        <w:t>Victorian Human Rights Commissioner</w:t>
      </w:r>
    </w:p>
    <w:p w14:paraId="2FE21380" w14:textId="0F054EA1" w:rsidR="00BB0A77" w:rsidRDefault="00BB0A77" w:rsidP="00BE0BB4">
      <w:pPr>
        <w:rPr>
          <w:rFonts w:cstheme="minorHAnsi"/>
          <w:b/>
          <w:bCs/>
          <w:u w:val="single"/>
        </w:rPr>
      </w:pPr>
    </w:p>
    <w:p w14:paraId="580C0A3C" w14:textId="77777777" w:rsidR="000624F2" w:rsidRPr="00BE0BB4" w:rsidRDefault="000624F2" w:rsidP="00495BB2">
      <w:pPr>
        <w:pStyle w:val="ListParagraph"/>
        <w:numPr>
          <w:ilvl w:val="0"/>
          <w:numId w:val="28"/>
        </w:numPr>
        <w:contextualSpacing w:val="0"/>
        <w:rPr>
          <w:rFonts w:cstheme="minorHAnsi"/>
        </w:rPr>
      </w:pPr>
      <w:r w:rsidRPr="00BB0A77">
        <w:rPr>
          <w:rFonts w:cstheme="minorHAnsi"/>
        </w:rPr>
        <w:t>Vic human rights commissioner calls for scrutiny of new emergency laws</w:t>
      </w:r>
      <w:r>
        <w:rPr>
          <w:rFonts w:cstheme="minorHAnsi"/>
        </w:rPr>
        <w:t xml:space="preserve"> (27/04/20)</w:t>
      </w:r>
      <w:r w:rsidRPr="00BB0A77">
        <w:rPr>
          <w:rFonts w:cstheme="minorHAnsi"/>
        </w:rPr>
        <w:t xml:space="preserve"> - </w:t>
      </w:r>
      <w:hyperlink r:id="rId144" w:history="1">
        <w:r w:rsidRPr="004678E1">
          <w:rPr>
            <w:rStyle w:val="Hyperlink"/>
            <w:rFonts w:cstheme="minorHAnsi"/>
          </w:rPr>
          <w:t>https://www.themandarin.com.au/131706-vic-human-rights-commissioner-calls-for-scrutiny-of-new-emergency-laws/</w:t>
        </w:r>
      </w:hyperlink>
      <w:r>
        <w:rPr>
          <w:rFonts w:cstheme="minorHAnsi"/>
        </w:rPr>
        <w:t xml:space="preserve"> </w:t>
      </w:r>
    </w:p>
    <w:p w14:paraId="5F2F440F" w14:textId="77777777" w:rsidR="00F145D6" w:rsidRDefault="00F145D6" w:rsidP="00BE0BB4">
      <w:pPr>
        <w:rPr>
          <w:rFonts w:cstheme="minorHAnsi"/>
          <w:b/>
          <w:bCs/>
          <w:u w:val="single"/>
        </w:rPr>
      </w:pPr>
    </w:p>
    <w:p w14:paraId="15A34688" w14:textId="042D76B2" w:rsidR="00F94093" w:rsidRPr="00BE0BB4" w:rsidRDefault="00F94093" w:rsidP="00BE0BB4">
      <w:pPr>
        <w:rPr>
          <w:rFonts w:cstheme="minorHAnsi"/>
          <w:b/>
          <w:bCs/>
          <w:u w:val="single"/>
        </w:rPr>
      </w:pPr>
      <w:r w:rsidRPr="00BE0BB4">
        <w:rPr>
          <w:rFonts w:cstheme="minorHAnsi"/>
          <w:b/>
          <w:bCs/>
          <w:u w:val="single"/>
        </w:rPr>
        <w:t>Other</w:t>
      </w:r>
    </w:p>
    <w:p w14:paraId="2AF5AD87" w14:textId="3A48E778" w:rsidR="001859DE" w:rsidRPr="00150408" w:rsidRDefault="001859DE" w:rsidP="00150408">
      <w:pPr>
        <w:rPr>
          <w:rFonts w:cstheme="minorHAnsi"/>
        </w:rPr>
      </w:pPr>
    </w:p>
    <w:p w14:paraId="70D847FB" w14:textId="1EE27F35" w:rsidR="00CA128A" w:rsidRDefault="00CA128A" w:rsidP="00495BB2">
      <w:pPr>
        <w:pStyle w:val="ListParagraph"/>
        <w:numPr>
          <w:ilvl w:val="0"/>
          <w:numId w:val="28"/>
        </w:numPr>
        <w:rPr>
          <w:rFonts w:cstheme="minorHAnsi"/>
        </w:rPr>
      </w:pPr>
      <w:r w:rsidRPr="00CA128A">
        <w:rPr>
          <w:rFonts w:cstheme="minorHAnsi"/>
        </w:rPr>
        <w:t>ABC Law Report: COVID-19, prisons and the courts. And the homeless man fined for dumpster diving (24/03/20)</w:t>
      </w:r>
      <w:r>
        <w:rPr>
          <w:rFonts w:cstheme="minorHAnsi"/>
        </w:rPr>
        <w:t xml:space="preserve"> - </w:t>
      </w:r>
      <w:hyperlink r:id="rId145" w:history="1">
        <w:r w:rsidRPr="00F322C5">
          <w:rPr>
            <w:rStyle w:val="Hyperlink"/>
            <w:rFonts w:cstheme="minorHAnsi"/>
          </w:rPr>
          <w:t>https://www.abc.net.au/radionational/programs/lawreport/covid19-prisons-and-homeless-man-fined-for-dumpster-diving/12058520?fbclid=IwAR3IqpBZw-VpTa8F6OTfNDQ9QycjdilKGf91QPa_The63iRT4tRxmHbA85k</w:t>
        </w:r>
      </w:hyperlink>
      <w:r>
        <w:rPr>
          <w:rFonts w:cstheme="minorHAnsi"/>
        </w:rPr>
        <w:t xml:space="preserve"> </w:t>
      </w:r>
    </w:p>
    <w:p w14:paraId="3B2BBC03" w14:textId="77777777" w:rsidR="000F03E1" w:rsidRPr="00A75728" w:rsidRDefault="000F03E1" w:rsidP="00495BB2">
      <w:pPr>
        <w:pStyle w:val="ListParagraph"/>
        <w:numPr>
          <w:ilvl w:val="0"/>
          <w:numId w:val="28"/>
        </w:numPr>
        <w:contextualSpacing w:val="0"/>
        <w:rPr>
          <w:rFonts w:cstheme="minorHAnsi"/>
        </w:rPr>
      </w:pPr>
      <w:r w:rsidRPr="00BE0BB4">
        <w:rPr>
          <w:rFonts w:cstheme="minorHAnsi"/>
        </w:rPr>
        <w:t xml:space="preserve">‘Calls for Australian prisoners to be released as COVID-19 threatens’ (13/04/20) - </w:t>
      </w:r>
      <w:hyperlink r:id="rId146" w:history="1">
        <w:r w:rsidRPr="00F322C5">
          <w:rPr>
            <w:rStyle w:val="Hyperlink"/>
            <w:rFonts w:cstheme="minorHAnsi"/>
          </w:rPr>
          <w:t>https://www.abc.net.au/radionational/programs/breakfast/calls-for-australian-prisoners-to-be-released/12144170?fbclid=IwAR0F2Ek142fC83PE7xbuaRy9R6B19Sz2QiNTTmuCrx80s1Is1RithUd5Iyw</w:t>
        </w:r>
      </w:hyperlink>
    </w:p>
    <w:p w14:paraId="17D88633" w14:textId="77777777" w:rsidR="000F03E1" w:rsidRPr="006E7FF6" w:rsidRDefault="000F03E1" w:rsidP="00495BB2">
      <w:pPr>
        <w:pStyle w:val="ListParagraph"/>
        <w:numPr>
          <w:ilvl w:val="0"/>
          <w:numId w:val="28"/>
        </w:numPr>
        <w:contextualSpacing w:val="0"/>
        <w:rPr>
          <w:rStyle w:val="Hyperlink"/>
          <w:rFonts w:cstheme="minorHAnsi"/>
          <w:color w:val="auto"/>
        </w:rPr>
      </w:pPr>
      <w:r w:rsidRPr="00255BE4">
        <w:rPr>
          <w:rFonts w:cstheme="minorHAnsi"/>
          <w:color w:val="1D2129"/>
          <w:shd w:val="clear" w:color="auto" w:fill="FFFFFF"/>
        </w:rPr>
        <w:t xml:space="preserve">Curtain Podcast - Ep 66: The </w:t>
      </w:r>
      <w:proofErr w:type="spellStart"/>
      <w:r w:rsidRPr="00255BE4">
        <w:rPr>
          <w:rFonts w:cstheme="minorHAnsi"/>
          <w:color w:val="1D2129"/>
          <w:shd w:val="clear" w:color="auto" w:fill="FFFFFF"/>
        </w:rPr>
        <w:t>Covid</w:t>
      </w:r>
      <w:proofErr w:type="spellEnd"/>
      <w:r w:rsidRPr="00255BE4">
        <w:rPr>
          <w:rFonts w:cstheme="minorHAnsi"/>
          <w:color w:val="1D2129"/>
          <w:shd w:val="clear" w:color="auto" w:fill="FFFFFF"/>
        </w:rPr>
        <w:t xml:space="preserve"> 19 Prison Crisis (27/03/20) - </w:t>
      </w:r>
      <w:hyperlink r:id="rId147" w:history="1">
        <w:r w:rsidRPr="00255BE4">
          <w:rPr>
            <w:rStyle w:val="Hyperlink"/>
            <w:rFonts w:cstheme="minorHAnsi"/>
          </w:rPr>
          <w:t>https://curtainthepodcast.wordpress.com/?fbclid=IwAR1C1ZHRnxikMKEUYAiiNNpP-ifArUVEwm5eH4maluE9LOCbQDwY2d1odLY</w:t>
        </w:r>
      </w:hyperlink>
    </w:p>
    <w:p w14:paraId="68A11476" w14:textId="77777777" w:rsidR="000F03E1" w:rsidRDefault="000F03E1" w:rsidP="00495BB2">
      <w:pPr>
        <w:pStyle w:val="ListParagraph"/>
        <w:numPr>
          <w:ilvl w:val="0"/>
          <w:numId w:val="28"/>
        </w:numPr>
        <w:contextualSpacing w:val="0"/>
        <w:rPr>
          <w:rFonts w:cstheme="minorHAnsi"/>
        </w:rPr>
      </w:pPr>
      <w:r w:rsidRPr="00255BE4">
        <w:rPr>
          <w:rFonts w:cstheme="minorHAnsi"/>
        </w:rPr>
        <w:t xml:space="preserve">Done by Law - Prison and remand policy &amp; civil rights during COVID-19 pandemic (31/03/20) - </w:t>
      </w:r>
      <w:hyperlink r:id="rId148" w:history="1">
        <w:r w:rsidRPr="00255BE4">
          <w:rPr>
            <w:rStyle w:val="Hyperlink"/>
            <w:rFonts w:cstheme="minorHAnsi"/>
          </w:rPr>
          <w:t>https://www.3cr.org.au/donebylaw/episode-202003311800/prison-and-remand-policy-civil-rights-during-covid-19-pandemic?fbclid=IwAR3IJnQw7UP6ne9b-ZJMbYjH2XvtKNtULxnrxO98ybMM5q0ytwcmK7Ru7wo</w:t>
        </w:r>
      </w:hyperlink>
      <w:r w:rsidRPr="00255BE4">
        <w:rPr>
          <w:rFonts w:cstheme="minorHAnsi"/>
        </w:rPr>
        <w:t xml:space="preserve"> </w:t>
      </w:r>
    </w:p>
    <w:p w14:paraId="069AED14" w14:textId="77777777" w:rsidR="000F03E1" w:rsidRPr="00BE0BB4" w:rsidRDefault="000F03E1" w:rsidP="00495BB2">
      <w:pPr>
        <w:pStyle w:val="ListParagraph"/>
        <w:numPr>
          <w:ilvl w:val="0"/>
          <w:numId w:val="28"/>
        </w:numPr>
        <w:contextualSpacing w:val="0"/>
        <w:rPr>
          <w:rFonts w:cstheme="minorHAnsi"/>
        </w:rPr>
      </w:pPr>
      <w:r w:rsidRPr="00BE0BB4">
        <w:rPr>
          <w:rFonts w:cstheme="minorHAnsi"/>
        </w:rPr>
        <w:t xml:space="preserve">‘'How are prisons going to cope?': Fears for Indigenous inmates amid coronavirus outbreak’ (28/03/20) - </w:t>
      </w:r>
      <w:hyperlink r:id="rId149" w:history="1">
        <w:r w:rsidRPr="00BE0BB4">
          <w:rPr>
            <w:rStyle w:val="Hyperlink"/>
            <w:rFonts w:cstheme="minorHAnsi"/>
          </w:rPr>
          <w:t>https://www.sbs.com.au/news/how-are-prisons-going-to-cope-fears-for-indigenous-inmates-amid-coronavirus-outbreak?fbclid=IwAR3FCbhlUMaf0uqhz3i_pSX-zAL5TvFRO4IPcl-WWlKpZQJkNthxlq7kWjI</w:t>
        </w:r>
      </w:hyperlink>
      <w:r w:rsidRPr="00BE0BB4">
        <w:rPr>
          <w:rFonts w:cstheme="minorHAnsi"/>
        </w:rPr>
        <w:t xml:space="preserve"> </w:t>
      </w:r>
    </w:p>
    <w:p w14:paraId="0085D590" w14:textId="5918A2B4" w:rsidR="000F03E1" w:rsidRPr="00A2201F" w:rsidRDefault="000F03E1" w:rsidP="00495BB2">
      <w:pPr>
        <w:pStyle w:val="ListParagraph"/>
        <w:numPr>
          <w:ilvl w:val="0"/>
          <w:numId w:val="28"/>
        </w:numPr>
        <w:contextualSpacing w:val="0"/>
        <w:rPr>
          <w:rStyle w:val="Hyperlink"/>
          <w:rFonts w:cstheme="minorHAnsi"/>
          <w:color w:val="auto"/>
          <w:u w:val="none"/>
        </w:rPr>
      </w:pPr>
      <w:r w:rsidRPr="00BE0BB4">
        <w:rPr>
          <w:rFonts w:cstheme="minorHAnsi"/>
        </w:rPr>
        <w:t xml:space="preserve">'If one prisoner gets COVID-19, the whole prison gets it', Bad Boys warn (17/04/20) - </w:t>
      </w:r>
      <w:hyperlink r:id="rId150" w:history="1">
        <w:r w:rsidRPr="00BE0BB4">
          <w:rPr>
            <w:rStyle w:val="Hyperlink"/>
            <w:rFonts w:cstheme="minorHAnsi"/>
          </w:rPr>
          <w:t>https://www.brisbanetimes.com.au/national/queensland/if-one-prisoner-gets-covid-19-the-whole-prison-gets-it-bad-boys-warn-20200416-p54kgq.html?fbclid=IwAR1LoNevOQBfFCZHnMaK8dxcmo-Kicwm4P5e2ap-CJQ84CVBDm5qV2-4Kpw</w:t>
        </w:r>
      </w:hyperlink>
      <w:r w:rsidR="00D46978">
        <w:rPr>
          <w:rStyle w:val="Hyperlink"/>
          <w:rFonts w:cstheme="minorHAnsi"/>
        </w:rPr>
        <w:t xml:space="preserve">  </w:t>
      </w:r>
    </w:p>
    <w:p w14:paraId="29BC1DB3" w14:textId="7F8FE339" w:rsidR="00000B41" w:rsidRDefault="00000B41" w:rsidP="00495BB2">
      <w:pPr>
        <w:pStyle w:val="ListParagraph"/>
        <w:numPr>
          <w:ilvl w:val="0"/>
          <w:numId w:val="28"/>
        </w:numPr>
        <w:contextualSpacing w:val="0"/>
        <w:rPr>
          <w:rFonts w:cstheme="minorHAnsi"/>
        </w:rPr>
      </w:pPr>
      <w:r w:rsidRPr="00000B41">
        <w:rPr>
          <w:rFonts w:cstheme="minorHAnsi"/>
        </w:rPr>
        <w:t>Indigenous families calls for release of vulnerable prisoners during pandemic (30/04/20)</w:t>
      </w:r>
      <w:r>
        <w:rPr>
          <w:rFonts w:cstheme="minorHAnsi"/>
        </w:rPr>
        <w:t xml:space="preserve"> - </w:t>
      </w:r>
      <w:hyperlink r:id="rId151" w:history="1">
        <w:r w:rsidR="00D46978" w:rsidRPr="00554598">
          <w:rPr>
            <w:rStyle w:val="Hyperlink"/>
            <w:rFonts w:cstheme="minorHAnsi"/>
          </w:rPr>
          <w:t>https://www.abc.net.au/radionational/programs/breakfast/indigenous-families-calls-for-release-of-vulnerable-prisoners/12199958?fbclid=IwAR0glAXxj8nxgPRrpxe-T_2xBMvDpPB_bqyK8EoEuJTYz-VSNChVbOkoxT4</w:t>
        </w:r>
      </w:hyperlink>
      <w:r>
        <w:rPr>
          <w:rFonts w:cstheme="minorHAnsi"/>
        </w:rPr>
        <w:t xml:space="preserve"> </w:t>
      </w:r>
    </w:p>
    <w:p w14:paraId="5CA01B8E" w14:textId="7B5C948F" w:rsidR="00A2201F" w:rsidRPr="00A2201F" w:rsidRDefault="00A2201F" w:rsidP="00495BB2">
      <w:pPr>
        <w:pStyle w:val="ListParagraph"/>
        <w:numPr>
          <w:ilvl w:val="0"/>
          <w:numId w:val="28"/>
        </w:numPr>
        <w:contextualSpacing w:val="0"/>
        <w:rPr>
          <w:rFonts w:cstheme="minorHAnsi"/>
        </w:rPr>
      </w:pPr>
      <w:r w:rsidRPr="00C05554">
        <w:rPr>
          <w:rFonts w:cstheme="minorHAnsi"/>
        </w:rPr>
        <w:t xml:space="preserve">'Lockdown' in prison cells (15/04/20) - </w:t>
      </w:r>
      <w:hyperlink r:id="rId152" w:history="1">
        <w:r w:rsidRPr="00C05554">
          <w:rPr>
            <w:rStyle w:val="Hyperlink"/>
            <w:rFonts w:cstheme="minorHAnsi"/>
          </w:rPr>
          <w:t>https://www.abc.net.au/radionational/programs/religionandethicsreport/lockdown-in-prison-cells/12125204</w:t>
        </w:r>
      </w:hyperlink>
      <w:r w:rsidRPr="00C05554">
        <w:rPr>
          <w:rFonts w:cstheme="minorHAnsi"/>
        </w:rPr>
        <w:t xml:space="preserve"> </w:t>
      </w:r>
    </w:p>
    <w:p w14:paraId="295E98C1" w14:textId="77777777" w:rsidR="000F03E1" w:rsidRPr="00344AD9" w:rsidRDefault="000F03E1" w:rsidP="00495BB2">
      <w:pPr>
        <w:pStyle w:val="ListParagraph"/>
        <w:numPr>
          <w:ilvl w:val="0"/>
          <w:numId w:val="28"/>
        </w:numPr>
        <w:contextualSpacing w:val="0"/>
        <w:rPr>
          <w:rFonts w:cstheme="minorHAnsi"/>
        </w:rPr>
      </w:pPr>
      <w:r w:rsidRPr="00BE0BB4">
        <w:rPr>
          <w:rFonts w:cstheme="minorHAnsi"/>
        </w:rPr>
        <w:t xml:space="preserve">Neglect of homeless during COVID-19 is classism and racism (03/04/20) - </w:t>
      </w:r>
      <w:hyperlink r:id="rId153" w:history="1">
        <w:r w:rsidRPr="00BE0BB4">
          <w:rPr>
            <w:rStyle w:val="Hyperlink"/>
            <w:rFonts w:cstheme="minorHAnsi"/>
          </w:rPr>
          <w:t>https://nit.com.au/neglect-of-homeless-during-covid-19-is-classism-and-racism/?fbclid=IwAR00P82F1AJrLnF-PNQQ57AVK15zRTeHR6iQcbcpYBZTL3Hz5_-hwpYLVlA</w:t>
        </w:r>
      </w:hyperlink>
      <w:r w:rsidRPr="00BE0BB4">
        <w:rPr>
          <w:rFonts w:cstheme="minorHAnsi"/>
        </w:rPr>
        <w:t xml:space="preserve"> </w:t>
      </w:r>
    </w:p>
    <w:p w14:paraId="7236CB8C" w14:textId="455B9A99" w:rsidR="000F03E1" w:rsidRPr="000F03E1" w:rsidRDefault="000F03E1" w:rsidP="00495BB2">
      <w:pPr>
        <w:pStyle w:val="ListParagraph"/>
        <w:numPr>
          <w:ilvl w:val="0"/>
          <w:numId w:val="28"/>
        </w:numPr>
        <w:contextualSpacing w:val="0"/>
        <w:rPr>
          <w:rFonts w:cstheme="minorHAnsi"/>
        </w:rPr>
      </w:pPr>
      <w:r w:rsidRPr="00C05554">
        <w:rPr>
          <w:rFonts w:cstheme="minorHAnsi"/>
        </w:rPr>
        <w:t>Radical release actions urged ahead of the virus reaching Canberra's prison population</w:t>
      </w:r>
      <w:r>
        <w:rPr>
          <w:rFonts w:cstheme="minorHAnsi"/>
        </w:rPr>
        <w:t xml:space="preserve"> (24/03/20) - </w:t>
      </w:r>
      <w:hyperlink r:id="rId154" w:history="1">
        <w:r w:rsidRPr="00F322C5">
          <w:rPr>
            <w:rStyle w:val="Hyperlink"/>
            <w:rFonts w:cstheme="minorHAnsi"/>
          </w:rPr>
          <w:t>https://www.canberratimes.com.au/story/6693838/three-act-prisoners-in-isolation-as-concern-over-coronavirus-outbreak-behind-bars-deepens/?fbclid=IwAR0eHrLHaYzTCumizllHoyXsr9616fS5md0QEg9bvqhvLMfhTJVzPFMUl30</w:t>
        </w:r>
      </w:hyperlink>
      <w:r>
        <w:rPr>
          <w:rFonts w:cstheme="minorHAnsi"/>
        </w:rPr>
        <w:t xml:space="preserve"> </w:t>
      </w:r>
    </w:p>
    <w:p w14:paraId="011C369B" w14:textId="61350368" w:rsidR="003B38A2" w:rsidRPr="00BE0BB4" w:rsidRDefault="003B38A2" w:rsidP="00495BB2">
      <w:pPr>
        <w:pStyle w:val="ListParagraph"/>
        <w:numPr>
          <w:ilvl w:val="0"/>
          <w:numId w:val="28"/>
        </w:numPr>
        <w:contextualSpacing w:val="0"/>
        <w:rPr>
          <w:rFonts w:cstheme="minorHAnsi"/>
        </w:rPr>
      </w:pPr>
      <w:r w:rsidRPr="00BE0BB4">
        <w:rPr>
          <w:rFonts w:cstheme="minorHAnsi"/>
        </w:rPr>
        <w:t xml:space="preserve">Statement of concern - COVID-19: Human rights, disability and ethical decision-making (15/04/20) - </w:t>
      </w:r>
      <w:hyperlink r:id="rId155" w:history="1">
        <w:r w:rsidR="00780CD1" w:rsidRPr="00BE0BB4">
          <w:rPr>
            <w:rStyle w:val="Hyperlink"/>
            <w:rFonts w:cstheme="minorHAnsi"/>
          </w:rPr>
          <w:t>https://dpoa.org.au/wp-content/uploads/2020/04/Statement-of-Concern-COVID-19-Human-rights-disability-and-ethical-decision-making_Final.pdf?fbclid=IwAR0HEwgcxTAgqYFjxDL6NUjz3V_ry49Z8JLtyDSonlaemSkkZoZ25i9KYQ0</w:t>
        </w:r>
      </w:hyperlink>
    </w:p>
    <w:p w14:paraId="33BE1CC9" w14:textId="6646B8E5" w:rsidR="00780CD1" w:rsidRDefault="00780CD1" w:rsidP="00495BB2">
      <w:pPr>
        <w:pStyle w:val="ListParagraph"/>
        <w:numPr>
          <w:ilvl w:val="0"/>
          <w:numId w:val="28"/>
        </w:numPr>
        <w:contextualSpacing w:val="0"/>
        <w:rPr>
          <w:rFonts w:cstheme="minorHAnsi"/>
        </w:rPr>
      </w:pPr>
      <w:r w:rsidRPr="00BE0BB4">
        <w:rPr>
          <w:rFonts w:cstheme="minorHAnsi"/>
        </w:rPr>
        <w:t xml:space="preserve">Stop COVID Aboriginal Deaths in Custody: An Interview With the ALS’s Makayla Reynolds (03/04/20) - </w:t>
      </w:r>
      <w:hyperlink r:id="rId156" w:history="1">
        <w:r w:rsidRPr="00BE0BB4">
          <w:rPr>
            <w:rStyle w:val="Hyperlink"/>
            <w:rFonts w:cstheme="minorHAnsi"/>
          </w:rPr>
          <w:t>https://www.sydneycriminallawyers.com.au/blog/stop-covid-aboriginal-deaths-in-custody-an-interview-with-the-alss-makayla-reynolds/?fbclid=IwAR3iwqWxM6F8RT-ieFsJ4c5wFueR4HutkmhqOUGcYE5FbAR9-Yie2B2aCdU</w:t>
        </w:r>
      </w:hyperlink>
      <w:r w:rsidRPr="00BE0BB4">
        <w:rPr>
          <w:rFonts w:cstheme="minorHAnsi"/>
        </w:rPr>
        <w:t xml:space="preserve"> </w:t>
      </w:r>
    </w:p>
    <w:p w14:paraId="423016D0" w14:textId="04B8875B" w:rsidR="000F03E1" w:rsidRPr="000F03E1" w:rsidRDefault="000F03E1" w:rsidP="00495BB2">
      <w:pPr>
        <w:pStyle w:val="ListParagraph"/>
        <w:numPr>
          <w:ilvl w:val="0"/>
          <w:numId w:val="28"/>
        </w:numPr>
        <w:contextualSpacing w:val="0"/>
        <w:rPr>
          <w:rFonts w:cstheme="minorHAnsi"/>
        </w:rPr>
      </w:pPr>
      <w:r w:rsidRPr="00BE0BB4">
        <w:rPr>
          <w:rFonts w:cstheme="minorHAnsi"/>
        </w:rPr>
        <w:t xml:space="preserve">‘With prisoners 'genuinely frightened', lawyers push for bail changes’ (14/04/20) - </w:t>
      </w:r>
      <w:hyperlink r:id="rId157" w:history="1">
        <w:r w:rsidRPr="00BE0BB4">
          <w:rPr>
            <w:rStyle w:val="Hyperlink"/>
            <w:rFonts w:cstheme="minorHAnsi"/>
          </w:rPr>
          <w:t>https://www.theage.com.au/national/victoria/with-prisoners-genuinely-frightened-lawyers-push-for-bail-changes-20200414-p54jng.html?fbclid=IwAR1vxBMQ3jqJIaEG2mbhsSF5Cpx2QjKzY7E_sDbTbFXdH6tSVnQ6pfoZk6I</w:t>
        </w:r>
      </w:hyperlink>
    </w:p>
    <w:p w14:paraId="1A2450BD" w14:textId="5F2FEBE9" w:rsidR="00344AD9" w:rsidRDefault="00344AD9" w:rsidP="00344AD9">
      <w:pPr>
        <w:rPr>
          <w:rFonts w:cstheme="minorHAnsi"/>
        </w:rPr>
      </w:pPr>
    </w:p>
    <w:p w14:paraId="070602D3" w14:textId="77777777" w:rsidR="00344AD9" w:rsidRPr="00D84699" w:rsidRDefault="00344AD9" w:rsidP="00344AD9">
      <w:pPr>
        <w:jc w:val="center"/>
        <w:rPr>
          <w:rFonts w:cstheme="minorHAnsi"/>
          <w:b/>
          <w:bCs/>
          <w:caps/>
          <w:sz w:val="32"/>
          <w:szCs w:val="32"/>
          <w:u w:val="double"/>
        </w:rPr>
      </w:pPr>
      <w:r w:rsidRPr="00D84699">
        <w:rPr>
          <w:rFonts w:cstheme="minorHAnsi"/>
          <w:b/>
          <w:bCs/>
          <w:caps/>
          <w:sz w:val="32"/>
          <w:szCs w:val="32"/>
          <w:u w:val="double"/>
        </w:rPr>
        <w:t>Prison unrest – australia</w:t>
      </w:r>
    </w:p>
    <w:p w14:paraId="0CA6FE7F" w14:textId="77777777" w:rsidR="00344AD9" w:rsidRDefault="00344AD9" w:rsidP="00344AD9">
      <w:pPr>
        <w:rPr>
          <w:rFonts w:cstheme="minorHAnsi"/>
          <w:b/>
          <w:bCs/>
          <w:caps/>
          <w:u w:val="double"/>
        </w:rPr>
      </w:pPr>
    </w:p>
    <w:p w14:paraId="7D7DF732" w14:textId="77777777" w:rsidR="00344AD9" w:rsidRDefault="00344AD9" w:rsidP="00495BB2">
      <w:pPr>
        <w:pStyle w:val="ListParagraph"/>
        <w:numPr>
          <w:ilvl w:val="0"/>
          <w:numId w:val="28"/>
        </w:numPr>
        <w:contextualSpacing w:val="0"/>
        <w:rPr>
          <w:rFonts w:cstheme="minorHAnsi"/>
        </w:rPr>
      </w:pPr>
      <w:r>
        <w:rPr>
          <w:rFonts w:cstheme="minorHAnsi"/>
        </w:rPr>
        <w:t xml:space="preserve">Code Silver: Prisoners on roof of jail  - </w:t>
      </w:r>
      <w:hyperlink r:id="rId158" w:history="1">
        <w:r w:rsidRPr="00F322C5">
          <w:rPr>
            <w:rStyle w:val="Hyperlink"/>
            <w:rFonts w:cstheme="minorHAnsi"/>
          </w:rPr>
          <w:t>https://www.couriermail.com.au/subscribe/news/1/?sourceCode=CMWEB_WRE170_a_FBK_PC&amp;dest=https%3A%2F%2Fwww.couriermail.com.au%2Ftruecrimeaustralia%2Fpolice-courts%2Fcode-silver-prisoners-on-roof-of-borallon-jail-west-of-brisbane%2Fnews-story%2Fb93874fcedcc7b7f4902adf2d36ef361&amp;memtype=anonymous&amp;mode=premium</w:t>
        </w:r>
      </w:hyperlink>
      <w:r>
        <w:rPr>
          <w:rFonts w:cstheme="minorHAnsi"/>
        </w:rPr>
        <w:t xml:space="preserve"> </w:t>
      </w:r>
    </w:p>
    <w:p w14:paraId="648127AE" w14:textId="6E021FEF" w:rsidR="00344AD9" w:rsidRPr="00E4645B" w:rsidRDefault="00344AD9" w:rsidP="00495BB2">
      <w:pPr>
        <w:pStyle w:val="ListParagraph"/>
        <w:numPr>
          <w:ilvl w:val="0"/>
          <w:numId w:val="28"/>
        </w:numPr>
        <w:contextualSpacing w:val="0"/>
        <w:rPr>
          <w:rFonts w:cstheme="minorHAnsi"/>
        </w:rPr>
      </w:pPr>
      <w:r w:rsidRPr="00E4645B">
        <w:rPr>
          <w:rFonts w:cstheme="minorHAnsi"/>
        </w:rPr>
        <w:t xml:space="preserve">Coronavirus lockdown measures lead to more disturbances in NSW prisons (15/04/20) - </w:t>
      </w:r>
      <w:hyperlink r:id="rId159" w:history="1">
        <w:r w:rsidR="00A2201F" w:rsidRPr="00712ED0">
          <w:rPr>
            <w:rStyle w:val="Hyperlink"/>
            <w:rFonts w:cstheme="minorHAnsi"/>
          </w:rPr>
          <w:t>https://www.abc.net.au/news/2020-04-15/coronavirus-restrictions-ignite-tensions-in-nsw-prison-system/12150076</w:t>
        </w:r>
      </w:hyperlink>
      <w:r w:rsidR="00A2201F">
        <w:rPr>
          <w:rFonts w:cstheme="minorHAnsi"/>
        </w:rPr>
        <w:t xml:space="preserve"> </w:t>
      </w:r>
    </w:p>
    <w:p w14:paraId="49DC3B6A" w14:textId="77777777" w:rsidR="00344AD9" w:rsidRDefault="00344AD9" w:rsidP="00495BB2">
      <w:pPr>
        <w:pStyle w:val="ListParagraph"/>
        <w:numPr>
          <w:ilvl w:val="0"/>
          <w:numId w:val="28"/>
        </w:numPr>
        <w:contextualSpacing w:val="0"/>
        <w:rPr>
          <w:rFonts w:cstheme="minorHAnsi"/>
        </w:rPr>
      </w:pPr>
      <w:r w:rsidRPr="00EB3159">
        <w:rPr>
          <w:rFonts w:cstheme="minorHAnsi"/>
        </w:rPr>
        <w:t xml:space="preserve">Coronavirus QLD: </w:t>
      </w:r>
      <w:proofErr w:type="spellStart"/>
      <w:r w:rsidRPr="00EB3159">
        <w:rPr>
          <w:rFonts w:cstheme="minorHAnsi"/>
        </w:rPr>
        <w:t>Borallon</w:t>
      </w:r>
      <w:proofErr w:type="spellEnd"/>
      <w:r w:rsidRPr="00EB3159">
        <w:rPr>
          <w:rFonts w:cstheme="minorHAnsi"/>
        </w:rPr>
        <w:t xml:space="preserve"> jail locked down amid prisoner protest (15/04/20)</w:t>
      </w:r>
      <w:r>
        <w:rPr>
          <w:rFonts w:cstheme="minorHAnsi"/>
        </w:rPr>
        <w:t xml:space="preserve"> - </w:t>
      </w:r>
      <w:hyperlink r:id="rId160" w:history="1">
        <w:r w:rsidRPr="00F322C5">
          <w:rPr>
            <w:rStyle w:val="Hyperlink"/>
            <w:rFonts w:cstheme="minorHAnsi"/>
          </w:rPr>
          <w:t>https://www.couriermail.com.au/subscribe/news/1/?sourceCode=CMWEB_MRE170_a_TCA_PC&amp;dest=https%3A%2F%2Fwww.couriermail.com.au%2Ftruecrimeaustralia%2Fpolice-courts%2Fcoronavirus-qld-borallon-jail-locked-down-amid-prisoner-protest%2Fnews-story%2F808c4a55171a51856b3286f95cfe2ffc&amp;memtype=anonymous&amp;mode=premium&amp;fbclid=IwAR1HA_EoRbCAMLnkvDjGLffZnjZG8FJ4c6dEjbWRBYAKQVzmsPEAn6gPR54&amp;nk=f475589de7ea11c901e6f1b99e1eb337-1587981342</w:t>
        </w:r>
      </w:hyperlink>
      <w:r>
        <w:rPr>
          <w:rFonts w:cstheme="minorHAnsi"/>
        </w:rPr>
        <w:t xml:space="preserve"> </w:t>
      </w:r>
    </w:p>
    <w:p w14:paraId="20E03F5B" w14:textId="77777777" w:rsidR="00344AD9" w:rsidRDefault="00344AD9" w:rsidP="00495BB2">
      <w:pPr>
        <w:pStyle w:val="ListParagraph"/>
        <w:numPr>
          <w:ilvl w:val="0"/>
          <w:numId w:val="28"/>
        </w:numPr>
        <w:contextualSpacing w:val="0"/>
        <w:rPr>
          <w:rFonts w:cstheme="minorHAnsi"/>
        </w:rPr>
      </w:pPr>
      <w:r w:rsidRPr="00EB3159">
        <w:rPr>
          <w:rFonts w:cstheme="minorHAnsi"/>
        </w:rPr>
        <w:t>Coronavirus restrictions spark unrest in prisons as cell fires confirmed in NSW</w:t>
      </w:r>
      <w:r>
        <w:rPr>
          <w:rFonts w:cstheme="minorHAnsi"/>
        </w:rPr>
        <w:t xml:space="preserve"> (03/04/20) - </w:t>
      </w:r>
      <w:hyperlink r:id="rId161" w:history="1">
        <w:r w:rsidRPr="00F322C5">
          <w:rPr>
            <w:rStyle w:val="Hyperlink"/>
            <w:rFonts w:cstheme="minorHAnsi"/>
          </w:rPr>
          <w:t>https://www.abc.net.au/news/2020-04-03/coronavirus-restrictions-spark-inmate-unrest-in-nsw-jails/12113820?fbclid=IwAR0QZHPSJQ3qdcobYVCH_Ummyw0_Q_5ozcKXAdE9XEsyaQQ3QQuCMF7qlKI</w:t>
        </w:r>
      </w:hyperlink>
      <w:r>
        <w:rPr>
          <w:rFonts w:cstheme="minorHAnsi"/>
        </w:rPr>
        <w:t xml:space="preserve"> </w:t>
      </w:r>
    </w:p>
    <w:p w14:paraId="55EB4479" w14:textId="77777777" w:rsidR="00344AD9" w:rsidRDefault="00344AD9" w:rsidP="00495BB2">
      <w:pPr>
        <w:pStyle w:val="ListParagraph"/>
        <w:numPr>
          <w:ilvl w:val="0"/>
          <w:numId w:val="28"/>
        </w:numPr>
        <w:contextualSpacing w:val="0"/>
        <w:rPr>
          <w:rFonts w:cstheme="minorHAnsi"/>
        </w:rPr>
      </w:pPr>
      <w:r w:rsidRPr="00EB3159">
        <w:rPr>
          <w:rFonts w:cstheme="minorHAnsi"/>
        </w:rPr>
        <w:t>Inmates riot at Goulburn Supermax over coronavirus restrictions</w:t>
      </w:r>
      <w:r>
        <w:rPr>
          <w:rFonts w:cstheme="minorHAnsi"/>
        </w:rPr>
        <w:t xml:space="preserve"> - </w:t>
      </w:r>
      <w:hyperlink r:id="rId162" w:history="1">
        <w:r w:rsidRPr="00F322C5">
          <w:rPr>
            <w:rStyle w:val="Hyperlink"/>
            <w:rFonts w:cstheme="minorHAnsi"/>
          </w:rPr>
          <w:t>https://www.news.com.au/world/coronavirus/australia/inmates-riot-at-goulburn-supermax-over-coronavirus-restrictions/news-story/59ebb017a42288c2e11e4b683761a131?fbclid=IwAR2DDcfCJO1-n4t8ZTz87hbBdR1mDh-txZmVQb571Utqdyz8XDm6gVWaAlk</w:t>
        </w:r>
      </w:hyperlink>
      <w:r>
        <w:rPr>
          <w:rFonts w:cstheme="minorHAnsi"/>
        </w:rPr>
        <w:t xml:space="preserve"> </w:t>
      </w:r>
    </w:p>
    <w:p w14:paraId="735E4279" w14:textId="77777777" w:rsidR="00344AD9" w:rsidRDefault="00344AD9" w:rsidP="00495BB2">
      <w:pPr>
        <w:pStyle w:val="ListParagraph"/>
        <w:numPr>
          <w:ilvl w:val="0"/>
          <w:numId w:val="28"/>
        </w:numPr>
        <w:contextualSpacing w:val="0"/>
        <w:rPr>
          <w:rFonts w:cstheme="minorHAnsi"/>
        </w:rPr>
      </w:pPr>
      <w:r w:rsidRPr="00A75728">
        <w:rPr>
          <w:rFonts w:cstheme="minorHAnsi"/>
        </w:rPr>
        <w:t xml:space="preserve">NSW prisons "tense" following COVID-19 visit ban (03/04/20) - </w:t>
      </w:r>
      <w:hyperlink r:id="rId163" w:history="1">
        <w:r w:rsidRPr="00A75728">
          <w:rPr>
            <w:rStyle w:val="Hyperlink"/>
            <w:rFonts w:cstheme="minorHAnsi"/>
          </w:rPr>
          <w:t>https://www.abc.net.au/radio/newsradio/nsw-prisons-tense-following-coronavirus-visit/12118588</w:t>
        </w:r>
      </w:hyperlink>
    </w:p>
    <w:p w14:paraId="022920E2" w14:textId="77777777" w:rsidR="00344AD9" w:rsidRDefault="00344AD9" w:rsidP="00495BB2">
      <w:pPr>
        <w:pStyle w:val="ListParagraph"/>
        <w:numPr>
          <w:ilvl w:val="0"/>
          <w:numId w:val="28"/>
        </w:numPr>
        <w:contextualSpacing w:val="0"/>
        <w:rPr>
          <w:rFonts w:cstheme="minorHAnsi"/>
        </w:rPr>
      </w:pPr>
      <w:r w:rsidRPr="00EB3159">
        <w:rPr>
          <w:rFonts w:cstheme="minorHAnsi"/>
        </w:rPr>
        <w:t>Parklea Prison in Sydney in lockdown</w:t>
      </w:r>
      <w:r>
        <w:rPr>
          <w:rFonts w:cstheme="minorHAnsi"/>
        </w:rPr>
        <w:t xml:space="preserve"> (03/04/20) - </w:t>
      </w:r>
      <w:hyperlink r:id="rId164" w:history="1">
        <w:r w:rsidRPr="00F322C5">
          <w:rPr>
            <w:rStyle w:val="Hyperlink"/>
            <w:rFonts w:cstheme="minorHAnsi"/>
          </w:rPr>
          <w:t>https://www.dailytelegraph.com.au/subscribe/news/1/?sourceCode=DTWEB_WRE170_a_GGL&amp;dest=https%3A%2F%2Fwww.dailytelegraph.com.au%2Fnews%2Fnsw%2Fmaximum-security-parklea-jail-in-lockdown-after-two-dozen-inmates-riot%2Fnews-story%2F8e3896f60e29757c3753f0b216d7ea4c&amp;memtype=anonymous&amp;mode=premium</w:t>
        </w:r>
      </w:hyperlink>
    </w:p>
    <w:p w14:paraId="7EDF3A91" w14:textId="77777777" w:rsidR="00344AD9" w:rsidRDefault="00344AD9" w:rsidP="00495BB2">
      <w:pPr>
        <w:pStyle w:val="ListParagraph"/>
        <w:numPr>
          <w:ilvl w:val="0"/>
          <w:numId w:val="28"/>
        </w:numPr>
        <w:contextualSpacing w:val="0"/>
        <w:rPr>
          <w:rFonts w:cstheme="minorHAnsi"/>
        </w:rPr>
      </w:pPr>
      <w:r w:rsidRPr="00E4645B">
        <w:rPr>
          <w:rFonts w:cstheme="minorHAnsi"/>
        </w:rPr>
        <w:t>Prisoner stabbed to death by fellow inmate at Parklea Correctional Centre, Sydney</w:t>
      </w:r>
      <w:r>
        <w:rPr>
          <w:rFonts w:cstheme="minorHAnsi"/>
        </w:rPr>
        <w:t xml:space="preserve"> - </w:t>
      </w:r>
      <w:hyperlink r:id="rId165" w:history="1">
        <w:r w:rsidRPr="00F322C5">
          <w:rPr>
            <w:rStyle w:val="Hyperlink"/>
            <w:rFonts w:cstheme="minorHAnsi"/>
          </w:rPr>
          <w:t>https://www.news.com.au/national/crime/prisoner-stabbed-to-death-by-fellow-inmate-at-parklea-correctional-centre-sydney/news-story/22dbb978499e18f5eb204c19eb8f606d</w:t>
        </w:r>
      </w:hyperlink>
      <w:r>
        <w:rPr>
          <w:rFonts w:cstheme="minorHAnsi"/>
        </w:rPr>
        <w:t xml:space="preserve"> </w:t>
      </w:r>
    </w:p>
    <w:p w14:paraId="54D6BCEB" w14:textId="77777777" w:rsidR="00344AD9" w:rsidRDefault="00344AD9" w:rsidP="00495BB2">
      <w:pPr>
        <w:pStyle w:val="ListParagraph"/>
        <w:numPr>
          <w:ilvl w:val="0"/>
          <w:numId w:val="28"/>
        </w:numPr>
        <w:contextualSpacing w:val="0"/>
        <w:rPr>
          <w:rFonts w:cstheme="minorHAnsi"/>
        </w:rPr>
      </w:pPr>
      <w:r>
        <w:rPr>
          <w:rFonts w:cstheme="minorHAnsi"/>
        </w:rPr>
        <w:t xml:space="preserve">Prisoners climb roof in Wacol jail protest - </w:t>
      </w:r>
      <w:hyperlink r:id="rId166" w:history="1">
        <w:r w:rsidRPr="00F322C5">
          <w:rPr>
            <w:rStyle w:val="Hyperlink"/>
            <w:rFonts w:cstheme="minorHAnsi"/>
          </w:rPr>
          <w:t>https://www.heraldsun.com.au/subscribe/news/1/?sourceCode=HSWEB_WRE170_a_FBK&amp;dest=https%3A%2F%2Fwww.heraldsun.com.au%2Fnews%2Fqueensland%2Farthur-gorrie-prison-protest-inmates-climb-roof-in-wacol-jail-protest%2Fnews-story%2F2079f9d1f22345d7d7b9d21c1142534b&amp;memtype=anonymous&amp;mode=premium</w:t>
        </w:r>
      </w:hyperlink>
    </w:p>
    <w:p w14:paraId="4D1A7809" w14:textId="77777777" w:rsidR="00344AD9" w:rsidRPr="00344AD9" w:rsidRDefault="00344AD9" w:rsidP="00495BB2">
      <w:pPr>
        <w:pStyle w:val="ListParagraph"/>
        <w:numPr>
          <w:ilvl w:val="0"/>
          <w:numId w:val="28"/>
        </w:numPr>
        <w:contextualSpacing w:val="0"/>
        <w:rPr>
          <w:rFonts w:cstheme="minorHAnsi"/>
        </w:rPr>
      </w:pPr>
      <w:r w:rsidRPr="00EB3159">
        <w:rPr>
          <w:rFonts w:cstheme="minorHAnsi"/>
        </w:rPr>
        <w:t>Queensland prisons in early lockdown as prisoners climb roof in virus protest</w:t>
      </w:r>
      <w:r>
        <w:rPr>
          <w:rFonts w:cstheme="minorHAnsi"/>
        </w:rPr>
        <w:t xml:space="preserve"> (07/04/20) - </w:t>
      </w:r>
      <w:hyperlink r:id="rId167" w:history="1">
        <w:r w:rsidRPr="00F322C5">
          <w:rPr>
            <w:rStyle w:val="Hyperlink"/>
            <w:rFonts w:cstheme="minorHAnsi"/>
          </w:rPr>
          <w:t>https://www.brisbanetimes.com.au/national/queensland/queensland-prisons-in-early-lockdown-as-prisoners-climb-roof-in-virus-protest-20200407-p54hzu.html</w:t>
        </w:r>
      </w:hyperlink>
      <w:r>
        <w:rPr>
          <w:rFonts w:cstheme="minorHAnsi"/>
        </w:rPr>
        <w:t xml:space="preserve"> </w:t>
      </w:r>
    </w:p>
    <w:p w14:paraId="17720652" w14:textId="10100731" w:rsidR="001859DE" w:rsidRDefault="001859DE" w:rsidP="00BE0BB4">
      <w:pPr>
        <w:rPr>
          <w:rFonts w:cstheme="minorHAnsi"/>
        </w:rPr>
      </w:pPr>
    </w:p>
    <w:p w14:paraId="5D00DB1A" w14:textId="5AED5809" w:rsidR="007B1E1D" w:rsidRPr="00D84699" w:rsidRDefault="007B1E1D" w:rsidP="007B1E1D">
      <w:pPr>
        <w:jc w:val="center"/>
        <w:rPr>
          <w:rFonts w:cstheme="minorHAnsi"/>
          <w:b/>
          <w:bCs/>
          <w:sz w:val="32"/>
          <w:szCs w:val="32"/>
          <w:u w:val="double"/>
        </w:rPr>
      </w:pPr>
      <w:r w:rsidRPr="00D84699">
        <w:rPr>
          <w:rFonts w:cstheme="minorHAnsi"/>
          <w:b/>
          <w:bCs/>
          <w:sz w:val="32"/>
          <w:szCs w:val="32"/>
          <w:u w:val="double"/>
        </w:rPr>
        <w:t xml:space="preserve">OTHER MEDIA </w:t>
      </w:r>
      <w:r w:rsidRPr="00D84699">
        <w:rPr>
          <w:rFonts w:cstheme="minorHAnsi"/>
          <w:b/>
          <w:bCs/>
          <w:caps/>
          <w:sz w:val="32"/>
          <w:szCs w:val="32"/>
          <w:u w:val="double"/>
        </w:rPr>
        <w:t>– australia</w:t>
      </w:r>
    </w:p>
    <w:p w14:paraId="04E250B0" w14:textId="77777777" w:rsidR="007B1E1D" w:rsidRPr="00BE0BB4" w:rsidRDefault="007B1E1D" w:rsidP="007B1E1D">
      <w:pPr>
        <w:rPr>
          <w:rFonts w:cstheme="minorHAnsi"/>
        </w:rPr>
      </w:pPr>
    </w:p>
    <w:p w14:paraId="793E140D" w14:textId="77777777" w:rsidR="007B1E1D" w:rsidRPr="00016B03" w:rsidRDefault="007B1E1D" w:rsidP="00495BB2">
      <w:pPr>
        <w:pStyle w:val="ListParagraph"/>
        <w:numPr>
          <w:ilvl w:val="0"/>
          <w:numId w:val="28"/>
        </w:numPr>
        <w:contextualSpacing w:val="0"/>
        <w:rPr>
          <w:rFonts w:cstheme="minorHAnsi"/>
        </w:rPr>
      </w:pPr>
      <w:r w:rsidRPr="00016B03">
        <w:rPr>
          <w:rFonts w:cstheme="minorHAnsi"/>
        </w:rPr>
        <w:t xml:space="preserve">Coronavirus rules might feel like house arrest, but these ex-inmates say it's a world away from life in prison (26/04/20) - </w:t>
      </w:r>
      <w:hyperlink r:id="rId168" w:history="1">
        <w:r w:rsidRPr="00016B03">
          <w:rPr>
            <w:rStyle w:val="Hyperlink"/>
            <w:rFonts w:cstheme="minorHAnsi"/>
            <w:u w:val="none"/>
          </w:rPr>
          <w:t>https://www.abc.net.au/news/2020-04-26/ex-inmates-prison-lockdown-coronavirus-lockdown-empathy/12178062</w:t>
        </w:r>
      </w:hyperlink>
      <w:r w:rsidRPr="00016B03">
        <w:rPr>
          <w:rFonts w:cstheme="minorHAnsi"/>
        </w:rPr>
        <w:t xml:space="preserve"> </w:t>
      </w:r>
    </w:p>
    <w:p w14:paraId="02F83157" w14:textId="106C631F" w:rsidR="00436196" w:rsidRPr="00016B03" w:rsidRDefault="00436196" w:rsidP="00495BB2">
      <w:pPr>
        <w:pStyle w:val="ListParagraph"/>
        <w:numPr>
          <w:ilvl w:val="0"/>
          <w:numId w:val="28"/>
        </w:numPr>
        <w:rPr>
          <w:rFonts w:cstheme="minorHAnsi"/>
        </w:rPr>
      </w:pPr>
      <w:r w:rsidRPr="00016B03">
        <w:rPr>
          <w:rFonts w:cstheme="minorHAnsi"/>
        </w:rPr>
        <w:t xml:space="preserve">Coronavirus testing is ramping up. So who can get tested and where should they go? (16/04/20) - </w:t>
      </w:r>
      <w:hyperlink r:id="rId169" w:history="1">
        <w:r w:rsidRPr="00016B03">
          <w:rPr>
            <w:rStyle w:val="Hyperlink"/>
            <w:rFonts w:cstheme="minorHAnsi"/>
            <w:u w:val="none"/>
          </w:rPr>
          <w:t>https://mobile.abc.net.au/news/2020-04-16/coronavirus-testing-expands-who-can-get-tested-and-where/12153004?pfmredir=sm</w:t>
        </w:r>
      </w:hyperlink>
      <w:r w:rsidRPr="00016B03">
        <w:rPr>
          <w:rFonts w:cstheme="minorHAnsi"/>
        </w:rPr>
        <w:t xml:space="preserve"> </w:t>
      </w:r>
    </w:p>
    <w:p w14:paraId="1F5D3EF9" w14:textId="38B4EEF0" w:rsidR="00016B03" w:rsidRPr="00016B03" w:rsidRDefault="00016B03" w:rsidP="00495BB2">
      <w:pPr>
        <w:pStyle w:val="ListParagraph"/>
        <w:numPr>
          <w:ilvl w:val="0"/>
          <w:numId w:val="28"/>
        </w:numPr>
        <w:rPr>
          <w:rFonts w:cstheme="minorHAnsi"/>
        </w:rPr>
      </w:pPr>
      <w:r w:rsidRPr="00016B03">
        <w:rPr>
          <w:rFonts w:cstheme="minorHAnsi"/>
        </w:rPr>
        <w:t>Former detention centre to house ex-prisoners during COVID-19 pandemic</w:t>
      </w:r>
      <w:r>
        <w:rPr>
          <w:rFonts w:cstheme="minorHAnsi"/>
        </w:rPr>
        <w:t xml:space="preserve"> (01/05/20) - </w:t>
      </w:r>
      <w:hyperlink r:id="rId170" w:history="1">
        <w:r w:rsidRPr="004678E1">
          <w:rPr>
            <w:rStyle w:val="Hyperlink"/>
            <w:rFonts w:cstheme="minorHAnsi"/>
          </w:rPr>
          <w:t>https://www.brisbanetimes.com.au/national/victoria/former-detention-centre-to-house-ex-prisoners-during-covid-19-pandemic-20200501-p54p3u.html?ref=rss&amp;utm_medium=rss&amp;utm_source=rss_feed</w:t>
        </w:r>
      </w:hyperlink>
      <w:r>
        <w:rPr>
          <w:rFonts w:cstheme="minorHAnsi"/>
        </w:rPr>
        <w:t xml:space="preserve"> </w:t>
      </w:r>
    </w:p>
    <w:p w14:paraId="1776D198" w14:textId="51F19C17" w:rsidR="007B1E1D" w:rsidRPr="00110AB2" w:rsidRDefault="007B1E1D" w:rsidP="00495BB2">
      <w:pPr>
        <w:pStyle w:val="ListParagraph"/>
        <w:numPr>
          <w:ilvl w:val="0"/>
          <w:numId w:val="28"/>
        </w:numPr>
        <w:rPr>
          <w:rStyle w:val="Hyperlink"/>
          <w:rFonts w:cstheme="minorHAnsi"/>
          <w:color w:val="auto"/>
          <w:u w:val="none"/>
        </w:rPr>
      </w:pPr>
      <w:r w:rsidRPr="00016B03">
        <w:rPr>
          <w:rFonts w:cstheme="minorHAnsi"/>
        </w:rPr>
        <w:t xml:space="preserve">More than 20 inmates quarantined in maximum security Brisbane prison (23/04/20) - </w:t>
      </w:r>
      <w:hyperlink r:id="rId171" w:history="1">
        <w:r w:rsidRPr="00016B03">
          <w:rPr>
            <w:rStyle w:val="Hyperlink"/>
            <w:rFonts w:cstheme="minorHAnsi"/>
            <w:u w:val="none"/>
          </w:rPr>
          <w:t>https://www.brisbanetimes.com.au/national/queensland/more-than-20-inmates-quarantined-in-maximum-security-brisbane-prison-20200423-p54mp7.html?fbclid=IwAR0C40cMJ6oAWME1spSz-isb9j4fNeJ1zA-IFhxucl_jsvsyroIJ3JBisyk</w:t>
        </w:r>
      </w:hyperlink>
    </w:p>
    <w:p w14:paraId="3CFDFF50" w14:textId="210AA152" w:rsidR="00110AB2" w:rsidRPr="00110AB2" w:rsidRDefault="00110AB2" w:rsidP="00495BB2">
      <w:pPr>
        <w:pStyle w:val="ListParagraph"/>
        <w:numPr>
          <w:ilvl w:val="0"/>
          <w:numId w:val="28"/>
        </w:numPr>
        <w:rPr>
          <w:rStyle w:val="Hyperlink"/>
          <w:rFonts w:cstheme="minorHAnsi"/>
          <w:color w:val="auto"/>
          <w:u w:val="none"/>
        </w:rPr>
      </w:pPr>
      <w:r w:rsidRPr="00110AB2">
        <w:rPr>
          <w:rStyle w:val="Hyperlink"/>
          <w:rFonts w:cstheme="minorHAnsi"/>
          <w:color w:val="auto"/>
          <w:u w:val="none"/>
        </w:rPr>
        <w:t xml:space="preserve">WA Police donate supplies and prisoner-made desks for children </w:t>
      </w:r>
      <w:proofErr w:type="spellStart"/>
      <w:r w:rsidRPr="00110AB2">
        <w:rPr>
          <w:rStyle w:val="Hyperlink"/>
          <w:rFonts w:cstheme="minorHAnsi"/>
          <w:color w:val="auto"/>
          <w:u w:val="none"/>
        </w:rPr>
        <w:t>homeschooling</w:t>
      </w:r>
      <w:proofErr w:type="spellEnd"/>
      <w:r w:rsidRPr="00110AB2">
        <w:rPr>
          <w:rStyle w:val="Hyperlink"/>
          <w:rFonts w:cstheme="minorHAnsi"/>
          <w:color w:val="auto"/>
          <w:u w:val="none"/>
        </w:rPr>
        <w:t xml:space="preserve"> during COVID-19 pandemic (04/05/20) - </w:t>
      </w:r>
      <w:hyperlink r:id="rId172" w:history="1">
        <w:r w:rsidRPr="004678E1">
          <w:rPr>
            <w:rStyle w:val="Hyperlink"/>
            <w:rFonts w:cstheme="minorHAnsi"/>
          </w:rPr>
          <w:t>https://www.abc.net.au/news/2020-05-04/prisoners-make-school-desks-for-homeschoolers-during-covid-19/12211408</w:t>
        </w:r>
      </w:hyperlink>
      <w:r>
        <w:rPr>
          <w:rStyle w:val="Hyperlink"/>
          <w:rFonts w:cstheme="minorHAnsi"/>
          <w:color w:val="auto"/>
          <w:u w:val="none"/>
        </w:rPr>
        <w:t xml:space="preserve"> </w:t>
      </w:r>
    </w:p>
    <w:p w14:paraId="1EA91D7C" w14:textId="77777777" w:rsidR="003C3258" w:rsidRPr="00016B03" w:rsidRDefault="003C3258" w:rsidP="00383084">
      <w:pPr>
        <w:jc w:val="center"/>
        <w:rPr>
          <w:rFonts w:cstheme="minorHAnsi"/>
          <w:b/>
          <w:bCs/>
          <w:sz w:val="32"/>
          <w:szCs w:val="32"/>
        </w:rPr>
      </w:pPr>
    </w:p>
    <w:p w14:paraId="381C0390" w14:textId="3096A79E" w:rsidR="00383084" w:rsidRPr="00D84699" w:rsidRDefault="00383084" w:rsidP="00383084">
      <w:pPr>
        <w:jc w:val="center"/>
        <w:rPr>
          <w:rFonts w:cstheme="minorHAnsi"/>
          <w:b/>
          <w:bCs/>
          <w:caps/>
          <w:sz w:val="32"/>
          <w:szCs w:val="32"/>
          <w:u w:val="double"/>
        </w:rPr>
      </w:pPr>
      <w:r w:rsidRPr="00D84699">
        <w:rPr>
          <w:rFonts w:cstheme="minorHAnsi"/>
          <w:b/>
          <w:bCs/>
          <w:caps/>
          <w:sz w:val="32"/>
          <w:szCs w:val="32"/>
          <w:u w:val="double"/>
        </w:rPr>
        <w:t>police - australia</w:t>
      </w:r>
    </w:p>
    <w:p w14:paraId="25C17545" w14:textId="77777777" w:rsidR="00383084" w:rsidRPr="006F69F8" w:rsidRDefault="00383084" w:rsidP="00383084">
      <w:pPr>
        <w:jc w:val="center"/>
        <w:rPr>
          <w:rFonts w:cstheme="minorHAnsi"/>
          <w:b/>
          <w:bCs/>
          <w:u w:val="double"/>
        </w:rPr>
      </w:pPr>
    </w:p>
    <w:p w14:paraId="3BB4CF7D" w14:textId="3451E8BC" w:rsidR="00016B03" w:rsidRDefault="00016B03" w:rsidP="00495BB2">
      <w:pPr>
        <w:pStyle w:val="ListParagraph"/>
        <w:numPr>
          <w:ilvl w:val="0"/>
          <w:numId w:val="28"/>
        </w:numPr>
        <w:rPr>
          <w:rFonts w:cstheme="minorHAnsi"/>
        </w:rPr>
      </w:pPr>
      <w:r w:rsidRPr="00016B03">
        <w:rPr>
          <w:rFonts w:cstheme="minorHAnsi"/>
        </w:rPr>
        <w:t xml:space="preserve">Arrested Aboriginal elder says communities in coronavirus lockdown can't access essentials (30/04/20) - </w:t>
      </w:r>
      <w:hyperlink r:id="rId173" w:history="1">
        <w:r w:rsidRPr="004678E1">
          <w:rPr>
            <w:rStyle w:val="Hyperlink"/>
            <w:rFonts w:cstheme="minorHAnsi"/>
          </w:rPr>
          <w:t>https://amp.abc.net.au/article/12203328?__twitter_impression=true</w:t>
        </w:r>
      </w:hyperlink>
      <w:r>
        <w:rPr>
          <w:rFonts w:cstheme="minorHAnsi"/>
        </w:rPr>
        <w:t xml:space="preserve"> </w:t>
      </w:r>
    </w:p>
    <w:p w14:paraId="09BC9643" w14:textId="29E11A25" w:rsidR="00383084" w:rsidRDefault="00383084" w:rsidP="00495BB2">
      <w:pPr>
        <w:pStyle w:val="ListParagraph"/>
        <w:numPr>
          <w:ilvl w:val="0"/>
          <w:numId w:val="28"/>
        </w:numPr>
        <w:rPr>
          <w:rFonts w:cstheme="minorHAnsi"/>
        </w:rPr>
      </w:pPr>
      <w:r w:rsidRPr="00B84725">
        <w:rPr>
          <w:rFonts w:cstheme="minorHAnsi"/>
        </w:rPr>
        <w:t>Australians share 'intimidating' encounters with police over coronavirus restrictions (22/04/20)</w:t>
      </w:r>
      <w:r>
        <w:rPr>
          <w:rFonts w:cstheme="minorHAnsi"/>
        </w:rPr>
        <w:t xml:space="preserve"> - </w:t>
      </w:r>
      <w:hyperlink r:id="rId174" w:history="1">
        <w:r w:rsidRPr="00F322C5">
          <w:rPr>
            <w:rStyle w:val="Hyperlink"/>
            <w:rFonts w:cstheme="minorHAnsi"/>
          </w:rPr>
          <w:t>https://amp.sbs.com.au/v1/article/australians-share-intimidating-encounters-with-police-over-coronavirus-restrictions/4666d30f-e0d5-44c4-bd20-c1dfcdce209d?amp=1&amp;__twitter_impression=true&amp;fbclid=IwAR0VqaN5Us5EoaWO-6fycnujoIEG9O2EM-YeOo3QWjGC3gIs7CwMHYruuJE</w:t>
        </w:r>
      </w:hyperlink>
      <w:r>
        <w:rPr>
          <w:rFonts w:cstheme="minorHAnsi"/>
        </w:rPr>
        <w:t xml:space="preserve"> </w:t>
      </w:r>
    </w:p>
    <w:p w14:paraId="5CE8ADDC" w14:textId="0EDF95F7" w:rsidR="00110AB2" w:rsidRPr="00110AB2" w:rsidRDefault="00110AB2" w:rsidP="00495BB2">
      <w:pPr>
        <w:pStyle w:val="ListParagraph"/>
        <w:numPr>
          <w:ilvl w:val="0"/>
          <w:numId w:val="28"/>
        </w:numPr>
        <w:rPr>
          <w:rFonts w:cstheme="minorHAnsi"/>
        </w:rPr>
      </w:pPr>
      <w:r w:rsidRPr="00110AB2">
        <w:rPr>
          <w:rFonts w:cstheme="minorHAnsi"/>
        </w:rPr>
        <w:t>Breakdown of latest Public Health Act charges and Penalty Infringement Notices (PINs) (02/05/20)</w:t>
      </w:r>
      <w:r>
        <w:rPr>
          <w:rFonts w:cstheme="minorHAnsi"/>
        </w:rPr>
        <w:t xml:space="preserve"> - </w:t>
      </w:r>
      <w:hyperlink r:id="rId175" w:history="1">
        <w:r w:rsidRPr="004678E1">
          <w:rPr>
            <w:rStyle w:val="Hyperlink"/>
            <w:rFonts w:cstheme="minorHAnsi"/>
          </w:rPr>
          <w:t>https://www.police.nsw.gov.au/news/news_article?sq_content_src=%2BdXJsPWh0dHBzJTNBJTJGJTJGZWJpenByZC5wb2xpY2UubnN3Lmdvdi5hdSUyRm1lZGlhJTJGODQ2MTYuaHRtbCZhbGw9MQ%3D%3D&amp;utm_source=miragenews&amp;utm_medium=miragenews&amp;utm_campaign=news</w:t>
        </w:r>
      </w:hyperlink>
      <w:r>
        <w:rPr>
          <w:rFonts w:cstheme="minorHAnsi"/>
        </w:rPr>
        <w:t xml:space="preserve"> </w:t>
      </w:r>
    </w:p>
    <w:p w14:paraId="22DD32AD" w14:textId="4E7AED26" w:rsidR="00383084" w:rsidRDefault="00383084" w:rsidP="00495BB2">
      <w:pPr>
        <w:pStyle w:val="ListParagraph"/>
        <w:numPr>
          <w:ilvl w:val="0"/>
          <w:numId w:val="28"/>
        </w:numPr>
        <w:rPr>
          <w:rFonts w:cstheme="minorHAnsi"/>
        </w:rPr>
      </w:pPr>
      <w:r w:rsidRPr="005E56E2">
        <w:rPr>
          <w:rFonts w:cstheme="minorHAnsi"/>
        </w:rPr>
        <w:t>Civil liberties concerns over Australian police powers to issue fines for coronavirus rule breaches</w:t>
      </w:r>
      <w:r>
        <w:rPr>
          <w:rFonts w:cstheme="minorHAnsi"/>
        </w:rPr>
        <w:t xml:space="preserve"> (31/03/20) - </w:t>
      </w:r>
      <w:hyperlink r:id="rId176" w:history="1">
        <w:r w:rsidRPr="00F322C5">
          <w:rPr>
            <w:rStyle w:val="Hyperlink"/>
            <w:rFonts w:cstheme="minorHAnsi"/>
          </w:rPr>
          <w:t>https://www.theguardian.com/world/2020/mar/31/civil-liberties-concerns-over-australian-police-powers-to-issue-fines-for-coronavirus-rule-breaches?fbclid=IwAR27ug6bnds608ux2Ebh2Zsy9PWanvjrqvcTYocOjjayyidm_d6yKV_V4Rc</w:t>
        </w:r>
      </w:hyperlink>
      <w:r>
        <w:rPr>
          <w:rFonts w:cstheme="minorHAnsi"/>
        </w:rPr>
        <w:t xml:space="preserve"> </w:t>
      </w:r>
    </w:p>
    <w:p w14:paraId="7BFB2C20" w14:textId="7C168D33" w:rsidR="00455973" w:rsidRDefault="00455973" w:rsidP="00495BB2">
      <w:pPr>
        <w:pStyle w:val="ListParagraph"/>
        <w:numPr>
          <w:ilvl w:val="0"/>
          <w:numId w:val="28"/>
        </w:numPr>
        <w:rPr>
          <w:rFonts w:cstheme="minorHAnsi"/>
        </w:rPr>
      </w:pPr>
      <w:r w:rsidRPr="00455973">
        <w:rPr>
          <w:rFonts w:cstheme="minorHAnsi"/>
        </w:rPr>
        <w:t>Coronavirus: Are police overzealous in enforcing social distancing?</w:t>
      </w:r>
      <w:r>
        <w:rPr>
          <w:rFonts w:cstheme="minorHAnsi"/>
        </w:rPr>
        <w:t xml:space="preserve"> (12/04/20) - </w:t>
      </w:r>
      <w:hyperlink r:id="rId177" w:history="1">
        <w:r w:rsidRPr="00554598">
          <w:rPr>
            <w:rStyle w:val="Hyperlink"/>
            <w:rFonts w:cstheme="minorHAnsi"/>
          </w:rPr>
          <w:t>https://www.straitstimes.com/asia/australianz/are-police-overzealous-in-enforcing-social-distancing</w:t>
        </w:r>
      </w:hyperlink>
      <w:r>
        <w:rPr>
          <w:rFonts w:cstheme="minorHAnsi"/>
        </w:rPr>
        <w:t xml:space="preserve"> </w:t>
      </w:r>
    </w:p>
    <w:p w14:paraId="277A86B4" w14:textId="65976499" w:rsidR="00110AB2" w:rsidRPr="00110AB2" w:rsidRDefault="00110AB2" w:rsidP="00495BB2">
      <w:pPr>
        <w:pStyle w:val="ListParagraph"/>
        <w:numPr>
          <w:ilvl w:val="0"/>
          <w:numId w:val="28"/>
        </w:numPr>
        <w:rPr>
          <w:rFonts w:cstheme="minorHAnsi"/>
        </w:rPr>
      </w:pPr>
      <w:r w:rsidRPr="00110AB2">
        <w:rPr>
          <w:rFonts w:cstheme="minorHAnsi"/>
        </w:rPr>
        <w:t xml:space="preserve">Coronavirus: Sydney man allegedly spits on members of public, police and paramedics (02/05/20) - </w:t>
      </w:r>
      <w:hyperlink r:id="rId178" w:history="1">
        <w:r w:rsidRPr="00110AB2">
          <w:rPr>
            <w:rStyle w:val="Hyperlink"/>
            <w:rFonts w:cstheme="minorHAnsi"/>
          </w:rPr>
          <w:t>https://www.news.com.au/national/nsw-act/crime/coronavirus-sydney-man-allegedly-spits-on-members-of-public-police-and-paramedics/news-story/4d726e785b9de800f6954f812c225b49</w:t>
        </w:r>
      </w:hyperlink>
      <w:r w:rsidRPr="00110AB2">
        <w:rPr>
          <w:rFonts w:cstheme="minorHAnsi"/>
        </w:rPr>
        <w:t xml:space="preserve"> </w:t>
      </w:r>
    </w:p>
    <w:p w14:paraId="1AEDE261" w14:textId="7E4E936C" w:rsidR="00383084" w:rsidRDefault="00383084" w:rsidP="00495BB2">
      <w:pPr>
        <w:pStyle w:val="ListParagraph"/>
        <w:numPr>
          <w:ilvl w:val="0"/>
          <w:numId w:val="28"/>
        </w:numPr>
        <w:rPr>
          <w:rFonts w:cstheme="minorHAnsi"/>
        </w:rPr>
      </w:pPr>
      <w:r w:rsidRPr="005E56E2">
        <w:rPr>
          <w:rFonts w:cstheme="minorHAnsi"/>
        </w:rPr>
        <w:t>Covid-19 lockdown and police powers</w:t>
      </w:r>
      <w:r>
        <w:rPr>
          <w:rFonts w:cstheme="minorHAnsi"/>
        </w:rPr>
        <w:t xml:space="preserve"> (04/04/20) - </w:t>
      </w:r>
      <w:hyperlink r:id="rId179" w:history="1">
        <w:r w:rsidRPr="00F322C5">
          <w:rPr>
            <w:rStyle w:val="Hyperlink"/>
            <w:rFonts w:cstheme="minorHAnsi"/>
          </w:rPr>
          <w:t>https://www.thesaturdaypaper.com.au/news/law-crime/2020/04/04/covid-19-lockdown-and-police-powers/15859188009636?fbclid=IwAR1wEnpdkFgxvom0R96aJYIh0x0AfLO4Cor3M61AilwYQxxbmO6ibfqvc_I</w:t>
        </w:r>
      </w:hyperlink>
      <w:r>
        <w:rPr>
          <w:rFonts w:cstheme="minorHAnsi"/>
        </w:rPr>
        <w:t xml:space="preserve"> </w:t>
      </w:r>
    </w:p>
    <w:p w14:paraId="33125A50" w14:textId="77777777" w:rsidR="00383084" w:rsidRDefault="00383084" w:rsidP="00495BB2">
      <w:pPr>
        <w:pStyle w:val="ListParagraph"/>
        <w:numPr>
          <w:ilvl w:val="0"/>
          <w:numId w:val="28"/>
        </w:numPr>
        <w:rPr>
          <w:rFonts w:cstheme="minorHAnsi"/>
        </w:rPr>
      </w:pPr>
      <w:r w:rsidRPr="005E56E2">
        <w:rPr>
          <w:rFonts w:cstheme="minorHAnsi"/>
        </w:rPr>
        <w:t xml:space="preserve">Explainer: police powers and COVID-19 (Human Rights Law Centre) - </w:t>
      </w:r>
      <w:hyperlink r:id="rId180" w:history="1">
        <w:r w:rsidRPr="00F322C5">
          <w:rPr>
            <w:rStyle w:val="Hyperlink"/>
            <w:rFonts w:cstheme="minorHAnsi"/>
          </w:rPr>
          <w:t>https://www.hrlc.org.au/police-powers-and-covid19</w:t>
        </w:r>
      </w:hyperlink>
      <w:r>
        <w:rPr>
          <w:rFonts w:cstheme="minorHAnsi"/>
        </w:rPr>
        <w:t xml:space="preserve"> </w:t>
      </w:r>
    </w:p>
    <w:p w14:paraId="621F75F1" w14:textId="77777777" w:rsidR="00383084" w:rsidRPr="005E56E2" w:rsidRDefault="00383084" w:rsidP="00495BB2">
      <w:pPr>
        <w:pStyle w:val="ListParagraph"/>
        <w:numPr>
          <w:ilvl w:val="0"/>
          <w:numId w:val="28"/>
        </w:numPr>
        <w:rPr>
          <w:rFonts w:cstheme="minorHAnsi"/>
        </w:rPr>
      </w:pPr>
      <w:r w:rsidRPr="005E56E2">
        <w:rPr>
          <w:rFonts w:cstheme="minorHAnsi"/>
        </w:rPr>
        <w:t>Increased police powers must have strong safeguards against abuse</w:t>
      </w:r>
      <w:r>
        <w:rPr>
          <w:rFonts w:cstheme="minorHAnsi"/>
        </w:rPr>
        <w:t xml:space="preserve"> (</w:t>
      </w:r>
      <w:r w:rsidRPr="005E56E2">
        <w:rPr>
          <w:rFonts w:cstheme="minorHAnsi"/>
        </w:rPr>
        <w:t>Human Rights Law Centre</w:t>
      </w:r>
      <w:r>
        <w:rPr>
          <w:rFonts w:cstheme="minorHAnsi"/>
        </w:rPr>
        <w:t xml:space="preserve">) - </w:t>
      </w:r>
      <w:hyperlink r:id="rId181" w:history="1">
        <w:r w:rsidRPr="00F322C5">
          <w:rPr>
            <w:rStyle w:val="Hyperlink"/>
            <w:rFonts w:cstheme="minorHAnsi"/>
          </w:rPr>
          <w:t>https://www.hrlc.org.au/news/2020/4/5/increased-police-powers-must-have-strong-safeguards-against-abuse?fbclid=IwAR2QbngHtxFSpofdRRDC_YyPGEuj7PAUeW4v9qub2VoqgsKAeJev8MP1MNQ</w:t>
        </w:r>
      </w:hyperlink>
      <w:r>
        <w:rPr>
          <w:rFonts w:cstheme="minorHAnsi"/>
        </w:rPr>
        <w:t xml:space="preserve"> </w:t>
      </w:r>
    </w:p>
    <w:p w14:paraId="27A02DFF" w14:textId="5967D19C" w:rsidR="000B483F" w:rsidRPr="000B483F" w:rsidRDefault="000B483F" w:rsidP="00495BB2">
      <w:pPr>
        <w:pStyle w:val="ListParagraph"/>
        <w:numPr>
          <w:ilvl w:val="0"/>
          <w:numId w:val="28"/>
        </w:numPr>
        <w:contextualSpacing w:val="0"/>
        <w:rPr>
          <w:rFonts w:cstheme="minorHAnsi"/>
        </w:rPr>
      </w:pPr>
      <w:r w:rsidRPr="00BE0BB4">
        <w:rPr>
          <w:rFonts w:cstheme="minorHAnsi"/>
        </w:rPr>
        <w:t xml:space="preserve">Man eating kebab on bench among 50 people fined in NSW and Victoria for violating coronavirus laws (03/04/20) - </w:t>
      </w:r>
      <w:hyperlink r:id="rId182" w:history="1">
        <w:r w:rsidRPr="00BE0BB4">
          <w:rPr>
            <w:rStyle w:val="Hyperlink"/>
            <w:rFonts w:cstheme="minorHAnsi"/>
          </w:rPr>
          <w:t>https://www.theguardian.com/law/2020/apr/03/man-eating-kebab-on-bench-among-50-people-fined-in-nsw-and-victoria-for-violating-coronavirus-laws</w:t>
        </w:r>
      </w:hyperlink>
    </w:p>
    <w:p w14:paraId="6BFC984F" w14:textId="07A031B9" w:rsidR="00383084" w:rsidRDefault="00383084" w:rsidP="00495BB2">
      <w:pPr>
        <w:pStyle w:val="ListParagraph"/>
        <w:numPr>
          <w:ilvl w:val="0"/>
          <w:numId w:val="28"/>
        </w:numPr>
        <w:rPr>
          <w:rFonts w:cstheme="minorHAnsi"/>
        </w:rPr>
      </w:pPr>
      <w:r w:rsidRPr="005E56E2">
        <w:rPr>
          <w:rFonts w:cstheme="minorHAnsi"/>
        </w:rPr>
        <w:t>Moratorium on minor offences needed to help keep community safe</w:t>
      </w:r>
      <w:r>
        <w:rPr>
          <w:rFonts w:cstheme="minorHAnsi"/>
        </w:rPr>
        <w:t xml:space="preserve"> (Australian Lawyers Alliance)</w:t>
      </w:r>
      <w:r w:rsidRPr="005E56E2">
        <w:rPr>
          <w:rFonts w:cstheme="minorHAnsi"/>
        </w:rPr>
        <w:t xml:space="preserve"> (03/04/20)</w:t>
      </w:r>
      <w:r>
        <w:rPr>
          <w:rFonts w:cstheme="minorHAnsi"/>
        </w:rPr>
        <w:t xml:space="preserve"> - </w:t>
      </w:r>
      <w:hyperlink r:id="rId183" w:history="1">
        <w:r w:rsidRPr="00F322C5">
          <w:rPr>
            <w:rStyle w:val="Hyperlink"/>
            <w:rFonts w:cstheme="minorHAnsi"/>
          </w:rPr>
          <w:t>https://www.lawyersalliance.com.au/news/moratorium-on-minor-offences-needed-to-help-keep-community-safe?fbclid=IwAR2yDlr6R_02SXCSMh39lw7hxp2A0kEd_h25Vdh9Th_lirEUJRuCRQtjZHc</w:t>
        </w:r>
      </w:hyperlink>
      <w:r>
        <w:rPr>
          <w:rFonts w:cstheme="minorHAnsi"/>
        </w:rPr>
        <w:t xml:space="preserve"> </w:t>
      </w:r>
    </w:p>
    <w:p w14:paraId="46A63983" w14:textId="362C843F" w:rsidR="00455973" w:rsidRDefault="00455973" w:rsidP="00495BB2">
      <w:pPr>
        <w:pStyle w:val="ListParagraph"/>
        <w:numPr>
          <w:ilvl w:val="0"/>
          <w:numId w:val="28"/>
        </w:numPr>
        <w:rPr>
          <w:rFonts w:cstheme="minorHAnsi"/>
        </w:rPr>
      </w:pPr>
      <w:r w:rsidRPr="00455973">
        <w:rPr>
          <w:rFonts w:cstheme="minorHAnsi"/>
        </w:rPr>
        <w:t>NSW COVID-19 fines 'arbitrarily applied'</w:t>
      </w:r>
      <w:r>
        <w:rPr>
          <w:rFonts w:cstheme="minorHAnsi"/>
        </w:rPr>
        <w:t xml:space="preserve"> (22/04/20) - </w:t>
      </w:r>
      <w:hyperlink r:id="rId184" w:history="1">
        <w:r w:rsidRPr="00554598">
          <w:rPr>
            <w:rStyle w:val="Hyperlink"/>
            <w:rFonts w:cstheme="minorHAnsi"/>
          </w:rPr>
          <w:t>https://www.9news.com.au/national/nsw-covid-19-fines-arbitrarily-applied/1a3e9842-6fc0-4e34-ba4e-6f7c3a077d96</w:t>
        </w:r>
      </w:hyperlink>
      <w:r>
        <w:rPr>
          <w:rFonts w:cstheme="minorHAnsi"/>
        </w:rPr>
        <w:t xml:space="preserve"> </w:t>
      </w:r>
    </w:p>
    <w:p w14:paraId="546BEEE8" w14:textId="0833CF59" w:rsidR="00383084" w:rsidRPr="005E56E2" w:rsidRDefault="00383084" w:rsidP="00495BB2">
      <w:pPr>
        <w:pStyle w:val="ListParagraph"/>
        <w:numPr>
          <w:ilvl w:val="0"/>
          <w:numId w:val="28"/>
        </w:numPr>
        <w:rPr>
          <w:rFonts w:cstheme="minorHAnsi"/>
        </w:rPr>
      </w:pPr>
      <w:r w:rsidRPr="005E56E2">
        <w:rPr>
          <w:rFonts w:cstheme="minorHAnsi"/>
        </w:rPr>
        <w:t xml:space="preserve">Police Accountability Project - </w:t>
      </w:r>
      <w:hyperlink r:id="rId185" w:history="1">
        <w:r w:rsidRPr="00F322C5">
          <w:rPr>
            <w:rStyle w:val="Hyperlink"/>
            <w:rFonts w:cstheme="minorHAnsi"/>
          </w:rPr>
          <w:t>https://covidpolicing.org.au/</w:t>
        </w:r>
      </w:hyperlink>
      <w:r>
        <w:rPr>
          <w:rFonts w:cstheme="minorHAnsi"/>
        </w:rPr>
        <w:t xml:space="preserve"> </w:t>
      </w:r>
    </w:p>
    <w:p w14:paraId="1FD87DF9" w14:textId="5D596FB1" w:rsidR="00750F22" w:rsidRDefault="00750F22" w:rsidP="00495BB2">
      <w:pPr>
        <w:pStyle w:val="ListParagraph"/>
        <w:numPr>
          <w:ilvl w:val="0"/>
          <w:numId w:val="28"/>
        </w:numPr>
        <w:rPr>
          <w:rFonts w:cstheme="minorHAnsi"/>
        </w:rPr>
      </w:pPr>
      <w:r w:rsidRPr="00750F22">
        <w:rPr>
          <w:rFonts w:cstheme="minorHAnsi"/>
        </w:rPr>
        <w:t>Police Accountability Project – COVID Policing weekly roundup #</w:t>
      </w:r>
      <w:r>
        <w:rPr>
          <w:rFonts w:cstheme="minorHAnsi"/>
        </w:rPr>
        <w:t>1</w:t>
      </w:r>
      <w:r w:rsidRPr="00750F22">
        <w:rPr>
          <w:rFonts w:cstheme="minorHAnsi"/>
        </w:rPr>
        <w:t xml:space="preserve"> (</w:t>
      </w:r>
      <w:r w:rsidR="009F3164">
        <w:rPr>
          <w:rFonts w:cstheme="minorHAnsi"/>
        </w:rPr>
        <w:t>13</w:t>
      </w:r>
      <w:r w:rsidRPr="00750F22">
        <w:rPr>
          <w:rFonts w:cstheme="minorHAnsi"/>
        </w:rPr>
        <w:t>/04/20)</w:t>
      </w:r>
      <w:r>
        <w:rPr>
          <w:rFonts w:cstheme="minorHAnsi"/>
        </w:rPr>
        <w:t xml:space="preserve"> </w:t>
      </w:r>
      <w:r w:rsidR="009F3164">
        <w:rPr>
          <w:rFonts w:cstheme="minorHAnsi"/>
        </w:rPr>
        <w:t xml:space="preserve">- </w:t>
      </w:r>
      <w:hyperlink r:id="rId186" w:history="1">
        <w:r w:rsidR="009F3164" w:rsidRPr="004678E1">
          <w:rPr>
            <w:rStyle w:val="Hyperlink"/>
            <w:rFonts w:cstheme="minorHAnsi"/>
          </w:rPr>
          <w:t>https://covidpolicing.org.au/analysis/2020-04-13/covidpolicing-weekly-roundup-1/?fbclid=IwAR1YU5mctyKRRr5GsLruh8KB7LPQt91_Pvy3sCkkyzdg_551oJior2YZjkQ</w:t>
        </w:r>
      </w:hyperlink>
      <w:r w:rsidR="009F3164">
        <w:rPr>
          <w:rFonts w:cstheme="minorHAnsi"/>
        </w:rPr>
        <w:t xml:space="preserve"> </w:t>
      </w:r>
    </w:p>
    <w:p w14:paraId="4BB91CD0" w14:textId="5A057EA6" w:rsidR="00383084" w:rsidRDefault="00383084" w:rsidP="00495BB2">
      <w:pPr>
        <w:pStyle w:val="ListParagraph"/>
        <w:numPr>
          <w:ilvl w:val="0"/>
          <w:numId w:val="28"/>
        </w:numPr>
        <w:rPr>
          <w:rFonts w:cstheme="minorHAnsi"/>
        </w:rPr>
      </w:pPr>
      <w:r>
        <w:rPr>
          <w:rFonts w:cstheme="minorHAnsi"/>
        </w:rPr>
        <w:t xml:space="preserve">Police Accountability Project – COVID Policing weekly roundup #2 (20/04/20) </w:t>
      </w:r>
      <w:hyperlink r:id="rId187" w:history="1">
        <w:r w:rsidRPr="00F322C5">
          <w:rPr>
            <w:rStyle w:val="Hyperlink"/>
            <w:rFonts w:cstheme="minorHAnsi"/>
          </w:rPr>
          <w:t>https://covidpolicing.org.au/summary/2020-04-20/covid-policing-weekly-roundup-2/?fbclid=IwAR0uOKFKNZR_MOGP4baqyYjeSRdlg_czxalcrDwsch2XVlqFLWUuPhdlHHY</w:t>
        </w:r>
      </w:hyperlink>
      <w:r>
        <w:rPr>
          <w:rFonts w:cstheme="minorHAnsi"/>
        </w:rPr>
        <w:t xml:space="preserve"> </w:t>
      </w:r>
    </w:p>
    <w:p w14:paraId="58054D26" w14:textId="47F60B0A" w:rsidR="005055AC" w:rsidRDefault="005055AC" w:rsidP="00495BB2">
      <w:pPr>
        <w:pStyle w:val="ListParagraph"/>
        <w:numPr>
          <w:ilvl w:val="0"/>
          <w:numId w:val="28"/>
        </w:numPr>
        <w:rPr>
          <w:rFonts w:cstheme="minorHAnsi"/>
        </w:rPr>
      </w:pPr>
      <w:r>
        <w:rPr>
          <w:rFonts w:cstheme="minorHAnsi"/>
        </w:rPr>
        <w:t xml:space="preserve">Police Accountability Project – </w:t>
      </w:r>
      <w:r w:rsidRPr="005055AC">
        <w:rPr>
          <w:rFonts w:cstheme="minorHAnsi"/>
        </w:rPr>
        <w:t xml:space="preserve">COVID policing weekly roundup #3 (27/04/20) - </w:t>
      </w:r>
      <w:hyperlink r:id="rId188" w:history="1">
        <w:r w:rsidRPr="004678E1">
          <w:rPr>
            <w:rStyle w:val="Hyperlink"/>
            <w:rFonts w:cstheme="minorHAnsi"/>
          </w:rPr>
          <w:t>https://covidpolicing.org.au/summary/2020-04-27/covidpolicing-weekly-roundup-3/</w:t>
        </w:r>
      </w:hyperlink>
      <w:r>
        <w:rPr>
          <w:rFonts w:cstheme="minorHAnsi"/>
        </w:rPr>
        <w:t xml:space="preserve">  </w:t>
      </w:r>
    </w:p>
    <w:p w14:paraId="4512558D" w14:textId="773D1B55" w:rsidR="00110AB2" w:rsidRPr="00110AB2" w:rsidRDefault="00110AB2" w:rsidP="00495BB2">
      <w:pPr>
        <w:pStyle w:val="ListParagraph"/>
        <w:numPr>
          <w:ilvl w:val="0"/>
          <w:numId w:val="28"/>
        </w:numPr>
        <w:rPr>
          <w:rFonts w:cstheme="minorHAnsi"/>
        </w:rPr>
      </w:pPr>
      <w:r w:rsidRPr="00110AB2">
        <w:rPr>
          <w:rFonts w:cstheme="minorHAnsi"/>
        </w:rPr>
        <w:t xml:space="preserve">Police Accountability Project - COVID policing weekly roundup #4 (04/05/20) - </w:t>
      </w:r>
      <w:hyperlink r:id="rId189" w:history="1">
        <w:r w:rsidRPr="00110AB2">
          <w:rPr>
            <w:rStyle w:val="Hyperlink"/>
            <w:rFonts w:cstheme="minorHAnsi"/>
          </w:rPr>
          <w:t>https://covidpolicing.org.au/summary/2020-05-04/covidpolicing-weekly-roundup-4/</w:t>
        </w:r>
      </w:hyperlink>
      <w:r w:rsidRPr="00110AB2">
        <w:rPr>
          <w:rFonts w:cstheme="minorHAnsi"/>
        </w:rPr>
        <w:t xml:space="preserve"> </w:t>
      </w:r>
    </w:p>
    <w:p w14:paraId="2118B49A" w14:textId="0AF29D20" w:rsidR="00455973" w:rsidRDefault="00455973" w:rsidP="00495BB2">
      <w:pPr>
        <w:pStyle w:val="ListParagraph"/>
        <w:numPr>
          <w:ilvl w:val="0"/>
          <w:numId w:val="28"/>
        </w:numPr>
        <w:rPr>
          <w:rFonts w:cstheme="minorHAnsi"/>
        </w:rPr>
      </w:pPr>
      <w:r w:rsidRPr="00455973">
        <w:rPr>
          <w:rFonts w:cstheme="minorHAnsi"/>
        </w:rPr>
        <w:t>Police state or safety net? How NSW entered a sinister ‘new normal’</w:t>
      </w:r>
      <w:r>
        <w:rPr>
          <w:rFonts w:cstheme="minorHAnsi"/>
        </w:rPr>
        <w:t xml:space="preserve"> (29/04/20) - </w:t>
      </w:r>
      <w:hyperlink r:id="rId190" w:history="1">
        <w:r w:rsidRPr="00554598">
          <w:rPr>
            <w:rStyle w:val="Hyperlink"/>
            <w:rFonts w:cstheme="minorHAnsi"/>
          </w:rPr>
          <w:t>https://lsj.com.au/articles/police-state-or-safety-net-how-nsw-entered-a-sinister-new-normal/</w:t>
        </w:r>
      </w:hyperlink>
      <w:r>
        <w:rPr>
          <w:rFonts w:cstheme="minorHAnsi"/>
        </w:rPr>
        <w:t xml:space="preserve"> </w:t>
      </w:r>
    </w:p>
    <w:p w14:paraId="17932BEF" w14:textId="64DA2DB7" w:rsidR="00383084" w:rsidRDefault="00383084" w:rsidP="00495BB2">
      <w:pPr>
        <w:pStyle w:val="ListParagraph"/>
        <w:numPr>
          <w:ilvl w:val="0"/>
          <w:numId w:val="28"/>
        </w:numPr>
        <w:rPr>
          <w:rFonts w:cstheme="minorHAnsi"/>
        </w:rPr>
      </w:pPr>
      <w:r w:rsidRPr="00B84725">
        <w:rPr>
          <w:rFonts w:cstheme="minorHAnsi"/>
        </w:rPr>
        <w:t>Police using more discretion as COVID-19 fines drop, top cop says (21/04/20)</w:t>
      </w:r>
      <w:r>
        <w:rPr>
          <w:rFonts w:cstheme="minorHAnsi"/>
        </w:rPr>
        <w:t xml:space="preserve"> - </w:t>
      </w:r>
      <w:hyperlink r:id="rId191" w:history="1">
        <w:r w:rsidRPr="00F322C5">
          <w:rPr>
            <w:rStyle w:val="Hyperlink"/>
            <w:rFonts w:cstheme="minorHAnsi"/>
          </w:rPr>
          <w:t>https://amp.theage.com.au/national/victoria/police-using-more-discretion-as-covid-19-fines-drop-top-cop-says-20200421-p54ltr.html?__twitter_impression=true&amp;fbclid=IwAR3AOT-2JEeg9YV2WSHI2B_Z_8xJsgU51AwkOyWRRhExIEcIB3NxuNsQShQ</w:t>
        </w:r>
      </w:hyperlink>
      <w:r>
        <w:rPr>
          <w:rFonts w:cstheme="minorHAnsi"/>
        </w:rPr>
        <w:t xml:space="preserve"> </w:t>
      </w:r>
    </w:p>
    <w:p w14:paraId="04093789" w14:textId="77777777" w:rsidR="00383084" w:rsidRDefault="00383084" w:rsidP="00495BB2">
      <w:pPr>
        <w:pStyle w:val="ListParagraph"/>
        <w:numPr>
          <w:ilvl w:val="0"/>
          <w:numId w:val="28"/>
        </w:numPr>
        <w:rPr>
          <w:rFonts w:cstheme="minorHAnsi"/>
        </w:rPr>
      </w:pPr>
      <w:r w:rsidRPr="005E56E2">
        <w:rPr>
          <w:rFonts w:cstheme="minorHAnsi"/>
        </w:rPr>
        <w:t>Victorians describe feeling 'intimidated' by police enforcing lockdown laws</w:t>
      </w:r>
      <w:r>
        <w:rPr>
          <w:rFonts w:cstheme="minorHAnsi"/>
        </w:rPr>
        <w:t xml:space="preserve"> (20/03/20) - </w:t>
      </w:r>
      <w:hyperlink r:id="rId192" w:history="1">
        <w:r w:rsidRPr="00F322C5">
          <w:rPr>
            <w:rStyle w:val="Hyperlink"/>
            <w:rFonts w:cstheme="minorHAnsi"/>
          </w:rPr>
          <w:t>https://www.theguardian.com/australia-news/2020/apr/21/victorians-describe-feeling-intimidated-by-police-enforcing-lockdown-laws?fbclid=IwAR20cgTadE_br9DZZLC_DkFOmMO1qszV4Glff8UGvsI4FWZvKZ6dzHAWibY</w:t>
        </w:r>
      </w:hyperlink>
      <w:r>
        <w:rPr>
          <w:rFonts w:cstheme="minorHAnsi"/>
        </w:rPr>
        <w:t xml:space="preserve"> </w:t>
      </w:r>
    </w:p>
    <w:p w14:paraId="70A42FB9" w14:textId="77777777" w:rsidR="00383084" w:rsidRDefault="00383084" w:rsidP="00495BB2">
      <w:pPr>
        <w:pStyle w:val="ListParagraph"/>
        <w:numPr>
          <w:ilvl w:val="0"/>
          <w:numId w:val="28"/>
        </w:numPr>
        <w:rPr>
          <w:rFonts w:cstheme="minorHAnsi"/>
        </w:rPr>
      </w:pPr>
      <w:r w:rsidRPr="00D41570">
        <w:rPr>
          <w:rFonts w:cstheme="minorHAnsi"/>
        </w:rPr>
        <w:t>Victoria has issued the most fines for lockdown breaches, while the ACT hasn't fined anyone (24/04/20)</w:t>
      </w:r>
      <w:r>
        <w:rPr>
          <w:rFonts w:cstheme="minorHAnsi"/>
        </w:rPr>
        <w:t xml:space="preserve"> - </w:t>
      </w:r>
      <w:hyperlink r:id="rId193" w:history="1">
        <w:r w:rsidRPr="00F322C5">
          <w:rPr>
            <w:rStyle w:val="Hyperlink"/>
            <w:rFonts w:cstheme="minorHAnsi"/>
          </w:rPr>
          <w:t>https://amp.sbs.com.au/v1/article/victoria-has-issued-the-most-fines-for-lockdown-breaches-while-the-act-hasn-t-fined-anyone/a94f258d-633c-4d70-954b-e00879043808?amp=1&amp;cid=news%3Asocialshare%3Atwitter&amp;__twitter_impression=true&amp;fbclid=IwAR0ZTz4YGBdcHWuoKBwRBnNwedW7KX44fV_y48EGqg2o0kiPauqiigdiud4</w:t>
        </w:r>
      </w:hyperlink>
      <w:r>
        <w:rPr>
          <w:rFonts w:cstheme="minorHAnsi"/>
        </w:rPr>
        <w:t xml:space="preserve"> </w:t>
      </w:r>
    </w:p>
    <w:p w14:paraId="65C7CBCF" w14:textId="77777777" w:rsidR="00383084" w:rsidRPr="00D41570" w:rsidRDefault="00383084" w:rsidP="00495BB2">
      <w:pPr>
        <w:pStyle w:val="ListParagraph"/>
        <w:numPr>
          <w:ilvl w:val="0"/>
          <w:numId w:val="28"/>
        </w:numPr>
        <w:rPr>
          <w:rFonts w:cstheme="minorHAnsi"/>
        </w:rPr>
      </w:pPr>
      <w:r w:rsidRPr="00B84725">
        <w:rPr>
          <w:rFonts w:cstheme="minorHAnsi"/>
        </w:rPr>
        <w:t>Vulnerable Indigenous man locked up by police in 'string of errors' during coronavirus pandemic</w:t>
      </w:r>
      <w:r>
        <w:rPr>
          <w:rFonts w:cstheme="minorHAnsi"/>
        </w:rPr>
        <w:t xml:space="preserve"> (22/04/20) - </w:t>
      </w:r>
      <w:hyperlink r:id="rId194" w:history="1">
        <w:r w:rsidRPr="00F322C5">
          <w:rPr>
            <w:rStyle w:val="Hyperlink"/>
            <w:rFonts w:cstheme="minorHAnsi"/>
          </w:rPr>
          <w:t>https://mobile.abc.net.au/news/2020-04-22/vulnerable-indigenous-man-jailed-over-police-errors-coronavirus/12165342?pfmredir=sm&amp;fbclid=IwAR3Atkika_k3vIPecMmbH7Tqbqvh-YkGwa5vh-7Hf4KMo-oBjz8YYuEX8JU</w:t>
        </w:r>
      </w:hyperlink>
      <w:r>
        <w:rPr>
          <w:rFonts w:cstheme="minorHAnsi"/>
        </w:rPr>
        <w:t xml:space="preserve"> </w:t>
      </w:r>
    </w:p>
    <w:p w14:paraId="4E08D17C" w14:textId="77777777" w:rsidR="007B1E1D" w:rsidRPr="00D84699" w:rsidRDefault="007B1E1D" w:rsidP="007B1E1D">
      <w:pPr>
        <w:jc w:val="center"/>
        <w:rPr>
          <w:rFonts w:cstheme="minorHAnsi"/>
          <w:b/>
          <w:bCs/>
          <w:caps/>
          <w:sz w:val="32"/>
          <w:szCs w:val="32"/>
          <w:u w:val="double"/>
        </w:rPr>
      </w:pPr>
      <w:r w:rsidRPr="00D84699">
        <w:rPr>
          <w:rFonts w:cstheme="minorHAnsi"/>
          <w:b/>
          <w:bCs/>
          <w:caps/>
          <w:sz w:val="32"/>
          <w:szCs w:val="32"/>
          <w:u w:val="double"/>
        </w:rPr>
        <w:t>DETENTION OVERSIGHT</w:t>
      </w:r>
    </w:p>
    <w:p w14:paraId="43595285" w14:textId="77777777" w:rsidR="007B1E1D" w:rsidRDefault="007B1E1D" w:rsidP="007B1E1D">
      <w:pPr>
        <w:jc w:val="center"/>
        <w:rPr>
          <w:rFonts w:cstheme="minorHAnsi"/>
          <w:b/>
          <w:bCs/>
          <w:caps/>
          <w:u w:val="double"/>
        </w:rPr>
      </w:pPr>
    </w:p>
    <w:p w14:paraId="54BF954D" w14:textId="77777777" w:rsidR="007B1E1D" w:rsidRPr="0017625E" w:rsidRDefault="007B1E1D" w:rsidP="007B1E1D">
      <w:pPr>
        <w:rPr>
          <w:rFonts w:cstheme="minorHAnsi"/>
          <w:b/>
          <w:bCs/>
          <w:u w:val="single"/>
        </w:rPr>
      </w:pPr>
      <w:r w:rsidRPr="0017625E">
        <w:rPr>
          <w:rFonts w:cstheme="minorHAnsi"/>
          <w:b/>
          <w:bCs/>
          <w:u w:val="single"/>
        </w:rPr>
        <w:t>Australia</w:t>
      </w:r>
    </w:p>
    <w:p w14:paraId="54CF94C5" w14:textId="77777777" w:rsidR="007B1E1D" w:rsidRDefault="007B1E1D" w:rsidP="007B1E1D">
      <w:pPr>
        <w:rPr>
          <w:rFonts w:cstheme="minorHAnsi"/>
          <w:caps/>
        </w:rPr>
      </w:pPr>
    </w:p>
    <w:p w14:paraId="3A8B35B0" w14:textId="77777777" w:rsidR="007B1E1D" w:rsidRPr="00615B6D" w:rsidRDefault="007B1E1D" w:rsidP="007B1E1D">
      <w:pPr>
        <w:rPr>
          <w:rFonts w:cstheme="minorHAnsi"/>
          <w:u w:val="single"/>
        </w:rPr>
      </w:pPr>
      <w:r w:rsidRPr="00615B6D">
        <w:rPr>
          <w:rFonts w:cstheme="minorHAnsi"/>
          <w:u w:val="single"/>
        </w:rPr>
        <w:t xml:space="preserve">ACT Inspector of Correctional Services </w:t>
      </w:r>
    </w:p>
    <w:p w14:paraId="09977EE7" w14:textId="77777777" w:rsidR="007B1E1D" w:rsidRDefault="007B1E1D" w:rsidP="007B1E1D">
      <w:pPr>
        <w:rPr>
          <w:rFonts w:cstheme="minorHAnsi"/>
        </w:rPr>
      </w:pPr>
    </w:p>
    <w:p w14:paraId="13EC0EDB" w14:textId="1F040F54" w:rsidR="007B1E1D" w:rsidRDefault="007B1E1D" w:rsidP="00495BB2">
      <w:pPr>
        <w:pStyle w:val="ListParagraph"/>
        <w:numPr>
          <w:ilvl w:val="0"/>
          <w:numId w:val="28"/>
        </w:numPr>
        <w:rPr>
          <w:rFonts w:cstheme="minorHAnsi"/>
        </w:rPr>
      </w:pPr>
      <w:r w:rsidRPr="00615B6D">
        <w:rPr>
          <w:rFonts w:cstheme="minorHAnsi"/>
        </w:rPr>
        <w:t>Australian responses to COVID-19 in prisons</w:t>
      </w:r>
      <w:r w:rsidR="00002DF1">
        <w:rPr>
          <w:rFonts w:cstheme="minorHAnsi"/>
        </w:rPr>
        <w:t xml:space="preserve"> (30/04/20)</w:t>
      </w:r>
      <w:r w:rsidRPr="00615B6D">
        <w:rPr>
          <w:rFonts w:cstheme="minorHAnsi"/>
        </w:rPr>
        <w:t xml:space="preserve"> - </w:t>
      </w:r>
      <w:hyperlink r:id="rId195" w:history="1">
        <w:r w:rsidR="00002DF1" w:rsidRPr="00554598">
          <w:rPr>
            <w:rStyle w:val="Hyperlink"/>
            <w:rFonts w:cstheme="minorHAnsi"/>
          </w:rPr>
          <w:t>https://www.ics.act.gov.au/__data/assets/pdf_file/0008/1541789/Australian-responses_web-version5.pdf</w:t>
        </w:r>
      </w:hyperlink>
      <w:r w:rsidR="00002DF1">
        <w:rPr>
          <w:rFonts w:cstheme="minorHAnsi"/>
        </w:rPr>
        <w:t xml:space="preserve"> </w:t>
      </w:r>
    </w:p>
    <w:p w14:paraId="7DFA3B3B" w14:textId="5F48DE20" w:rsidR="00002DF1" w:rsidRPr="00615B6D" w:rsidRDefault="00002DF1" w:rsidP="00495BB2">
      <w:pPr>
        <w:pStyle w:val="ListParagraph"/>
        <w:numPr>
          <w:ilvl w:val="0"/>
          <w:numId w:val="28"/>
        </w:numPr>
        <w:rPr>
          <w:rFonts w:cstheme="minorHAnsi"/>
        </w:rPr>
      </w:pPr>
      <w:r>
        <w:rPr>
          <w:rFonts w:cstheme="minorHAnsi"/>
        </w:rPr>
        <w:t xml:space="preserve">COVID-19 (30/04/20) - </w:t>
      </w:r>
      <w:hyperlink r:id="rId196" w:history="1">
        <w:r w:rsidRPr="00554598">
          <w:rPr>
            <w:rStyle w:val="Hyperlink"/>
            <w:rFonts w:cstheme="minorHAnsi"/>
          </w:rPr>
          <w:t>https://www.ics.act.gov.au/latest-news/articles/covid-19</w:t>
        </w:r>
      </w:hyperlink>
      <w:r>
        <w:rPr>
          <w:rFonts w:cstheme="minorHAnsi"/>
        </w:rPr>
        <w:t xml:space="preserve"> </w:t>
      </w:r>
    </w:p>
    <w:p w14:paraId="62029E1B" w14:textId="77777777" w:rsidR="007B1E1D" w:rsidRDefault="007B1E1D" w:rsidP="007B1E1D">
      <w:pPr>
        <w:rPr>
          <w:rFonts w:cstheme="minorHAnsi"/>
        </w:rPr>
      </w:pPr>
    </w:p>
    <w:p w14:paraId="197854A4" w14:textId="77777777" w:rsidR="007B1E1D" w:rsidRPr="00615B6D" w:rsidRDefault="007B1E1D" w:rsidP="007B1E1D">
      <w:pPr>
        <w:rPr>
          <w:rFonts w:cstheme="minorHAnsi"/>
          <w:u w:val="single"/>
        </w:rPr>
      </w:pPr>
      <w:r w:rsidRPr="00615B6D">
        <w:rPr>
          <w:rFonts w:cstheme="minorHAnsi"/>
          <w:u w:val="single"/>
        </w:rPr>
        <w:t xml:space="preserve">NSW Inspector of Custodial Services </w:t>
      </w:r>
    </w:p>
    <w:p w14:paraId="3853E175" w14:textId="77777777" w:rsidR="007B1E1D" w:rsidRDefault="007B1E1D" w:rsidP="007B1E1D">
      <w:pPr>
        <w:rPr>
          <w:rFonts w:cstheme="minorHAnsi"/>
        </w:rPr>
      </w:pPr>
    </w:p>
    <w:p w14:paraId="04FD2318" w14:textId="77777777" w:rsidR="007B1E1D" w:rsidRPr="00615B6D" w:rsidRDefault="007B1E1D" w:rsidP="00495BB2">
      <w:pPr>
        <w:pStyle w:val="ListParagraph"/>
        <w:numPr>
          <w:ilvl w:val="0"/>
          <w:numId w:val="28"/>
        </w:numPr>
        <w:rPr>
          <w:rFonts w:cstheme="minorHAnsi"/>
        </w:rPr>
      </w:pPr>
      <w:r w:rsidRPr="00615B6D">
        <w:rPr>
          <w:rFonts w:cstheme="minorHAnsi"/>
        </w:rPr>
        <w:t xml:space="preserve">Inspector of Custodial Services COVID-19 plan - </w:t>
      </w:r>
      <w:hyperlink r:id="rId197" w:history="1">
        <w:r w:rsidRPr="00615B6D">
          <w:rPr>
            <w:rStyle w:val="Hyperlink"/>
            <w:rFonts w:cstheme="minorHAnsi"/>
          </w:rPr>
          <w:t>http://www.custodialinspector.justice.nsw.gov.au/Documents/Inspector_of_Custodial_Services_COVID-19_plan.pdf?fbclid=IwAR3jXw8sPijffhDGO4aOEYnCsEPeOT7CIEr5r1eAt-E5Xnb5I8BWtmXgMOM</w:t>
        </w:r>
      </w:hyperlink>
      <w:r w:rsidRPr="00615B6D">
        <w:rPr>
          <w:rFonts w:cstheme="minorHAnsi"/>
        </w:rPr>
        <w:t xml:space="preserve"> </w:t>
      </w:r>
    </w:p>
    <w:p w14:paraId="0B639881" w14:textId="77777777" w:rsidR="00F145D6" w:rsidRDefault="00F145D6" w:rsidP="007B1E1D">
      <w:pPr>
        <w:rPr>
          <w:rFonts w:cstheme="minorHAnsi"/>
          <w:u w:val="single"/>
        </w:rPr>
      </w:pPr>
    </w:p>
    <w:p w14:paraId="451ECF80" w14:textId="7FE46465" w:rsidR="007B1E1D" w:rsidRPr="00615B6D" w:rsidRDefault="007B1E1D" w:rsidP="007B1E1D">
      <w:pPr>
        <w:rPr>
          <w:rFonts w:cstheme="minorHAnsi"/>
          <w:u w:val="single"/>
        </w:rPr>
      </w:pPr>
      <w:r w:rsidRPr="00615B6D">
        <w:rPr>
          <w:rFonts w:cstheme="minorHAnsi"/>
          <w:u w:val="single"/>
        </w:rPr>
        <w:t>WA Office of the Inspector</w:t>
      </w:r>
      <w:r w:rsidR="00002DF1">
        <w:rPr>
          <w:rFonts w:cstheme="minorHAnsi"/>
          <w:u w:val="single"/>
        </w:rPr>
        <w:t xml:space="preserve"> of Custodial Services</w:t>
      </w:r>
    </w:p>
    <w:p w14:paraId="4A0B4288" w14:textId="77777777" w:rsidR="007B1E1D" w:rsidRDefault="007B1E1D" w:rsidP="007B1E1D">
      <w:pPr>
        <w:rPr>
          <w:rFonts w:cstheme="minorHAnsi"/>
        </w:rPr>
      </w:pPr>
    </w:p>
    <w:p w14:paraId="2D043DDD" w14:textId="77777777" w:rsidR="007B1E1D" w:rsidRPr="00615B6D" w:rsidRDefault="007B1E1D" w:rsidP="00495BB2">
      <w:pPr>
        <w:pStyle w:val="ListParagraph"/>
        <w:numPr>
          <w:ilvl w:val="0"/>
          <w:numId w:val="28"/>
        </w:numPr>
        <w:rPr>
          <w:rFonts w:cstheme="minorHAnsi"/>
        </w:rPr>
      </w:pPr>
      <w:r w:rsidRPr="00615B6D">
        <w:rPr>
          <w:rFonts w:cstheme="minorHAnsi"/>
        </w:rPr>
        <w:t xml:space="preserve">Our response to COVID-19 (20/04/20) - </w:t>
      </w:r>
      <w:hyperlink r:id="rId198" w:history="1">
        <w:r w:rsidRPr="00615B6D">
          <w:rPr>
            <w:rStyle w:val="Hyperlink"/>
            <w:rFonts w:cstheme="minorHAnsi"/>
          </w:rPr>
          <w:t>https://www.oics.wa.gov.au/about-oics/our-response-to-covid-19/?doing_wp_cron=1587878076.0483300685882568359375&amp;fbclid=IwAR15_7LElnbkXIitKMRmSTY-Z9FKDASf8gVW_6SsQRnXKdH9_HC2HhBAuqM</w:t>
        </w:r>
      </w:hyperlink>
      <w:r w:rsidRPr="00615B6D">
        <w:rPr>
          <w:rFonts w:cstheme="minorHAnsi"/>
        </w:rPr>
        <w:t xml:space="preserve"> </w:t>
      </w:r>
    </w:p>
    <w:p w14:paraId="5607511D" w14:textId="77777777" w:rsidR="00AF00D7" w:rsidRDefault="00AF00D7" w:rsidP="007B1E1D">
      <w:pPr>
        <w:rPr>
          <w:rFonts w:cstheme="minorHAnsi"/>
          <w:b/>
          <w:bCs/>
          <w:u w:val="single"/>
        </w:rPr>
      </w:pPr>
    </w:p>
    <w:p w14:paraId="48146FC4" w14:textId="36863761" w:rsidR="007B1E1D" w:rsidRPr="0017625E" w:rsidRDefault="007B1E1D" w:rsidP="007B1E1D">
      <w:pPr>
        <w:rPr>
          <w:rFonts w:cstheme="minorHAnsi"/>
          <w:b/>
          <w:bCs/>
          <w:u w:val="single"/>
        </w:rPr>
      </w:pPr>
      <w:r w:rsidRPr="0017625E">
        <w:rPr>
          <w:rFonts w:cstheme="minorHAnsi"/>
          <w:b/>
          <w:bCs/>
          <w:u w:val="single"/>
        </w:rPr>
        <w:t>Overseas</w:t>
      </w:r>
    </w:p>
    <w:p w14:paraId="53108526" w14:textId="77777777" w:rsidR="007B1E1D" w:rsidRPr="0033235F" w:rsidRDefault="007B1E1D" w:rsidP="007B1E1D">
      <w:pPr>
        <w:rPr>
          <w:rFonts w:cstheme="minorHAnsi"/>
        </w:rPr>
      </w:pPr>
    </w:p>
    <w:p w14:paraId="3BD0DF91" w14:textId="77777777" w:rsidR="007B1E1D" w:rsidRPr="00615B6D" w:rsidRDefault="007B1E1D" w:rsidP="007B1E1D">
      <w:pPr>
        <w:rPr>
          <w:rFonts w:cstheme="minorHAnsi"/>
          <w:u w:val="single"/>
        </w:rPr>
      </w:pPr>
      <w:r w:rsidRPr="00615B6D">
        <w:rPr>
          <w:rFonts w:cstheme="minorHAnsi"/>
          <w:u w:val="single"/>
        </w:rPr>
        <w:t>Canada</w:t>
      </w:r>
    </w:p>
    <w:p w14:paraId="571D9292" w14:textId="77777777" w:rsidR="007B1E1D" w:rsidRDefault="007B1E1D" w:rsidP="007B1E1D">
      <w:pPr>
        <w:rPr>
          <w:rFonts w:cstheme="minorHAnsi"/>
        </w:rPr>
      </w:pPr>
    </w:p>
    <w:p w14:paraId="248CBD2A" w14:textId="77777777" w:rsidR="007B1E1D" w:rsidRDefault="007B1E1D" w:rsidP="00495BB2">
      <w:pPr>
        <w:pStyle w:val="ListParagraph"/>
        <w:numPr>
          <w:ilvl w:val="0"/>
          <w:numId w:val="28"/>
        </w:numPr>
        <w:rPr>
          <w:rFonts w:cstheme="minorHAnsi"/>
        </w:rPr>
      </w:pPr>
      <w:r w:rsidRPr="00C05554">
        <w:rPr>
          <w:rFonts w:cstheme="minorHAnsi"/>
        </w:rPr>
        <w:t>Canada’s prison ombudsman says coronavirus isolation is ‘extremely concerning’ for inmates (24/04/20)</w:t>
      </w:r>
      <w:r>
        <w:rPr>
          <w:rFonts w:cstheme="minorHAnsi"/>
        </w:rPr>
        <w:t xml:space="preserve"> - </w:t>
      </w:r>
      <w:hyperlink r:id="rId199" w:history="1">
        <w:r w:rsidRPr="00F322C5">
          <w:rPr>
            <w:rStyle w:val="Hyperlink"/>
            <w:rFonts w:cstheme="minorHAnsi"/>
          </w:rPr>
          <w:t>https://www.theglobeandmail.com/amp/canada/article-canadas-prison-ombudsman-says-coronavirus-isolation-is-extremely/?__twitter_impression=true&amp;fbclid=IwAR03iWX8aJYJtHxKuD4MYd-mF3eJvKKzS8NfGJcAHaauZ-ZJX4WDHhf-Bxo</w:t>
        </w:r>
      </w:hyperlink>
      <w:r>
        <w:rPr>
          <w:rFonts w:cstheme="minorHAnsi"/>
        </w:rPr>
        <w:t xml:space="preserve"> </w:t>
      </w:r>
    </w:p>
    <w:p w14:paraId="4641AABB" w14:textId="77777777" w:rsidR="007B1E1D" w:rsidRPr="00615B6D" w:rsidRDefault="007B1E1D" w:rsidP="00495BB2">
      <w:pPr>
        <w:pStyle w:val="ListParagraph"/>
        <w:numPr>
          <w:ilvl w:val="0"/>
          <w:numId w:val="28"/>
        </w:numPr>
        <w:rPr>
          <w:rFonts w:cstheme="minorHAnsi"/>
        </w:rPr>
      </w:pPr>
      <w:r w:rsidRPr="00615B6D">
        <w:rPr>
          <w:rFonts w:cstheme="minorHAnsi"/>
        </w:rPr>
        <w:t xml:space="preserve">Office of the Correctional Investigator (Canada) - COVID-19 Status Update (23/04/20) - </w:t>
      </w:r>
      <w:hyperlink r:id="rId200" w:history="1">
        <w:r w:rsidRPr="00615B6D">
          <w:rPr>
            <w:rStyle w:val="Hyperlink"/>
            <w:rFonts w:cstheme="minorHAnsi"/>
          </w:rPr>
          <w:t>https://www.oci-bec.gc.ca/cnt/rpt/pdf/oth-aut/oth-aut20200423-eng.pdf?fbclid=IwAR0Wc_EMrsy90zWGp5ChgA_KYJhncNND0R9tOXyDI0-gEp_wXGd5KWBBV48</w:t>
        </w:r>
      </w:hyperlink>
      <w:r w:rsidRPr="00615B6D">
        <w:rPr>
          <w:rFonts w:cstheme="minorHAnsi"/>
        </w:rPr>
        <w:t xml:space="preserve"> </w:t>
      </w:r>
    </w:p>
    <w:p w14:paraId="603FA3CB" w14:textId="77777777" w:rsidR="007B1E1D" w:rsidRDefault="007B1E1D" w:rsidP="007B1E1D">
      <w:pPr>
        <w:rPr>
          <w:rFonts w:cstheme="minorHAnsi"/>
        </w:rPr>
      </w:pPr>
    </w:p>
    <w:p w14:paraId="5A0516C4" w14:textId="77777777" w:rsidR="00002DF1" w:rsidRDefault="00002DF1" w:rsidP="007B1E1D">
      <w:pPr>
        <w:rPr>
          <w:rFonts w:cstheme="minorHAnsi"/>
          <w:u w:val="single"/>
        </w:rPr>
      </w:pPr>
    </w:p>
    <w:p w14:paraId="17CF6A65" w14:textId="77777777" w:rsidR="00002DF1" w:rsidRDefault="00002DF1" w:rsidP="007B1E1D">
      <w:pPr>
        <w:rPr>
          <w:rFonts w:cstheme="minorHAnsi"/>
          <w:u w:val="single"/>
        </w:rPr>
      </w:pPr>
    </w:p>
    <w:p w14:paraId="7FB6F3CA" w14:textId="77777777" w:rsidR="00002DF1" w:rsidRDefault="00002DF1" w:rsidP="007B1E1D">
      <w:pPr>
        <w:rPr>
          <w:rFonts w:cstheme="minorHAnsi"/>
          <w:u w:val="single"/>
        </w:rPr>
      </w:pPr>
    </w:p>
    <w:p w14:paraId="09C0B847" w14:textId="77777777" w:rsidR="00002DF1" w:rsidRDefault="00002DF1" w:rsidP="007B1E1D">
      <w:pPr>
        <w:rPr>
          <w:rFonts w:cstheme="minorHAnsi"/>
          <w:u w:val="single"/>
        </w:rPr>
      </w:pPr>
    </w:p>
    <w:p w14:paraId="047B971D" w14:textId="28B3834C" w:rsidR="007B1E1D" w:rsidRPr="00615B6D" w:rsidRDefault="007B1E1D" w:rsidP="007B1E1D">
      <w:pPr>
        <w:rPr>
          <w:rFonts w:cstheme="minorHAnsi"/>
          <w:u w:val="single"/>
        </w:rPr>
      </w:pPr>
      <w:r w:rsidRPr="00615B6D">
        <w:rPr>
          <w:rFonts w:cstheme="minorHAnsi"/>
          <w:u w:val="single"/>
        </w:rPr>
        <w:t>England/Wales</w:t>
      </w:r>
    </w:p>
    <w:p w14:paraId="1460EA63" w14:textId="77777777" w:rsidR="007B1E1D" w:rsidRDefault="007B1E1D" w:rsidP="007B1E1D">
      <w:pPr>
        <w:rPr>
          <w:rFonts w:cstheme="minorHAnsi"/>
        </w:rPr>
      </w:pPr>
    </w:p>
    <w:p w14:paraId="650C89F1" w14:textId="77777777" w:rsidR="007B1E1D" w:rsidRPr="00615B6D" w:rsidRDefault="007B1E1D" w:rsidP="007B1E1D">
      <w:pPr>
        <w:rPr>
          <w:rFonts w:cstheme="minorHAnsi"/>
        </w:rPr>
      </w:pPr>
      <w:r w:rsidRPr="00615B6D">
        <w:rPr>
          <w:rFonts w:cstheme="minorHAnsi"/>
        </w:rPr>
        <w:t>HMIP</w:t>
      </w:r>
    </w:p>
    <w:p w14:paraId="2D14C250" w14:textId="77777777" w:rsidR="007B1E1D" w:rsidRDefault="007B1E1D" w:rsidP="007B1E1D">
      <w:pPr>
        <w:rPr>
          <w:rFonts w:cstheme="minorHAnsi"/>
        </w:rPr>
      </w:pPr>
    </w:p>
    <w:p w14:paraId="106F2FC9" w14:textId="77777777" w:rsidR="007B1E1D" w:rsidRDefault="007B1E1D" w:rsidP="00495BB2">
      <w:pPr>
        <w:pStyle w:val="ListParagraph"/>
        <w:numPr>
          <w:ilvl w:val="0"/>
          <w:numId w:val="28"/>
        </w:numPr>
        <w:rPr>
          <w:rFonts w:cstheme="minorHAnsi"/>
        </w:rPr>
      </w:pPr>
      <w:r w:rsidRPr="00615B6D">
        <w:rPr>
          <w:rFonts w:cstheme="minorHAnsi"/>
        </w:rPr>
        <w:t xml:space="preserve">Alternative approach to scrutiny during the COVID-19 pandemic - </w:t>
      </w:r>
      <w:hyperlink r:id="rId201" w:history="1">
        <w:r w:rsidRPr="00615B6D">
          <w:rPr>
            <w:rStyle w:val="Hyperlink"/>
            <w:rFonts w:cstheme="minorHAnsi"/>
          </w:rPr>
          <w:t>https://www.justiceinspectorates.gov.uk/hmiprisons/wp-content/uploads/sites/4/2020/03/Short-scrutiny-visit-briefing-document-for-website.pdf</w:t>
        </w:r>
      </w:hyperlink>
    </w:p>
    <w:p w14:paraId="1488F8C1" w14:textId="77777777" w:rsidR="007B1E1D" w:rsidRDefault="007B1E1D" w:rsidP="00495BB2">
      <w:pPr>
        <w:pStyle w:val="ListParagraph"/>
        <w:numPr>
          <w:ilvl w:val="0"/>
          <w:numId w:val="28"/>
        </w:numPr>
        <w:rPr>
          <w:rFonts w:cstheme="minorHAnsi"/>
        </w:rPr>
      </w:pPr>
      <w:r w:rsidRPr="00615B6D">
        <w:rPr>
          <w:rFonts w:cstheme="minorHAnsi"/>
        </w:rPr>
        <w:t xml:space="preserve">COVID-19 update: Second statement from HM Chief Inspector of Prisons, Peter Clarke (08/04/20) - </w:t>
      </w:r>
      <w:hyperlink r:id="rId202" w:history="1">
        <w:r w:rsidRPr="00615B6D">
          <w:rPr>
            <w:rStyle w:val="Hyperlink"/>
            <w:rFonts w:cstheme="minorHAnsi"/>
          </w:rPr>
          <w:t>https://www.justiceinspectorates.gov.uk/hmiprisons/2020/03/covid-19-update/</w:t>
        </w:r>
      </w:hyperlink>
      <w:r w:rsidRPr="00615B6D">
        <w:rPr>
          <w:rFonts w:cstheme="minorHAnsi"/>
        </w:rPr>
        <w:t xml:space="preserve"> </w:t>
      </w:r>
    </w:p>
    <w:p w14:paraId="65BBC992" w14:textId="77777777" w:rsidR="007B1E1D" w:rsidRDefault="007B1E1D" w:rsidP="00495BB2">
      <w:pPr>
        <w:pStyle w:val="ListParagraph"/>
        <w:numPr>
          <w:ilvl w:val="0"/>
          <w:numId w:val="28"/>
        </w:numPr>
        <w:rPr>
          <w:rFonts w:cstheme="minorHAnsi"/>
        </w:rPr>
      </w:pPr>
      <w:r w:rsidRPr="00615B6D">
        <w:rPr>
          <w:rFonts w:cstheme="minorHAnsi"/>
        </w:rPr>
        <w:t xml:space="preserve">Health and safety guidance for short scrutiny visits during the COVID-19 outbreak- </w:t>
      </w:r>
      <w:hyperlink r:id="rId203" w:history="1">
        <w:r w:rsidRPr="00615B6D">
          <w:rPr>
            <w:rStyle w:val="Hyperlink"/>
            <w:rFonts w:cstheme="minorHAnsi"/>
          </w:rPr>
          <w:t>https://www.justiceinspectorates.gov.uk/hmiprisons/wp-content/uploads/sites/4/2020/03/Short-scrutiny-visit-health-and-safety-guidance-for-website.pdf</w:t>
        </w:r>
      </w:hyperlink>
      <w:r w:rsidRPr="00615B6D">
        <w:rPr>
          <w:rFonts w:cstheme="minorHAnsi"/>
        </w:rPr>
        <w:t xml:space="preserve"> </w:t>
      </w:r>
    </w:p>
    <w:p w14:paraId="7030CE7D" w14:textId="77777777" w:rsidR="007B1E1D" w:rsidRDefault="007B1E1D" w:rsidP="00495BB2">
      <w:pPr>
        <w:pStyle w:val="ListParagraph"/>
        <w:numPr>
          <w:ilvl w:val="0"/>
          <w:numId w:val="28"/>
        </w:numPr>
        <w:rPr>
          <w:rFonts w:cstheme="minorHAnsi"/>
        </w:rPr>
      </w:pPr>
      <w:r w:rsidRPr="00615B6D">
        <w:rPr>
          <w:rFonts w:cstheme="minorHAnsi"/>
        </w:rPr>
        <w:t xml:space="preserve">HMI Prisons launches COVID-19 inspection guidelines for YOIs (23/04/20) - </w:t>
      </w:r>
      <w:hyperlink r:id="rId204" w:history="1">
        <w:r w:rsidRPr="00615B6D">
          <w:rPr>
            <w:rStyle w:val="Hyperlink"/>
            <w:rFonts w:cstheme="minorHAnsi"/>
          </w:rPr>
          <w:t>https://www.cypnow.co.uk/news/article/hmi-prisons-launches-covid-19-inspection-guidelines-for-yois?fbclid=IwAR1GztHc_8UtbRUQMNWgFVs2YL9rLwj2bcTYz0VkOUSe_snIKC8yAdA10qI</w:t>
        </w:r>
      </w:hyperlink>
      <w:r w:rsidRPr="00615B6D">
        <w:rPr>
          <w:rFonts w:cstheme="minorHAnsi"/>
        </w:rPr>
        <w:t xml:space="preserve"> </w:t>
      </w:r>
    </w:p>
    <w:p w14:paraId="1B6E7332" w14:textId="77777777" w:rsidR="007B1E1D" w:rsidRPr="00615B6D" w:rsidRDefault="007B1E1D" w:rsidP="00495BB2">
      <w:pPr>
        <w:pStyle w:val="ListParagraph"/>
        <w:numPr>
          <w:ilvl w:val="0"/>
          <w:numId w:val="28"/>
        </w:numPr>
        <w:rPr>
          <w:rFonts w:cstheme="minorHAnsi"/>
        </w:rPr>
      </w:pPr>
      <w:r w:rsidRPr="00615B6D">
        <w:rPr>
          <w:rFonts w:cstheme="minorHAnsi"/>
        </w:rPr>
        <w:t xml:space="preserve">Introduction by HM Chief Inspector of Prisons to COVID19 methodology and health and safety guidance for staff - </w:t>
      </w:r>
      <w:hyperlink r:id="rId205" w:history="1">
        <w:r w:rsidRPr="00615B6D">
          <w:rPr>
            <w:rStyle w:val="Hyperlink"/>
            <w:rFonts w:cstheme="minorHAnsi"/>
          </w:rPr>
          <w:t>https://www.justiceinspectorates.gov.uk/hmiprisons/wp-content/uploads/sites/4/2020/03/Introduction-statement_v1.pdf</w:t>
        </w:r>
      </w:hyperlink>
      <w:r w:rsidRPr="00615B6D">
        <w:rPr>
          <w:rFonts w:cstheme="minorHAnsi"/>
        </w:rPr>
        <w:t xml:space="preserve"> </w:t>
      </w:r>
    </w:p>
    <w:p w14:paraId="7745FA49" w14:textId="77777777" w:rsidR="007B1E1D" w:rsidRDefault="007B1E1D" w:rsidP="007B1E1D">
      <w:pPr>
        <w:rPr>
          <w:rFonts w:cstheme="minorHAnsi"/>
        </w:rPr>
      </w:pPr>
    </w:p>
    <w:p w14:paraId="529FBA67" w14:textId="77777777" w:rsidR="007B1E1D" w:rsidRPr="00615B6D" w:rsidRDefault="007B1E1D" w:rsidP="007B1E1D">
      <w:pPr>
        <w:rPr>
          <w:rFonts w:cstheme="minorHAnsi"/>
        </w:rPr>
      </w:pPr>
      <w:r w:rsidRPr="00615B6D">
        <w:rPr>
          <w:rFonts w:cstheme="minorHAnsi"/>
        </w:rPr>
        <w:t>ICV</w:t>
      </w:r>
    </w:p>
    <w:p w14:paraId="54BEF33C" w14:textId="77777777" w:rsidR="007B1E1D" w:rsidRDefault="007B1E1D" w:rsidP="007B1E1D">
      <w:pPr>
        <w:rPr>
          <w:rFonts w:cstheme="minorHAnsi"/>
        </w:rPr>
      </w:pPr>
    </w:p>
    <w:p w14:paraId="3C861B44" w14:textId="77777777" w:rsidR="007B1E1D" w:rsidRPr="00615B6D" w:rsidRDefault="007B1E1D" w:rsidP="00495BB2">
      <w:pPr>
        <w:pStyle w:val="ListParagraph"/>
        <w:numPr>
          <w:ilvl w:val="0"/>
          <w:numId w:val="28"/>
        </w:numPr>
        <w:rPr>
          <w:rFonts w:cstheme="minorHAnsi"/>
        </w:rPr>
      </w:pPr>
      <w:r w:rsidRPr="00615B6D">
        <w:rPr>
          <w:rFonts w:cstheme="minorHAnsi"/>
        </w:rPr>
        <w:t xml:space="preserve">The hidden key workers keeping custody safe (14/04/20) - </w:t>
      </w:r>
      <w:hyperlink r:id="rId206" w:history="1">
        <w:r w:rsidRPr="00615B6D">
          <w:rPr>
            <w:rStyle w:val="Hyperlink"/>
            <w:rFonts w:cstheme="minorHAnsi"/>
          </w:rPr>
          <w:t>https://www.gloucestershire-pcc.gov.uk/the-hidden-key-workers-keeping-custody-safe/?fbclid=IwAR0rG03BBwCCK2f_5FP4gluezx_jyXXT93_gOnlDZSbY9Dmnqb3YnEss_X8</w:t>
        </w:r>
      </w:hyperlink>
      <w:r w:rsidRPr="00615B6D">
        <w:rPr>
          <w:rFonts w:cstheme="minorHAnsi"/>
        </w:rPr>
        <w:t xml:space="preserve"> </w:t>
      </w:r>
    </w:p>
    <w:p w14:paraId="28A6165F" w14:textId="77777777" w:rsidR="00C5148E" w:rsidRDefault="00C5148E" w:rsidP="007B1E1D">
      <w:pPr>
        <w:rPr>
          <w:rFonts w:cstheme="minorHAnsi"/>
        </w:rPr>
      </w:pPr>
    </w:p>
    <w:p w14:paraId="07FD54C7" w14:textId="6349FE1A" w:rsidR="007B1E1D" w:rsidRPr="00615B6D" w:rsidRDefault="007B1E1D" w:rsidP="007B1E1D">
      <w:pPr>
        <w:rPr>
          <w:rFonts w:cstheme="minorHAnsi"/>
        </w:rPr>
      </w:pPr>
      <w:r w:rsidRPr="00615B6D">
        <w:rPr>
          <w:rFonts w:cstheme="minorHAnsi"/>
        </w:rPr>
        <w:t>ICVA</w:t>
      </w:r>
    </w:p>
    <w:p w14:paraId="1CAA13A9" w14:textId="77777777" w:rsidR="007B1E1D" w:rsidRDefault="007B1E1D" w:rsidP="007B1E1D">
      <w:pPr>
        <w:rPr>
          <w:rFonts w:cstheme="minorHAnsi"/>
        </w:rPr>
      </w:pPr>
    </w:p>
    <w:p w14:paraId="0C546D50" w14:textId="40A41F55" w:rsidR="00281CD5" w:rsidRPr="00281CD5" w:rsidRDefault="00281CD5" w:rsidP="00495BB2">
      <w:pPr>
        <w:pStyle w:val="ListParagraph"/>
        <w:numPr>
          <w:ilvl w:val="0"/>
          <w:numId w:val="28"/>
        </w:numPr>
        <w:rPr>
          <w:rFonts w:cstheme="minorHAnsi"/>
        </w:rPr>
      </w:pPr>
      <w:r w:rsidRPr="00281CD5">
        <w:rPr>
          <w:rFonts w:cstheme="minorHAnsi"/>
        </w:rPr>
        <w:t>ICVA (UK) - weekly feedback summaries published - https://icva.org.uk/media-centre/</w:t>
      </w:r>
    </w:p>
    <w:p w14:paraId="43C10B2B" w14:textId="4BCCD6AC" w:rsidR="007B1E1D" w:rsidRPr="00615B6D" w:rsidRDefault="007B1E1D" w:rsidP="00495BB2">
      <w:pPr>
        <w:pStyle w:val="ListParagraph"/>
        <w:numPr>
          <w:ilvl w:val="0"/>
          <w:numId w:val="28"/>
        </w:numPr>
        <w:rPr>
          <w:rFonts w:cstheme="minorHAnsi"/>
        </w:rPr>
      </w:pPr>
      <w:r w:rsidRPr="00615B6D">
        <w:rPr>
          <w:rFonts w:cstheme="minorHAnsi"/>
        </w:rPr>
        <w:t xml:space="preserve">Independent Custody Visiting Association - Guest blog - Using technology to continue monitoring – Warwickshire OPCC (17/04/20) - </w:t>
      </w:r>
      <w:hyperlink r:id="rId207" w:history="1">
        <w:r w:rsidR="00316A40" w:rsidRPr="00712ED0">
          <w:rPr>
            <w:rStyle w:val="Hyperlink"/>
            <w:rFonts w:cstheme="minorHAnsi"/>
          </w:rPr>
          <w:t>https://icva.org.uk/guest-blog-using-technology-to-continue-monitoring-warwickshire-opcc/</w:t>
        </w:r>
      </w:hyperlink>
      <w:r w:rsidR="00316A40">
        <w:rPr>
          <w:rFonts w:cstheme="minorHAnsi"/>
        </w:rPr>
        <w:t xml:space="preserve"> </w:t>
      </w:r>
    </w:p>
    <w:p w14:paraId="232ACAEC" w14:textId="77777777" w:rsidR="000B483F" w:rsidRDefault="000B483F" w:rsidP="007B1E1D">
      <w:pPr>
        <w:rPr>
          <w:rFonts w:cstheme="minorHAnsi"/>
        </w:rPr>
      </w:pPr>
    </w:p>
    <w:p w14:paraId="39D9AF37" w14:textId="7EE14541" w:rsidR="007B1E1D" w:rsidRPr="00615B6D" w:rsidRDefault="007B1E1D" w:rsidP="007B1E1D">
      <w:pPr>
        <w:rPr>
          <w:rFonts w:cstheme="minorHAnsi"/>
        </w:rPr>
      </w:pPr>
      <w:r w:rsidRPr="00615B6D">
        <w:rPr>
          <w:rFonts w:cstheme="minorHAnsi"/>
        </w:rPr>
        <w:t>IMB</w:t>
      </w:r>
    </w:p>
    <w:p w14:paraId="6F23983C" w14:textId="77777777" w:rsidR="007B1E1D" w:rsidRDefault="007B1E1D" w:rsidP="007B1E1D">
      <w:pPr>
        <w:rPr>
          <w:rFonts w:cstheme="minorHAnsi"/>
        </w:rPr>
      </w:pPr>
    </w:p>
    <w:p w14:paraId="43942C09" w14:textId="3D43ACBB" w:rsidR="007B1E1D" w:rsidRDefault="007B1E1D" w:rsidP="00495BB2">
      <w:pPr>
        <w:pStyle w:val="ListParagraph"/>
        <w:numPr>
          <w:ilvl w:val="0"/>
          <w:numId w:val="28"/>
        </w:numPr>
        <w:rPr>
          <w:rFonts w:cstheme="minorHAnsi"/>
        </w:rPr>
      </w:pPr>
      <w:r w:rsidRPr="00615B6D">
        <w:rPr>
          <w:rFonts w:cstheme="minorHAnsi"/>
        </w:rPr>
        <w:t xml:space="preserve">Independent Monitoring Boards - Coronavirus/COVID-19: Update from IMB National Chair (30/03/20) - </w:t>
      </w:r>
      <w:hyperlink r:id="rId208" w:history="1">
        <w:r w:rsidRPr="00615B6D">
          <w:rPr>
            <w:rStyle w:val="Hyperlink"/>
            <w:rFonts w:cstheme="minorHAnsi"/>
          </w:rPr>
          <w:t>https://www.imb.org.uk/coronavirus-covid-19-update-from-imb-national-chair/?fbclid=IwAR1bmfH4M6xudNhit0qHczUKDxFWgVvQCZUlpc3HhpMsYj4XNUMeZXtUAbY</w:t>
        </w:r>
      </w:hyperlink>
      <w:r w:rsidRPr="00615B6D">
        <w:rPr>
          <w:rFonts w:cstheme="minorHAnsi"/>
        </w:rPr>
        <w:t xml:space="preserve"> </w:t>
      </w:r>
    </w:p>
    <w:p w14:paraId="684664B0" w14:textId="3BC458A5" w:rsidR="00AE2A44" w:rsidRPr="00615B6D" w:rsidRDefault="00AE2A44" w:rsidP="00495BB2">
      <w:pPr>
        <w:pStyle w:val="ListParagraph"/>
        <w:numPr>
          <w:ilvl w:val="0"/>
          <w:numId w:val="28"/>
        </w:numPr>
        <w:rPr>
          <w:rFonts w:cstheme="minorHAnsi"/>
        </w:rPr>
      </w:pPr>
      <w:r w:rsidRPr="00AE2A44">
        <w:rPr>
          <w:rFonts w:cstheme="minorHAnsi"/>
        </w:rPr>
        <w:t xml:space="preserve">Independent monitors launch new hotline for prisoners to report concerns during pandemic (27/04/20) - </w:t>
      </w:r>
      <w:hyperlink r:id="rId209" w:history="1">
        <w:r w:rsidRPr="004678E1">
          <w:rPr>
            <w:rStyle w:val="Hyperlink"/>
            <w:rFonts w:cstheme="minorHAnsi"/>
          </w:rPr>
          <w:t>https://www.imb.org.uk/independent-monitors-launch-new-hotline-for-prisoners-to-report-concerns-during-pandemic/</w:t>
        </w:r>
      </w:hyperlink>
      <w:r>
        <w:rPr>
          <w:rFonts w:cstheme="minorHAnsi"/>
        </w:rPr>
        <w:t xml:space="preserve"> </w:t>
      </w:r>
    </w:p>
    <w:p w14:paraId="266A2106" w14:textId="77777777" w:rsidR="007B1E1D" w:rsidRDefault="007B1E1D" w:rsidP="007B1E1D">
      <w:pPr>
        <w:rPr>
          <w:rFonts w:cstheme="minorHAnsi"/>
        </w:rPr>
      </w:pPr>
    </w:p>
    <w:p w14:paraId="5081AF28" w14:textId="77777777" w:rsidR="007B1E1D" w:rsidRPr="00615B6D" w:rsidRDefault="007B1E1D" w:rsidP="007B1E1D">
      <w:pPr>
        <w:rPr>
          <w:rFonts w:cstheme="minorHAnsi"/>
          <w:u w:val="single"/>
        </w:rPr>
      </w:pPr>
      <w:r w:rsidRPr="00615B6D">
        <w:rPr>
          <w:rFonts w:cstheme="minorHAnsi"/>
          <w:u w:val="single"/>
        </w:rPr>
        <w:t>International</w:t>
      </w:r>
    </w:p>
    <w:p w14:paraId="1A29726B" w14:textId="77777777" w:rsidR="007B1E1D" w:rsidRDefault="007B1E1D" w:rsidP="007B1E1D">
      <w:pPr>
        <w:rPr>
          <w:rFonts w:cstheme="minorHAnsi"/>
        </w:rPr>
      </w:pPr>
    </w:p>
    <w:p w14:paraId="43172107" w14:textId="77777777" w:rsidR="007B1E1D" w:rsidRDefault="007B1E1D" w:rsidP="00495BB2">
      <w:pPr>
        <w:pStyle w:val="ListParagraph"/>
        <w:numPr>
          <w:ilvl w:val="0"/>
          <w:numId w:val="28"/>
        </w:numPr>
        <w:rPr>
          <w:rFonts w:cstheme="minorHAnsi"/>
        </w:rPr>
      </w:pPr>
      <w:r w:rsidRPr="00615B6D">
        <w:rPr>
          <w:rFonts w:cstheme="minorHAnsi"/>
        </w:rPr>
        <w:t xml:space="preserve">Association for the Prevention of Torture - Monitoring deprivation of liberty in times of COVID-19: insights from webinar series (08/04/20) - </w:t>
      </w:r>
      <w:hyperlink r:id="rId210" w:history="1">
        <w:r w:rsidRPr="00615B6D">
          <w:rPr>
            <w:rStyle w:val="Hyperlink"/>
            <w:rFonts w:cstheme="minorHAnsi"/>
          </w:rPr>
          <w:t>https://www.apt.ch/en/news_on_prevention/monitoring-deprivation-of-liberty-in-times-of-covid-19-insights-from-webinar-series/</w:t>
        </w:r>
      </w:hyperlink>
      <w:r w:rsidRPr="00615B6D">
        <w:rPr>
          <w:rFonts w:cstheme="minorHAnsi"/>
        </w:rPr>
        <w:t xml:space="preserve"> </w:t>
      </w:r>
    </w:p>
    <w:p w14:paraId="09488E2B" w14:textId="513649E1" w:rsidR="00110AB2" w:rsidRPr="00110AB2" w:rsidRDefault="00110AB2" w:rsidP="00495BB2">
      <w:pPr>
        <w:pStyle w:val="ListParagraph"/>
        <w:numPr>
          <w:ilvl w:val="0"/>
          <w:numId w:val="28"/>
        </w:numPr>
        <w:rPr>
          <w:rFonts w:cstheme="minorHAnsi"/>
        </w:rPr>
      </w:pPr>
      <w:r w:rsidRPr="00110AB2">
        <w:rPr>
          <w:rFonts w:cstheme="minorHAnsi"/>
        </w:rPr>
        <w:t xml:space="preserve">Association for the Prevention of Torture - Voices from the field - Italian NPM (04/05/20) - </w:t>
      </w:r>
      <w:hyperlink r:id="rId211" w:history="1">
        <w:r w:rsidRPr="00110AB2">
          <w:rPr>
            <w:rStyle w:val="Hyperlink"/>
            <w:rFonts w:cstheme="minorHAnsi"/>
          </w:rPr>
          <w:t>https://vimeo.com/414735213?ref=tw-share</w:t>
        </w:r>
      </w:hyperlink>
      <w:r w:rsidRPr="00110AB2">
        <w:rPr>
          <w:rFonts w:cstheme="minorHAnsi"/>
        </w:rPr>
        <w:t xml:space="preserve"> </w:t>
      </w:r>
    </w:p>
    <w:p w14:paraId="695ADF2F" w14:textId="6CDD851D" w:rsidR="007B1E1D" w:rsidRDefault="007B1E1D" w:rsidP="00495BB2">
      <w:pPr>
        <w:pStyle w:val="ListParagraph"/>
        <w:numPr>
          <w:ilvl w:val="0"/>
          <w:numId w:val="28"/>
        </w:numPr>
        <w:rPr>
          <w:rFonts w:cstheme="minorHAnsi"/>
        </w:rPr>
      </w:pPr>
      <w:r w:rsidRPr="00615B6D">
        <w:rPr>
          <w:rFonts w:cstheme="minorHAnsi"/>
        </w:rPr>
        <w:t xml:space="preserve">Canada OPCAT Project - COVID-19: Should I Stay Or Should I Go Now? - </w:t>
      </w:r>
      <w:hyperlink r:id="rId212" w:history="1">
        <w:r w:rsidRPr="00615B6D">
          <w:rPr>
            <w:rStyle w:val="Hyperlink"/>
            <w:rFonts w:cstheme="minorHAnsi"/>
          </w:rPr>
          <w:t>https://canadaopcatproject.ca/2020/04/02/covid-19-should-i-stay-or-should-i-go-now/</w:t>
        </w:r>
      </w:hyperlink>
      <w:r w:rsidRPr="00615B6D">
        <w:rPr>
          <w:rFonts w:cstheme="minorHAnsi"/>
        </w:rPr>
        <w:t xml:space="preserve"> </w:t>
      </w:r>
    </w:p>
    <w:p w14:paraId="5E30FF84" w14:textId="77777777" w:rsidR="007B1E1D" w:rsidRPr="00615B6D" w:rsidRDefault="007B1E1D" w:rsidP="00495BB2">
      <w:pPr>
        <w:pStyle w:val="ListParagraph"/>
        <w:numPr>
          <w:ilvl w:val="0"/>
          <w:numId w:val="28"/>
        </w:numPr>
        <w:rPr>
          <w:rFonts w:cstheme="minorHAnsi"/>
        </w:rPr>
      </w:pPr>
      <w:r w:rsidRPr="00615B6D">
        <w:rPr>
          <w:rFonts w:cstheme="minorHAnsi"/>
        </w:rPr>
        <w:t xml:space="preserve">International corrections &amp; prisons association/ Networks working together - Adapting to COVID-19: Prison oversight and monitoring during a pandemic (20/04/20) - </w:t>
      </w:r>
      <w:hyperlink r:id="rId213" w:history="1">
        <w:r w:rsidRPr="00615B6D">
          <w:rPr>
            <w:rStyle w:val="Hyperlink"/>
            <w:rFonts w:cstheme="minorHAnsi"/>
          </w:rPr>
          <w:t>https://myemail.constantcontact.com/SPECIAL-ISSUE--W-CORRECTION---Adapting-Prison-Oversight-During-a-Pandemic.html?soid=1131254454797&amp;aid=eq294ojnLR8&amp;fbclid=IwAR0TyYfJCriamwNJsek7Rrs3hHhHjB6aoDnySN4KfKnosTKmkRUWPRXbt7E</w:t>
        </w:r>
      </w:hyperlink>
      <w:r w:rsidRPr="00615B6D">
        <w:rPr>
          <w:rFonts w:cstheme="minorHAnsi"/>
        </w:rPr>
        <w:t xml:space="preserve"> </w:t>
      </w:r>
    </w:p>
    <w:p w14:paraId="225E2318" w14:textId="77777777" w:rsidR="00F145D6" w:rsidRDefault="00F145D6" w:rsidP="007B1E1D">
      <w:pPr>
        <w:rPr>
          <w:rFonts w:cstheme="minorHAnsi"/>
          <w:u w:val="single"/>
        </w:rPr>
      </w:pPr>
    </w:p>
    <w:p w14:paraId="2FACB129" w14:textId="3CD3BF49" w:rsidR="007B1E1D" w:rsidRPr="007375E1" w:rsidRDefault="007B1E1D" w:rsidP="007B1E1D">
      <w:pPr>
        <w:rPr>
          <w:rFonts w:cstheme="minorHAnsi"/>
          <w:u w:val="single"/>
        </w:rPr>
      </w:pPr>
      <w:r w:rsidRPr="007375E1">
        <w:rPr>
          <w:rFonts w:cstheme="minorHAnsi"/>
          <w:u w:val="single"/>
        </w:rPr>
        <w:t xml:space="preserve">New Zealand </w:t>
      </w:r>
    </w:p>
    <w:p w14:paraId="0F15430C" w14:textId="77777777" w:rsidR="007B1E1D" w:rsidRDefault="007B1E1D" w:rsidP="007B1E1D">
      <w:pPr>
        <w:rPr>
          <w:rFonts w:cstheme="minorHAnsi"/>
        </w:rPr>
      </w:pPr>
    </w:p>
    <w:p w14:paraId="3DB9CBF9" w14:textId="77777777" w:rsidR="007B1E1D" w:rsidRPr="007375E1" w:rsidRDefault="007B1E1D" w:rsidP="007B1E1D">
      <w:pPr>
        <w:rPr>
          <w:rFonts w:cstheme="minorHAnsi"/>
        </w:rPr>
      </w:pPr>
      <w:r w:rsidRPr="007375E1">
        <w:rPr>
          <w:rFonts w:cstheme="minorHAnsi"/>
        </w:rPr>
        <w:t>Human Rights Commission</w:t>
      </w:r>
    </w:p>
    <w:p w14:paraId="1BD2D42B" w14:textId="77777777" w:rsidR="007B1E1D" w:rsidRDefault="007B1E1D" w:rsidP="007B1E1D">
      <w:pPr>
        <w:rPr>
          <w:rFonts w:cstheme="minorHAnsi"/>
        </w:rPr>
      </w:pPr>
    </w:p>
    <w:p w14:paraId="02223EC1" w14:textId="77777777" w:rsidR="007B1E1D" w:rsidRDefault="007B1E1D" w:rsidP="00495BB2">
      <w:pPr>
        <w:pStyle w:val="ListParagraph"/>
        <w:numPr>
          <w:ilvl w:val="0"/>
          <w:numId w:val="28"/>
        </w:numPr>
        <w:rPr>
          <w:rFonts w:cstheme="minorHAnsi"/>
        </w:rPr>
      </w:pPr>
      <w:r w:rsidRPr="007375E1">
        <w:rPr>
          <w:rFonts w:cstheme="minorHAnsi"/>
        </w:rPr>
        <w:t xml:space="preserve">Concerns about rights of people in detention during response to COVID-19 (02/04/20) - </w:t>
      </w:r>
      <w:hyperlink r:id="rId214" w:history="1">
        <w:r w:rsidRPr="007375E1">
          <w:rPr>
            <w:rStyle w:val="Hyperlink"/>
            <w:rFonts w:cstheme="minorHAnsi"/>
          </w:rPr>
          <w:t>https://www.hrc.co.nz/news/concerns-about-rights-people-detention-during-response-covid-19/</w:t>
        </w:r>
      </w:hyperlink>
      <w:r w:rsidRPr="007375E1">
        <w:rPr>
          <w:rFonts w:cstheme="minorHAnsi"/>
        </w:rPr>
        <w:t xml:space="preserve"> </w:t>
      </w:r>
    </w:p>
    <w:p w14:paraId="76CE3060" w14:textId="778A05AD" w:rsidR="007B1E1D" w:rsidRDefault="007B1E1D" w:rsidP="00495BB2">
      <w:pPr>
        <w:pStyle w:val="ListParagraph"/>
        <w:numPr>
          <w:ilvl w:val="0"/>
          <w:numId w:val="28"/>
        </w:numPr>
        <w:rPr>
          <w:rFonts w:cstheme="minorHAnsi"/>
        </w:rPr>
      </w:pPr>
      <w:r w:rsidRPr="007375E1">
        <w:rPr>
          <w:rFonts w:cstheme="minorHAnsi"/>
        </w:rPr>
        <w:t>Human Rights and Dignity in Government-Provided Detention w/ Janet Anderson-</w:t>
      </w:r>
      <w:proofErr w:type="spellStart"/>
      <w:r w:rsidRPr="007375E1">
        <w:rPr>
          <w:rFonts w:cstheme="minorHAnsi"/>
        </w:rPr>
        <w:t>Bidois</w:t>
      </w:r>
      <w:proofErr w:type="spellEnd"/>
      <w:r w:rsidRPr="007375E1">
        <w:rPr>
          <w:rFonts w:cstheme="minorHAnsi"/>
        </w:rPr>
        <w:t xml:space="preserve"> (06/04/20) - </w:t>
      </w:r>
      <w:hyperlink r:id="rId215" w:history="1">
        <w:r w:rsidRPr="007375E1">
          <w:rPr>
            <w:rStyle w:val="Hyperlink"/>
            <w:rFonts w:cstheme="minorHAnsi"/>
          </w:rPr>
          <w:t>https://95bfm.com/bcast/human-rights-and-dignity-in-government-provided-detention-w-janet-anderson-bidois-april-6-2020?utm_medium=feed&amp;utm_source=twitter.com&amp;utm_campaign=Feed%3A+the-wire</w:t>
        </w:r>
      </w:hyperlink>
      <w:r w:rsidRPr="007375E1">
        <w:rPr>
          <w:rFonts w:cstheme="minorHAnsi"/>
        </w:rPr>
        <w:t xml:space="preserve"> </w:t>
      </w:r>
    </w:p>
    <w:p w14:paraId="44D2F6CB" w14:textId="6D20033E" w:rsidR="0001315E" w:rsidRDefault="0001315E" w:rsidP="00495BB2">
      <w:pPr>
        <w:pStyle w:val="ListParagraph"/>
        <w:numPr>
          <w:ilvl w:val="0"/>
          <w:numId w:val="28"/>
        </w:numPr>
        <w:rPr>
          <w:rFonts w:cstheme="minorHAnsi"/>
        </w:rPr>
      </w:pPr>
      <w:r w:rsidRPr="00414A9C">
        <w:rPr>
          <w:rFonts w:cstheme="minorHAnsi"/>
        </w:rPr>
        <w:t xml:space="preserve">NZ Human Rights Commission - </w:t>
      </w:r>
      <w:r w:rsidRPr="0001315E">
        <w:rPr>
          <w:rFonts w:cstheme="minorHAnsi"/>
        </w:rPr>
        <w:t xml:space="preserve">Human rights and </w:t>
      </w:r>
      <w:proofErr w:type="spellStart"/>
      <w:r w:rsidRPr="0001315E">
        <w:rPr>
          <w:rFonts w:cstheme="minorHAnsi"/>
        </w:rPr>
        <w:t>Te</w:t>
      </w:r>
      <w:proofErr w:type="spellEnd"/>
      <w:r w:rsidRPr="0001315E">
        <w:rPr>
          <w:rFonts w:cstheme="minorHAnsi"/>
        </w:rPr>
        <w:t xml:space="preserve"> </w:t>
      </w:r>
      <w:proofErr w:type="spellStart"/>
      <w:r w:rsidRPr="0001315E">
        <w:rPr>
          <w:rFonts w:cstheme="minorHAnsi"/>
        </w:rPr>
        <w:t>Tiriti</w:t>
      </w:r>
      <w:proofErr w:type="spellEnd"/>
      <w:r w:rsidRPr="0001315E">
        <w:rPr>
          <w:rFonts w:cstheme="minorHAnsi"/>
        </w:rPr>
        <w:t xml:space="preserve"> need to be part of COVID-19 response</w:t>
      </w:r>
      <w:r>
        <w:rPr>
          <w:rFonts w:cstheme="minorHAnsi"/>
        </w:rPr>
        <w:t xml:space="preserve"> (30/04/20) - </w:t>
      </w:r>
      <w:hyperlink r:id="rId216" w:history="1">
        <w:r w:rsidRPr="004678E1">
          <w:rPr>
            <w:rStyle w:val="Hyperlink"/>
            <w:rFonts w:cstheme="minorHAnsi"/>
          </w:rPr>
          <w:t>https://www.hrc.co.nz/news/human-rights-and-te-tiriti-need-be-part-covid-19-response/</w:t>
        </w:r>
      </w:hyperlink>
      <w:r>
        <w:rPr>
          <w:rFonts w:cstheme="minorHAnsi"/>
        </w:rPr>
        <w:t xml:space="preserve"> </w:t>
      </w:r>
    </w:p>
    <w:p w14:paraId="0508C40C" w14:textId="30804B3B" w:rsidR="00414A9C" w:rsidRPr="00414A9C" w:rsidRDefault="00414A9C" w:rsidP="00495BB2">
      <w:pPr>
        <w:pStyle w:val="ListParagraph"/>
        <w:numPr>
          <w:ilvl w:val="0"/>
          <w:numId w:val="28"/>
        </w:numPr>
        <w:rPr>
          <w:rFonts w:cstheme="minorHAnsi"/>
        </w:rPr>
      </w:pPr>
      <w:r w:rsidRPr="00414A9C">
        <w:rPr>
          <w:rFonts w:cstheme="minorHAnsi"/>
        </w:rPr>
        <w:t xml:space="preserve">NZ Human Rights Commission - Human Rights and </w:t>
      </w:r>
      <w:proofErr w:type="spellStart"/>
      <w:r w:rsidRPr="00414A9C">
        <w:rPr>
          <w:rFonts w:cstheme="minorHAnsi"/>
        </w:rPr>
        <w:t>Te</w:t>
      </w:r>
      <w:proofErr w:type="spellEnd"/>
      <w:r w:rsidRPr="00414A9C">
        <w:rPr>
          <w:rFonts w:cstheme="minorHAnsi"/>
        </w:rPr>
        <w:t xml:space="preserve"> </w:t>
      </w:r>
      <w:proofErr w:type="spellStart"/>
      <w:r w:rsidRPr="00414A9C">
        <w:rPr>
          <w:rFonts w:cstheme="minorHAnsi"/>
        </w:rPr>
        <w:t>Tiriti</w:t>
      </w:r>
      <w:proofErr w:type="spellEnd"/>
      <w:r w:rsidRPr="00414A9C">
        <w:rPr>
          <w:rFonts w:cstheme="minorHAnsi"/>
        </w:rPr>
        <w:t xml:space="preserve"> o Waitangi: COVID-19 and Alert Level 4 in Aotearoa New Zealand (30/04/20) - </w:t>
      </w:r>
      <w:hyperlink r:id="rId217" w:history="1">
        <w:r w:rsidRPr="00414A9C">
          <w:rPr>
            <w:rStyle w:val="Hyperlink"/>
            <w:rFonts w:cstheme="minorHAnsi"/>
          </w:rPr>
          <w:t>https://www.hrc.co.nz/files/6615/8819/4763/Human_Rights_and_Te_Tiriti_o_Waitangi-_COVID-19_and_Alert_Level_4_FINAL.pdf</w:t>
        </w:r>
      </w:hyperlink>
      <w:r w:rsidRPr="00414A9C">
        <w:rPr>
          <w:rFonts w:cstheme="minorHAnsi"/>
        </w:rPr>
        <w:t xml:space="preserve"> </w:t>
      </w:r>
    </w:p>
    <w:p w14:paraId="5C96657D" w14:textId="77777777" w:rsidR="00B05405" w:rsidRDefault="00B05405" w:rsidP="007B1E1D">
      <w:pPr>
        <w:rPr>
          <w:rFonts w:cstheme="minorHAnsi"/>
        </w:rPr>
      </w:pPr>
    </w:p>
    <w:p w14:paraId="2475BB48" w14:textId="77777777" w:rsidR="00002DF1" w:rsidRDefault="00002DF1" w:rsidP="007B1E1D">
      <w:pPr>
        <w:rPr>
          <w:rFonts w:cstheme="minorHAnsi"/>
        </w:rPr>
      </w:pPr>
    </w:p>
    <w:p w14:paraId="7FDFB2D7" w14:textId="77777777" w:rsidR="00002DF1" w:rsidRDefault="00002DF1" w:rsidP="007B1E1D">
      <w:pPr>
        <w:rPr>
          <w:rFonts w:cstheme="minorHAnsi"/>
        </w:rPr>
      </w:pPr>
    </w:p>
    <w:p w14:paraId="0989FD8E" w14:textId="77777777" w:rsidR="00002DF1" w:rsidRDefault="00002DF1" w:rsidP="007B1E1D">
      <w:pPr>
        <w:rPr>
          <w:rFonts w:cstheme="minorHAnsi"/>
        </w:rPr>
      </w:pPr>
    </w:p>
    <w:p w14:paraId="55B532C4" w14:textId="43DCD2A6" w:rsidR="007B1E1D" w:rsidRDefault="007B1E1D" w:rsidP="007B1E1D">
      <w:pPr>
        <w:rPr>
          <w:rFonts w:cstheme="minorHAnsi"/>
        </w:rPr>
      </w:pPr>
      <w:r w:rsidRPr="007375E1">
        <w:rPr>
          <w:rFonts w:cstheme="minorHAnsi"/>
        </w:rPr>
        <w:t xml:space="preserve">Office of the Children’s Commissioner </w:t>
      </w:r>
    </w:p>
    <w:p w14:paraId="236964EB" w14:textId="77777777" w:rsidR="007B1E1D" w:rsidRPr="007375E1" w:rsidRDefault="007B1E1D" w:rsidP="007B1E1D">
      <w:pPr>
        <w:rPr>
          <w:rFonts w:cstheme="minorHAnsi"/>
        </w:rPr>
      </w:pPr>
    </w:p>
    <w:p w14:paraId="1D514B70" w14:textId="77777777" w:rsidR="007B1E1D" w:rsidRPr="007375E1" w:rsidRDefault="007B1E1D" w:rsidP="00495BB2">
      <w:pPr>
        <w:pStyle w:val="ListParagraph"/>
        <w:numPr>
          <w:ilvl w:val="0"/>
          <w:numId w:val="28"/>
        </w:numPr>
        <w:rPr>
          <w:rFonts w:cstheme="minorHAnsi"/>
        </w:rPr>
      </w:pPr>
      <w:r w:rsidRPr="007375E1">
        <w:rPr>
          <w:rFonts w:cstheme="minorHAnsi"/>
        </w:rPr>
        <w:t xml:space="preserve">Children's Commissioner: “Virtual” monitoring of children detained in secure residences (02/04/20) - </w:t>
      </w:r>
      <w:hyperlink r:id="rId218" w:history="1">
        <w:r w:rsidRPr="007375E1">
          <w:rPr>
            <w:rStyle w:val="Hyperlink"/>
            <w:rFonts w:cstheme="minorHAnsi"/>
          </w:rPr>
          <w:t>https://www.occ.org.nz/publications/news/virtual-monitoring-of-children-detained-in-secure-residences/</w:t>
        </w:r>
      </w:hyperlink>
      <w:r w:rsidRPr="007375E1">
        <w:rPr>
          <w:rFonts w:cstheme="minorHAnsi"/>
        </w:rPr>
        <w:t xml:space="preserve"> </w:t>
      </w:r>
    </w:p>
    <w:p w14:paraId="29CF4588" w14:textId="77777777" w:rsidR="000B483F" w:rsidRDefault="000B483F" w:rsidP="007B1E1D">
      <w:pPr>
        <w:rPr>
          <w:rFonts w:cstheme="minorHAnsi"/>
        </w:rPr>
      </w:pPr>
    </w:p>
    <w:p w14:paraId="552197E2" w14:textId="50C828BA" w:rsidR="007B1E1D" w:rsidRPr="007375E1" w:rsidRDefault="007B1E1D" w:rsidP="007B1E1D">
      <w:pPr>
        <w:rPr>
          <w:rFonts w:cstheme="minorHAnsi"/>
        </w:rPr>
      </w:pPr>
      <w:r w:rsidRPr="007375E1">
        <w:rPr>
          <w:rFonts w:cstheme="minorHAnsi"/>
        </w:rPr>
        <w:t>Ombudsman</w:t>
      </w:r>
    </w:p>
    <w:p w14:paraId="04CC9FE8" w14:textId="77777777" w:rsidR="007B1E1D" w:rsidRDefault="007B1E1D" w:rsidP="007B1E1D">
      <w:pPr>
        <w:rPr>
          <w:rFonts w:cstheme="minorHAnsi"/>
        </w:rPr>
      </w:pPr>
    </w:p>
    <w:p w14:paraId="391F42DA" w14:textId="77777777" w:rsidR="007B1E1D" w:rsidRDefault="007B1E1D" w:rsidP="00495BB2">
      <w:pPr>
        <w:pStyle w:val="ListParagraph"/>
        <w:numPr>
          <w:ilvl w:val="0"/>
          <w:numId w:val="28"/>
        </w:numPr>
        <w:rPr>
          <w:rFonts w:cstheme="minorHAnsi"/>
        </w:rPr>
      </w:pPr>
      <w:r w:rsidRPr="007375E1">
        <w:rPr>
          <w:rFonts w:cstheme="minorHAnsi"/>
        </w:rPr>
        <w:t xml:space="preserve">Chief Ombudsman continues to monitor treatment of detainees (02/04/20) - </w:t>
      </w:r>
      <w:hyperlink r:id="rId219" w:history="1">
        <w:r w:rsidRPr="007375E1">
          <w:rPr>
            <w:rStyle w:val="Hyperlink"/>
            <w:rFonts w:cstheme="minorHAnsi"/>
          </w:rPr>
          <w:t>https://www.ombudsman.parliament.nz/news/chief-ombudsman-continues-monitor-treatment-detainees</w:t>
        </w:r>
      </w:hyperlink>
      <w:r w:rsidRPr="007375E1">
        <w:rPr>
          <w:rFonts w:cstheme="minorHAnsi"/>
        </w:rPr>
        <w:t xml:space="preserve"> </w:t>
      </w:r>
    </w:p>
    <w:p w14:paraId="46344712" w14:textId="24E766FC" w:rsidR="00617831" w:rsidRPr="00617831" w:rsidRDefault="00617831" w:rsidP="00495BB2">
      <w:pPr>
        <w:pStyle w:val="ListParagraph"/>
        <w:numPr>
          <w:ilvl w:val="0"/>
          <w:numId w:val="28"/>
        </w:numPr>
        <w:rPr>
          <w:rFonts w:cstheme="minorHAnsi"/>
        </w:rPr>
      </w:pPr>
      <w:r w:rsidRPr="00617831">
        <w:rPr>
          <w:rFonts w:cstheme="minorHAnsi"/>
        </w:rPr>
        <w:t xml:space="preserve">Chief Ombudsman re-sets inspections of prisons (29/04/20) - </w:t>
      </w:r>
      <w:hyperlink r:id="rId220" w:history="1">
        <w:r w:rsidRPr="00617831">
          <w:rPr>
            <w:rStyle w:val="Hyperlink"/>
            <w:rFonts w:cstheme="minorHAnsi"/>
          </w:rPr>
          <w:t>https://www.lawsociety.org.nz/news-and-communications/latest-news/news/chief-ombudsman-re-sets-inspections-of-prisons</w:t>
        </w:r>
      </w:hyperlink>
      <w:r w:rsidRPr="00617831">
        <w:rPr>
          <w:rFonts w:cstheme="minorHAnsi"/>
        </w:rPr>
        <w:t xml:space="preserve"> </w:t>
      </w:r>
    </w:p>
    <w:p w14:paraId="7F54682D" w14:textId="493D0D4E" w:rsidR="007B1E1D" w:rsidRDefault="007B1E1D" w:rsidP="00495BB2">
      <w:pPr>
        <w:pStyle w:val="ListParagraph"/>
        <w:numPr>
          <w:ilvl w:val="0"/>
          <w:numId w:val="28"/>
        </w:numPr>
        <w:rPr>
          <w:rFonts w:cstheme="minorHAnsi"/>
        </w:rPr>
      </w:pPr>
      <w:r w:rsidRPr="007375E1">
        <w:rPr>
          <w:rFonts w:cstheme="minorHAnsi"/>
        </w:rPr>
        <w:t xml:space="preserve">Ombudsman 'discouraged' from accessing prisons amidst Covid-19 lockdown concerns (NZ 24/04/20) - </w:t>
      </w:r>
      <w:hyperlink r:id="rId221" w:history="1">
        <w:r w:rsidRPr="007375E1">
          <w:rPr>
            <w:rStyle w:val="Hyperlink"/>
            <w:rFonts w:cstheme="minorHAnsi"/>
          </w:rPr>
          <w:t>https://amp.rnz.co.nz/article/810da44f-de31-48d2-8b4b-6f5e2c9b3dcb?__twitter_impression=true&amp;fbclid=IwAR3FflBdEkA6PVpqnRl5lGNjlqRrqm6zBEkLqRwLprhUlDJn8fh4KKRjllE</w:t>
        </w:r>
      </w:hyperlink>
      <w:r w:rsidRPr="007375E1">
        <w:rPr>
          <w:rFonts w:cstheme="minorHAnsi"/>
        </w:rPr>
        <w:t xml:space="preserve"> </w:t>
      </w:r>
    </w:p>
    <w:p w14:paraId="642D9562" w14:textId="77777777" w:rsidR="007B1E1D" w:rsidRPr="007375E1" w:rsidRDefault="007B1E1D" w:rsidP="00495BB2">
      <w:pPr>
        <w:pStyle w:val="ListParagraph"/>
        <w:numPr>
          <w:ilvl w:val="0"/>
          <w:numId w:val="28"/>
        </w:numPr>
        <w:rPr>
          <w:rFonts w:cstheme="minorHAnsi"/>
        </w:rPr>
      </w:pPr>
      <w:r w:rsidRPr="007375E1">
        <w:rPr>
          <w:rFonts w:cstheme="minorHAnsi"/>
        </w:rPr>
        <w:t xml:space="preserve">OPCAT inspections and visits during COVID-19 pandemic – update and Statement of Principles (09/04/20) - </w:t>
      </w:r>
      <w:hyperlink r:id="rId222" w:history="1">
        <w:r w:rsidRPr="007375E1">
          <w:rPr>
            <w:rStyle w:val="Hyperlink"/>
            <w:rFonts w:cstheme="minorHAnsi"/>
          </w:rPr>
          <w:t>https://www.ombudsman.parliament.nz/sites/default/files/2020-04/OPCAT%20inspections%20and%20visits%20during%20COVID-19%20pandemic%20%E2%80%93%20update%20and%20Statement%20of%20Principles_0.pdf?fbclid=IwAR3gf-Xk8lmDLtpfNpVg-2NWB4VDuA_lYcL54EMW-_XfV0ThK8_9X5_eC20</w:t>
        </w:r>
      </w:hyperlink>
      <w:r w:rsidRPr="007375E1">
        <w:rPr>
          <w:rFonts w:cstheme="minorHAnsi"/>
        </w:rPr>
        <w:t xml:space="preserve"> </w:t>
      </w:r>
    </w:p>
    <w:p w14:paraId="43C8C75D" w14:textId="77777777" w:rsidR="007B1E1D" w:rsidRDefault="007B1E1D" w:rsidP="007B1E1D">
      <w:pPr>
        <w:rPr>
          <w:rFonts w:cstheme="minorHAnsi"/>
        </w:rPr>
      </w:pPr>
    </w:p>
    <w:p w14:paraId="089510CE" w14:textId="77777777" w:rsidR="007B1E1D" w:rsidRDefault="007B1E1D" w:rsidP="007B1E1D">
      <w:pPr>
        <w:rPr>
          <w:rFonts w:cstheme="minorHAnsi"/>
          <w:u w:val="single"/>
        </w:rPr>
      </w:pPr>
      <w:r w:rsidRPr="007375E1">
        <w:rPr>
          <w:rFonts w:cstheme="minorHAnsi"/>
          <w:u w:val="single"/>
        </w:rPr>
        <w:t>Scotland</w:t>
      </w:r>
    </w:p>
    <w:p w14:paraId="59B27664" w14:textId="77777777" w:rsidR="007B1E1D" w:rsidRDefault="007B1E1D" w:rsidP="007B1E1D">
      <w:pPr>
        <w:rPr>
          <w:rFonts w:cstheme="minorHAnsi"/>
          <w:u w:val="single"/>
        </w:rPr>
      </w:pPr>
    </w:p>
    <w:p w14:paraId="2E74C614" w14:textId="77777777" w:rsidR="007B1E1D" w:rsidRPr="007375E1" w:rsidRDefault="007B1E1D" w:rsidP="007B1E1D">
      <w:pPr>
        <w:rPr>
          <w:rFonts w:cstheme="minorHAnsi"/>
        </w:rPr>
      </w:pPr>
      <w:r>
        <w:rPr>
          <w:rFonts w:cstheme="minorHAnsi"/>
        </w:rPr>
        <w:t>HMIPS</w:t>
      </w:r>
    </w:p>
    <w:p w14:paraId="50DFA862" w14:textId="77777777" w:rsidR="007B1E1D" w:rsidRDefault="007B1E1D" w:rsidP="007B1E1D">
      <w:pPr>
        <w:rPr>
          <w:rFonts w:cstheme="minorHAnsi"/>
        </w:rPr>
      </w:pPr>
    </w:p>
    <w:p w14:paraId="2F4B9D81" w14:textId="77777777" w:rsidR="007B1E1D" w:rsidRDefault="007B1E1D" w:rsidP="00495BB2">
      <w:pPr>
        <w:pStyle w:val="ListParagraph"/>
        <w:numPr>
          <w:ilvl w:val="0"/>
          <w:numId w:val="28"/>
        </w:numPr>
        <w:rPr>
          <w:rFonts w:cstheme="minorHAnsi"/>
        </w:rPr>
      </w:pPr>
      <w:proofErr w:type="spellStart"/>
      <w:r w:rsidRPr="007375E1">
        <w:rPr>
          <w:rFonts w:cstheme="minorHAnsi"/>
        </w:rPr>
        <w:t>Covid</w:t>
      </w:r>
      <w:proofErr w:type="spellEnd"/>
      <w:r w:rsidRPr="007375E1">
        <w:rPr>
          <w:rFonts w:cstheme="minorHAnsi"/>
        </w:rPr>
        <w:t xml:space="preserve"> 19 - Message from HM Chief Inspector of Prisons for Scotland (31/03/20) - </w:t>
      </w:r>
      <w:hyperlink r:id="rId223" w:history="1">
        <w:r w:rsidRPr="007375E1">
          <w:rPr>
            <w:rStyle w:val="Hyperlink"/>
            <w:rFonts w:cstheme="minorHAnsi"/>
          </w:rPr>
          <w:t>https://www.prisonsinspectoratescotland.gov.uk/news/covid-19-message-hm-chief-inspector-prisons-scotland?fbclid=IwAR1rV7NYmkEcPMzm0eFqMsr7QdfI3y5dxvfXkXj_A9gp1G-CkQ6Q-vdHYZ8</w:t>
        </w:r>
      </w:hyperlink>
      <w:r w:rsidRPr="007375E1">
        <w:rPr>
          <w:rFonts w:cstheme="minorHAnsi"/>
        </w:rPr>
        <w:t xml:space="preserve"> </w:t>
      </w:r>
    </w:p>
    <w:p w14:paraId="02E638E8" w14:textId="77777777" w:rsidR="007B1E1D" w:rsidRDefault="007B1E1D" w:rsidP="00495BB2">
      <w:pPr>
        <w:pStyle w:val="ListParagraph"/>
        <w:numPr>
          <w:ilvl w:val="0"/>
          <w:numId w:val="28"/>
        </w:numPr>
        <w:rPr>
          <w:rFonts w:cstheme="minorHAnsi"/>
        </w:rPr>
      </w:pPr>
      <w:r>
        <w:rPr>
          <w:rFonts w:cstheme="minorHAnsi"/>
        </w:rPr>
        <w:t>I</w:t>
      </w:r>
      <w:r w:rsidRPr="007375E1">
        <w:rPr>
          <w:rFonts w:cstheme="minorHAnsi"/>
        </w:rPr>
        <w:t xml:space="preserve">ndependent Prison Monitoring - Remote Monitoring Framework (24/04/20) - </w:t>
      </w:r>
      <w:hyperlink r:id="rId224" w:history="1">
        <w:r w:rsidRPr="007375E1">
          <w:rPr>
            <w:rStyle w:val="Hyperlink"/>
            <w:rFonts w:cstheme="minorHAnsi"/>
          </w:rPr>
          <w:t>https://www.prisonsinspectoratescotland.gov.uk/news/hmips-independent-prison-monitoring-remote-monitoring-framework?fbclid=IwAR0boIyhKeIdfi1ckaVmKPiLxz8C0lICvahgD146mSFkWV23HQSqhnWR9Pk</w:t>
        </w:r>
      </w:hyperlink>
      <w:r w:rsidRPr="007375E1">
        <w:rPr>
          <w:rFonts w:cstheme="minorHAnsi"/>
        </w:rPr>
        <w:t xml:space="preserve"> </w:t>
      </w:r>
    </w:p>
    <w:p w14:paraId="5521C3FE" w14:textId="7F7F6838" w:rsidR="007B1E1D" w:rsidRDefault="007B1E1D" w:rsidP="00495BB2">
      <w:pPr>
        <w:pStyle w:val="ListParagraph"/>
        <w:numPr>
          <w:ilvl w:val="0"/>
          <w:numId w:val="28"/>
        </w:numPr>
        <w:rPr>
          <w:rFonts w:cstheme="minorHAnsi"/>
        </w:rPr>
      </w:pPr>
      <w:r w:rsidRPr="007375E1">
        <w:rPr>
          <w:rFonts w:cstheme="minorHAnsi"/>
        </w:rPr>
        <w:t xml:space="preserve">Letter to cabinet (02/04/20) - </w:t>
      </w:r>
      <w:hyperlink r:id="rId225" w:history="1">
        <w:r w:rsidRPr="007375E1">
          <w:rPr>
            <w:rStyle w:val="Hyperlink"/>
            <w:rFonts w:cstheme="minorHAnsi"/>
          </w:rPr>
          <w:t>https://s3-eu-west-2.amazonaws.com/npm-prod-storage-19n0nag2nk8xk/uploads/2020/04/NPM-letter-to-Cabinet-Secretary-for-Justice-re.-COVID-19.pdf?fbclid=IwAR1jf5B8hs-nkvb5wBQC5SZaHpMxSQHNGcHcptL3Xe1A7BmyuNn1vaLO7Tw</w:t>
        </w:r>
      </w:hyperlink>
      <w:r w:rsidRPr="007375E1">
        <w:rPr>
          <w:rFonts w:cstheme="minorHAnsi"/>
        </w:rPr>
        <w:t xml:space="preserve"> </w:t>
      </w:r>
    </w:p>
    <w:p w14:paraId="55CE3516" w14:textId="08C11B1B" w:rsidR="00414A9C" w:rsidRPr="00414A9C" w:rsidRDefault="00414A9C" w:rsidP="00B95E8F">
      <w:pPr>
        <w:pStyle w:val="ListParagraph"/>
        <w:numPr>
          <w:ilvl w:val="1"/>
          <w:numId w:val="44"/>
        </w:numPr>
        <w:rPr>
          <w:rFonts w:cstheme="minorHAnsi"/>
        </w:rPr>
      </w:pPr>
      <w:r w:rsidRPr="00414A9C">
        <w:rPr>
          <w:rFonts w:cstheme="minorHAnsi"/>
        </w:rPr>
        <w:t>Response  - Re: Upholding the rights of people in detention and deprived of their liberty during COVID-19</w:t>
      </w:r>
      <w:r>
        <w:rPr>
          <w:rFonts w:cstheme="minorHAnsi"/>
        </w:rPr>
        <w:t xml:space="preserve"> (22/04/20) - </w:t>
      </w:r>
      <w:hyperlink r:id="rId226" w:history="1">
        <w:r w:rsidRPr="004678E1">
          <w:rPr>
            <w:rStyle w:val="Hyperlink"/>
            <w:rFonts w:cstheme="minorHAnsi"/>
          </w:rPr>
          <w:t>https://s3-eu-west-2.amazonaws.com/npm-prod-storage-19n0nag2nk8xk/uploads/2020/04/CSJ-Response-to-NPM-2204-Covid19-and-Scottish-Prisons.pdf</w:t>
        </w:r>
      </w:hyperlink>
      <w:r>
        <w:rPr>
          <w:rFonts w:cstheme="minorHAnsi"/>
        </w:rPr>
        <w:t xml:space="preserve"> </w:t>
      </w:r>
      <w:r w:rsidRPr="00414A9C">
        <w:rPr>
          <w:rFonts w:cstheme="minorHAnsi"/>
        </w:rPr>
        <w:cr/>
      </w:r>
    </w:p>
    <w:p w14:paraId="4E520C5D" w14:textId="77777777" w:rsidR="007B1E1D" w:rsidRPr="007375E1" w:rsidRDefault="007B1E1D" w:rsidP="007B1E1D">
      <w:pPr>
        <w:rPr>
          <w:rFonts w:cstheme="minorHAnsi"/>
          <w:u w:val="single"/>
        </w:rPr>
      </w:pPr>
      <w:r w:rsidRPr="007375E1">
        <w:rPr>
          <w:rFonts w:cstheme="minorHAnsi"/>
          <w:u w:val="single"/>
        </w:rPr>
        <w:t>South Africa</w:t>
      </w:r>
    </w:p>
    <w:p w14:paraId="3CB122DA" w14:textId="77777777" w:rsidR="007B1E1D" w:rsidRDefault="007B1E1D" w:rsidP="007B1E1D">
      <w:pPr>
        <w:rPr>
          <w:rFonts w:cstheme="minorHAnsi"/>
        </w:rPr>
      </w:pPr>
    </w:p>
    <w:p w14:paraId="7292E194" w14:textId="77777777" w:rsidR="007B1E1D" w:rsidRDefault="007B1E1D" w:rsidP="00495BB2">
      <w:pPr>
        <w:pStyle w:val="ListParagraph"/>
        <w:numPr>
          <w:ilvl w:val="0"/>
          <w:numId w:val="28"/>
        </w:numPr>
        <w:rPr>
          <w:rFonts w:cstheme="minorHAnsi"/>
        </w:rPr>
      </w:pPr>
      <w:r w:rsidRPr="007375E1">
        <w:rPr>
          <w:rFonts w:cstheme="minorHAnsi"/>
        </w:rPr>
        <w:t xml:space="preserve">Call for inmates to be released after Covid-19 outbreak in Eastern Cape prisons (15/04/20) - </w:t>
      </w:r>
      <w:hyperlink r:id="rId227" w:history="1">
        <w:r w:rsidRPr="007375E1">
          <w:rPr>
            <w:rStyle w:val="Hyperlink"/>
            <w:rFonts w:cstheme="minorHAnsi"/>
          </w:rPr>
          <w:t>https://www.dailymaverick.co.za/article/2020-04-15-call-for-inmates-to-be-released-after-covid-19-outbreak-in-eastern-cape-prisons/amp/?fbclid=IwAR2dbfI5wQdVw8hvi1Pc5edN67TpxgScqZJBs1VTl_Zm692N4pWSkKz2YqQ</w:t>
        </w:r>
      </w:hyperlink>
      <w:r w:rsidRPr="007375E1">
        <w:rPr>
          <w:rFonts w:cstheme="minorHAnsi"/>
        </w:rPr>
        <w:t xml:space="preserve"> </w:t>
      </w:r>
    </w:p>
    <w:p w14:paraId="07E4E98C" w14:textId="77777777" w:rsidR="007B1E1D" w:rsidRDefault="007B1E1D" w:rsidP="00495BB2">
      <w:pPr>
        <w:pStyle w:val="ListParagraph"/>
        <w:numPr>
          <w:ilvl w:val="0"/>
          <w:numId w:val="28"/>
        </w:numPr>
        <w:rPr>
          <w:rFonts w:cstheme="minorHAnsi"/>
        </w:rPr>
      </w:pPr>
      <w:r w:rsidRPr="007375E1">
        <w:rPr>
          <w:rFonts w:cstheme="minorHAnsi"/>
        </w:rPr>
        <w:t xml:space="preserve">Covid-19 and the perils of over-incarceration (24/04/20) - </w:t>
      </w:r>
      <w:hyperlink r:id="rId228" w:history="1">
        <w:r w:rsidRPr="007375E1">
          <w:rPr>
            <w:rStyle w:val="Hyperlink"/>
            <w:rFonts w:cstheme="minorHAnsi"/>
          </w:rPr>
          <w:t>https://www.groundup.org.za/article/covid-19-and-perils-over-incarceration/?fbclid=IwAR3wI5GLi1-gdiXfsbTeVYuG2azxMFgm-VRqnCOMWM5mH5nRcPBQUqZk-Xg</w:t>
        </w:r>
      </w:hyperlink>
      <w:r w:rsidRPr="007375E1">
        <w:rPr>
          <w:rFonts w:cstheme="minorHAnsi"/>
        </w:rPr>
        <w:t xml:space="preserve"> </w:t>
      </w:r>
    </w:p>
    <w:p w14:paraId="73E06038" w14:textId="77777777" w:rsidR="007B1E1D" w:rsidRPr="007375E1" w:rsidRDefault="007B1E1D" w:rsidP="00495BB2">
      <w:pPr>
        <w:pStyle w:val="ListParagraph"/>
        <w:numPr>
          <w:ilvl w:val="0"/>
          <w:numId w:val="28"/>
        </w:numPr>
        <w:rPr>
          <w:rFonts w:cstheme="minorHAnsi"/>
        </w:rPr>
      </w:pPr>
      <w:r w:rsidRPr="008A5573">
        <w:rPr>
          <w:rFonts w:cstheme="minorHAnsi"/>
        </w:rPr>
        <w:t>Letter of South African Inspecting Judge of Correctional Services and others (24/04/20)</w:t>
      </w:r>
      <w:r>
        <w:rPr>
          <w:rFonts w:cstheme="minorHAnsi"/>
        </w:rPr>
        <w:t xml:space="preserve"> - </w:t>
      </w:r>
      <w:hyperlink r:id="rId229" w:history="1">
        <w:r w:rsidRPr="00E55807">
          <w:rPr>
            <w:rStyle w:val="Hyperlink"/>
            <w:rFonts w:cstheme="minorHAnsi"/>
          </w:rPr>
          <w:t>https://www.groundup.org.za/media/uploads/documents/JICS_DJF%20COVID-19%20release%20of%20prisoners_23%20April%202020%20djf-1.pdf?fbclid=IwAR2s8eOprGhvkUnlXLQIKuHaEkGb_4LtQw-L9fiNekKJzTVkTtczVySM9yo</w:t>
        </w:r>
      </w:hyperlink>
      <w:r>
        <w:rPr>
          <w:rFonts w:cstheme="minorHAnsi"/>
        </w:rPr>
        <w:t xml:space="preserve"> </w:t>
      </w:r>
    </w:p>
    <w:p w14:paraId="01D845AD" w14:textId="77777777" w:rsidR="007B1E1D" w:rsidRDefault="007B1E1D" w:rsidP="007B1E1D">
      <w:pPr>
        <w:rPr>
          <w:rFonts w:cstheme="minorHAnsi"/>
        </w:rPr>
      </w:pPr>
    </w:p>
    <w:p w14:paraId="60F59EBD" w14:textId="77777777" w:rsidR="007B1E1D" w:rsidRPr="007375E1" w:rsidRDefault="007B1E1D" w:rsidP="007B1E1D">
      <w:pPr>
        <w:rPr>
          <w:rFonts w:cstheme="minorHAnsi"/>
          <w:u w:val="single"/>
        </w:rPr>
      </w:pPr>
      <w:r w:rsidRPr="007375E1">
        <w:rPr>
          <w:rFonts w:cstheme="minorHAnsi"/>
          <w:u w:val="single"/>
        </w:rPr>
        <w:t>UK NPM</w:t>
      </w:r>
    </w:p>
    <w:p w14:paraId="49D7AEE6" w14:textId="77777777" w:rsidR="007B1E1D" w:rsidRDefault="007B1E1D" w:rsidP="007B1E1D">
      <w:pPr>
        <w:rPr>
          <w:rFonts w:cstheme="minorHAnsi"/>
        </w:rPr>
      </w:pPr>
    </w:p>
    <w:p w14:paraId="725D9028" w14:textId="461A2A65" w:rsidR="007B1E1D" w:rsidRDefault="007B1E1D" w:rsidP="00495BB2">
      <w:pPr>
        <w:pStyle w:val="ListParagraph"/>
        <w:numPr>
          <w:ilvl w:val="0"/>
          <w:numId w:val="28"/>
        </w:numPr>
        <w:rPr>
          <w:rFonts w:cstheme="minorHAnsi"/>
        </w:rPr>
      </w:pPr>
      <w:r w:rsidRPr="000366FF">
        <w:rPr>
          <w:rFonts w:cstheme="minorHAnsi"/>
        </w:rPr>
        <w:t xml:space="preserve">Letter re England (30/03/20) - </w:t>
      </w:r>
      <w:hyperlink r:id="rId230" w:history="1">
        <w:r w:rsidRPr="000366FF">
          <w:rPr>
            <w:rStyle w:val="Hyperlink"/>
            <w:rFonts w:cstheme="minorHAnsi"/>
          </w:rPr>
          <w:t>https://s3-eu-west-2.amazonaws.com/npm-prod-storage-19n0nag2nk8xk/uploads/2020/03/NPM-letter-to-Robert-Buckland-re-COVID19-300320.docx-WEB-2.pdf?fbclid=IwAR3hZpIAianCn4jh2-sO0n57S9eUBabNAqzaj7jEyIRH6nqVKYLEM3sD2aM</w:t>
        </w:r>
      </w:hyperlink>
      <w:r w:rsidRPr="000366FF">
        <w:rPr>
          <w:rFonts w:cstheme="minorHAnsi"/>
        </w:rPr>
        <w:t xml:space="preserve"> </w:t>
      </w:r>
    </w:p>
    <w:p w14:paraId="0E048554" w14:textId="341684D5" w:rsidR="003E053D" w:rsidRPr="003E053D" w:rsidRDefault="003E053D" w:rsidP="00B95E8F">
      <w:pPr>
        <w:pStyle w:val="ListParagraph"/>
        <w:numPr>
          <w:ilvl w:val="1"/>
          <w:numId w:val="44"/>
        </w:numPr>
        <w:rPr>
          <w:rFonts w:cstheme="minorHAnsi"/>
        </w:rPr>
      </w:pPr>
      <w:r w:rsidRPr="003E053D">
        <w:rPr>
          <w:rFonts w:cstheme="minorHAnsi"/>
        </w:rPr>
        <w:t xml:space="preserve">Response - Letter from Buckland MP (24/04/20) - </w:t>
      </w:r>
      <w:hyperlink r:id="rId231" w:history="1">
        <w:r w:rsidRPr="004678E1">
          <w:rPr>
            <w:rStyle w:val="Hyperlink"/>
            <w:rFonts w:cstheme="minorHAnsi"/>
          </w:rPr>
          <w:t>https://s3-eu-west-2.amazonaws.com/npm-prod-storage-19n0nag2nk8xk/uploads/2020/04/Signed-Reply-77025-LC-response-to-NPM-Chair-COVID-19_FINAL-002.pdf</w:t>
        </w:r>
      </w:hyperlink>
      <w:r>
        <w:rPr>
          <w:rFonts w:cstheme="minorHAnsi"/>
        </w:rPr>
        <w:t xml:space="preserve"> </w:t>
      </w:r>
    </w:p>
    <w:p w14:paraId="0A70503C" w14:textId="33ACFA21" w:rsidR="007B1E1D" w:rsidRDefault="007B1E1D" w:rsidP="00495BB2">
      <w:pPr>
        <w:pStyle w:val="ListParagraph"/>
        <w:numPr>
          <w:ilvl w:val="0"/>
          <w:numId w:val="28"/>
        </w:numPr>
        <w:rPr>
          <w:rFonts w:cstheme="minorHAnsi"/>
        </w:rPr>
      </w:pPr>
      <w:r w:rsidRPr="000366FF">
        <w:rPr>
          <w:rFonts w:cstheme="minorHAnsi"/>
        </w:rPr>
        <w:t xml:space="preserve">UK National Preventive Mechanism letter re Northern Ireland (16/04/20) - </w:t>
      </w:r>
      <w:hyperlink r:id="rId232" w:history="1">
        <w:r w:rsidRPr="000366FF">
          <w:rPr>
            <w:rStyle w:val="Hyperlink"/>
            <w:rFonts w:cstheme="minorHAnsi"/>
          </w:rPr>
          <w:t>https://s3-eu-west-2.amazonaws.com/npm-prod-storage-19n0nag2nk8xk/uploads/2020/04/NPM-letter-to-Naomi-Long-re-COVID-160420.pdf</w:t>
        </w:r>
      </w:hyperlink>
      <w:r w:rsidRPr="000366FF">
        <w:rPr>
          <w:rFonts w:cstheme="minorHAnsi"/>
        </w:rPr>
        <w:t xml:space="preserve"> </w:t>
      </w:r>
    </w:p>
    <w:p w14:paraId="11C2D176" w14:textId="77777777" w:rsidR="007B1E1D" w:rsidRPr="000366FF" w:rsidRDefault="007B1E1D" w:rsidP="00495BB2">
      <w:pPr>
        <w:pStyle w:val="ListParagraph"/>
        <w:numPr>
          <w:ilvl w:val="0"/>
          <w:numId w:val="28"/>
        </w:numPr>
        <w:rPr>
          <w:rFonts w:cstheme="minorHAnsi"/>
        </w:rPr>
      </w:pPr>
      <w:r w:rsidRPr="000366FF">
        <w:rPr>
          <w:rFonts w:cstheme="minorHAnsi"/>
        </w:rPr>
        <w:t xml:space="preserve">UK National Preventive Mechanism – preventing ill-treatment in the context of COVID-19 (April 2020) - </w:t>
      </w:r>
      <w:hyperlink r:id="rId233" w:history="1">
        <w:r w:rsidRPr="000366FF">
          <w:rPr>
            <w:rStyle w:val="Hyperlink"/>
            <w:rFonts w:cstheme="minorHAnsi"/>
          </w:rPr>
          <w:t>https://s3-eu-west-2.amazonaws.com/npm-prod-storage-19n0nag2nk8xk/uploads/2020/04/NPM-member-approaches-to-COVID19-FINAL.pdf?fbclid=IwAR1r_5Vqs1czeDV1faZmd9i80Muc7IWWiiDqAbWYyidEmuZPLek7Cvs33-A</w:t>
        </w:r>
      </w:hyperlink>
      <w:r w:rsidRPr="000366FF">
        <w:rPr>
          <w:rFonts w:cstheme="minorHAnsi"/>
        </w:rPr>
        <w:t xml:space="preserve"> </w:t>
      </w:r>
    </w:p>
    <w:p w14:paraId="51F09E98" w14:textId="1701051D" w:rsidR="007B1E1D" w:rsidRDefault="007B1E1D" w:rsidP="00BE0BB4">
      <w:pPr>
        <w:rPr>
          <w:rFonts w:cstheme="minorHAnsi"/>
        </w:rPr>
      </w:pPr>
    </w:p>
    <w:p w14:paraId="20A7B88C" w14:textId="77777777" w:rsidR="00002DF1" w:rsidRDefault="00002DF1" w:rsidP="00730AA5">
      <w:pPr>
        <w:jc w:val="center"/>
        <w:rPr>
          <w:rFonts w:cstheme="minorHAnsi"/>
          <w:b/>
          <w:bCs/>
          <w:caps/>
          <w:sz w:val="32"/>
          <w:szCs w:val="32"/>
          <w:u w:val="double"/>
        </w:rPr>
      </w:pPr>
    </w:p>
    <w:p w14:paraId="39828B6F" w14:textId="77777777" w:rsidR="00002DF1" w:rsidRDefault="00002DF1" w:rsidP="00730AA5">
      <w:pPr>
        <w:jc w:val="center"/>
        <w:rPr>
          <w:rFonts w:cstheme="minorHAnsi"/>
          <w:b/>
          <w:bCs/>
          <w:caps/>
          <w:sz w:val="32"/>
          <w:szCs w:val="32"/>
          <w:u w:val="double"/>
        </w:rPr>
      </w:pPr>
    </w:p>
    <w:p w14:paraId="11C27245" w14:textId="77777777" w:rsidR="00002DF1" w:rsidRDefault="00002DF1" w:rsidP="00730AA5">
      <w:pPr>
        <w:jc w:val="center"/>
        <w:rPr>
          <w:rFonts w:cstheme="minorHAnsi"/>
          <w:b/>
          <w:bCs/>
          <w:caps/>
          <w:sz w:val="32"/>
          <w:szCs w:val="32"/>
          <w:u w:val="double"/>
        </w:rPr>
      </w:pPr>
    </w:p>
    <w:p w14:paraId="6D44997C" w14:textId="77777777" w:rsidR="00002DF1" w:rsidRDefault="00002DF1" w:rsidP="00730AA5">
      <w:pPr>
        <w:jc w:val="center"/>
        <w:rPr>
          <w:rFonts w:cstheme="minorHAnsi"/>
          <w:b/>
          <w:bCs/>
          <w:caps/>
          <w:sz w:val="32"/>
          <w:szCs w:val="32"/>
          <w:u w:val="double"/>
        </w:rPr>
      </w:pPr>
    </w:p>
    <w:p w14:paraId="5D27A32D" w14:textId="6BA67E35" w:rsidR="00730AA5" w:rsidRPr="00D84699" w:rsidRDefault="00730AA5" w:rsidP="00730AA5">
      <w:pPr>
        <w:jc w:val="center"/>
        <w:rPr>
          <w:rFonts w:cstheme="minorHAnsi"/>
          <w:b/>
          <w:bCs/>
          <w:caps/>
          <w:sz w:val="32"/>
          <w:szCs w:val="32"/>
          <w:u w:val="double"/>
        </w:rPr>
      </w:pPr>
      <w:r w:rsidRPr="00D84699">
        <w:rPr>
          <w:rFonts w:cstheme="minorHAnsi"/>
          <w:b/>
          <w:bCs/>
          <w:caps/>
          <w:sz w:val="32"/>
          <w:szCs w:val="32"/>
          <w:u w:val="double"/>
        </w:rPr>
        <w:t xml:space="preserve">Health bodies and professionals – Australia &amp; </w:t>
      </w:r>
      <w:r w:rsidR="000F03E1" w:rsidRPr="00D84699">
        <w:rPr>
          <w:rFonts w:cstheme="minorHAnsi"/>
          <w:b/>
          <w:bCs/>
          <w:caps/>
          <w:sz w:val="32"/>
          <w:szCs w:val="32"/>
          <w:u w:val="double"/>
        </w:rPr>
        <w:t>international</w:t>
      </w:r>
    </w:p>
    <w:p w14:paraId="758512F9" w14:textId="7FB3284C" w:rsidR="00730AA5" w:rsidRDefault="00730AA5" w:rsidP="00BE0BB4">
      <w:pPr>
        <w:rPr>
          <w:rFonts w:cstheme="minorHAnsi"/>
        </w:rPr>
      </w:pPr>
    </w:p>
    <w:p w14:paraId="4AFF1D78" w14:textId="5F89848B" w:rsidR="007B6384" w:rsidRDefault="007B6384" w:rsidP="00EE4D17">
      <w:pPr>
        <w:rPr>
          <w:rFonts w:cstheme="minorHAnsi"/>
          <w:b/>
          <w:bCs/>
          <w:u w:val="single"/>
        </w:rPr>
      </w:pPr>
      <w:r>
        <w:rPr>
          <w:rFonts w:cstheme="minorHAnsi"/>
          <w:b/>
          <w:bCs/>
          <w:u w:val="single"/>
        </w:rPr>
        <w:t>Australia</w:t>
      </w:r>
    </w:p>
    <w:p w14:paraId="39AEA2C9" w14:textId="7BA7CE22" w:rsidR="007B6384" w:rsidRDefault="007B6384" w:rsidP="00EE4D17">
      <w:pPr>
        <w:rPr>
          <w:rFonts w:cstheme="minorHAnsi"/>
          <w:b/>
          <w:bCs/>
          <w:u w:val="single"/>
        </w:rPr>
      </w:pPr>
    </w:p>
    <w:p w14:paraId="491E841A" w14:textId="136E5630" w:rsidR="00553306" w:rsidRDefault="00553306" w:rsidP="00495BB2">
      <w:pPr>
        <w:pStyle w:val="ListParagraph"/>
        <w:numPr>
          <w:ilvl w:val="0"/>
          <w:numId w:val="28"/>
        </w:numPr>
        <w:rPr>
          <w:rFonts w:cstheme="minorHAnsi"/>
        </w:rPr>
      </w:pPr>
      <w:r w:rsidRPr="00553306">
        <w:rPr>
          <w:rFonts w:cstheme="minorHAnsi"/>
        </w:rPr>
        <w:t xml:space="preserve">Australian Government Department of Health - Australian health sector emergency response plan for novel coronavirus (COVID-19) - Management plan and operational plan for Aboriginal and Torres Strait Islander populations (March 2020) - </w:t>
      </w:r>
      <w:hyperlink r:id="rId234" w:history="1">
        <w:r w:rsidRPr="00712ED0">
          <w:rPr>
            <w:rStyle w:val="Hyperlink"/>
            <w:rFonts w:cstheme="minorHAnsi"/>
          </w:rPr>
          <w:t>https://www.health.gov.au/sites/default/files/documents/2020/03/management-plan-for-aboriginal-and-torres-strait-islander-populations.pdf</w:t>
        </w:r>
      </w:hyperlink>
      <w:r>
        <w:rPr>
          <w:rFonts w:cstheme="minorHAnsi"/>
        </w:rPr>
        <w:t xml:space="preserve"> </w:t>
      </w:r>
    </w:p>
    <w:p w14:paraId="0AED2A69" w14:textId="09796593" w:rsidR="00746438" w:rsidRPr="00553306" w:rsidRDefault="00746438" w:rsidP="00495BB2">
      <w:pPr>
        <w:pStyle w:val="ListParagraph"/>
        <w:numPr>
          <w:ilvl w:val="0"/>
          <w:numId w:val="28"/>
        </w:numPr>
        <w:rPr>
          <w:rFonts w:cstheme="minorHAnsi"/>
        </w:rPr>
      </w:pPr>
      <w:r w:rsidRPr="00746438">
        <w:rPr>
          <w:rFonts w:cstheme="minorHAnsi"/>
        </w:rPr>
        <w:t>Australian Government Department of Health</w:t>
      </w:r>
      <w:r>
        <w:rPr>
          <w:rFonts w:cstheme="minorHAnsi"/>
        </w:rPr>
        <w:t xml:space="preserve"> - </w:t>
      </w:r>
      <w:r w:rsidRPr="00746438">
        <w:rPr>
          <w:rFonts w:cstheme="minorHAnsi"/>
        </w:rPr>
        <w:t xml:space="preserve">CDNA Guidelines for the Prevention, Control and Public Health Management of COVID-19 Outbreaks in Correctional and Detention Facilities in Australia </w:t>
      </w:r>
      <w:r>
        <w:rPr>
          <w:rFonts w:cstheme="minorHAnsi"/>
        </w:rPr>
        <w:t xml:space="preserve">(31/03/20) - </w:t>
      </w:r>
      <w:hyperlink r:id="rId235" w:history="1">
        <w:r w:rsidRPr="00712ED0">
          <w:rPr>
            <w:rStyle w:val="Hyperlink"/>
            <w:rFonts w:cstheme="minorHAnsi"/>
          </w:rPr>
          <w:t>https://www.health.gov.au/resources/publications/cdna-guidelines-for-the-prevention-control-and-public-health-management-of-covid-19-outbreaks-in-correctional-and-detention-facilities-in-australia?fbclid=IwAR3DIS-Kqxyq4eKls8cCzZX7oAsvtWIPZF7mUHvFNRWAXV4HxazGhiLcUS4</w:t>
        </w:r>
      </w:hyperlink>
      <w:r>
        <w:rPr>
          <w:rFonts w:cstheme="minorHAnsi"/>
        </w:rPr>
        <w:t xml:space="preserve"> </w:t>
      </w:r>
    </w:p>
    <w:p w14:paraId="6F9BFBBD" w14:textId="3621C8BB" w:rsidR="007B6384" w:rsidRDefault="007B6384" w:rsidP="00495BB2">
      <w:pPr>
        <w:pStyle w:val="ListParagraph"/>
        <w:numPr>
          <w:ilvl w:val="0"/>
          <w:numId w:val="28"/>
        </w:numPr>
        <w:rPr>
          <w:rFonts w:cstheme="minorHAnsi"/>
        </w:rPr>
      </w:pPr>
      <w:r>
        <w:rPr>
          <w:rFonts w:cstheme="minorHAnsi"/>
        </w:rPr>
        <w:t xml:space="preserve">‘Huge element of luck’: the greatest risk to eradicating coronavirus in Australia (24/04/20) - </w:t>
      </w:r>
      <w:hyperlink r:id="rId236" w:history="1">
        <w:r w:rsidRPr="00712ED0">
          <w:rPr>
            <w:rStyle w:val="Hyperlink"/>
            <w:rFonts w:cstheme="minorHAnsi"/>
          </w:rPr>
          <w:t>https://www.smh.com.au/national/prison-nursing-home-outbreaks-and-re-importations-the-greatest-risk-to-eradicating-coronavirus-experts-20200424-p54mst.html?fbclid=IwAR33jlZ0HPnCLcIbpLjJsBlsbPrsAaA5w-lWJ64YxKgFgPb1AERmLRLSMng</w:t>
        </w:r>
      </w:hyperlink>
      <w:r>
        <w:rPr>
          <w:rFonts w:cstheme="minorHAnsi"/>
        </w:rPr>
        <w:t xml:space="preserve"> </w:t>
      </w:r>
    </w:p>
    <w:p w14:paraId="673A641F" w14:textId="026125D0" w:rsidR="00617831" w:rsidRPr="00617831" w:rsidRDefault="00617831" w:rsidP="00495BB2">
      <w:pPr>
        <w:pStyle w:val="ListParagraph"/>
        <w:numPr>
          <w:ilvl w:val="0"/>
          <w:numId w:val="28"/>
        </w:numPr>
        <w:rPr>
          <w:rFonts w:cstheme="minorHAnsi"/>
        </w:rPr>
      </w:pPr>
      <w:r w:rsidRPr="00617831">
        <w:rPr>
          <w:rFonts w:cstheme="minorHAnsi"/>
        </w:rPr>
        <w:t xml:space="preserve">Infections disease experts say Australia must move towards aggressive COVID-19 testing of vulnerable groups – including aged care residents (29/04/20) - </w:t>
      </w:r>
      <w:hyperlink r:id="rId237" w:history="1">
        <w:r w:rsidRPr="00617831">
          <w:rPr>
            <w:rStyle w:val="Hyperlink"/>
            <w:rFonts w:cstheme="minorHAnsi"/>
          </w:rPr>
          <w:t>https://www.theweeklysource.com.au/infections-disease-experts-say-australia-must-move-towards-aggressive-covid-19-testing-of-vulnerable-groups-including-aged-care-residents/</w:t>
        </w:r>
      </w:hyperlink>
      <w:r w:rsidRPr="00617831">
        <w:rPr>
          <w:rFonts w:cstheme="minorHAnsi"/>
        </w:rPr>
        <w:t xml:space="preserve"> </w:t>
      </w:r>
    </w:p>
    <w:p w14:paraId="0F365B8B" w14:textId="5C669A4D" w:rsidR="007B6384" w:rsidRPr="007B6384" w:rsidRDefault="007B6384" w:rsidP="00495BB2">
      <w:pPr>
        <w:pStyle w:val="ListParagraph"/>
        <w:numPr>
          <w:ilvl w:val="0"/>
          <w:numId w:val="28"/>
        </w:numPr>
        <w:rPr>
          <w:rFonts w:cstheme="minorHAnsi"/>
        </w:rPr>
      </w:pPr>
      <w:r>
        <w:rPr>
          <w:rFonts w:cstheme="minorHAnsi"/>
        </w:rPr>
        <w:t xml:space="preserve">UNSW Kirby Institute - </w:t>
      </w:r>
      <w:r w:rsidRPr="007B6384">
        <w:rPr>
          <w:rFonts w:cstheme="minorHAnsi"/>
        </w:rPr>
        <w:t>Report on COVID-19 and the impact on New South Wales prisoners</w:t>
      </w:r>
      <w:r>
        <w:rPr>
          <w:rFonts w:cstheme="minorHAnsi"/>
        </w:rPr>
        <w:t xml:space="preserve"> - </w:t>
      </w:r>
      <w:hyperlink r:id="rId238" w:history="1">
        <w:r w:rsidRPr="00712ED0">
          <w:rPr>
            <w:rStyle w:val="Hyperlink"/>
            <w:rFonts w:cstheme="minorHAnsi"/>
          </w:rPr>
          <w:t>https://www.publicdefenders.nsw.gov.au/Documents/butler-et-al-report-on-covid-19-and-impact%20on-nsw-prisoners.pdf</w:t>
        </w:r>
      </w:hyperlink>
      <w:r>
        <w:rPr>
          <w:rFonts w:cstheme="minorHAnsi"/>
        </w:rPr>
        <w:t xml:space="preserve"> </w:t>
      </w:r>
    </w:p>
    <w:p w14:paraId="00E41955" w14:textId="77777777" w:rsidR="00F145D6" w:rsidRDefault="00F145D6" w:rsidP="00EE4D17">
      <w:pPr>
        <w:rPr>
          <w:rFonts w:cstheme="minorHAnsi"/>
          <w:b/>
          <w:bCs/>
          <w:u w:val="single"/>
        </w:rPr>
      </w:pPr>
    </w:p>
    <w:p w14:paraId="1B7CC93B" w14:textId="0471129F" w:rsidR="00EE4D17" w:rsidRPr="00EE4D17" w:rsidRDefault="00EE4D17" w:rsidP="00EE4D17">
      <w:pPr>
        <w:rPr>
          <w:rFonts w:cstheme="minorHAnsi"/>
          <w:b/>
          <w:bCs/>
          <w:u w:val="single"/>
        </w:rPr>
      </w:pPr>
      <w:r w:rsidRPr="00EE4D17">
        <w:rPr>
          <w:rFonts w:cstheme="minorHAnsi"/>
          <w:b/>
          <w:bCs/>
          <w:u w:val="single"/>
        </w:rPr>
        <w:t>Health professionals</w:t>
      </w:r>
      <w:r w:rsidR="00FF3B46">
        <w:rPr>
          <w:rFonts w:cstheme="minorHAnsi"/>
          <w:b/>
          <w:bCs/>
          <w:u w:val="single"/>
        </w:rPr>
        <w:t xml:space="preserve">, bodies &amp; universities </w:t>
      </w:r>
    </w:p>
    <w:p w14:paraId="49662933" w14:textId="77777777" w:rsidR="00FF3B46" w:rsidRPr="00FF3B46" w:rsidRDefault="00FF3B46" w:rsidP="00BE0BB4">
      <w:pPr>
        <w:rPr>
          <w:rFonts w:cstheme="minorHAnsi"/>
        </w:rPr>
      </w:pPr>
    </w:p>
    <w:p w14:paraId="25552DE8" w14:textId="6E541085" w:rsidR="000F03E1" w:rsidRDefault="000F03E1" w:rsidP="00495BB2">
      <w:pPr>
        <w:pStyle w:val="ListParagraph"/>
        <w:numPr>
          <w:ilvl w:val="0"/>
          <w:numId w:val="28"/>
        </w:numPr>
        <w:rPr>
          <w:rFonts w:cstheme="minorHAnsi"/>
        </w:rPr>
      </w:pPr>
      <w:r w:rsidRPr="000F03E1">
        <w:rPr>
          <w:rFonts w:cstheme="minorHAnsi"/>
        </w:rPr>
        <w:t>ACLU study - COVID-19 Model Finds Nearly 100,000 More Deaths Than Current Estimates, Due to Failures to Reduce Jails</w:t>
      </w:r>
      <w:r>
        <w:rPr>
          <w:rFonts w:cstheme="minorHAnsi"/>
        </w:rPr>
        <w:t xml:space="preserve"> - </w:t>
      </w:r>
      <w:hyperlink r:id="rId239" w:history="1">
        <w:r w:rsidRPr="00712ED0">
          <w:rPr>
            <w:rStyle w:val="Hyperlink"/>
            <w:rFonts w:cstheme="minorHAnsi"/>
          </w:rPr>
          <w:t>https://www.aclu.org/report/flattening-curve-why-reducing-jail-populations-key-beating-covid-19?redirect=covidinjails&amp;fbclid=IwAR0L_Pq-cTZBpOTpkaoewDPwXGyTdK0mFRyHwo6rJ6NDIudu9ozWHJb9pPU</w:t>
        </w:r>
      </w:hyperlink>
      <w:r>
        <w:rPr>
          <w:rFonts w:cstheme="minorHAnsi"/>
        </w:rPr>
        <w:t xml:space="preserve"> </w:t>
      </w:r>
    </w:p>
    <w:p w14:paraId="3A63136E" w14:textId="111971ED" w:rsidR="00FF3B46" w:rsidRDefault="00FF3B46" w:rsidP="00495BB2">
      <w:pPr>
        <w:pStyle w:val="ListParagraph"/>
        <w:numPr>
          <w:ilvl w:val="0"/>
          <w:numId w:val="28"/>
        </w:numPr>
        <w:rPr>
          <w:rFonts w:cstheme="minorHAnsi"/>
        </w:rPr>
      </w:pPr>
      <w:r w:rsidRPr="00FF3B46">
        <w:rPr>
          <w:rFonts w:cstheme="minorHAnsi"/>
        </w:rPr>
        <w:t>Amend - Correctional Healthcare: Recommended COVID-19 Policy Checklist (23/03/20)</w:t>
      </w:r>
      <w:r>
        <w:rPr>
          <w:rFonts w:cstheme="minorHAnsi"/>
        </w:rPr>
        <w:t xml:space="preserve"> - </w:t>
      </w:r>
      <w:hyperlink r:id="rId240" w:history="1">
        <w:r w:rsidR="00316A40" w:rsidRPr="00712ED0">
          <w:rPr>
            <w:rStyle w:val="Hyperlink"/>
            <w:rFonts w:cstheme="minorHAnsi"/>
          </w:rPr>
          <w:t>https://amend.us/wp-content/uploads/2020/03/Amend-COVID-Policy-Checklist-1.pdf</w:t>
        </w:r>
      </w:hyperlink>
      <w:r w:rsidR="00316A40">
        <w:rPr>
          <w:rFonts w:cstheme="minorHAnsi"/>
        </w:rPr>
        <w:t xml:space="preserve"> </w:t>
      </w:r>
    </w:p>
    <w:p w14:paraId="10085AE7" w14:textId="518D6F92" w:rsidR="00FF3B46" w:rsidRDefault="00FF3B46" w:rsidP="00495BB2">
      <w:pPr>
        <w:pStyle w:val="ListParagraph"/>
        <w:numPr>
          <w:ilvl w:val="0"/>
          <w:numId w:val="28"/>
        </w:numPr>
        <w:rPr>
          <w:rFonts w:cstheme="minorHAnsi"/>
        </w:rPr>
      </w:pPr>
      <w:r w:rsidRPr="00FF3B46">
        <w:rPr>
          <w:rFonts w:cstheme="minorHAnsi"/>
        </w:rPr>
        <w:t>Amend - COVID-19 in Correctional Settings: Immediate Population Reduction Recommendations (30/03/20)</w:t>
      </w:r>
      <w:r>
        <w:rPr>
          <w:rFonts w:cstheme="minorHAnsi"/>
        </w:rPr>
        <w:t xml:space="preserve"> - </w:t>
      </w:r>
      <w:hyperlink r:id="rId241" w:history="1">
        <w:r w:rsidRPr="00712ED0">
          <w:rPr>
            <w:rStyle w:val="Hyperlink"/>
            <w:rFonts w:cstheme="minorHAnsi"/>
          </w:rPr>
          <w:t>https://amend.us/wp-content/uploads/2020/03/Amend-3.30.20-Population-Reduction-Guidance-for-DOCs_COVID-19.pdf?fbclid=IwAR2TXHSmN3t1qFN8i-ZpgcHzioilmNyhVmB36pVCyIi73pJgaSAs1e8EXPE</w:t>
        </w:r>
      </w:hyperlink>
      <w:r>
        <w:rPr>
          <w:rFonts w:cstheme="minorHAnsi"/>
        </w:rPr>
        <w:t xml:space="preserve"> </w:t>
      </w:r>
    </w:p>
    <w:p w14:paraId="39FE0ACF" w14:textId="5483BB50" w:rsidR="00C73BD0" w:rsidRDefault="00C73BD0" w:rsidP="00495BB2">
      <w:pPr>
        <w:pStyle w:val="ListParagraph"/>
        <w:numPr>
          <w:ilvl w:val="0"/>
          <w:numId w:val="28"/>
        </w:numPr>
        <w:rPr>
          <w:rFonts w:cstheme="minorHAnsi"/>
        </w:rPr>
      </w:pPr>
      <w:r w:rsidRPr="00C73BD0">
        <w:rPr>
          <w:rFonts w:cstheme="minorHAnsi"/>
        </w:rPr>
        <w:t xml:space="preserve">Amend - How to Release People from Prison to Achieve Public Health Goals during COVID-19: Recommended Principles and Practices (13/04/20) - </w:t>
      </w:r>
      <w:hyperlink r:id="rId242" w:history="1">
        <w:r w:rsidRPr="00C73BD0">
          <w:rPr>
            <w:rStyle w:val="Hyperlink"/>
            <w:rFonts w:cstheme="minorHAnsi"/>
          </w:rPr>
          <w:t>https://amend.us/wp-content/uploads/2020/04/Public-health-focused-decarceration-guidelines-1.pdf</w:t>
        </w:r>
      </w:hyperlink>
      <w:r w:rsidRPr="00C73BD0">
        <w:rPr>
          <w:rFonts w:cstheme="minorHAnsi"/>
        </w:rPr>
        <w:t xml:space="preserve"> </w:t>
      </w:r>
    </w:p>
    <w:p w14:paraId="5CB5E153" w14:textId="214AABBD" w:rsidR="00553306" w:rsidRPr="00553306" w:rsidRDefault="00553306" w:rsidP="00495BB2">
      <w:pPr>
        <w:pStyle w:val="ListParagraph"/>
        <w:numPr>
          <w:ilvl w:val="0"/>
          <w:numId w:val="28"/>
        </w:numPr>
        <w:rPr>
          <w:rFonts w:cstheme="minorHAnsi"/>
        </w:rPr>
      </w:pPr>
      <w:r w:rsidRPr="00553306">
        <w:rPr>
          <w:rFonts w:cstheme="minorHAnsi"/>
        </w:rPr>
        <w:t xml:space="preserve">Amend - The Ethical Use of Medical Isolation – Not Solitary Confinement – to Reduce COVID-19 Transmission in Correctional Settings (09/04/20) - </w:t>
      </w:r>
      <w:hyperlink r:id="rId243" w:history="1">
        <w:r w:rsidRPr="00712ED0">
          <w:rPr>
            <w:rStyle w:val="Hyperlink"/>
            <w:rFonts w:cstheme="minorHAnsi"/>
          </w:rPr>
          <w:t>https://amend.us/wp-content/uploads/2020/04/Medical-Isolation-vs-Solitary_Amend.pdf</w:t>
        </w:r>
      </w:hyperlink>
      <w:r>
        <w:rPr>
          <w:rFonts w:cstheme="minorHAnsi"/>
        </w:rPr>
        <w:t xml:space="preserve"> </w:t>
      </w:r>
    </w:p>
    <w:p w14:paraId="22753857" w14:textId="3B30674B" w:rsidR="00DA62A2" w:rsidRPr="00746438" w:rsidRDefault="00FF3B46" w:rsidP="00495BB2">
      <w:pPr>
        <w:pStyle w:val="ListParagraph"/>
        <w:numPr>
          <w:ilvl w:val="0"/>
          <w:numId w:val="28"/>
        </w:numPr>
        <w:rPr>
          <w:rFonts w:cstheme="minorHAnsi"/>
        </w:rPr>
      </w:pPr>
      <w:r w:rsidRPr="00FF3B46">
        <w:rPr>
          <w:rFonts w:cstheme="minorHAnsi"/>
        </w:rPr>
        <w:t>Coronavirus: Equalizer or magnifier? (14/04/20)</w:t>
      </w:r>
      <w:r>
        <w:rPr>
          <w:rFonts w:cstheme="minorHAnsi"/>
        </w:rPr>
        <w:t xml:space="preserve"> - </w:t>
      </w:r>
      <w:hyperlink r:id="rId244" w:history="1">
        <w:r w:rsidRPr="00712ED0">
          <w:rPr>
            <w:rStyle w:val="Hyperlink"/>
            <w:rFonts w:cstheme="minorHAnsi"/>
          </w:rPr>
          <w:t>https://appointedpod.simplecast.fm/75a42a64?fbclid=IwAR2e21CvR6Dxwr20iwbkRldqXJfcN01e3Qj-YEgTDoq59jS7g7Jppwgaza4</w:t>
        </w:r>
      </w:hyperlink>
      <w:r>
        <w:rPr>
          <w:rFonts w:cstheme="minorHAnsi"/>
        </w:rPr>
        <w:t xml:space="preserve"> </w:t>
      </w:r>
    </w:p>
    <w:p w14:paraId="6425D547" w14:textId="1D7BEC37" w:rsidR="00C73BD0" w:rsidRPr="00553306" w:rsidRDefault="00553306" w:rsidP="00495BB2">
      <w:pPr>
        <w:pStyle w:val="ListParagraph"/>
        <w:numPr>
          <w:ilvl w:val="0"/>
          <w:numId w:val="28"/>
        </w:numPr>
        <w:rPr>
          <w:rFonts w:cstheme="minorHAnsi"/>
        </w:rPr>
      </w:pPr>
      <w:r w:rsidRPr="00553306">
        <w:rPr>
          <w:rFonts w:cstheme="minorHAnsi"/>
        </w:rPr>
        <w:t>Correctional Facilities In The Shadow Of COVID-19: Unique Challenges And Proposed Solutions (26/03/20)</w:t>
      </w:r>
      <w:r>
        <w:rPr>
          <w:rFonts w:cstheme="minorHAnsi"/>
        </w:rPr>
        <w:t xml:space="preserve"> - </w:t>
      </w:r>
      <w:hyperlink r:id="rId245" w:history="1">
        <w:r w:rsidRPr="00712ED0">
          <w:rPr>
            <w:rStyle w:val="Hyperlink"/>
            <w:rFonts w:cstheme="minorHAnsi"/>
          </w:rPr>
          <w:t>https://www.healthaffairs.org/do/10.1377/hblog20200324.784502/full/</w:t>
        </w:r>
      </w:hyperlink>
      <w:r>
        <w:rPr>
          <w:rFonts w:cstheme="minorHAnsi"/>
        </w:rPr>
        <w:t xml:space="preserve"> </w:t>
      </w:r>
    </w:p>
    <w:p w14:paraId="4F7A8A50" w14:textId="774A6AB5" w:rsidR="00444D9B" w:rsidRPr="00444D9B" w:rsidRDefault="00444D9B" w:rsidP="00495BB2">
      <w:pPr>
        <w:pStyle w:val="ListParagraph"/>
        <w:numPr>
          <w:ilvl w:val="0"/>
          <w:numId w:val="28"/>
        </w:numPr>
        <w:rPr>
          <w:rFonts w:cstheme="minorHAnsi"/>
        </w:rPr>
      </w:pPr>
      <w:r w:rsidRPr="00444D9B">
        <w:rPr>
          <w:rFonts w:cstheme="minorHAnsi"/>
        </w:rPr>
        <w:t xml:space="preserve">COVID-19 in Prisons and Jails in the United States (28/04/02) - </w:t>
      </w:r>
      <w:hyperlink r:id="rId246" w:history="1">
        <w:r w:rsidRPr="004678E1">
          <w:rPr>
            <w:rStyle w:val="Hyperlink"/>
            <w:rFonts w:cstheme="minorHAnsi"/>
          </w:rPr>
          <w:t>https://jamanetwork.com/journals/jamainternalmedicine/fullarticle/2765271</w:t>
        </w:r>
      </w:hyperlink>
      <w:r>
        <w:rPr>
          <w:rFonts w:cstheme="minorHAnsi"/>
        </w:rPr>
        <w:t xml:space="preserve"> </w:t>
      </w:r>
    </w:p>
    <w:p w14:paraId="6878BF22" w14:textId="0DDC4C97" w:rsidR="00DA62A2" w:rsidRPr="00DA62A2" w:rsidRDefault="00DA62A2" w:rsidP="00495BB2">
      <w:pPr>
        <w:pStyle w:val="ListParagraph"/>
        <w:numPr>
          <w:ilvl w:val="0"/>
          <w:numId w:val="28"/>
        </w:numPr>
        <w:rPr>
          <w:rFonts w:cstheme="minorHAnsi"/>
        </w:rPr>
      </w:pPr>
      <w:proofErr w:type="spellStart"/>
      <w:r w:rsidRPr="00DA62A2">
        <w:rPr>
          <w:rFonts w:cstheme="minorHAnsi"/>
        </w:rPr>
        <w:t>Decarceration</w:t>
      </w:r>
      <w:proofErr w:type="spellEnd"/>
      <w:r w:rsidRPr="00DA62A2">
        <w:rPr>
          <w:rFonts w:cstheme="minorHAnsi"/>
        </w:rPr>
        <w:t xml:space="preserve"> as strategy to support prisoners during COVID-19 pandemic | Opinion </w:t>
      </w:r>
      <w:r w:rsidR="00436196">
        <w:rPr>
          <w:rFonts w:cstheme="minorHAnsi"/>
        </w:rPr>
        <w:t>(</w:t>
      </w:r>
      <w:r w:rsidRPr="00DA62A2">
        <w:rPr>
          <w:rFonts w:cstheme="minorHAnsi"/>
        </w:rPr>
        <w:t xml:space="preserve">07/04/20) - </w:t>
      </w:r>
      <w:hyperlink r:id="rId247" w:history="1">
        <w:r w:rsidRPr="00712ED0">
          <w:rPr>
            <w:rStyle w:val="Hyperlink"/>
            <w:rFonts w:cstheme="minorHAnsi"/>
          </w:rPr>
          <w:t>https://www.tennessean.com/story/opinion/2020/04/07/solving-mass-incarceration-during-covid-19-outbreak/2956191001/</w:t>
        </w:r>
      </w:hyperlink>
      <w:r>
        <w:rPr>
          <w:rFonts w:cstheme="minorHAnsi"/>
        </w:rPr>
        <w:t xml:space="preserve"> </w:t>
      </w:r>
    </w:p>
    <w:p w14:paraId="76833738" w14:textId="0D85FE48" w:rsidR="00DA62A2" w:rsidRPr="00DA62A2" w:rsidRDefault="00DA62A2" w:rsidP="00495BB2">
      <w:pPr>
        <w:pStyle w:val="ListParagraph"/>
        <w:numPr>
          <w:ilvl w:val="0"/>
          <w:numId w:val="28"/>
        </w:numPr>
        <w:rPr>
          <w:rFonts w:cstheme="minorHAnsi"/>
        </w:rPr>
      </w:pPr>
      <w:r w:rsidRPr="00DA62A2">
        <w:rPr>
          <w:rFonts w:cstheme="minorHAnsi"/>
        </w:rPr>
        <w:t xml:space="preserve">Flattening the Curve for Incarcerated Populations — Covid-19 in Jails and Prisons (02/04/20) - </w:t>
      </w:r>
      <w:hyperlink r:id="rId248" w:history="1">
        <w:r w:rsidRPr="00DA62A2">
          <w:rPr>
            <w:rStyle w:val="Hyperlink"/>
            <w:rFonts w:cstheme="minorHAnsi"/>
          </w:rPr>
          <w:t>https://www.nejm.org/doi/full/10.1056/NEJMp2005687?query=RP</w:t>
        </w:r>
      </w:hyperlink>
      <w:r w:rsidRPr="00DA62A2">
        <w:rPr>
          <w:rFonts w:cstheme="minorHAnsi"/>
        </w:rPr>
        <w:t xml:space="preserve"> </w:t>
      </w:r>
    </w:p>
    <w:p w14:paraId="513B733A" w14:textId="1BC8842B" w:rsidR="00FF3B46" w:rsidRDefault="007B6384" w:rsidP="00495BB2">
      <w:pPr>
        <w:pStyle w:val="ListParagraph"/>
        <w:numPr>
          <w:ilvl w:val="0"/>
          <w:numId w:val="28"/>
        </w:numPr>
        <w:rPr>
          <w:rFonts w:cstheme="minorHAnsi"/>
        </w:rPr>
      </w:pPr>
      <w:r w:rsidRPr="007B6384">
        <w:rPr>
          <w:rFonts w:cstheme="minorHAnsi"/>
        </w:rPr>
        <w:t>How Can We Minimize Coronavirus Risk in Prisons and Jails?</w:t>
      </w:r>
      <w:r>
        <w:rPr>
          <w:rFonts w:cstheme="minorHAnsi"/>
        </w:rPr>
        <w:t xml:space="preserve"> (14/04/20) - </w:t>
      </w:r>
      <w:hyperlink r:id="rId249" w:history="1">
        <w:r w:rsidRPr="00712ED0">
          <w:rPr>
            <w:rStyle w:val="Hyperlink"/>
            <w:rFonts w:cstheme="minorHAnsi"/>
          </w:rPr>
          <w:t>https://www.urban.org/criticalvalue/51-how-can-we-minimize-coronavirus-risk-in-prisons-and-jails?cm_ven=ExactTarget&amp;cm_cat=UIU+-+4.16.2020&amp;cm_pla=All+Subscribers&amp;cm_ite=https%3A%2F%2Fwww.urban.org%2Fcriticalvalue%2F51-how-can-we-minimize-coronavirus-risk-in-prisons-and-jails&amp;cm_ainfo&amp;&amp;utm_source=+urban_newsletters&amp;utm_medium=news-UIU&amp;utm_term=URBAN_COVID19&amp;fbclid=IwAR3wz7yx3fWG3gKVmWali4OiJZuCegTX3tWIVknQi8dz16QwxqmOX729Ay8</w:t>
        </w:r>
      </w:hyperlink>
      <w:r>
        <w:rPr>
          <w:rFonts w:cstheme="minorHAnsi"/>
        </w:rPr>
        <w:t xml:space="preserve"> </w:t>
      </w:r>
    </w:p>
    <w:p w14:paraId="361A2328" w14:textId="1246ABA7" w:rsidR="00DA62A2" w:rsidRPr="00DA62A2" w:rsidRDefault="00DA62A2" w:rsidP="00495BB2">
      <w:pPr>
        <w:pStyle w:val="ListParagraph"/>
        <w:numPr>
          <w:ilvl w:val="0"/>
          <w:numId w:val="28"/>
        </w:numPr>
        <w:rPr>
          <w:rFonts w:cstheme="minorHAnsi"/>
        </w:rPr>
      </w:pPr>
      <w:r w:rsidRPr="00DA62A2">
        <w:rPr>
          <w:rFonts w:cstheme="minorHAnsi"/>
        </w:rPr>
        <w:t xml:space="preserve">I'm a doctor on Rikers Island. My patients shouldn't have to die in jail. (10/04/20) - </w:t>
      </w:r>
      <w:hyperlink r:id="rId250" w:history="1">
        <w:r w:rsidRPr="00DA62A2">
          <w:rPr>
            <w:rStyle w:val="Hyperlink"/>
            <w:rFonts w:cstheme="minorHAnsi"/>
          </w:rPr>
          <w:t>https://www.washingtonpost.com/outlook/doctor-rikers-compassionate-release/2020/04/10/07fc863a-7a93-11ea-9bee-c5bf9d2e3288_story.html</w:t>
        </w:r>
      </w:hyperlink>
      <w:r w:rsidRPr="00DA62A2">
        <w:rPr>
          <w:rFonts w:cstheme="minorHAnsi"/>
        </w:rPr>
        <w:t xml:space="preserve"> </w:t>
      </w:r>
    </w:p>
    <w:p w14:paraId="41B32250" w14:textId="30EAADCB" w:rsidR="00EE4D17" w:rsidRPr="00FF3B46" w:rsidRDefault="00FF3B46" w:rsidP="00495BB2">
      <w:pPr>
        <w:pStyle w:val="ListParagraph"/>
        <w:numPr>
          <w:ilvl w:val="0"/>
          <w:numId w:val="28"/>
        </w:numPr>
        <w:rPr>
          <w:rFonts w:cstheme="minorHAnsi"/>
        </w:rPr>
      </w:pPr>
      <w:r w:rsidRPr="00FF3B46">
        <w:rPr>
          <w:rFonts w:cstheme="minorHAnsi"/>
        </w:rPr>
        <w:t>Letter by public and corrections health experts (02/04/20)</w:t>
      </w:r>
      <w:r>
        <w:rPr>
          <w:rFonts w:cstheme="minorHAnsi"/>
        </w:rPr>
        <w:t xml:space="preserve"> - </w:t>
      </w:r>
      <w:hyperlink r:id="rId251" w:history="1">
        <w:r w:rsidRPr="00712ED0">
          <w:rPr>
            <w:rStyle w:val="Hyperlink"/>
            <w:rFonts w:cstheme="minorHAnsi"/>
          </w:rPr>
          <w:t>http://rappcampaign.com/wp-content/uploads/Public-Health-LEtter-FINAL-2020-2.pdf?fbclid=IwAR2fGEySh-Hp4dwr-HrBVk7C2LqoPpmA-3lasOn0nTHBAv8zJKkNtZxXM7g</w:t>
        </w:r>
      </w:hyperlink>
      <w:r>
        <w:rPr>
          <w:rFonts w:cstheme="minorHAnsi"/>
        </w:rPr>
        <w:t xml:space="preserve"> </w:t>
      </w:r>
    </w:p>
    <w:p w14:paraId="142F58B4" w14:textId="724E8251" w:rsidR="00746438" w:rsidRPr="00746438" w:rsidRDefault="00746438" w:rsidP="00495BB2">
      <w:pPr>
        <w:pStyle w:val="ListParagraph"/>
        <w:numPr>
          <w:ilvl w:val="0"/>
          <w:numId w:val="28"/>
        </w:numPr>
        <w:rPr>
          <w:rFonts w:cstheme="minorHAnsi"/>
        </w:rPr>
      </w:pPr>
      <w:r w:rsidRPr="00746438">
        <w:rPr>
          <w:rFonts w:cstheme="minorHAnsi"/>
        </w:rPr>
        <w:t xml:space="preserve">Physicians for criminal justice reform (US) - COVID-19 Risks for Detained and Incarcerated Youth - </w:t>
      </w:r>
      <w:hyperlink r:id="rId252" w:history="1">
        <w:r w:rsidRPr="00712ED0">
          <w:rPr>
            <w:rStyle w:val="Hyperlink"/>
            <w:rFonts w:cstheme="minorHAnsi"/>
          </w:rPr>
          <w:t>https://njdc.info/wp-content/uploads/PFCJR-Statement.pdf</w:t>
        </w:r>
      </w:hyperlink>
      <w:r>
        <w:rPr>
          <w:rFonts w:cstheme="minorHAnsi"/>
        </w:rPr>
        <w:t xml:space="preserve"> </w:t>
      </w:r>
    </w:p>
    <w:p w14:paraId="7073ED9C" w14:textId="233F52B1" w:rsidR="00CA245D" w:rsidRDefault="00CA245D" w:rsidP="00495BB2">
      <w:pPr>
        <w:pStyle w:val="ListParagraph"/>
        <w:numPr>
          <w:ilvl w:val="0"/>
          <w:numId w:val="28"/>
        </w:numPr>
        <w:rPr>
          <w:rFonts w:cstheme="minorHAnsi"/>
        </w:rPr>
      </w:pPr>
      <w:r>
        <w:rPr>
          <w:rFonts w:cstheme="minorHAnsi"/>
        </w:rPr>
        <w:t xml:space="preserve">Physicians for Human Rights COVID-19 Webinar (23/04/20) - </w:t>
      </w:r>
      <w:hyperlink r:id="rId253" w:history="1">
        <w:r w:rsidRPr="004678E1">
          <w:rPr>
            <w:rStyle w:val="Hyperlink"/>
            <w:rFonts w:cstheme="minorHAnsi"/>
          </w:rPr>
          <w:t>https://www.youtube.com/watch?v=6fRDVeRDG3Y&amp;feature=youtu.be&amp;app=desktop</w:t>
        </w:r>
      </w:hyperlink>
      <w:r>
        <w:rPr>
          <w:rFonts w:cstheme="minorHAnsi"/>
        </w:rPr>
        <w:t xml:space="preserve"> </w:t>
      </w:r>
    </w:p>
    <w:p w14:paraId="5F7BD93D" w14:textId="7EB7E909" w:rsidR="00746438" w:rsidRPr="00746438" w:rsidRDefault="00746438" w:rsidP="00495BB2">
      <w:pPr>
        <w:pStyle w:val="ListParagraph"/>
        <w:numPr>
          <w:ilvl w:val="0"/>
          <w:numId w:val="28"/>
        </w:numPr>
        <w:rPr>
          <w:rFonts w:cstheme="minorHAnsi"/>
        </w:rPr>
      </w:pPr>
      <w:r w:rsidRPr="00746438">
        <w:rPr>
          <w:rFonts w:cstheme="minorHAnsi"/>
        </w:rPr>
        <w:t xml:space="preserve">Prisons and custodial settings are part of a comprehensive response to COVID-19 -Stuart </w:t>
      </w:r>
      <w:proofErr w:type="spellStart"/>
      <w:r w:rsidRPr="00746438">
        <w:rPr>
          <w:rFonts w:cstheme="minorHAnsi"/>
        </w:rPr>
        <w:t>Kinner</w:t>
      </w:r>
      <w:proofErr w:type="spellEnd"/>
      <w:r w:rsidRPr="00746438">
        <w:rPr>
          <w:rFonts w:cstheme="minorHAnsi"/>
        </w:rPr>
        <w:t xml:space="preserve"> - </w:t>
      </w:r>
      <w:hyperlink r:id="rId254" w:history="1">
        <w:r w:rsidRPr="00746438">
          <w:rPr>
            <w:rStyle w:val="Hyperlink"/>
            <w:rFonts w:cstheme="minorHAnsi"/>
          </w:rPr>
          <w:t>https://www.thelancet.com/action/showPdf?pii=S2468-2667%2820%2930058-X</w:t>
        </w:r>
      </w:hyperlink>
      <w:r w:rsidRPr="00746438">
        <w:rPr>
          <w:rFonts w:cstheme="minorHAnsi"/>
        </w:rPr>
        <w:t xml:space="preserve"> </w:t>
      </w:r>
    </w:p>
    <w:p w14:paraId="3A72BE1B" w14:textId="005074DE" w:rsidR="00CA245D" w:rsidRDefault="00CA245D" w:rsidP="00495BB2">
      <w:pPr>
        <w:pStyle w:val="ListParagraph"/>
        <w:numPr>
          <w:ilvl w:val="0"/>
          <w:numId w:val="28"/>
        </w:numPr>
        <w:rPr>
          <w:rFonts w:cstheme="minorHAnsi"/>
        </w:rPr>
      </w:pPr>
      <w:r w:rsidRPr="00CA245D">
        <w:rPr>
          <w:rFonts w:cstheme="minorHAnsi"/>
        </w:rPr>
        <w:t>Prisons are “in no way equipped” to deal with COVID-19</w:t>
      </w:r>
      <w:r>
        <w:rPr>
          <w:rFonts w:cstheme="minorHAnsi"/>
        </w:rPr>
        <w:t xml:space="preserve"> (02/05/20) - </w:t>
      </w:r>
      <w:hyperlink r:id="rId255" w:history="1">
        <w:r w:rsidRPr="004678E1">
          <w:rPr>
            <w:rStyle w:val="Hyperlink"/>
            <w:rFonts w:cstheme="minorHAnsi"/>
          </w:rPr>
          <w:t>https://www.thelancet.com/journals/lancet/article/PIIS0140-6736(20)30984-3/fulltext</w:t>
        </w:r>
      </w:hyperlink>
      <w:r>
        <w:rPr>
          <w:rFonts w:cstheme="minorHAnsi"/>
        </w:rPr>
        <w:t xml:space="preserve"> </w:t>
      </w:r>
    </w:p>
    <w:p w14:paraId="577976ED" w14:textId="41DC45E8" w:rsidR="00EE4D17" w:rsidRDefault="00FF3B46" w:rsidP="00495BB2">
      <w:pPr>
        <w:pStyle w:val="ListParagraph"/>
        <w:numPr>
          <w:ilvl w:val="0"/>
          <w:numId w:val="28"/>
        </w:numPr>
        <w:rPr>
          <w:rFonts w:cstheme="minorHAnsi"/>
        </w:rPr>
      </w:pPr>
      <w:r w:rsidRPr="00FF3B46">
        <w:rPr>
          <w:rFonts w:cstheme="minorHAnsi"/>
        </w:rPr>
        <w:t>Public Health Concerns on NYPD Spread of the COVID-19 Virus (23/04/20)</w:t>
      </w:r>
      <w:r>
        <w:rPr>
          <w:rFonts w:cstheme="minorHAnsi"/>
        </w:rPr>
        <w:t xml:space="preserve"> - </w:t>
      </w:r>
      <w:hyperlink r:id="rId256" w:history="1">
        <w:r w:rsidRPr="00712ED0">
          <w:rPr>
            <w:rStyle w:val="Hyperlink"/>
            <w:rFonts w:cstheme="minorHAnsi"/>
          </w:rPr>
          <w:t>https://www.changethenypd.org/sites/default/files/covid_policing_medical_letter_to_mayor_nypd_4-23-2020.pdf?fbclid=IwAR0ssRT2pdLO2O7p198zJmYNJUoh7Bm51A5NaG5Yf2GxNOOGhQBg_oo6SZo</w:t>
        </w:r>
      </w:hyperlink>
      <w:r>
        <w:rPr>
          <w:rFonts w:cstheme="minorHAnsi"/>
        </w:rPr>
        <w:t xml:space="preserve"> </w:t>
      </w:r>
    </w:p>
    <w:p w14:paraId="4815BCD3" w14:textId="68A913E1" w:rsidR="00FF3B46" w:rsidRDefault="00FF3B46" w:rsidP="00495BB2">
      <w:pPr>
        <w:pStyle w:val="ListParagraph"/>
        <w:numPr>
          <w:ilvl w:val="0"/>
          <w:numId w:val="28"/>
        </w:numPr>
        <w:rPr>
          <w:rFonts w:cstheme="minorHAnsi"/>
        </w:rPr>
      </w:pPr>
      <w:r w:rsidRPr="00EE4D17">
        <w:rPr>
          <w:rFonts w:cstheme="minorHAnsi"/>
        </w:rPr>
        <w:t xml:space="preserve">Public Health England's Health and Justice team - Conversations on Coronavirus - </w:t>
      </w:r>
      <w:hyperlink r:id="rId257" w:history="1">
        <w:r w:rsidRPr="00F322C5">
          <w:rPr>
            <w:rStyle w:val="Hyperlink"/>
            <w:rFonts w:cstheme="minorHAnsi"/>
          </w:rPr>
          <w:t>https://wephren.tghn.org/articles/conversations-coronavirus/</w:t>
        </w:r>
      </w:hyperlink>
    </w:p>
    <w:p w14:paraId="396C86F7" w14:textId="510A91EB" w:rsidR="00DA62A2" w:rsidRDefault="00DA62A2" w:rsidP="00495BB2">
      <w:pPr>
        <w:pStyle w:val="ListParagraph"/>
        <w:numPr>
          <w:ilvl w:val="0"/>
          <w:numId w:val="28"/>
        </w:numPr>
        <w:rPr>
          <w:rFonts w:cstheme="minorHAnsi"/>
        </w:rPr>
      </w:pPr>
      <w:r w:rsidRPr="00DA62A2">
        <w:rPr>
          <w:rFonts w:cstheme="minorHAnsi"/>
        </w:rPr>
        <w:t>Richard Coker - Expert Report: Covid-19 and prisons in England and Wales (01/04/20)</w:t>
      </w:r>
      <w:r>
        <w:rPr>
          <w:rFonts w:cstheme="minorHAnsi"/>
        </w:rPr>
        <w:t xml:space="preserve"> - </w:t>
      </w:r>
      <w:hyperlink r:id="rId258" w:history="1">
        <w:r w:rsidRPr="00712ED0">
          <w:rPr>
            <w:rStyle w:val="Hyperlink"/>
            <w:rFonts w:cstheme="minorHAnsi"/>
          </w:rPr>
          <w:t>http://prisonreformtrust.org.uk/portals/0/documents/COKER_Report_HL_PRT.pdf</w:t>
        </w:r>
      </w:hyperlink>
      <w:r>
        <w:rPr>
          <w:rFonts w:cstheme="minorHAnsi"/>
        </w:rPr>
        <w:t xml:space="preserve"> </w:t>
      </w:r>
    </w:p>
    <w:p w14:paraId="1D8CB299" w14:textId="02869D7F" w:rsidR="00746438" w:rsidRDefault="00746438" w:rsidP="00495BB2">
      <w:pPr>
        <w:pStyle w:val="ListParagraph"/>
        <w:numPr>
          <w:ilvl w:val="0"/>
          <w:numId w:val="28"/>
        </w:numPr>
        <w:rPr>
          <w:rFonts w:cstheme="minorHAnsi"/>
        </w:rPr>
      </w:pPr>
      <w:r w:rsidRPr="00746438">
        <w:rPr>
          <w:rFonts w:cstheme="minorHAnsi"/>
        </w:rPr>
        <w:t xml:space="preserve">US </w:t>
      </w:r>
      <w:proofErr w:type="spellStart"/>
      <w:r w:rsidRPr="00746438">
        <w:rPr>
          <w:rFonts w:cstheme="minorHAnsi"/>
        </w:rPr>
        <w:t>Centers</w:t>
      </w:r>
      <w:proofErr w:type="spellEnd"/>
      <w:r w:rsidRPr="00746438">
        <w:rPr>
          <w:rFonts w:cstheme="minorHAnsi"/>
        </w:rPr>
        <w:t xml:space="preserve"> for Disease Control - Interim Guidance on Management of Coronavirus Disease 2019 (COVID-19) in Correctional and Detention Facilities - </w:t>
      </w:r>
      <w:hyperlink r:id="rId259" w:history="1">
        <w:r w:rsidRPr="00712ED0">
          <w:rPr>
            <w:rStyle w:val="Hyperlink"/>
            <w:rFonts w:cstheme="minorHAnsi"/>
          </w:rPr>
          <w:t>https://www.cdc.gov/coronavirus/2019-ncov/downloads/guidance-correctional-detention.pdf</w:t>
        </w:r>
      </w:hyperlink>
      <w:r>
        <w:rPr>
          <w:rFonts w:cstheme="minorHAnsi"/>
        </w:rPr>
        <w:t xml:space="preserve"> </w:t>
      </w:r>
    </w:p>
    <w:p w14:paraId="0154CCB5" w14:textId="73A07A0B" w:rsidR="000F03E1" w:rsidRDefault="000F03E1" w:rsidP="000F03E1">
      <w:pPr>
        <w:rPr>
          <w:rFonts w:cstheme="minorHAnsi"/>
        </w:rPr>
      </w:pPr>
    </w:p>
    <w:p w14:paraId="08959844" w14:textId="77777777" w:rsidR="007B1E1D" w:rsidRPr="00744DF5" w:rsidRDefault="007B1E1D" w:rsidP="007B1E1D">
      <w:pPr>
        <w:rPr>
          <w:rFonts w:cstheme="minorHAnsi"/>
          <w:b/>
          <w:bCs/>
          <w:u w:val="single"/>
        </w:rPr>
      </w:pPr>
      <w:r w:rsidRPr="00744DF5">
        <w:rPr>
          <w:rFonts w:cstheme="minorHAnsi"/>
          <w:b/>
          <w:bCs/>
          <w:u w:val="single"/>
        </w:rPr>
        <w:t>Media</w:t>
      </w:r>
      <w:r>
        <w:rPr>
          <w:rFonts w:cstheme="minorHAnsi"/>
          <w:b/>
          <w:bCs/>
          <w:u w:val="single"/>
        </w:rPr>
        <w:t xml:space="preserve"> with quotes from health professionals</w:t>
      </w:r>
    </w:p>
    <w:p w14:paraId="6DFF0B05" w14:textId="77777777" w:rsidR="007B1E1D" w:rsidRDefault="007B1E1D" w:rsidP="007B1E1D">
      <w:pPr>
        <w:rPr>
          <w:rFonts w:cstheme="minorHAnsi"/>
        </w:rPr>
      </w:pPr>
    </w:p>
    <w:p w14:paraId="7A508B0A" w14:textId="74A4BFC0" w:rsidR="00110AB2" w:rsidRPr="00110AB2" w:rsidRDefault="00110AB2" w:rsidP="00495BB2">
      <w:pPr>
        <w:pStyle w:val="ListParagraph"/>
        <w:numPr>
          <w:ilvl w:val="0"/>
          <w:numId w:val="28"/>
        </w:numPr>
        <w:rPr>
          <w:rFonts w:cstheme="minorHAnsi"/>
        </w:rPr>
      </w:pPr>
      <w:r w:rsidRPr="00110AB2">
        <w:rPr>
          <w:rFonts w:cstheme="minorHAnsi"/>
        </w:rPr>
        <w:t xml:space="preserve">70% of Texas prisoners tested have the coronavirus. Experts say it's time for more testing and fewer inmates (04/04/20) - </w:t>
      </w:r>
      <w:hyperlink r:id="rId260" w:history="1">
        <w:r w:rsidRPr="004678E1">
          <w:rPr>
            <w:rStyle w:val="Hyperlink"/>
            <w:rFonts w:cstheme="minorHAnsi"/>
          </w:rPr>
          <w:t>https://www.texastribune.org/2020/05/04/coronavirus-texas-prisons-testing/amp/?__twitter_impression=true</w:t>
        </w:r>
      </w:hyperlink>
      <w:r>
        <w:rPr>
          <w:rFonts w:cstheme="minorHAnsi"/>
        </w:rPr>
        <w:t xml:space="preserve"> </w:t>
      </w:r>
    </w:p>
    <w:p w14:paraId="6C569FFF" w14:textId="7E6B6D64" w:rsidR="007B1E1D" w:rsidRPr="00DA62A2" w:rsidRDefault="007B1E1D" w:rsidP="00495BB2">
      <w:pPr>
        <w:pStyle w:val="ListParagraph"/>
        <w:numPr>
          <w:ilvl w:val="0"/>
          <w:numId w:val="28"/>
        </w:numPr>
        <w:rPr>
          <w:rFonts w:cstheme="minorHAnsi"/>
        </w:rPr>
      </w:pPr>
      <w:r w:rsidRPr="00DA62A2">
        <w:rPr>
          <w:rFonts w:cstheme="minorHAnsi"/>
        </w:rPr>
        <w:t xml:space="preserve">A public health doctor and head of corrections agree: we must immediately release people from jails and prisons (27/03/20) - </w:t>
      </w:r>
      <w:hyperlink r:id="rId261" w:history="1">
        <w:r w:rsidRPr="00DA62A2">
          <w:rPr>
            <w:rStyle w:val="Hyperlink"/>
            <w:rFonts w:cstheme="minorHAnsi"/>
          </w:rPr>
          <w:t>https://theappeal.org/a-public-health-doctor-and-head-of-corrections-agree-we-must-immediately-release-people-from-jails-and-prisons/</w:t>
        </w:r>
      </w:hyperlink>
      <w:r w:rsidRPr="00DA62A2">
        <w:rPr>
          <w:rFonts w:cstheme="minorHAnsi"/>
        </w:rPr>
        <w:t xml:space="preserve"> </w:t>
      </w:r>
    </w:p>
    <w:p w14:paraId="5244EA1A" w14:textId="77777777" w:rsidR="007B1E1D" w:rsidRDefault="007B1E1D" w:rsidP="00495BB2">
      <w:pPr>
        <w:pStyle w:val="ListParagraph"/>
        <w:numPr>
          <w:ilvl w:val="0"/>
          <w:numId w:val="28"/>
        </w:numPr>
        <w:rPr>
          <w:rFonts w:cstheme="minorHAnsi"/>
        </w:rPr>
      </w:pPr>
      <w:r w:rsidRPr="00DA62A2">
        <w:rPr>
          <w:rFonts w:cstheme="minorHAnsi"/>
        </w:rPr>
        <w:t>Coronavirus prompts 150 correctional health experts, medical professionals to request clemencies from Gov. Cuomo (02/04/20)</w:t>
      </w:r>
      <w:r>
        <w:rPr>
          <w:rFonts w:cstheme="minorHAnsi"/>
        </w:rPr>
        <w:t xml:space="preserve"> - </w:t>
      </w:r>
      <w:hyperlink r:id="rId262" w:history="1">
        <w:r w:rsidRPr="00712ED0">
          <w:rPr>
            <w:rStyle w:val="Hyperlink"/>
            <w:rFonts w:cstheme="minorHAnsi"/>
          </w:rPr>
          <w:t>https://www.nydailynews.com/coronavirus/ny-coronavirus-health-experts-request-clemencies-20200402-seekck42jbbqxldffrotpwyeje-story.html?outputType=amp&amp;__twitter_impression=true&amp;fbclid=IwAR39oXlAnNOc6iTnYAo6QJ9I_cnjjrVvhEgujSl9FLutG3rsRmIPdv8VZqU</w:t>
        </w:r>
      </w:hyperlink>
      <w:r>
        <w:rPr>
          <w:rFonts w:cstheme="minorHAnsi"/>
        </w:rPr>
        <w:t xml:space="preserve"> </w:t>
      </w:r>
    </w:p>
    <w:p w14:paraId="2053319E" w14:textId="3B852AC9" w:rsidR="00002DF1" w:rsidRPr="00002DF1" w:rsidRDefault="00002DF1" w:rsidP="00002DF1">
      <w:pPr>
        <w:pStyle w:val="ListParagraph"/>
        <w:numPr>
          <w:ilvl w:val="0"/>
          <w:numId w:val="28"/>
        </w:numPr>
        <w:rPr>
          <w:rFonts w:cstheme="minorHAnsi"/>
        </w:rPr>
      </w:pPr>
      <w:r w:rsidRPr="00436196">
        <w:rPr>
          <w:rFonts w:cstheme="minorHAnsi"/>
        </w:rPr>
        <w:t>Dallas detention officers told not to ‘spook’ inmates with masks as COVID-19 fears began, testimony shows</w:t>
      </w:r>
      <w:r>
        <w:rPr>
          <w:rFonts w:cstheme="minorHAnsi"/>
        </w:rPr>
        <w:t xml:space="preserve"> (23/04/20) - </w:t>
      </w:r>
      <w:hyperlink r:id="rId263" w:history="1">
        <w:r w:rsidRPr="004678E1">
          <w:rPr>
            <w:rStyle w:val="Hyperlink"/>
            <w:rFonts w:cstheme="minorHAnsi"/>
          </w:rPr>
          <w:t>https://www.dallasnews.com/news/courts/2020/04/22/detention-officers-instructed-not-to-spook-inmates-as-covid-19-outbreak-fears-began-at-the-jail-testimony-shows/?outputType=amp&amp;__twitter_impression=true</w:t>
        </w:r>
      </w:hyperlink>
      <w:r>
        <w:rPr>
          <w:rFonts w:cstheme="minorHAnsi"/>
        </w:rPr>
        <w:t xml:space="preserve"> </w:t>
      </w:r>
    </w:p>
    <w:p w14:paraId="38D5DA03" w14:textId="3782646B" w:rsidR="007B1E1D" w:rsidRDefault="007B1E1D" w:rsidP="00495BB2">
      <w:pPr>
        <w:pStyle w:val="ListParagraph"/>
        <w:numPr>
          <w:ilvl w:val="0"/>
          <w:numId w:val="28"/>
        </w:numPr>
        <w:rPr>
          <w:rFonts w:cstheme="minorHAnsi"/>
        </w:rPr>
      </w:pPr>
      <w:r w:rsidRPr="00DA62A2">
        <w:rPr>
          <w:rFonts w:cstheme="minorHAnsi"/>
        </w:rPr>
        <w:t>Doctors urge governments to release as many inmates as possible amid COVID (Canada, 07/04/20)</w:t>
      </w:r>
      <w:r>
        <w:rPr>
          <w:rFonts w:cstheme="minorHAnsi"/>
        </w:rPr>
        <w:t xml:space="preserve"> - </w:t>
      </w:r>
      <w:hyperlink r:id="rId264" w:history="1">
        <w:r w:rsidRPr="00712ED0">
          <w:rPr>
            <w:rStyle w:val="Hyperlink"/>
            <w:rFonts w:cstheme="minorHAnsi"/>
          </w:rPr>
          <w:t>https://www.theglobeandmail.com/canada/article-doctors-urge-governments-to-release-as-many-inmates-as-possible-amid/?utm_medium=Referrer%3A+Social+Network+%2F+Media&amp;utm_campaign=Shared+Web+Article+Links&amp;fbclid=IwAR0YgzWKiR270rZev7KZxU6BqtHJgqTxm8n6Pn0diKTe4AiXlembaxenVtM</w:t>
        </w:r>
      </w:hyperlink>
      <w:r>
        <w:rPr>
          <w:rFonts w:cstheme="minorHAnsi"/>
        </w:rPr>
        <w:t xml:space="preserve"> </w:t>
      </w:r>
    </w:p>
    <w:p w14:paraId="7F197483" w14:textId="77777777" w:rsidR="007B1E1D" w:rsidRDefault="007B1E1D" w:rsidP="00495BB2">
      <w:pPr>
        <w:pStyle w:val="ListParagraph"/>
        <w:numPr>
          <w:ilvl w:val="0"/>
          <w:numId w:val="28"/>
        </w:numPr>
        <w:rPr>
          <w:rFonts w:cstheme="minorHAnsi"/>
        </w:rPr>
      </w:pPr>
      <w:r w:rsidRPr="00DA62A2">
        <w:rPr>
          <w:rFonts w:cstheme="minorHAnsi"/>
        </w:rPr>
        <w:t xml:space="preserve">First Rikers virus – positive fatality was jailed on technicality (06/04/20) - </w:t>
      </w:r>
      <w:hyperlink r:id="rId265" w:history="1">
        <w:r w:rsidRPr="00712ED0">
          <w:rPr>
            <w:rStyle w:val="Hyperlink"/>
            <w:rFonts w:cstheme="minorHAnsi"/>
          </w:rPr>
          <w:t>https://thecity.nyc/2020/04/first-rikers-covid-death-was-jailed-on-technicality.html?fbclid=IwAR07lyhaBz8HVW3b-X07tGocbKDc0uB8DulKjMuofbw3JxBIH8hsz00pRT8</w:t>
        </w:r>
      </w:hyperlink>
      <w:r>
        <w:rPr>
          <w:rFonts w:cstheme="minorHAnsi"/>
        </w:rPr>
        <w:t xml:space="preserve"> </w:t>
      </w:r>
    </w:p>
    <w:p w14:paraId="0E97B41D" w14:textId="421A9B8F" w:rsidR="007B1E1D" w:rsidRPr="00DA62A2" w:rsidRDefault="007B1E1D" w:rsidP="00495BB2">
      <w:pPr>
        <w:pStyle w:val="ListParagraph"/>
        <w:numPr>
          <w:ilvl w:val="0"/>
          <w:numId w:val="28"/>
        </w:numPr>
        <w:rPr>
          <w:rFonts w:cstheme="minorHAnsi"/>
        </w:rPr>
      </w:pPr>
      <w:r w:rsidRPr="00DA62A2">
        <w:rPr>
          <w:rFonts w:cstheme="minorHAnsi"/>
        </w:rPr>
        <w:t xml:space="preserve">Like a Cruise Ship Mixed With a Nursing Home, Plus Violence (06/04/20) - </w:t>
      </w:r>
      <w:hyperlink r:id="rId266" w:history="1">
        <w:r w:rsidR="00316A40" w:rsidRPr="00712ED0">
          <w:rPr>
            <w:rStyle w:val="Hyperlink"/>
            <w:rFonts w:cstheme="minorHAnsi"/>
          </w:rPr>
          <w:t>https://slate.com/technology/2020/04/coronavirus-covid19-rikers-island-jail-conditions-infections-freedom.html</w:t>
        </w:r>
      </w:hyperlink>
      <w:r w:rsidR="00316A40">
        <w:rPr>
          <w:rFonts w:cstheme="minorHAnsi"/>
        </w:rPr>
        <w:t xml:space="preserve"> </w:t>
      </w:r>
    </w:p>
    <w:p w14:paraId="6CE56D03" w14:textId="00348C09" w:rsidR="007B1E1D" w:rsidRDefault="007B1E1D" w:rsidP="00495BB2">
      <w:pPr>
        <w:pStyle w:val="ListParagraph"/>
        <w:numPr>
          <w:ilvl w:val="0"/>
          <w:numId w:val="28"/>
        </w:numPr>
        <w:rPr>
          <w:rFonts w:cstheme="minorHAnsi"/>
        </w:rPr>
      </w:pPr>
      <w:r w:rsidRPr="00DA62A2">
        <w:rPr>
          <w:rFonts w:cstheme="minorHAnsi"/>
        </w:rPr>
        <w:t>Lockdown won’t stop virus, says professor (06/04/20)</w:t>
      </w:r>
      <w:r>
        <w:rPr>
          <w:rFonts w:cstheme="minorHAnsi"/>
        </w:rPr>
        <w:t xml:space="preserve"> - </w:t>
      </w:r>
      <w:hyperlink r:id="rId267" w:history="1">
        <w:r w:rsidRPr="00712ED0">
          <w:rPr>
            <w:rStyle w:val="Hyperlink"/>
            <w:rFonts w:cstheme="minorHAnsi"/>
          </w:rPr>
          <w:t>https://insidetime.org/lockdown-wont-stop-virus-says-professor/?fbclid=IwAR3CtK_gqxFB6kdelFbtaE6xsSbYjMe-Qg8MApfqJFoNHGJtWGW9wB8mj8U</w:t>
        </w:r>
      </w:hyperlink>
      <w:r>
        <w:rPr>
          <w:rFonts w:cstheme="minorHAnsi"/>
        </w:rPr>
        <w:t xml:space="preserve"> </w:t>
      </w:r>
    </w:p>
    <w:p w14:paraId="3893F9EF" w14:textId="77777777" w:rsidR="007B1E1D" w:rsidRDefault="007B1E1D" w:rsidP="00495BB2">
      <w:pPr>
        <w:pStyle w:val="ListParagraph"/>
        <w:numPr>
          <w:ilvl w:val="0"/>
          <w:numId w:val="28"/>
        </w:numPr>
        <w:rPr>
          <w:rFonts w:cstheme="minorHAnsi"/>
        </w:rPr>
      </w:pPr>
      <w:r w:rsidRPr="00744DF5">
        <w:rPr>
          <w:rFonts w:cstheme="minorHAnsi"/>
        </w:rPr>
        <w:t>Marion prison coronavirus outbreak seeping into larger community (26/04/20)</w:t>
      </w:r>
      <w:r>
        <w:rPr>
          <w:rFonts w:cstheme="minorHAnsi"/>
        </w:rPr>
        <w:t xml:space="preserve"> - </w:t>
      </w:r>
      <w:hyperlink r:id="rId268" w:history="1">
        <w:r w:rsidRPr="00F322C5">
          <w:rPr>
            <w:rStyle w:val="Hyperlink"/>
            <w:rFonts w:cstheme="minorHAnsi"/>
          </w:rPr>
          <w:t>https://amp.marionstar.com/amp/3026133001?__twitter_impression=true&amp;fbclid=IwAR29qiNcFYJVJ3AzDCec01RHoW0kT3K4lChiavSFyf6DS9sNmiFo2V-_bNE</w:t>
        </w:r>
      </w:hyperlink>
      <w:r>
        <w:rPr>
          <w:rFonts w:cstheme="minorHAnsi"/>
        </w:rPr>
        <w:t xml:space="preserve"> </w:t>
      </w:r>
    </w:p>
    <w:p w14:paraId="1FE82AC1" w14:textId="77777777" w:rsidR="007B1E1D" w:rsidRPr="00DA62A2" w:rsidRDefault="007B1E1D" w:rsidP="00495BB2">
      <w:pPr>
        <w:pStyle w:val="ListParagraph"/>
        <w:numPr>
          <w:ilvl w:val="0"/>
          <w:numId w:val="28"/>
        </w:numPr>
        <w:rPr>
          <w:rFonts w:cstheme="minorHAnsi"/>
        </w:rPr>
      </w:pPr>
      <w:r w:rsidRPr="00DA62A2">
        <w:rPr>
          <w:rFonts w:cstheme="minorHAnsi"/>
        </w:rPr>
        <w:t xml:space="preserve">Mission Institution headed for 'explosive' COVID-19 outbreak, prison doctor says (Canada, 08/04/20) - </w:t>
      </w:r>
      <w:hyperlink r:id="rId269" w:history="1">
        <w:r w:rsidRPr="00DA62A2">
          <w:rPr>
            <w:rStyle w:val="Hyperlink"/>
            <w:rFonts w:cstheme="minorHAnsi"/>
          </w:rPr>
          <w:t>https://www.citynews1130.com/2020/04/08/mission-institution-headed-for-explosive-covid-19-outbreak-prison-doctor-says/</w:t>
        </w:r>
      </w:hyperlink>
      <w:r w:rsidRPr="00DA62A2">
        <w:rPr>
          <w:rFonts w:cstheme="minorHAnsi"/>
        </w:rPr>
        <w:t xml:space="preserve"> </w:t>
      </w:r>
    </w:p>
    <w:p w14:paraId="2BE9D1E9" w14:textId="7314EF7E" w:rsidR="00444D9B" w:rsidRPr="00444D9B" w:rsidRDefault="00444D9B" w:rsidP="00495BB2">
      <w:pPr>
        <w:pStyle w:val="ListParagraph"/>
        <w:numPr>
          <w:ilvl w:val="0"/>
          <w:numId w:val="28"/>
        </w:numPr>
        <w:rPr>
          <w:rFonts w:cstheme="minorHAnsi"/>
        </w:rPr>
      </w:pPr>
      <w:r w:rsidRPr="00444D9B">
        <w:rPr>
          <w:rFonts w:cstheme="minorHAnsi"/>
        </w:rPr>
        <w:t xml:space="preserve">Montgomery County’s jail tested every inmate for COVID-19 — and found 30 times more cases than previously known (28/04/20) - </w:t>
      </w:r>
      <w:hyperlink r:id="rId270" w:history="1">
        <w:r w:rsidRPr="00444D9B">
          <w:rPr>
            <w:rStyle w:val="Hyperlink"/>
            <w:rFonts w:cstheme="minorHAnsi"/>
          </w:rPr>
          <w:t>https://www.inquirer.com/news/coronavirus-testing-montgomery-county-jail-asymptomatic-philadelphia-prisons-20200428.html?outputType=amp&amp;__vfz=medium%3Dsharebar&amp;__twitter_impression=true</w:t>
        </w:r>
      </w:hyperlink>
      <w:r w:rsidRPr="00444D9B">
        <w:rPr>
          <w:rFonts w:cstheme="minorHAnsi"/>
        </w:rPr>
        <w:t xml:space="preserve"> </w:t>
      </w:r>
    </w:p>
    <w:p w14:paraId="28BCFB4B" w14:textId="71E9A848" w:rsidR="007B1E1D" w:rsidRPr="00730AA5" w:rsidRDefault="007B1E1D" w:rsidP="00495BB2">
      <w:pPr>
        <w:pStyle w:val="ListParagraph"/>
        <w:numPr>
          <w:ilvl w:val="0"/>
          <w:numId w:val="28"/>
        </w:numPr>
        <w:rPr>
          <w:rFonts w:cstheme="minorHAnsi"/>
        </w:rPr>
      </w:pPr>
      <w:r w:rsidRPr="00EE4D17">
        <w:rPr>
          <w:rFonts w:cstheme="minorHAnsi"/>
        </w:rPr>
        <w:t>Why everyone should care about coronavirus spread among jail, prison populations (24/04/20)</w:t>
      </w:r>
      <w:r>
        <w:rPr>
          <w:rFonts w:cstheme="minorHAnsi"/>
        </w:rPr>
        <w:t xml:space="preserve"> - </w:t>
      </w:r>
      <w:hyperlink r:id="rId271" w:history="1">
        <w:r w:rsidRPr="00F322C5">
          <w:rPr>
            <w:rStyle w:val="Hyperlink"/>
            <w:rFonts w:cstheme="minorHAnsi"/>
          </w:rPr>
          <w:t>https://www.pe.com/2020/04/23/why-everyone-should-care-about-coronavirus-spread-among-jail-prison-populations/amp/?__twitter_impression=true&amp;fbclid=IwAR18zNhZYpKCJ7dcv-oR7U0qolISXZVjVz-gzfqiYXH3Rp3fwPPGeJI-zQc</w:t>
        </w:r>
      </w:hyperlink>
      <w:r>
        <w:rPr>
          <w:rFonts w:cstheme="minorHAnsi"/>
        </w:rPr>
        <w:t xml:space="preserve"> </w:t>
      </w:r>
    </w:p>
    <w:p w14:paraId="45848957" w14:textId="77777777" w:rsidR="007B1E1D" w:rsidRDefault="007B1E1D" w:rsidP="000F03E1">
      <w:pPr>
        <w:rPr>
          <w:rFonts w:cstheme="minorHAnsi"/>
          <w:b/>
          <w:bCs/>
          <w:u w:val="single"/>
        </w:rPr>
      </w:pPr>
    </w:p>
    <w:p w14:paraId="6E76F952" w14:textId="1661D7AD" w:rsidR="000F03E1" w:rsidRDefault="000F03E1" w:rsidP="000F03E1">
      <w:pPr>
        <w:rPr>
          <w:rFonts w:cstheme="minorHAnsi"/>
          <w:b/>
          <w:bCs/>
          <w:u w:val="single"/>
        </w:rPr>
      </w:pPr>
      <w:r w:rsidRPr="000F03E1">
        <w:rPr>
          <w:rFonts w:cstheme="minorHAnsi"/>
          <w:b/>
          <w:bCs/>
          <w:u w:val="single"/>
        </w:rPr>
        <w:t>US litigation</w:t>
      </w:r>
    </w:p>
    <w:p w14:paraId="1315CB88" w14:textId="462DDA8D" w:rsidR="00420671" w:rsidRDefault="00420671" w:rsidP="000F03E1">
      <w:pPr>
        <w:rPr>
          <w:rFonts w:cstheme="minorHAnsi"/>
          <w:b/>
          <w:bCs/>
          <w:u w:val="single"/>
        </w:rPr>
      </w:pPr>
    </w:p>
    <w:p w14:paraId="7CA123E4" w14:textId="690A9F79" w:rsidR="009521BD" w:rsidRPr="009521BD" w:rsidRDefault="009521BD" w:rsidP="00495BB2">
      <w:pPr>
        <w:pStyle w:val="ListParagraph"/>
        <w:numPr>
          <w:ilvl w:val="0"/>
          <w:numId w:val="28"/>
        </w:numPr>
        <w:rPr>
          <w:rFonts w:cstheme="minorHAnsi"/>
        </w:rPr>
      </w:pPr>
      <w:r w:rsidRPr="009521BD">
        <w:rPr>
          <w:rFonts w:cstheme="minorHAnsi"/>
        </w:rPr>
        <w:t>Legal Aid Files Two Lawsuits to Release 76 Incarcerated New Yorkers at a high risk of COVID-19 from Pretrial Detention (</w:t>
      </w:r>
      <w:r>
        <w:rPr>
          <w:rFonts w:cstheme="minorHAnsi"/>
        </w:rPr>
        <w:t xml:space="preserve">NY, </w:t>
      </w:r>
      <w:r w:rsidRPr="009521BD">
        <w:rPr>
          <w:rFonts w:cstheme="minorHAnsi"/>
        </w:rPr>
        <w:t>17/04/20)</w:t>
      </w:r>
    </w:p>
    <w:p w14:paraId="4CA15F66" w14:textId="4CEAED0B" w:rsidR="00420671" w:rsidRPr="009521BD" w:rsidRDefault="009521BD" w:rsidP="007B1E1D">
      <w:pPr>
        <w:pStyle w:val="ListParagraph"/>
        <w:numPr>
          <w:ilvl w:val="1"/>
          <w:numId w:val="36"/>
        </w:numPr>
        <w:rPr>
          <w:rFonts w:cstheme="minorHAnsi"/>
        </w:rPr>
      </w:pPr>
      <w:r w:rsidRPr="009521BD">
        <w:rPr>
          <w:rFonts w:cstheme="minorHAnsi"/>
        </w:rPr>
        <w:t xml:space="preserve">Affidavit of Jonathon </w:t>
      </w:r>
      <w:proofErr w:type="spellStart"/>
      <w:r w:rsidRPr="009521BD">
        <w:rPr>
          <w:rFonts w:cstheme="minorHAnsi"/>
        </w:rPr>
        <w:t>Giftos</w:t>
      </w:r>
      <w:proofErr w:type="spellEnd"/>
      <w:r w:rsidRPr="009521BD">
        <w:rPr>
          <w:rFonts w:cstheme="minorHAnsi"/>
        </w:rPr>
        <w:t xml:space="preserve"> MD (14/04/20) - </w:t>
      </w:r>
      <w:hyperlink r:id="rId272" w:history="1">
        <w:r w:rsidRPr="009521BD">
          <w:rPr>
            <w:rStyle w:val="Hyperlink"/>
            <w:rFonts w:cstheme="minorHAnsi"/>
            <w:u w:val="none"/>
          </w:rPr>
          <w:t>https://legalaidnyc.org/wp-content/uploads/2020/04/Giftos-Affidavit-Signed-4-14-2020-1.pdf?fbclid=IwAR2TrC6CioZ018JC3c02bhoJCGtU57rOGtX6JTzYiOoh_LX0sufzjIxk4EQ</w:t>
        </w:r>
      </w:hyperlink>
      <w:r w:rsidRPr="009521BD">
        <w:rPr>
          <w:rFonts w:cstheme="minorHAnsi"/>
        </w:rPr>
        <w:t xml:space="preserve"> </w:t>
      </w:r>
    </w:p>
    <w:p w14:paraId="6B94ABB7" w14:textId="1A7DEEF5" w:rsidR="009521BD" w:rsidRDefault="009521BD" w:rsidP="00495BB2">
      <w:pPr>
        <w:pStyle w:val="ListParagraph"/>
        <w:numPr>
          <w:ilvl w:val="0"/>
          <w:numId w:val="28"/>
        </w:numPr>
        <w:rPr>
          <w:rFonts w:cstheme="minorHAnsi"/>
        </w:rPr>
      </w:pPr>
      <w:r w:rsidRPr="009521BD">
        <w:rPr>
          <w:rFonts w:cstheme="minorHAnsi"/>
        </w:rPr>
        <w:t>Valentine v. Collier</w:t>
      </w:r>
      <w:r>
        <w:rPr>
          <w:rFonts w:cstheme="minorHAnsi"/>
        </w:rPr>
        <w:t xml:space="preserve"> (Texas)</w:t>
      </w:r>
    </w:p>
    <w:p w14:paraId="4CE8E4DA" w14:textId="6222CE34" w:rsidR="009521BD" w:rsidRDefault="009521BD" w:rsidP="007B1E1D">
      <w:pPr>
        <w:pStyle w:val="ListParagraph"/>
        <w:numPr>
          <w:ilvl w:val="1"/>
          <w:numId w:val="36"/>
        </w:numPr>
        <w:rPr>
          <w:rFonts w:cstheme="minorHAnsi"/>
        </w:rPr>
      </w:pPr>
      <w:r w:rsidRPr="009521BD">
        <w:rPr>
          <w:rFonts w:cstheme="minorHAnsi"/>
        </w:rPr>
        <w:t>Declaration of Jeremy D. Young, MD, MPH</w:t>
      </w:r>
      <w:r>
        <w:rPr>
          <w:rFonts w:cstheme="minorHAnsi"/>
        </w:rPr>
        <w:t xml:space="preserve"> (30/03/20) - </w:t>
      </w:r>
      <w:hyperlink r:id="rId273" w:history="1">
        <w:r w:rsidRPr="00712ED0">
          <w:rPr>
            <w:rStyle w:val="Hyperlink"/>
            <w:rFonts w:cstheme="minorHAnsi"/>
          </w:rPr>
          <w:t>https://clearinghouse.net/chDocs/public/PC-TX-0025-0002.pdf</w:t>
        </w:r>
      </w:hyperlink>
      <w:r>
        <w:rPr>
          <w:rFonts w:cstheme="minorHAnsi"/>
        </w:rPr>
        <w:t xml:space="preserve"> </w:t>
      </w:r>
    </w:p>
    <w:p w14:paraId="6C4D8DE9" w14:textId="2F3A7AAB" w:rsidR="009521BD" w:rsidRDefault="009521BD" w:rsidP="007B1E1D">
      <w:pPr>
        <w:pStyle w:val="ListParagraph"/>
        <w:numPr>
          <w:ilvl w:val="1"/>
          <w:numId w:val="36"/>
        </w:numPr>
        <w:rPr>
          <w:rFonts w:cstheme="minorHAnsi"/>
        </w:rPr>
      </w:pPr>
      <w:r w:rsidRPr="009521BD">
        <w:rPr>
          <w:rFonts w:cstheme="minorHAnsi"/>
        </w:rPr>
        <w:t>Declaration of Robert L. Cohen, MD</w:t>
      </w:r>
      <w:r>
        <w:rPr>
          <w:rFonts w:cstheme="minorHAnsi"/>
        </w:rPr>
        <w:t xml:space="preserve"> (01/04/20) - </w:t>
      </w:r>
      <w:hyperlink r:id="rId274" w:history="1">
        <w:r w:rsidRPr="00712ED0">
          <w:rPr>
            <w:rStyle w:val="Hyperlink"/>
            <w:rFonts w:cstheme="minorHAnsi"/>
          </w:rPr>
          <w:t>https://clearinghouse.net/chDocs/public/PC-TX-0025-0003.pdf</w:t>
        </w:r>
      </w:hyperlink>
      <w:r>
        <w:rPr>
          <w:rFonts w:cstheme="minorHAnsi"/>
        </w:rPr>
        <w:t xml:space="preserve"> </w:t>
      </w:r>
    </w:p>
    <w:p w14:paraId="3DCD17F0" w14:textId="71654A7E" w:rsidR="009521BD" w:rsidRDefault="00F1530A" w:rsidP="00495BB2">
      <w:pPr>
        <w:pStyle w:val="ListParagraph"/>
        <w:numPr>
          <w:ilvl w:val="0"/>
          <w:numId w:val="28"/>
        </w:numPr>
        <w:rPr>
          <w:rFonts w:cstheme="minorHAnsi"/>
        </w:rPr>
      </w:pPr>
      <w:r w:rsidRPr="00F1530A">
        <w:rPr>
          <w:rFonts w:cstheme="minorHAnsi"/>
        </w:rPr>
        <w:t>Russell v. Harris County</w:t>
      </w:r>
      <w:r>
        <w:rPr>
          <w:rFonts w:cstheme="minorHAnsi"/>
        </w:rPr>
        <w:t xml:space="preserve"> (Texas)</w:t>
      </w:r>
    </w:p>
    <w:p w14:paraId="5D42DC69" w14:textId="4BCF1FD5" w:rsidR="00F1530A" w:rsidRPr="00D65E21" w:rsidRDefault="00D65E21" w:rsidP="007B1E1D">
      <w:pPr>
        <w:pStyle w:val="ListParagraph"/>
        <w:numPr>
          <w:ilvl w:val="1"/>
          <w:numId w:val="36"/>
        </w:numPr>
        <w:rPr>
          <w:rFonts w:cstheme="minorHAnsi"/>
        </w:rPr>
      </w:pPr>
      <w:r w:rsidRPr="00D65E21">
        <w:rPr>
          <w:rFonts w:cstheme="minorHAnsi"/>
        </w:rPr>
        <w:t xml:space="preserve">Exhibit A – Harris County Physicians’ Letters (20/03/20, unknown date, 24/03/20); Exhibit B - Declaration of Dr. Elizabeth Y. </w:t>
      </w:r>
      <w:proofErr w:type="spellStart"/>
      <w:r w:rsidRPr="00D65E21">
        <w:rPr>
          <w:rFonts w:cstheme="minorHAnsi"/>
        </w:rPr>
        <w:t>Chiao</w:t>
      </w:r>
      <w:proofErr w:type="spellEnd"/>
      <w:r w:rsidRPr="00D65E21">
        <w:rPr>
          <w:rFonts w:cstheme="minorHAnsi"/>
        </w:rPr>
        <w:t xml:space="preserve"> (27/03/20); Exhibit C - Expert Declaration of Dr. Jaimie Meyer filed in </w:t>
      </w:r>
      <w:proofErr w:type="spellStart"/>
      <w:r w:rsidRPr="00D65E21">
        <w:rPr>
          <w:rFonts w:cstheme="minorHAnsi"/>
          <w:i/>
          <w:iCs/>
        </w:rPr>
        <w:t>Velesaca</w:t>
      </w:r>
      <w:proofErr w:type="spellEnd"/>
      <w:r w:rsidRPr="00D65E21">
        <w:rPr>
          <w:rFonts w:cstheme="minorHAnsi"/>
          <w:i/>
          <w:iCs/>
        </w:rPr>
        <w:t xml:space="preserve"> v. Wolf</w:t>
      </w:r>
      <w:r w:rsidRPr="00D65E21">
        <w:rPr>
          <w:rFonts w:cstheme="minorHAnsi"/>
        </w:rPr>
        <w:t xml:space="preserve"> </w:t>
      </w:r>
      <w:r>
        <w:rPr>
          <w:rFonts w:cstheme="minorHAnsi"/>
        </w:rPr>
        <w:t xml:space="preserve">(15/03/20) </w:t>
      </w:r>
      <w:r w:rsidRPr="00D65E21">
        <w:rPr>
          <w:rFonts w:cstheme="minorHAnsi"/>
        </w:rPr>
        <w:t xml:space="preserve">- </w:t>
      </w:r>
      <w:hyperlink r:id="rId275" w:history="1">
        <w:r w:rsidRPr="00D65E21">
          <w:rPr>
            <w:rStyle w:val="Hyperlink"/>
            <w:rFonts w:cstheme="minorHAnsi"/>
          </w:rPr>
          <w:t>https://clearinghouse.net/chDocs/public/CJ-TX-0016-0005.pdf</w:t>
        </w:r>
      </w:hyperlink>
      <w:r w:rsidRPr="00D65E21">
        <w:rPr>
          <w:rFonts w:cstheme="minorHAnsi"/>
        </w:rPr>
        <w:t xml:space="preserve"> </w:t>
      </w:r>
    </w:p>
    <w:p w14:paraId="0BFEA7D1" w14:textId="676B0EE4" w:rsidR="009521BD" w:rsidRDefault="00BD3FA9" w:rsidP="00495BB2">
      <w:pPr>
        <w:pStyle w:val="ListParagraph"/>
        <w:numPr>
          <w:ilvl w:val="0"/>
          <w:numId w:val="28"/>
        </w:numPr>
        <w:rPr>
          <w:rFonts w:cstheme="minorHAnsi"/>
        </w:rPr>
      </w:pPr>
      <w:r w:rsidRPr="00BD3FA9">
        <w:rPr>
          <w:rFonts w:cstheme="minorHAnsi"/>
        </w:rPr>
        <w:t>Colvin v. Inslee</w:t>
      </w:r>
      <w:r>
        <w:rPr>
          <w:rFonts w:cstheme="minorHAnsi"/>
        </w:rPr>
        <w:t xml:space="preserve"> (Washington)</w:t>
      </w:r>
    </w:p>
    <w:p w14:paraId="5EA695E6" w14:textId="070FDF6D" w:rsidR="00BD3FA9" w:rsidRDefault="00BD3FA9" w:rsidP="007B1E1D">
      <w:pPr>
        <w:pStyle w:val="ListParagraph"/>
        <w:numPr>
          <w:ilvl w:val="1"/>
          <w:numId w:val="36"/>
        </w:numPr>
        <w:rPr>
          <w:rFonts w:cstheme="minorHAnsi"/>
        </w:rPr>
      </w:pPr>
      <w:r>
        <w:rPr>
          <w:rFonts w:cstheme="minorHAnsi"/>
        </w:rPr>
        <w:t xml:space="preserve">Declaration of Cassie Sauer, </w:t>
      </w:r>
      <w:r w:rsidRPr="00BD3FA9">
        <w:rPr>
          <w:rFonts w:cstheme="minorHAnsi"/>
        </w:rPr>
        <w:t>President &amp; CEO, Washington State Hospital Association</w:t>
      </w:r>
      <w:r>
        <w:rPr>
          <w:rFonts w:cstheme="minorHAnsi"/>
        </w:rPr>
        <w:t xml:space="preserve"> (21/03/20); Declaration of Robert B. </w:t>
      </w:r>
      <w:proofErr w:type="spellStart"/>
      <w:r>
        <w:rPr>
          <w:rFonts w:cstheme="minorHAnsi"/>
        </w:rPr>
        <w:t>Greifinger</w:t>
      </w:r>
      <w:proofErr w:type="spellEnd"/>
      <w:r>
        <w:rPr>
          <w:rFonts w:cstheme="minorHAnsi"/>
        </w:rPr>
        <w:t xml:space="preserve">, M.D. (22/03/20), Declaration of Dr Michael </w:t>
      </w:r>
      <w:proofErr w:type="spellStart"/>
      <w:r>
        <w:rPr>
          <w:rFonts w:cstheme="minorHAnsi"/>
        </w:rPr>
        <w:t>Puisis</w:t>
      </w:r>
      <w:proofErr w:type="spellEnd"/>
      <w:r>
        <w:rPr>
          <w:rFonts w:cstheme="minorHAnsi"/>
        </w:rPr>
        <w:t xml:space="preserve"> and Dr Ronald </w:t>
      </w:r>
      <w:proofErr w:type="spellStart"/>
      <w:r>
        <w:rPr>
          <w:rFonts w:cstheme="minorHAnsi"/>
        </w:rPr>
        <w:t>Shansky</w:t>
      </w:r>
      <w:proofErr w:type="spellEnd"/>
      <w:r>
        <w:rPr>
          <w:rFonts w:cstheme="minorHAnsi"/>
        </w:rPr>
        <w:t xml:space="preserve"> (23/03/20); Declaration of Frederick L. Altice, M.D (22/03/20)   - </w:t>
      </w:r>
      <w:hyperlink r:id="rId276" w:history="1">
        <w:r w:rsidRPr="00712ED0">
          <w:rPr>
            <w:rStyle w:val="Hyperlink"/>
            <w:rFonts w:cstheme="minorHAnsi"/>
          </w:rPr>
          <w:t>https://clearinghouse.net/chDocs/public/PC-WA-0033-0003.pdf</w:t>
        </w:r>
      </w:hyperlink>
      <w:r>
        <w:rPr>
          <w:rFonts w:cstheme="minorHAnsi"/>
        </w:rPr>
        <w:t xml:space="preserve"> </w:t>
      </w:r>
    </w:p>
    <w:p w14:paraId="279B01C4" w14:textId="4854BB24" w:rsidR="00BD3FA9" w:rsidRDefault="00080226" w:rsidP="00495BB2">
      <w:pPr>
        <w:pStyle w:val="ListParagraph"/>
        <w:numPr>
          <w:ilvl w:val="0"/>
          <w:numId w:val="28"/>
        </w:numPr>
        <w:rPr>
          <w:rFonts w:cstheme="minorHAnsi"/>
        </w:rPr>
      </w:pPr>
      <w:r w:rsidRPr="00080226">
        <w:rPr>
          <w:rFonts w:cstheme="minorHAnsi"/>
        </w:rPr>
        <w:t>Swain v. Junior</w:t>
      </w:r>
      <w:r>
        <w:rPr>
          <w:rFonts w:cstheme="minorHAnsi"/>
        </w:rPr>
        <w:t xml:space="preserve"> (Florida)</w:t>
      </w:r>
    </w:p>
    <w:p w14:paraId="5249261C" w14:textId="67C03F63" w:rsidR="00080226" w:rsidRDefault="00080226" w:rsidP="007B1E1D">
      <w:pPr>
        <w:pStyle w:val="ListParagraph"/>
        <w:numPr>
          <w:ilvl w:val="1"/>
          <w:numId w:val="36"/>
        </w:numPr>
        <w:rPr>
          <w:rFonts w:cstheme="minorHAnsi"/>
        </w:rPr>
      </w:pPr>
      <w:r>
        <w:rPr>
          <w:rFonts w:cstheme="minorHAnsi"/>
        </w:rPr>
        <w:t xml:space="preserve">Declaration of Dr Fred </w:t>
      </w:r>
      <w:proofErr w:type="spellStart"/>
      <w:r>
        <w:rPr>
          <w:rFonts w:cstheme="minorHAnsi"/>
        </w:rPr>
        <w:t>Rottnek</w:t>
      </w:r>
      <w:proofErr w:type="spellEnd"/>
      <w:r>
        <w:rPr>
          <w:rFonts w:cstheme="minorHAnsi"/>
        </w:rPr>
        <w:t xml:space="preserve"> (05/04/20) - </w:t>
      </w:r>
      <w:hyperlink r:id="rId277" w:history="1">
        <w:r w:rsidRPr="00712ED0">
          <w:rPr>
            <w:rStyle w:val="Hyperlink"/>
            <w:rFonts w:cstheme="minorHAnsi"/>
          </w:rPr>
          <w:t>https://clearinghouse.net/chDocs/public/JC-FL-0025-0005.pdf</w:t>
        </w:r>
      </w:hyperlink>
      <w:r>
        <w:rPr>
          <w:rFonts w:cstheme="minorHAnsi"/>
        </w:rPr>
        <w:t xml:space="preserve"> </w:t>
      </w:r>
    </w:p>
    <w:p w14:paraId="554C9B1F" w14:textId="3D8E6396" w:rsidR="00080226" w:rsidRDefault="00080226" w:rsidP="007B1E1D">
      <w:pPr>
        <w:pStyle w:val="ListParagraph"/>
        <w:numPr>
          <w:ilvl w:val="1"/>
          <w:numId w:val="36"/>
        </w:numPr>
        <w:rPr>
          <w:rFonts w:cstheme="minorHAnsi"/>
        </w:rPr>
      </w:pPr>
      <w:r>
        <w:rPr>
          <w:rFonts w:cstheme="minorHAnsi"/>
        </w:rPr>
        <w:t xml:space="preserve">Declaration of Dr Armen Henderson (06/04/20) - </w:t>
      </w:r>
      <w:hyperlink r:id="rId278" w:history="1">
        <w:r w:rsidRPr="00712ED0">
          <w:rPr>
            <w:rStyle w:val="Hyperlink"/>
            <w:rFonts w:cstheme="minorHAnsi"/>
          </w:rPr>
          <w:t>https://clearinghouse.net/chDocs/public/JC-FL-0025-0006.pdf</w:t>
        </w:r>
      </w:hyperlink>
      <w:r>
        <w:rPr>
          <w:rFonts w:cstheme="minorHAnsi"/>
        </w:rPr>
        <w:t xml:space="preserve"> </w:t>
      </w:r>
    </w:p>
    <w:p w14:paraId="5D78B72F" w14:textId="1BE5D1E9" w:rsidR="00080226" w:rsidRDefault="00080226" w:rsidP="00495BB2">
      <w:pPr>
        <w:pStyle w:val="ListParagraph"/>
        <w:numPr>
          <w:ilvl w:val="0"/>
          <w:numId w:val="28"/>
        </w:numPr>
        <w:rPr>
          <w:rFonts w:cstheme="minorHAnsi"/>
        </w:rPr>
      </w:pPr>
      <w:r>
        <w:rPr>
          <w:rFonts w:cstheme="minorHAnsi"/>
        </w:rPr>
        <w:t>Coleman v Newsom, Plata v Newsom</w:t>
      </w:r>
      <w:r w:rsidR="00604B68">
        <w:rPr>
          <w:rFonts w:cstheme="minorHAnsi"/>
        </w:rPr>
        <w:t xml:space="preserve"> (California)</w:t>
      </w:r>
    </w:p>
    <w:p w14:paraId="0457755B" w14:textId="4883F68C" w:rsidR="00080226" w:rsidRDefault="00080226" w:rsidP="007B1E1D">
      <w:pPr>
        <w:pStyle w:val="ListParagraph"/>
        <w:numPr>
          <w:ilvl w:val="1"/>
          <w:numId w:val="36"/>
        </w:numPr>
        <w:rPr>
          <w:rFonts w:cstheme="minorHAnsi"/>
        </w:rPr>
      </w:pPr>
      <w:r>
        <w:rPr>
          <w:rFonts w:cstheme="minorHAnsi"/>
        </w:rPr>
        <w:t>Declaration of Dr Craig W. Haney, PhD</w:t>
      </w:r>
      <w:r w:rsidR="008B6BC0">
        <w:rPr>
          <w:rFonts w:cstheme="minorHAnsi"/>
        </w:rPr>
        <w:t xml:space="preserve"> (24/03/20)</w:t>
      </w:r>
      <w:r>
        <w:rPr>
          <w:rFonts w:cstheme="minorHAnsi"/>
        </w:rPr>
        <w:t xml:space="preserve"> - </w:t>
      </w:r>
      <w:hyperlink r:id="rId279" w:history="1">
        <w:r w:rsidR="008B6BC0" w:rsidRPr="00712ED0">
          <w:rPr>
            <w:rStyle w:val="Hyperlink"/>
            <w:rFonts w:cstheme="minorHAnsi"/>
          </w:rPr>
          <w:t>https://prisonlaw.com/wp-content/uploads/2020/03/Dkt-6526-3JC-HANEY-Decl-ISO-Pls-Emergency-Mtn-Dkt-6522-03-25-20-0489-3.pdf</w:t>
        </w:r>
      </w:hyperlink>
      <w:r w:rsidR="008B6BC0">
        <w:rPr>
          <w:rFonts w:cstheme="minorHAnsi"/>
        </w:rPr>
        <w:t xml:space="preserve"> </w:t>
      </w:r>
    </w:p>
    <w:p w14:paraId="09963F4A" w14:textId="214FA47D" w:rsidR="008B6BC0" w:rsidRDefault="008B6BC0" w:rsidP="007B1E1D">
      <w:pPr>
        <w:pStyle w:val="ListParagraph"/>
        <w:numPr>
          <w:ilvl w:val="1"/>
          <w:numId w:val="36"/>
        </w:numPr>
        <w:rPr>
          <w:rFonts w:cstheme="minorHAnsi"/>
        </w:rPr>
      </w:pPr>
      <w:r>
        <w:rPr>
          <w:rFonts w:cstheme="minorHAnsi"/>
        </w:rPr>
        <w:t>Declaration of Marc Stern M.D</w:t>
      </w:r>
      <w:r w:rsidR="00604B68">
        <w:rPr>
          <w:rFonts w:cstheme="minorHAnsi"/>
        </w:rPr>
        <w:t xml:space="preserve"> (24/03/20) -</w:t>
      </w:r>
      <w:r>
        <w:rPr>
          <w:rFonts w:cstheme="minorHAnsi"/>
        </w:rPr>
        <w:t xml:space="preserve"> </w:t>
      </w:r>
      <w:hyperlink r:id="rId280" w:history="1">
        <w:r w:rsidR="00604B68" w:rsidRPr="00712ED0">
          <w:rPr>
            <w:rStyle w:val="Hyperlink"/>
            <w:rFonts w:cstheme="minorHAnsi"/>
          </w:rPr>
          <w:t>https://prisonlaw.com/wp-content/uploads/2020/03/Dkt-6524-3JC-STERN-Decl-ISO-Pls-Emergency-Mtn-Dkt-6522-03-25-20-0489-3.pdf</w:t>
        </w:r>
      </w:hyperlink>
      <w:r>
        <w:rPr>
          <w:rFonts w:cstheme="minorHAnsi"/>
        </w:rPr>
        <w:t xml:space="preserve"> </w:t>
      </w:r>
    </w:p>
    <w:p w14:paraId="15C4631F" w14:textId="705E4690" w:rsidR="00604B68" w:rsidRDefault="00604B68" w:rsidP="007B1E1D">
      <w:pPr>
        <w:pStyle w:val="ListParagraph"/>
        <w:numPr>
          <w:ilvl w:val="1"/>
          <w:numId w:val="36"/>
        </w:numPr>
        <w:rPr>
          <w:rFonts w:cstheme="minorHAnsi"/>
        </w:rPr>
      </w:pPr>
      <w:r>
        <w:rPr>
          <w:rFonts w:cstheme="minorHAnsi"/>
        </w:rPr>
        <w:t xml:space="preserve">Declaration of Marc Stern M.D (01/04/20) - </w:t>
      </w:r>
      <w:hyperlink r:id="rId281" w:history="1">
        <w:r w:rsidRPr="00712ED0">
          <w:rPr>
            <w:rStyle w:val="Hyperlink"/>
            <w:rFonts w:cstheme="minorHAnsi"/>
          </w:rPr>
          <w:t>https://prisonlaw.com/wp-content/uploads/2020/04/Dkt-6561-3JC-Supp-STERN-Decl-ISO-Pls_-Reply-Brief-rec_d-04-01-20-0489-3.pdf</w:t>
        </w:r>
      </w:hyperlink>
      <w:r>
        <w:rPr>
          <w:rFonts w:cstheme="minorHAnsi"/>
        </w:rPr>
        <w:t xml:space="preserve"> </w:t>
      </w:r>
    </w:p>
    <w:p w14:paraId="6BC60403" w14:textId="2EA07D95" w:rsidR="00604B68" w:rsidRDefault="00604B68" w:rsidP="007B1E1D">
      <w:pPr>
        <w:pStyle w:val="ListParagraph"/>
        <w:numPr>
          <w:ilvl w:val="1"/>
          <w:numId w:val="36"/>
        </w:numPr>
        <w:rPr>
          <w:rFonts w:cstheme="minorHAnsi"/>
        </w:rPr>
      </w:pPr>
      <w:r w:rsidRPr="00604B68">
        <w:rPr>
          <w:rFonts w:cstheme="minorHAnsi"/>
        </w:rPr>
        <w:t>Declaration of Marc Stern M.D (0</w:t>
      </w:r>
      <w:r>
        <w:rPr>
          <w:rFonts w:cstheme="minorHAnsi"/>
        </w:rPr>
        <w:t>8</w:t>
      </w:r>
      <w:r w:rsidRPr="00604B68">
        <w:rPr>
          <w:rFonts w:cstheme="minorHAnsi"/>
        </w:rPr>
        <w:t xml:space="preserve">/04/20)  </w:t>
      </w:r>
      <w:r>
        <w:rPr>
          <w:rFonts w:cstheme="minorHAnsi"/>
        </w:rPr>
        <w:t xml:space="preserve">- </w:t>
      </w:r>
      <w:hyperlink r:id="rId282" w:history="1">
        <w:r w:rsidRPr="00712ED0">
          <w:rPr>
            <w:rStyle w:val="Hyperlink"/>
            <w:rFonts w:cstheme="minorHAnsi"/>
          </w:rPr>
          <w:t>https://prisonlaw.com/wp-content/uploads/2020/04/20.04.08-Doc-3266-1-Dec-of-Marc-Stern-M.D.-ISO-Pltfs-Motion.pdf</w:t>
        </w:r>
      </w:hyperlink>
      <w:r>
        <w:rPr>
          <w:rFonts w:cstheme="minorHAnsi"/>
        </w:rPr>
        <w:t xml:space="preserve"> </w:t>
      </w:r>
    </w:p>
    <w:p w14:paraId="50E58D4F" w14:textId="272446A9" w:rsidR="00080226" w:rsidRDefault="00604B68" w:rsidP="00495BB2">
      <w:pPr>
        <w:pStyle w:val="ListParagraph"/>
        <w:numPr>
          <w:ilvl w:val="0"/>
          <w:numId w:val="28"/>
        </w:numPr>
        <w:rPr>
          <w:rFonts w:cstheme="minorHAnsi"/>
        </w:rPr>
      </w:pPr>
      <w:r>
        <w:rPr>
          <w:rFonts w:cstheme="minorHAnsi"/>
        </w:rPr>
        <w:t>In Re C.Z.</w:t>
      </w:r>
      <w:r w:rsidR="007B1E1D">
        <w:rPr>
          <w:rFonts w:cstheme="minorHAnsi"/>
        </w:rPr>
        <w:t xml:space="preserve"> (Pennsylvania)</w:t>
      </w:r>
    </w:p>
    <w:p w14:paraId="4FF98BCC" w14:textId="458FF6AA" w:rsidR="00604B68" w:rsidRDefault="00604B68" w:rsidP="007B1E1D">
      <w:pPr>
        <w:pStyle w:val="ListParagraph"/>
        <w:numPr>
          <w:ilvl w:val="1"/>
          <w:numId w:val="36"/>
        </w:numPr>
        <w:rPr>
          <w:rFonts w:cstheme="minorHAnsi"/>
        </w:rPr>
      </w:pPr>
      <w:r>
        <w:rPr>
          <w:rFonts w:cstheme="minorHAnsi"/>
        </w:rPr>
        <w:t xml:space="preserve">Declaration of Dr Craig. W. Haney, PhD (31/03/20) - </w:t>
      </w:r>
      <w:hyperlink r:id="rId283" w:history="1">
        <w:r w:rsidRPr="00712ED0">
          <w:rPr>
            <w:rStyle w:val="Hyperlink"/>
            <w:rFonts w:cstheme="minorHAnsi"/>
          </w:rPr>
          <w:t>https://jlc.org/sites/default/files/attachments/2020-04/2020.4.1%20Declaration%20%28CWH%29%20-%20FILE%20STAMPED.pdf</w:t>
        </w:r>
      </w:hyperlink>
      <w:r>
        <w:rPr>
          <w:rFonts w:cstheme="minorHAnsi"/>
        </w:rPr>
        <w:t xml:space="preserve"> </w:t>
      </w:r>
    </w:p>
    <w:p w14:paraId="3EF6A7C8" w14:textId="08A31635" w:rsidR="00604B68" w:rsidRDefault="00604B68" w:rsidP="007B1E1D">
      <w:pPr>
        <w:pStyle w:val="ListParagraph"/>
        <w:numPr>
          <w:ilvl w:val="1"/>
          <w:numId w:val="36"/>
        </w:numPr>
        <w:rPr>
          <w:rFonts w:cstheme="minorHAnsi"/>
        </w:rPr>
      </w:pPr>
      <w:r>
        <w:rPr>
          <w:rFonts w:cstheme="minorHAnsi"/>
        </w:rPr>
        <w:t xml:space="preserve">Declaration of Dr Julie </w:t>
      </w:r>
      <w:proofErr w:type="spellStart"/>
      <w:r>
        <w:rPr>
          <w:rFonts w:cstheme="minorHAnsi"/>
        </w:rPr>
        <w:t>Deaun</w:t>
      </w:r>
      <w:proofErr w:type="spellEnd"/>
      <w:r>
        <w:rPr>
          <w:rFonts w:cstheme="minorHAnsi"/>
        </w:rPr>
        <w:t xml:space="preserve"> Graves (31/03/20) - </w:t>
      </w:r>
      <w:hyperlink r:id="rId284" w:history="1">
        <w:r w:rsidRPr="00712ED0">
          <w:rPr>
            <w:rStyle w:val="Hyperlink"/>
            <w:rFonts w:cstheme="minorHAnsi"/>
          </w:rPr>
          <w:t>https://jlc.org/sites/default/files/attachments/2020-04/2020.4.1%20Declaration%20%28JDG%29%20-%20FILE%20STAMPED.pdf</w:t>
        </w:r>
      </w:hyperlink>
      <w:r>
        <w:rPr>
          <w:rFonts w:cstheme="minorHAnsi"/>
        </w:rPr>
        <w:t xml:space="preserve"> </w:t>
      </w:r>
    </w:p>
    <w:p w14:paraId="5FE7DD2D" w14:textId="222ABC18" w:rsidR="007B1E1D" w:rsidRDefault="007B1E1D" w:rsidP="00495BB2">
      <w:pPr>
        <w:pStyle w:val="ListParagraph"/>
        <w:numPr>
          <w:ilvl w:val="0"/>
          <w:numId w:val="28"/>
        </w:numPr>
        <w:rPr>
          <w:rFonts w:cstheme="minorHAnsi"/>
        </w:rPr>
      </w:pPr>
      <w:r>
        <w:rPr>
          <w:rFonts w:cstheme="minorHAnsi"/>
        </w:rPr>
        <w:t>McPherson v Lamont (Connecticut)</w:t>
      </w:r>
    </w:p>
    <w:p w14:paraId="0C358489" w14:textId="630EEEAC" w:rsidR="007B1E1D" w:rsidRDefault="007B1E1D" w:rsidP="007B1E1D">
      <w:pPr>
        <w:pStyle w:val="ListParagraph"/>
        <w:numPr>
          <w:ilvl w:val="1"/>
          <w:numId w:val="36"/>
        </w:numPr>
        <w:rPr>
          <w:rFonts w:cstheme="minorHAnsi"/>
        </w:rPr>
      </w:pPr>
      <w:r>
        <w:rPr>
          <w:rFonts w:cstheme="minorHAnsi"/>
        </w:rPr>
        <w:t xml:space="preserve">Declaration of Dr Jonathon Louis </w:t>
      </w:r>
      <w:proofErr w:type="spellStart"/>
      <w:r>
        <w:rPr>
          <w:rFonts w:cstheme="minorHAnsi"/>
        </w:rPr>
        <w:t>Golob</w:t>
      </w:r>
      <w:proofErr w:type="spellEnd"/>
      <w:r>
        <w:rPr>
          <w:rFonts w:cstheme="minorHAnsi"/>
        </w:rPr>
        <w:t xml:space="preserve"> (03/04/20) - </w:t>
      </w:r>
      <w:hyperlink r:id="rId285" w:history="1">
        <w:r w:rsidRPr="00712ED0">
          <w:rPr>
            <w:rStyle w:val="Hyperlink"/>
            <w:rFonts w:cstheme="minorHAnsi"/>
          </w:rPr>
          <w:t>https://www.acluct.org/sites/default/files/01-1_exhibit_a_acluct_complaint.pdf</w:t>
        </w:r>
      </w:hyperlink>
      <w:r>
        <w:rPr>
          <w:rFonts w:cstheme="minorHAnsi"/>
        </w:rPr>
        <w:t xml:space="preserve"> </w:t>
      </w:r>
    </w:p>
    <w:p w14:paraId="4EE72CE0" w14:textId="02E9953C" w:rsidR="007B1E1D" w:rsidRPr="007B1E1D" w:rsidRDefault="007B1E1D" w:rsidP="007B1E1D">
      <w:pPr>
        <w:pStyle w:val="ListParagraph"/>
        <w:numPr>
          <w:ilvl w:val="1"/>
          <w:numId w:val="36"/>
        </w:numPr>
        <w:rPr>
          <w:rFonts w:cstheme="minorHAnsi"/>
        </w:rPr>
      </w:pPr>
      <w:r>
        <w:t xml:space="preserve">Declaration of Dr Jonathon </w:t>
      </w:r>
      <w:proofErr w:type="spellStart"/>
      <w:r>
        <w:t>Giftos</w:t>
      </w:r>
      <w:proofErr w:type="spellEnd"/>
      <w:r>
        <w:t xml:space="preserve"> (17/04/20) -  (</w:t>
      </w:r>
      <w:hyperlink r:id="rId286" w:history="1">
        <w:r w:rsidRPr="00712ED0">
          <w:rPr>
            <w:rStyle w:val="Hyperlink"/>
          </w:rPr>
          <w:t>https://www.acluct.org/sites/default/files/01-2_exhibit_b_acluct_complaint.pdf</w:t>
        </w:r>
      </w:hyperlink>
      <w:r>
        <w:t xml:space="preserve"> </w:t>
      </w:r>
    </w:p>
    <w:p w14:paraId="560EDDBC" w14:textId="2927B264" w:rsidR="007B1E1D" w:rsidRPr="007B1E1D" w:rsidRDefault="007B1E1D" w:rsidP="007B1E1D">
      <w:pPr>
        <w:pStyle w:val="ListParagraph"/>
        <w:numPr>
          <w:ilvl w:val="1"/>
          <w:numId w:val="36"/>
        </w:numPr>
        <w:rPr>
          <w:rFonts w:cstheme="minorHAnsi"/>
        </w:rPr>
      </w:pPr>
      <w:r>
        <w:t xml:space="preserve">Declaration of Dr Josiah Rich, M.D, MPH (17/04/20) - </w:t>
      </w:r>
      <w:hyperlink r:id="rId287" w:history="1">
        <w:r w:rsidRPr="00712ED0">
          <w:rPr>
            <w:rStyle w:val="Hyperlink"/>
          </w:rPr>
          <w:t>https://www.acluct.org/sites/default/files/01-3_exhibit_c_acluct_complaint.pdf</w:t>
        </w:r>
      </w:hyperlink>
      <w:r>
        <w:t xml:space="preserve"> </w:t>
      </w:r>
    </w:p>
    <w:p w14:paraId="1D7B05A0" w14:textId="79EF5C16" w:rsidR="00344AD9" w:rsidRPr="00750F22" w:rsidRDefault="007B1E1D" w:rsidP="0065075C">
      <w:pPr>
        <w:pStyle w:val="ListParagraph"/>
        <w:numPr>
          <w:ilvl w:val="1"/>
          <w:numId w:val="36"/>
        </w:numPr>
        <w:rPr>
          <w:rFonts w:cstheme="minorHAnsi"/>
          <w:u w:val="single"/>
        </w:rPr>
      </w:pPr>
      <w:r w:rsidRPr="00750F22">
        <w:rPr>
          <w:rFonts w:cstheme="minorHAnsi"/>
        </w:rPr>
        <w:t xml:space="preserve">Affidavit of Brie Williams, M.D (06/05/20) - </w:t>
      </w:r>
      <w:hyperlink r:id="rId288" w:history="1">
        <w:r w:rsidRPr="00750F22">
          <w:rPr>
            <w:rStyle w:val="Hyperlink"/>
            <w:rFonts w:cstheme="minorHAnsi"/>
          </w:rPr>
          <w:t>https://www.acluct.org/sites/default/files/01-4_exhibit_d_acluct_complaint.pdf</w:t>
        </w:r>
      </w:hyperlink>
      <w:r w:rsidRPr="00750F22">
        <w:rPr>
          <w:rFonts w:cstheme="minorHAnsi"/>
        </w:rPr>
        <w:t xml:space="preserve"> </w:t>
      </w:r>
    </w:p>
    <w:sectPr w:rsidR="00344AD9" w:rsidRPr="00750F22" w:rsidSect="00D84699">
      <w:footerReference w:type="default" r:id="rId289"/>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20618" w14:textId="77777777" w:rsidR="00AF62A2" w:rsidRDefault="00AF62A2" w:rsidP="00D84699">
      <w:pPr>
        <w:spacing w:line="240" w:lineRule="auto"/>
      </w:pPr>
      <w:r>
        <w:separator/>
      </w:r>
    </w:p>
  </w:endnote>
  <w:endnote w:type="continuationSeparator" w:id="0">
    <w:p w14:paraId="7DF0F110" w14:textId="77777777" w:rsidR="00AF62A2" w:rsidRDefault="00AF62A2" w:rsidP="00D846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5993738"/>
      <w:docPartObj>
        <w:docPartGallery w:val="Page Numbers (Bottom of Page)"/>
        <w:docPartUnique/>
      </w:docPartObj>
    </w:sdtPr>
    <w:sdtEndPr>
      <w:rPr>
        <w:noProof/>
      </w:rPr>
    </w:sdtEndPr>
    <w:sdtContent>
      <w:p w14:paraId="437F3F02" w14:textId="55D5FBE1" w:rsidR="00BB0A77" w:rsidRDefault="00BB0A77">
        <w:pPr>
          <w:pStyle w:val="Footer"/>
          <w:jc w:val="center"/>
        </w:pPr>
        <w:r>
          <w:fldChar w:fldCharType="begin"/>
        </w:r>
        <w:r>
          <w:instrText xml:space="preserve"> PAGE   \* MERGEFORMAT </w:instrText>
        </w:r>
        <w:r>
          <w:fldChar w:fldCharType="separate"/>
        </w:r>
        <w:r w:rsidR="00C80386">
          <w:rPr>
            <w:noProof/>
          </w:rPr>
          <w:t>31</w:t>
        </w:r>
        <w:r>
          <w:rPr>
            <w:noProof/>
          </w:rPr>
          <w:fldChar w:fldCharType="end"/>
        </w:r>
      </w:p>
    </w:sdtContent>
  </w:sdt>
  <w:p w14:paraId="6AC22704" w14:textId="77777777" w:rsidR="00BB0A77" w:rsidRDefault="00BB0A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0724D1" w14:textId="77777777" w:rsidR="00AF62A2" w:rsidRDefault="00AF62A2" w:rsidP="00D84699">
      <w:pPr>
        <w:spacing w:line="240" w:lineRule="auto"/>
      </w:pPr>
      <w:r>
        <w:separator/>
      </w:r>
    </w:p>
  </w:footnote>
  <w:footnote w:type="continuationSeparator" w:id="0">
    <w:p w14:paraId="5DFE5F75" w14:textId="77777777" w:rsidR="00AF62A2" w:rsidRDefault="00AF62A2" w:rsidP="00D8469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42B88"/>
    <w:multiLevelType w:val="hybridMultilevel"/>
    <w:tmpl w:val="541AC6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0A07DE"/>
    <w:multiLevelType w:val="hybridMultilevel"/>
    <w:tmpl w:val="40F0898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09278D"/>
    <w:multiLevelType w:val="hybridMultilevel"/>
    <w:tmpl w:val="59D4783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E57328"/>
    <w:multiLevelType w:val="hybridMultilevel"/>
    <w:tmpl w:val="FB6AAC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2C574B"/>
    <w:multiLevelType w:val="hybridMultilevel"/>
    <w:tmpl w:val="309A0B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9A33C5"/>
    <w:multiLevelType w:val="hybridMultilevel"/>
    <w:tmpl w:val="68DC48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1048AF"/>
    <w:multiLevelType w:val="hybridMultilevel"/>
    <w:tmpl w:val="21E0DE5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40528C"/>
    <w:multiLevelType w:val="hybridMultilevel"/>
    <w:tmpl w:val="C472D44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C22F12"/>
    <w:multiLevelType w:val="hybridMultilevel"/>
    <w:tmpl w:val="154A27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D8617D"/>
    <w:multiLevelType w:val="hybridMultilevel"/>
    <w:tmpl w:val="21E0DE5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5A972AE"/>
    <w:multiLevelType w:val="hybridMultilevel"/>
    <w:tmpl w:val="C2A014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0B769B"/>
    <w:multiLevelType w:val="hybridMultilevel"/>
    <w:tmpl w:val="5C3CD3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9043861"/>
    <w:multiLevelType w:val="hybridMultilevel"/>
    <w:tmpl w:val="E56A8F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F53C0A"/>
    <w:multiLevelType w:val="hybridMultilevel"/>
    <w:tmpl w:val="D52A4B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AC3B7D"/>
    <w:multiLevelType w:val="hybridMultilevel"/>
    <w:tmpl w:val="419ED256"/>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9B4413"/>
    <w:multiLevelType w:val="hybridMultilevel"/>
    <w:tmpl w:val="21E0DE5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976CF8"/>
    <w:multiLevelType w:val="hybridMultilevel"/>
    <w:tmpl w:val="AED8349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6FF24ED"/>
    <w:multiLevelType w:val="hybridMultilevel"/>
    <w:tmpl w:val="DEB0A8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1C6DB5"/>
    <w:multiLevelType w:val="hybridMultilevel"/>
    <w:tmpl w:val="609A70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7B37AF1"/>
    <w:multiLevelType w:val="hybridMultilevel"/>
    <w:tmpl w:val="D52A4B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5545A9"/>
    <w:multiLevelType w:val="hybridMultilevel"/>
    <w:tmpl w:val="0DCCAD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F62EB4"/>
    <w:multiLevelType w:val="hybridMultilevel"/>
    <w:tmpl w:val="17E647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CE25EC3"/>
    <w:multiLevelType w:val="hybridMultilevel"/>
    <w:tmpl w:val="9684C6AC"/>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397E97"/>
    <w:multiLevelType w:val="hybridMultilevel"/>
    <w:tmpl w:val="0A523820"/>
    <w:lvl w:ilvl="0" w:tplc="C5E43D68">
      <w:start w:val="1"/>
      <w:numFmt w:val="decimal"/>
      <w:lvlText w:val="%1."/>
      <w:lvlJc w:val="left"/>
      <w:pPr>
        <w:ind w:left="720" w:hanging="360"/>
      </w:pPr>
      <w:rPr>
        <w:rFonts w:ascii="Helvetica" w:hAnsi="Helvetica" w:cs="Helvetica" w:hint="default"/>
        <w:b w:val="0"/>
        <w:color w:val="1D2129"/>
        <w:sz w:val="2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E1E48EC"/>
    <w:multiLevelType w:val="hybridMultilevel"/>
    <w:tmpl w:val="B7CA4A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3F6746"/>
    <w:multiLevelType w:val="hybridMultilevel"/>
    <w:tmpl w:val="21E0DE5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224144A"/>
    <w:multiLevelType w:val="hybridMultilevel"/>
    <w:tmpl w:val="DDC0C9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38460FF"/>
    <w:multiLevelType w:val="hybridMultilevel"/>
    <w:tmpl w:val="CFE06946"/>
    <w:lvl w:ilvl="0" w:tplc="0C12504C">
      <w:start w:val="1"/>
      <w:numFmt w:val="decimal"/>
      <w:lvlText w:val="%1."/>
      <w:lvlJc w:val="left"/>
      <w:pPr>
        <w:ind w:left="720" w:hanging="360"/>
      </w:pPr>
      <w:rPr>
        <w:rFonts w:ascii="Helvetica" w:hAnsi="Helvetica" w:cs="Helvetica" w:hint="default"/>
        <w:b w:val="0"/>
        <w:color w:val="1D2129"/>
        <w:sz w:val="2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1171C9"/>
    <w:multiLevelType w:val="hybridMultilevel"/>
    <w:tmpl w:val="CDEC877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6B130D4"/>
    <w:multiLevelType w:val="hybridMultilevel"/>
    <w:tmpl w:val="F74A55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7456885"/>
    <w:multiLevelType w:val="hybridMultilevel"/>
    <w:tmpl w:val="E3DE54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A8F1647"/>
    <w:multiLevelType w:val="hybridMultilevel"/>
    <w:tmpl w:val="1786E4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AC779D1"/>
    <w:multiLevelType w:val="hybridMultilevel"/>
    <w:tmpl w:val="A6709684"/>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0F6F74"/>
    <w:multiLevelType w:val="hybridMultilevel"/>
    <w:tmpl w:val="9832362C"/>
    <w:lvl w:ilvl="0" w:tplc="5BA2C60E">
      <w:start w:val="62"/>
      <w:numFmt w:val="decimal"/>
      <w:lvlText w:val="%1"/>
      <w:lvlJc w:val="left"/>
      <w:pPr>
        <w:ind w:left="72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D113E85"/>
    <w:multiLevelType w:val="hybridMultilevel"/>
    <w:tmpl w:val="F646A6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F233237"/>
    <w:multiLevelType w:val="hybridMultilevel"/>
    <w:tmpl w:val="3A8C72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1922241"/>
    <w:multiLevelType w:val="hybridMultilevel"/>
    <w:tmpl w:val="076E4B1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7F68CE"/>
    <w:multiLevelType w:val="hybridMultilevel"/>
    <w:tmpl w:val="076E4B1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BA468B2"/>
    <w:multiLevelType w:val="hybridMultilevel"/>
    <w:tmpl w:val="32F42556"/>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D3B6B8D"/>
    <w:multiLevelType w:val="hybridMultilevel"/>
    <w:tmpl w:val="635E8A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0363D6C"/>
    <w:multiLevelType w:val="hybridMultilevel"/>
    <w:tmpl w:val="43600C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2EB2890"/>
    <w:multiLevelType w:val="hybridMultilevel"/>
    <w:tmpl w:val="66623E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8B406C8"/>
    <w:multiLevelType w:val="hybridMultilevel"/>
    <w:tmpl w:val="3A8C72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95F3CAA"/>
    <w:multiLevelType w:val="hybridMultilevel"/>
    <w:tmpl w:val="08DE9D9E"/>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0C4595C"/>
    <w:multiLevelType w:val="hybridMultilevel"/>
    <w:tmpl w:val="D11A52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14B2269"/>
    <w:multiLevelType w:val="hybridMultilevel"/>
    <w:tmpl w:val="CD327C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2417D8D"/>
    <w:multiLevelType w:val="hybridMultilevel"/>
    <w:tmpl w:val="2EE8FA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6565A1"/>
    <w:multiLevelType w:val="hybridMultilevel"/>
    <w:tmpl w:val="53345956"/>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50047AE"/>
    <w:multiLevelType w:val="hybridMultilevel"/>
    <w:tmpl w:val="C3BC8A40"/>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9E92D11"/>
    <w:multiLevelType w:val="hybridMultilevel"/>
    <w:tmpl w:val="8F38FE88"/>
    <w:lvl w:ilvl="0" w:tplc="AECE9BE2">
      <w:start w:val="1"/>
      <w:numFmt w:val="decimal"/>
      <w:suff w:val="space"/>
      <w:lvlText w:val="%1."/>
      <w:lvlJc w:val="left"/>
      <w:pPr>
        <w:ind w:left="720" w:hanging="360"/>
      </w:pPr>
      <w:rPr>
        <w:rFonts w:hint="default"/>
      </w:rPr>
    </w:lvl>
    <w:lvl w:ilvl="1" w:tplc="8A8C8714">
      <w:start w:val="1"/>
      <w:numFmt w:val="lowerLetter"/>
      <w:suff w:val="space"/>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4"/>
  </w:num>
  <w:num w:numId="2">
    <w:abstractNumId w:val="20"/>
  </w:num>
  <w:num w:numId="3">
    <w:abstractNumId w:val="8"/>
  </w:num>
  <w:num w:numId="4">
    <w:abstractNumId w:val="40"/>
  </w:num>
  <w:num w:numId="5">
    <w:abstractNumId w:val="31"/>
  </w:num>
  <w:num w:numId="6">
    <w:abstractNumId w:val="45"/>
  </w:num>
  <w:num w:numId="7">
    <w:abstractNumId w:val="27"/>
  </w:num>
  <w:num w:numId="8">
    <w:abstractNumId w:val="10"/>
  </w:num>
  <w:num w:numId="9">
    <w:abstractNumId w:val="19"/>
  </w:num>
  <w:num w:numId="10">
    <w:abstractNumId w:val="39"/>
  </w:num>
  <w:num w:numId="11">
    <w:abstractNumId w:val="29"/>
  </w:num>
  <w:num w:numId="12">
    <w:abstractNumId w:val="3"/>
  </w:num>
  <w:num w:numId="13">
    <w:abstractNumId w:val="17"/>
  </w:num>
  <w:num w:numId="14">
    <w:abstractNumId w:val="30"/>
  </w:num>
  <w:num w:numId="15">
    <w:abstractNumId w:val="34"/>
  </w:num>
  <w:num w:numId="16">
    <w:abstractNumId w:val="4"/>
  </w:num>
  <w:num w:numId="17">
    <w:abstractNumId w:val="12"/>
  </w:num>
  <w:num w:numId="18">
    <w:abstractNumId w:val="11"/>
  </w:num>
  <w:num w:numId="19">
    <w:abstractNumId w:val="0"/>
  </w:num>
  <w:num w:numId="20">
    <w:abstractNumId w:val="24"/>
  </w:num>
  <w:num w:numId="21">
    <w:abstractNumId w:val="23"/>
  </w:num>
  <w:num w:numId="22">
    <w:abstractNumId w:val="41"/>
  </w:num>
  <w:num w:numId="23">
    <w:abstractNumId w:val="46"/>
  </w:num>
  <w:num w:numId="24">
    <w:abstractNumId w:val="5"/>
  </w:num>
  <w:num w:numId="25">
    <w:abstractNumId w:val="18"/>
  </w:num>
  <w:num w:numId="26">
    <w:abstractNumId w:val="21"/>
  </w:num>
  <w:num w:numId="27">
    <w:abstractNumId w:val="35"/>
  </w:num>
  <w:num w:numId="28">
    <w:abstractNumId w:val="38"/>
  </w:num>
  <w:num w:numId="29">
    <w:abstractNumId w:val="26"/>
  </w:num>
  <w:num w:numId="30">
    <w:abstractNumId w:val="16"/>
  </w:num>
  <w:num w:numId="31">
    <w:abstractNumId w:val="37"/>
  </w:num>
  <w:num w:numId="32">
    <w:abstractNumId w:val="36"/>
  </w:num>
  <w:num w:numId="33">
    <w:abstractNumId w:val="28"/>
  </w:num>
  <w:num w:numId="34">
    <w:abstractNumId w:val="13"/>
  </w:num>
  <w:num w:numId="35">
    <w:abstractNumId w:val="7"/>
  </w:num>
  <w:num w:numId="36">
    <w:abstractNumId w:val="49"/>
  </w:num>
  <w:num w:numId="37">
    <w:abstractNumId w:val="48"/>
  </w:num>
  <w:num w:numId="38">
    <w:abstractNumId w:val="14"/>
  </w:num>
  <w:num w:numId="39">
    <w:abstractNumId w:val="22"/>
  </w:num>
  <w:num w:numId="40">
    <w:abstractNumId w:val="1"/>
  </w:num>
  <w:num w:numId="41">
    <w:abstractNumId w:val="32"/>
  </w:num>
  <w:num w:numId="42">
    <w:abstractNumId w:val="47"/>
  </w:num>
  <w:num w:numId="43">
    <w:abstractNumId w:val="42"/>
  </w:num>
  <w:num w:numId="44">
    <w:abstractNumId w:val="2"/>
  </w:num>
  <w:num w:numId="45">
    <w:abstractNumId w:val="15"/>
  </w:num>
  <w:num w:numId="46">
    <w:abstractNumId w:val="25"/>
  </w:num>
  <w:num w:numId="47">
    <w:abstractNumId w:val="6"/>
  </w:num>
  <w:num w:numId="48">
    <w:abstractNumId w:val="9"/>
  </w:num>
  <w:num w:numId="49">
    <w:abstractNumId w:val="33"/>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zI3tbA0tDQzNTZS0lEKTi0uzszPAykwrAUAnb79wCwAAAA="/>
  </w:docVars>
  <w:rsids>
    <w:rsidRoot w:val="0050442E"/>
    <w:rsid w:val="00000B41"/>
    <w:rsid w:val="00000C56"/>
    <w:rsid w:val="00002DF1"/>
    <w:rsid w:val="0001315E"/>
    <w:rsid w:val="00016B03"/>
    <w:rsid w:val="000366FF"/>
    <w:rsid w:val="000624F2"/>
    <w:rsid w:val="00080226"/>
    <w:rsid w:val="00087735"/>
    <w:rsid w:val="000A7DA6"/>
    <w:rsid w:val="000B483F"/>
    <w:rsid w:val="000C0B87"/>
    <w:rsid w:val="000E49EA"/>
    <w:rsid w:val="000F03E1"/>
    <w:rsid w:val="00110AB2"/>
    <w:rsid w:val="00150408"/>
    <w:rsid w:val="0015404A"/>
    <w:rsid w:val="0017625E"/>
    <w:rsid w:val="00176A76"/>
    <w:rsid w:val="001859DE"/>
    <w:rsid w:val="00187ADB"/>
    <w:rsid w:val="001C6F76"/>
    <w:rsid w:val="00204966"/>
    <w:rsid w:val="002214A0"/>
    <w:rsid w:val="00252019"/>
    <w:rsid w:val="00255BE4"/>
    <w:rsid w:val="00281CD5"/>
    <w:rsid w:val="002922F1"/>
    <w:rsid w:val="002C08AA"/>
    <w:rsid w:val="002E0631"/>
    <w:rsid w:val="00316A40"/>
    <w:rsid w:val="00322401"/>
    <w:rsid w:val="0033235F"/>
    <w:rsid w:val="00344AD9"/>
    <w:rsid w:val="0034678B"/>
    <w:rsid w:val="00352A62"/>
    <w:rsid w:val="00363A1C"/>
    <w:rsid w:val="00383084"/>
    <w:rsid w:val="003B38A2"/>
    <w:rsid w:val="003C3258"/>
    <w:rsid w:val="003C6708"/>
    <w:rsid w:val="003E053D"/>
    <w:rsid w:val="0040655A"/>
    <w:rsid w:val="00414A9C"/>
    <w:rsid w:val="00420671"/>
    <w:rsid w:val="004206C4"/>
    <w:rsid w:val="00436196"/>
    <w:rsid w:val="00444D9B"/>
    <w:rsid w:val="00447ECF"/>
    <w:rsid w:val="00455973"/>
    <w:rsid w:val="00455A4F"/>
    <w:rsid w:val="00461E2A"/>
    <w:rsid w:val="004835EE"/>
    <w:rsid w:val="00495BB2"/>
    <w:rsid w:val="004B2E1F"/>
    <w:rsid w:val="004C52F1"/>
    <w:rsid w:val="004D4102"/>
    <w:rsid w:val="0050442E"/>
    <w:rsid w:val="005055AC"/>
    <w:rsid w:val="00553306"/>
    <w:rsid w:val="00565029"/>
    <w:rsid w:val="005A04EE"/>
    <w:rsid w:val="005D6042"/>
    <w:rsid w:val="005D609A"/>
    <w:rsid w:val="005E47BB"/>
    <w:rsid w:val="005E56E2"/>
    <w:rsid w:val="0060409C"/>
    <w:rsid w:val="00604B68"/>
    <w:rsid w:val="00615B6D"/>
    <w:rsid w:val="00617831"/>
    <w:rsid w:val="00621B48"/>
    <w:rsid w:val="00622841"/>
    <w:rsid w:val="0064547D"/>
    <w:rsid w:val="0065075C"/>
    <w:rsid w:val="00662AC7"/>
    <w:rsid w:val="006918C8"/>
    <w:rsid w:val="006E7FF6"/>
    <w:rsid w:val="006F69F8"/>
    <w:rsid w:val="00723C95"/>
    <w:rsid w:val="00730AA5"/>
    <w:rsid w:val="007375E1"/>
    <w:rsid w:val="00744DF5"/>
    <w:rsid w:val="00745F9C"/>
    <w:rsid w:val="00746438"/>
    <w:rsid w:val="00750F22"/>
    <w:rsid w:val="007753C2"/>
    <w:rsid w:val="0077721E"/>
    <w:rsid w:val="00780CD1"/>
    <w:rsid w:val="007976B9"/>
    <w:rsid w:val="007A7121"/>
    <w:rsid w:val="007B1E1D"/>
    <w:rsid w:val="007B6384"/>
    <w:rsid w:val="007C0974"/>
    <w:rsid w:val="007F4C83"/>
    <w:rsid w:val="008052CB"/>
    <w:rsid w:val="0081769F"/>
    <w:rsid w:val="00857F3A"/>
    <w:rsid w:val="00867DF2"/>
    <w:rsid w:val="00872980"/>
    <w:rsid w:val="008734E0"/>
    <w:rsid w:val="008A5573"/>
    <w:rsid w:val="008B1BB3"/>
    <w:rsid w:val="008B6BC0"/>
    <w:rsid w:val="008F079E"/>
    <w:rsid w:val="008F5DB6"/>
    <w:rsid w:val="00920378"/>
    <w:rsid w:val="0094728E"/>
    <w:rsid w:val="009521BD"/>
    <w:rsid w:val="009556FE"/>
    <w:rsid w:val="009D6664"/>
    <w:rsid w:val="009F3164"/>
    <w:rsid w:val="00A11A8F"/>
    <w:rsid w:val="00A2201F"/>
    <w:rsid w:val="00A73588"/>
    <w:rsid w:val="00A75728"/>
    <w:rsid w:val="00A8056B"/>
    <w:rsid w:val="00A92A4E"/>
    <w:rsid w:val="00AA5778"/>
    <w:rsid w:val="00AE2A44"/>
    <w:rsid w:val="00AF00D7"/>
    <w:rsid w:val="00AF62A2"/>
    <w:rsid w:val="00B05405"/>
    <w:rsid w:val="00B15BC3"/>
    <w:rsid w:val="00B23E51"/>
    <w:rsid w:val="00B30183"/>
    <w:rsid w:val="00B42A34"/>
    <w:rsid w:val="00B43FAF"/>
    <w:rsid w:val="00B62D81"/>
    <w:rsid w:val="00B84725"/>
    <w:rsid w:val="00B95E8F"/>
    <w:rsid w:val="00BA09CC"/>
    <w:rsid w:val="00BB0A77"/>
    <w:rsid w:val="00BC3171"/>
    <w:rsid w:val="00BC5029"/>
    <w:rsid w:val="00BD3FA9"/>
    <w:rsid w:val="00BE0BB4"/>
    <w:rsid w:val="00C05554"/>
    <w:rsid w:val="00C21FA9"/>
    <w:rsid w:val="00C405FA"/>
    <w:rsid w:val="00C5148E"/>
    <w:rsid w:val="00C553CD"/>
    <w:rsid w:val="00C73BD0"/>
    <w:rsid w:val="00C80386"/>
    <w:rsid w:val="00CA128A"/>
    <w:rsid w:val="00CA245D"/>
    <w:rsid w:val="00CA3F20"/>
    <w:rsid w:val="00CF412A"/>
    <w:rsid w:val="00CF57F8"/>
    <w:rsid w:val="00D41570"/>
    <w:rsid w:val="00D44C97"/>
    <w:rsid w:val="00D46978"/>
    <w:rsid w:val="00D5780D"/>
    <w:rsid w:val="00D65E21"/>
    <w:rsid w:val="00D84699"/>
    <w:rsid w:val="00D93B3F"/>
    <w:rsid w:val="00DA5E0D"/>
    <w:rsid w:val="00DA62A2"/>
    <w:rsid w:val="00DD5A48"/>
    <w:rsid w:val="00DF1618"/>
    <w:rsid w:val="00DF44A4"/>
    <w:rsid w:val="00E4645B"/>
    <w:rsid w:val="00E54D37"/>
    <w:rsid w:val="00E73E42"/>
    <w:rsid w:val="00E8005C"/>
    <w:rsid w:val="00EB304D"/>
    <w:rsid w:val="00EB3159"/>
    <w:rsid w:val="00EB5B53"/>
    <w:rsid w:val="00EE0466"/>
    <w:rsid w:val="00EE4D17"/>
    <w:rsid w:val="00F145D6"/>
    <w:rsid w:val="00F1530A"/>
    <w:rsid w:val="00F222A4"/>
    <w:rsid w:val="00F7236F"/>
    <w:rsid w:val="00F77979"/>
    <w:rsid w:val="00F94093"/>
    <w:rsid w:val="00FC53C7"/>
    <w:rsid w:val="00FC77B1"/>
    <w:rsid w:val="00FE5024"/>
    <w:rsid w:val="00FF3B46"/>
    <w:rsid w:val="00FF6085"/>
    <w:rsid w:val="00FF7E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222B6"/>
  <w15:chartTrackingRefBased/>
  <w15:docId w15:val="{207683D2-0A2E-4580-8B4F-FA49D0136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line="288"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7DA6"/>
    <w:pPr>
      <w:ind w:left="720"/>
      <w:contextualSpacing/>
    </w:pPr>
  </w:style>
  <w:style w:type="character" w:styleId="Hyperlink">
    <w:name w:val="Hyperlink"/>
    <w:basedOn w:val="DefaultParagraphFont"/>
    <w:uiPriority w:val="99"/>
    <w:unhideWhenUsed/>
    <w:rsid w:val="000A7DA6"/>
    <w:rPr>
      <w:color w:val="0563C1" w:themeColor="hyperlink"/>
      <w:u w:val="single"/>
    </w:rPr>
  </w:style>
  <w:style w:type="character" w:customStyle="1" w:styleId="UnresolvedMention">
    <w:name w:val="Unresolved Mention"/>
    <w:basedOn w:val="DefaultParagraphFont"/>
    <w:uiPriority w:val="99"/>
    <w:semiHidden/>
    <w:unhideWhenUsed/>
    <w:rsid w:val="000A7DA6"/>
    <w:rPr>
      <w:color w:val="605E5C"/>
      <w:shd w:val="clear" w:color="auto" w:fill="E1DFDD"/>
    </w:rPr>
  </w:style>
  <w:style w:type="character" w:styleId="FollowedHyperlink">
    <w:name w:val="FollowedHyperlink"/>
    <w:basedOn w:val="DefaultParagraphFont"/>
    <w:uiPriority w:val="99"/>
    <w:semiHidden/>
    <w:unhideWhenUsed/>
    <w:rsid w:val="000C0B87"/>
    <w:rPr>
      <w:color w:val="954F72" w:themeColor="followedHyperlink"/>
      <w:u w:val="single"/>
    </w:rPr>
  </w:style>
  <w:style w:type="paragraph" w:styleId="Header">
    <w:name w:val="header"/>
    <w:basedOn w:val="Normal"/>
    <w:link w:val="HeaderChar"/>
    <w:uiPriority w:val="99"/>
    <w:unhideWhenUsed/>
    <w:rsid w:val="00D84699"/>
    <w:pPr>
      <w:tabs>
        <w:tab w:val="center" w:pos="4513"/>
        <w:tab w:val="right" w:pos="9026"/>
      </w:tabs>
      <w:spacing w:line="240" w:lineRule="auto"/>
    </w:pPr>
  </w:style>
  <w:style w:type="character" w:customStyle="1" w:styleId="HeaderChar">
    <w:name w:val="Header Char"/>
    <w:basedOn w:val="DefaultParagraphFont"/>
    <w:link w:val="Header"/>
    <w:uiPriority w:val="99"/>
    <w:rsid w:val="00D84699"/>
  </w:style>
  <w:style w:type="paragraph" w:styleId="Footer">
    <w:name w:val="footer"/>
    <w:basedOn w:val="Normal"/>
    <w:link w:val="FooterChar"/>
    <w:uiPriority w:val="99"/>
    <w:unhideWhenUsed/>
    <w:rsid w:val="00D84699"/>
    <w:pPr>
      <w:tabs>
        <w:tab w:val="center" w:pos="4513"/>
        <w:tab w:val="right" w:pos="9026"/>
      </w:tabs>
      <w:spacing w:line="240" w:lineRule="auto"/>
    </w:pPr>
  </w:style>
  <w:style w:type="character" w:customStyle="1" w:styleId="FooterChar">
    <w:name w:val="Footer Char"/>
    <w:basedOn w:val="DefaultParagraphFont"/>
    <w:link w:val="Footer"/>
    <w:uiPriority w:val="99"/>
    <w:rsid w:val="00D84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918294">
      <w:bodyDiv w:val="1"/>
      <w:marLeft w:val="0"/>
      <w:marRight w:val="0"/>
      <w:marTop w:val="0"/>
      <w:marBottom w:val="0"/>
      <w:divBdr>
        <w:top w:val="none" w:sz="0" w:space="0" w:color="auto"/>
        <w:left w:val="none" w:sz="0" w:space="0" w:color="auto"/>
        <w:bottom w:val="none" w:sz="0" w:space="0" w:color="auto"/>
        <w:right w:val="none" w:sz="0" w:space="0" w:color="auto"/>
      </w:divBdr>
      <w:divsChild>
        <w:div w:id="1424303061">
          <w:marLeft w:val="0"/>
          <w:marRight w:val="0"/>
          <w:marTop w:val="0"/>
          <w:marBottom w:val="0"/>
          <w:divBdr>
            <w:top w:val="none" w:sz="0" w:space="0" w:color="auto"/>
            <w:left w:val="none" w:sz="0" w:space="0" w:color="auto"/>
            <w:bottom w:val="none" w:sz="0" w:space="0" w:color="auto"/>
            <w:right w:val="none" w:sz="0" w:space="0" w:color="auto"/>
          </w:divBdr>
        </w:div>
        <w:div w:id="905456557">
          <w:marLeft w:val="0"/>
          <w:marRight w:val="0"/>
          <w:marTop w:val="0"/>
          <w:marBottom w:val="0"/>
          <w:divBdr>
            <w:top w:val="none" w:sz="0" w:space="0" w:color="auto"/>
            <w:left w:val="none" w:sz="0" w:space="0" w:color="auto"/>
            <w:bottom w:val="none" w:sz="0" w:space="0" w:color="auto"/>
            <w:right w:val="none" w:sz="0" w:space="0" w:color="auto"/>
          </w:divBdr>
        </w:div>
      </w:divsChild>
    </w:div>
    <w:div w:id="336857778">
      <w:bodyDiv w:val="1"/>
      <w:marLeft w:val="0"/>
      <w:marRight w:val="0"/>
      <w:marTop w:val="0"/>
      <w:marBottom w:val="0"/>
      <w:divBdr>
        <w:top w:val="none" w:sz="0" w:space="0" w:color="auto"/>
        <w:left w:val="none" w:sz="0" w:space="0" w:color="auto"/>
        <w:bottom w:val="none" w:sz="0" w:space="0" w:color="auto"/>
        <w:right w:val="none" w:sz="0" w:space="0" w:color="auto"/>
      </w:divBdr>
    </w:div>
    <w:div w:id="745423321">
      <w:bodyDiv w:val="1"/>
      <w:marLeft w:val="0"/>
      <w:marRight w:val="0"/>
      <w:marTop w:val="0"/>
      <w:marBottom w:val="0"/>
      <w:divBdr>
        <w:top w:val="none" w:sz="0" w:space="0" w:color="auto"/>
        <w:left w:val="none" w:sz="0" w:space="0" w:color="auto"/>
        <w:bottom w:val="none" w:sz="0" w:space="0" w:color="auto"/>
        <w:right w:val="none" w:sz="0" w:space="0" w:color="auto"/>
      </w:divBdr>
    </w:div>
    <w:div w:id="929964852">
      <w:bodyDiv w:val="1"/>
      <w:marLeft w:val="0"/>
      <w:marRight w:val="0"/>
      <w:marTop w:val="0"/>
      <w:marBottom w:val="0"/>
      <w:divBdr>
        <w:top w:val="none" w:sz="0" w:space="0" w:color="auto"/>
        <w:left w:val="none" w:sz="0" w:space="0" w:color="auto"/>
        <w:bottom w:val="none" w:sz="0" w:space="0" w:color="auto"/>
        <w:right w:val="none" w:sz="0" w:space="0" w:color="auto"/>
      </w:divBdr>
    </w:div>
    <w:div w:id="1399132169">
      <w:bodyDiv w:val="1"/>
      <w:marLeft w:val="0"/>
      <w:marRight w:val="0"/>
      <w:marTop w:val="0"/>
      <w:marBottom w:val="0"/>
      <w:divBdr>
        <w:top w:val="none" w:sz="0" w:space="0" w:color="auto"/>
        <w:left w:val="none" w:sz="0" w:space="0" w:color="auto"/>
        <w:bottom w:val="none" w:sz="0" w:space="0" w:color="auto"/>
        <w:right w:val="none" w:sz="0" w:space="0" w:color="auto"/>
      </w:divBdr>
    </w:div>
    <w:div w:id="1844589826">
      <w:bodyDiv w:val="1"/>
      <w:marLeft w:val="0"/>
      <w:marRight w:val="0"/>
      <w:marTop w:val="0"/>
      <w:marBottom w:val="0"/>
      <w:divBdr>
        <w:top w:val="none" w:sz="0" w:space="0" w:color="auto"/>
        <w:left w:val="none" w:sz="0" w:space="0" w:color="auto"/>
        <w:bottom w:val="none" w:sz="0" w:space="0" w:color="auto"/>
        <w:right w:val="none" w:sz="0" w:space="0" w:color="auto"/>
      </w:divBdr>
      <w:divsChild>
        <w:div w:id="1724480967">
          <w:marLeft w:val="0"/>
          <w:marRight w:val="0"/>
          <w:marTop w:val="0"/>
          <w:marBottom w:val="0"/>
          <w:divBdr>
            <w:top w:val="none" w:sz="0" w:space="0" w:color="auto"/>
            <w:left w:val="none" w:sz="0" w:space="0" w:color="auto"/>
            <w:bottom w:val="none" w:sz="0" w:space="0" w:color="auto"/>
            <w:right w:val="none" w:sz="0" w:space="0" w:color="auto"/>
          </w:divBdr>
          <w:divsChild>
            <w:div w:id="1849061096">
              <w:marLeft w:val="0"/>
              <w:marRight w:val="0"/>
              <w:marTop w:val="0"/>
              <w:marBottom w:val="0"/>
              <w:divBdr>
                <w:top w:val="none" w:sz="0" w:space="0" w:color="auto"/>
                <w:left w:val="none" w:sz="0" w:space="0" w:color="auto"/>
                <w:bottom w:val="none" w:sz="0" w:space="0" w:color="auto"/>
                <w:right w:val="none" w:sz="0" w:space="0" w:color="auto"/>
              </w:divBdr>
            </w:div>
            <w:div w:id="138386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isability.royalcommission.gov.au/publications/statement-concern-response-covid-19-pandemic-people-disability" TargetMode="External"/><Relationship Id="rId21" Type="http://schemas.openxmlformats.org/officeDocument/2006/relationships/hyperlink" Target="https://www.un.org/sites/un2.un.org/files/un_policy_brief_on_human_rights_and_covid_23_april_2020.pdf?fbclid=IwAR3fWQAxUyHBlcTll2mmvfIidCm5SSBAhbOIqJefYi-9dB3vPeNlAq091_Q" TargetMode="External"/><Relationship Id="rId42" Type="http://schemas.openxmlformats.org/officeDocument/2006/relationships/hyperlink" Target="https://www.omct.org/monitoring-protection-mechanisms/reports-and-publications/2020/04/d25784/" TargetMode="External"/><Relationship Id="rId63" Type="http://schemas.openxmlformats.org/officeDocument/2006/relationships/hyperlink" Target="https://www.vicbar.com.au/sites/default/files/Victorian%20Bar%27s%20Consolidated%20Guide%20to%20Vic%20and%20Cth%20Court%20Responses%20to%20Covid-19%20-%2020200408.pdf" TargetMode="External"/><Relationship Id="rId84" Type="http://schemas.openxmlformats.org/officeDocument/2006/relationships/hyperlink" Target="https://amp.abc.net.au/article/12206490?__twitter_impression=true&amp;fbclid=IwAR2ismNjrLsrV2BTtVE2XyGlxGAs-7x4dtGf4pSdI8qozg4gjHV72qrg8XY" TargetMode="External"/><Relationship Id="rId138" Type="http://schemas.openxmlformats.org/officeDocument/2006/relationships/hyperlink" Target="http://natsils.org.au/portals/natsils/Media%20Releases/Media%20Release%201%20May%202020%20AIDA%20and%20NATSILS%20Joint%20Endorsement.pdf?ver=2020-05-01-102715-463" TargetMode="External"/><Relationship Id="rId159" Type="http://schemas.openxmlformats.org/officeDocument/2006/relationships/hyperlink" Target="https://www.abc.net.au/news/2020-04-15/coronavirus-restrictions-ignite-tensions-in-nsw-prison-system/12150076" TargetMode="External"/><Relationship Id="rId170" Type="http://schemas.openxmlformats.org/officeDocument/2006/relationships/hyperlink" Target="https://www.brisbanetimes.com.au/national/victoria/former-detention-centre-to-house-ex-prisoners-during-covid-19-pandemic-20200501-p54p3u.html?ref=rss&amp;utm_medium=rss&amp;utm_source=rss_feed" TargetMode="External"/><Relationship Id="rId191" Type="http://schemas.openxmlformats.org/officeDocument/2006/relationships/hyperlink" Target="https://amp.theage.com.au/national/victoria/police-using-more-discretion-as-covid-19-fines-drop-top-cop-says-20200421-p54ltr.html?__twitter_impression=true&amp;fbclid=IwAR3AOT-2JEeg9YV2WSHI2B_Z_8xJsgU51AwkOyWRRhExIEcIB3NxuNsQShQ" TargetMode="External"/><Relationship Id="rId205" Type="http://schemas.openxmlformats.org/officeDocument/2006/relationships/hyperlink" Target="https://www.justiceinspectorates.gov.uk/hmiprisons/wp-content/uploads/sites/4/2020/03/Introduction-statement_v1.pdf" TargetMode="External"/><Relationship Id="rId226" Type="http://schemas.openxmlformats.org/officeDocument/2006/relationships/hyperlink" Target="https://s3-eu-west-2.amazonaws.com/npm-prod-storage-19n0nag2nk8xk/uploads/2020/04/CSJ-Response-to-NPM-2204-Covid19-and-Scottish-Prisons.pdf" TargetMode="External"/><Relationship Id="rId247" Type="http://schemas.openxmlformats.org/officeDocument/2006/relationships/hyperlink" Target="https://www.tennessean.com/story/opinion/2020/04/07/solving-mass-incarceration-during-covid-19-outbreak/2956191001/" TargetMode="External"/><Relationship Id="rId107" Type="http://schemas.openxmlformats.org/officeDocument/2006/relationships/hyperlink" Target="http://plsqld.com/wp-content/uploads/2020/03/COVID-19-Statement.pdf" TargetMode="External"/><Relationship Id="rId268" Type="http://schemas.openxmlformats.org/officeDocument/2006/relationships/hyperlink" Target="https://amp.marionstar.com/amp/3026133001?__twitter_impression=true&amp;fbclid=IwAR29qiNcFYJVJ3AzDCec01RHoW0kT3K4lChiavSFyf6DS9sNmiFo2V-_bNE" TargetMode="External"/><Relationship Id="rId289" Type="http://schemas.openxmlformats.org/officeDocument/2006/relationships/footer" Target="footer1.xml"/><Relationship Id="rId11" Type="http://schemas.openxmlformats.org/officeDocument/2006/relationships/hyperlink" Target="https://www.un.org/development/desa/indigenouspeoples/news/2020/04/chair-message-on-covid-19/?fbclid=IwAR0K03i6bVaFK5abTgSIAfVBrjllIceGt0bJS9-3mGnlHb9J4zfqaxoR31o" TargetMode="External"/><Relationship Id="rId32" Type="http://schemas.openxmlformats.org/officeDocument/2006/relationships/hyperlink" Target="https://www.icrc.org/en/document/covid-19-preparedness-and-response-detention?amp&amp;__twitter_impression=true&amp;fbclid=IwAR11OhVii8x-33vqb3mUBC2mJ0ZGIcnSMn59AcrQdHgWwD77rL5vCiLCYvE" TargetMode="External"/><Relationship Id="rId53" Type="http://schemas.openxmlformats.org/officeDocument/2006/relationships/hyperlink" Target="http://feministallianceforrights.org/blog/2020/03/20/action-call-for-a-feminist-covid-19-policy/" TargetMode="External"/><Relationship Id="rId74" Type="http://schemas.openxmlformats.org/officeDocument/2006/relationships/hyperlink" Target="https://corrections.qld.gov.au/information-for-visitors-to-our-prisons-covid-19/" TargetMode="External"/><Relationship Id="rId128" Type="http://schemas.openxmlformats.org/officeDocument/2006/relationships/hyperlink" Target="https://alhr.org.au/open-letter-australian-governments-covid-19-criminal-justice-system/" TargetMode="External"/><Relationship Id="rId149" Type="http://schemas.openxmlformats.org/officeDocument/2006/relationships/hyperlink" Target="https://www.sbs.com.au/news/how-are-prisons-going-to-cope-fears-for-indigenous-inmates-amid-coronavirus-outbreak?fbclid=IwAR3FCbhlUMaf0uqhz3i_pSX-zAL5TvFRO4IPcl-WWlKpZQJkNthxlq7kWjI" TargetMode="External"/><Relationship Id="rId5" Type="http://schemas.openxmlformats.org/officeDocument/2006/relationships/webSettings" Target="webSettings.xml"/><Relationship Id="rId95" Type="http://schemas.openxmlformats.org/officeDocument/2006/relationships/hyperlink" Target="https://www.miragenews.com/act-community-services-support-national-aboriginal-and-torres-strait-islander-legal-services-covid-19-policy/" TargetMode="External"/><Relationship Id="rId160" Type="http://schemas.openxmlformats.org/officeDocument/2006/relationships/hyperlink" Target="https://www.couriermail.com.au/subscribe/news/1/?sourceCode=CMWEB_MRE170_a_TCA_PC&amp;dest=https%3A%2F%2Fwww.couriermail.com.au%2Ftruecrimeaustralia%2Fpolice-courts%2Fcoronavirus-qld-borallon-jail-locked-down-amid-prisoner-protest%2Fnews-story%2F808c4a55171a51856b3286f95cfe2ffc&amp;memtype=anonymous&amp;mode=premium&amp;fbclid=IwAR1HA_EoRbCAMLnkvDjGLffZnjZG8FJ4c6dEjbWRBYAKQVzmsPEAn6gPR54&amp;nk=f475589de7ea11c901e6f1b99e1eb337-1587981342" TargetMode="External"/><Relationship Id="rId181" Type="http://schemas.openxmlformats.org/officeDocument/2006/relationships/hyperlink" Target="https://www.hrlc.org.au/news/2020/4/5/increased-police-powers-must-have-strong-safeguards-against-abuse?fbclid=IwAR2QbngHtxFSpofdRRDC_YyPGEuj7PAUeW4v9qub2VoqgsKAeJev8MP1MNQ" TargetMode="External"/><Relationship Id="rId216" Type="http://schemas.openxmlformats.org/officeDocument/2006/relationships/hyperlink" Target="https://www.hrc.co.nz/news/human-rights-and-te-tiriti-need-be-part-covid-19-response/" TargetMode="External"/><Relationship Id="rId237" Type="http://schemas.openxmlformats.org/officeDocument/2006/relationships/hyperlink" Target="https://www.theweeklysource.com.au/infections-disease-experts-say-australia-must-move-towards-aggressive-covid-19-testing-of-vulnerable-groups-including-aged-care-residents/" TargetMode="External"/><Relationship Id="rId258" Type="http://schemas.openxmlformats.org/officeDocument/2006/relationships/hyperlink" Target="http://prisonreformtrust.org.uk/portals/0/documents/COKER_Report_HL_PRT.pdf" TargetMode="External"/><Relationship Id="rId279" Type="http://schemas.openxmlformats.org/officeDocument/2006/relationships/hyperlink" Target="https://prisonlaw.com/wp-content/uploads/2020/03/Dkt-6526-3JC-HANEY-Decl-ISO-Pls-Emergency-Mtn-Dkt-6522-03-25-20-0489-3.pdf" TargetMode="External"/><Relationship Id="rId22" Type="http://schemas.openxmlformats.org/officeDocument/2006/relationships/hyperlink" Target="https://www.unaids.org/sites/default/files/media_asset/human-rights-and-covid-19_en.pdf" TargetMode="External"/><Relationship Id="rId43" Type="http://schemas.openxmlformats.org/officeDocument/2006/relationships/hyperlink" Target="https://www.omct.org/assistance-to-victims/statements/2020/03/d25747/" TargetMode="External"/><Relationship Id="rId64" Type="http://schemas.openxmlformats.org/officeDocument/2006/relationships/hyperlink" Target="https://player.whooshkaa.com/episode/608755" TargetMode="External"/><Relationship Id="rId118" Type="http://schemas.openxmlformats.org/officeDocument/2006/relationships/hyperlink" Target="https://www.fitzroy-legal.org.au/media_release_covid_19_supreme_court_challenge" TargetMode="External"/><Relationship Id="rId139" Type="http://schemas.openxmlformats.org/officeDocument/2006/relationships/hyperlink" Target="https://www.nswccl.org.au/statement_covid_19_and_prisons" TargetMode="External"/><Relationship Id="rId290" Type="http://schemas.openxmlformats.org/officeDocument/2006/relationships/fontTable" Target="fontTable.xml"/><Relationship Id="rId85" Type="http://schemas.openxmlformats.org/officeDocument/2006/relationships/hyperlink" Target="https://coronavirus.dcj.nsw.gov.au/media-updates/stronger-communities-cluster-response-to-the-covid-19-public-health-emergency?fbclid=IwAR0rZ7ai5EkWzGvfFLiOEWHTixBUoCQJ_FIT55n7oqZgOI75jq4w5ZdX0D0" TargetMode="External"/><Relationship Id="rId150" Type="http://schemas.openxmlformats.org/officeDocument/2006/relationships/hyperlink" Target="https://www.brisbanetimes.com.au/national/queensland/if-one-prisoner-gets-covid-19-the-whole-prison-gets-it-bad-boys-warn-20200416-p54kgq.html?fbclid=IwAR1LoNevOQBfFCZHnMaK8dxcmo-Kicwm4P5e2ap-CJQ84CVBDm5qV2-4Kpw" TargetMode="External"/><Relationship Id="rId171" Type="http://schemas.openxmlformats.org/officeDocument/2006/relationships/hyperlink" Target="https://www.brisbanetimes.com.au/national/queensland/more-than-20-inmates-quarantined-in-maximum-security-brisbane-prison-20200423-p54mp7.html?fbclid=IwAR0C40cMJ6oAWME1spSz-isb9j4fNeJ1zA-IFhxucl_jsvsyroIJ3JBisyk" TargetMode="External"/><Relationship Id="rId192" Type="http://schemas.openxmlformats.org/officeDocument/2006/relationships/hyperlink" Target="https://www.theguardian.com/australia-news/2020/apr/21/victorians-describe-feeling-intimidated-by-police-enforcing-lockdown-laws?fbclid=IwAR20cgTadE_br9DZZLC_DkFOmMO1qszV4Glff8UGvsI4FWZvKZ6dzHAWibY" TargetMode="External"/><Relationship Id="rId206" Type="http://schemas.openxmlformats.org/officeDocument/2006/relationships/hyperlink" Target="https://www.gloucestershire-pcc.gov.uk/the-hidden-key-workers-keeping-custody-safe/?fbclid=IwAR0rG03BBwCCK2f_5FP4gluezx_jyXXT93_gOnlDZSbY9Dmnqb3YnEss_X8" TargetMode="External"/><Relationship Id="rId227" Type="http://schemas.openxmlformats.org/officeDocument/2006/relationships/hyperlink" Target="https://www.dailymaverick.co.za/article/2020-04-15-call-for-inmates-to-be-released-after-covid-19-outbreak-in-eastern-cape-prisons/amp/?fbclid=IwAR2dbfI5wQdVw8hvi1Pc5edN67TpxgScqZJBs1VTl_Zm692N4pWSkKz2YqQ" TargetMode="External"/><Relationship Id="rId248" Type="http://schemas.openxmlformats.org/officeDocument/2006/relationships/hyperlink" Target="https://www.nejm.org/doi/full/10.1056/NEJMp2005687?query=RP" TargetMode="External"/><Relationship Id="rId269" Type="http://schemas.openxmlformats.org/officeDocument/2006/relationships/hyperlink" Target="https://www.citynews1130.com/2020/04/08/mission-institution-headed-for-explosive-covid-19-outbreak-prison-doctor-says/" TargetMode="External"/><Relationship Id="rId12" Type="http://schemas.openxmlformats.org/officeDocument/2006/relationships/hyperlink" Target="https://www.ohchr.org/en/hrbodies/ccpr/pages/ccprindex.aspx" TargetMode="External"/><Relationship Id="rId33" Type="http://schemas.openxmlformats.org/officeDocument/2006/relationships/hyperlink" Target="https://www.icrc.org/en/document/protecting-prison-populations-infectious-disease" TargetMode="External"/><Relationship Id="rId108" Type="http://schemas.openxmlformats.org/officeDocument/2006/relationships/hyperlink" Target="https://www.theguardian.com/commentisfree/2020/mar/26/coronavirus-is-a-ticking-time-bomb-for-the-australian-prison-system" TargetMode="External"/><Relationship Id="rId129" Type="http://schemas.openxmlformats.org/officeDocument/2006/relationships/hyperlink" Target="https://www.greenslist.com.au/assets/papers/Second%20open%20letter%20to%20Australian%20governments%20re%20prisons%20and%20COVID-19%20-%20with%20signatures.pdf?fbclid=IwAR1piUauDTt-FU9ROF829H0-4uht6wqzlEgQ5XjitK5BbhyytExs3GQGGFc" TargetMode="External"/><Relationship Id="rId280" Type="http://schemas.openxmlformats.org/officeDocument/2006/relationships/hyperlink" Target="https://prisonlaw.com/wp-content/uploads/2020/03/Dkt-6524-3JC-STERN-Decl-ISO-Pls-Emergency-Mtn-Dkt-6522-03-25-20-0489-3.pdf" TargetMode="External"/><Relationship Id="rId54" Type="http://schemas.openxmlformats.org/officeDocument/2006/relationships/hyperlink" Target="https://timep.org/press/press-releases/timep-calls-for-urgent-action-around-detention-in-mena-amid-covid-19/" TargetMode="External"/><Relationship Id="rId75" Type="http://schemas.openxmlformats.org/officeDocument/2006/relationships/hyperlink" Target="https://www.justice.tas.gov.au/prisonservice/visiting" TargetMode="External"/><Relationship Id="rId96" Type="http://schemas.openxmlformats.org/officeDocument/2006/relationships/hyperlink" Target="https://www.alsnswact.org.au/free_our_people/?recruiter_id=56020" TargetMode="External"/><Relationship Id="rId140" Type="http://schemas.openxmlformats.org/officeDocument/2006/relationships/hyperlink" Target="https://www.nswccl.org.au/statement_further_action_to_reduce_prison_population" TargetMode="External"/><Relationship Id="rId161" Type="http://schemas.openxmlformats.org/officeDocument/2006/relationships/hyperlink" Target="https://www.abc.net.au/news/2020-04-03/coronavirus-restrictions-spark-inmate-unrest-in-nsw-jails/12113820?fbclid=IwAR0QZHPSJQ3qdcobYVCH_Ummyw0_Q_5ozcKXAdE9XEsyaQQ3QQuCMF7qlKI" TargetMode="External"/><Relationship Id="rId182" Type="http://schemas.openxmlformats.org/officeDocument/2006/relationships/hyperlink" Target="https://www.theguardian.com/law/2020/apr/03/man-eating-kebab-on-bench-among-50-people-fined-in-nsw-and-victoria-for-violating-coronavirus-laws" TargetMode="External"/><Relationship Id="rId217" Type="http://schemas.openxmlformats.org/officeDocument/2006/relationships/hyperlink" Target="https://www.hrc.co.nz/files/6615/8819/4763/Human_Rights_and_Te_Tiriti_o_Waitangi-_COVID-19_and_Alert_Level_4_FINAL.pdf" TargetMode="External"/><Relationship Id="rId6" Type="http://schemas.openxmlformats.org/officeDocument/2006/relationships/footnotes" Target="footnotes.xml"/><Relationship Id="rId238" Type="http://schemas.openxmlformats.org/officeDocument/2006/relationships/hyperlink" Target="https://www.publicdefenders.nsw.gov.au/Documents/butler-et-al-report-on-covid-19-and-impact%20on-nsw-prisoners.pdf" TargetMode="External"/><Relationship Id="rId259" Type="http://schemas.openxmlformats.org/officeDocument/2006/relationships/hyperlink" Target="https://www.cdc.gov/coronavirus/2019-ncov/downloads/guidance-correctional-detention.pdf" TargetMode="External"/><Relationship Id="rId23" Type="http://schemas.openxmlformats.org/officeDocument/2006/relationships/hyperlink" Target="https://alliancecpha.org/en/system/tdf/library/attachments/covid-19_and_children_deprived_of_their_liberty_v1_lowres_0.pdf?file=1&amp;type=node&amp;id=37576&amp;fbclid=IwAR1oFchPV-SSUpI8w2DJ8ND9NxWrcjOxD8PHxYJHpftIcrN-KI1BXVlopw0" TargetMode="External"/><Relationship Id="rId119" Type="http://schemas.openxmlformats.org/officeDocument/2006/relationships/hyperlink" Target="https://www.hrlc.org.au/prisons-and-covid19" TargetMode="External"/><Relationship Id="rId270" Type="http://schemas.openxmlformats.org/officeDocument/2006/relationships/hyperlink" Target="https://www.inquirer.com/news/coronavirus-testing-montgomery-county-jail-asymptomatic-philadelphia-prisons-20200428.html?outputType=amp&amp;__vfz=medium%3Dsharebar&amp;__twitter_impression=true" TargetMode="External"/><Relationship Id="rId291" Type="http://schemas.openxmlformats.org/officeDocument/2006/relationships/theme" Target="theme/theme1.xml"/><Relationship Id="rId44" Type="http://schemas.openxmlformats.org/officeDocument/2006/relationships/hyperlink" Target="https://cdn.penalreform.org/wp-content/uploads/2020/03/FINAL-Briefing-Coronavirus.pdf" TargetMode="External"/><Relationship Id="rId65" Type="http://schemas.openxmlformats.org/officeDocument/2006/relationships/hyperlink" Target="http://www.worldlii.org/catalog/57380.html" TargetMode="External"/><Relationship Id="rId86" Type="http://schemas.openxmlformats.org/officeDocument/2006/relationships/hyperlink" Target="https://www.begadistrictnews.com.au/story/6719275/nsw-prisoner-release-a-possibility-if-absolutely-necessary/?cs=7&amp;fbclid=IwAR3ATq-Y0VxN8lNNHV5afyLwDLIcsjwDAFZXxuO9sax3GZpAGRKsX98wK_0" TargetMode="External"/><Relationship Id="rId130" Type="http://schemas.openxmlformats.org/officeDocument/2006/relationships/hyperlink" Target="https://7news.com.au/lifestyle/health-wellbeing/virus-fears-prompt-prisoner-release-calls-c-964654" TargetMode="External"/><Relationship Id="rId151" Type="http://schemas.openxmlformats.org/officeDocument/2006/relationships/hyperlink" Target="https://www.abc.net.au/radionational/programs/breakfast/indigenous-families-calls-for-release-of-vulnerable-prisoners/12199958?fbclid=IwAR0glAXxj8nxgPRrpxe-T_2xBMvDpPB_bqyK8EoEuJTYz-VSNChVbOkoxT4" TargetMode="External"/><Relationship Id="rId172" Type="http://schemas.openxmlformats.org/officeDocument/2006/relationships/hyperlink" Target="https://www.abc.net.au/news/2020-05-04/prisoners-make-school-desks-for-homeschoolers-during-covid-19/12211408" TargetMode="External"/><Relationship Id="rId193" Type="http://schemas.openxmlformats.org/officeDocument/2006/relationships/hyperlink" Target="https://amp.sbs.com.au/v1/article/victoria-has-issued-the-most-fines-for-lockdown-breaches-while-the-act-hasn-t-fined-anyone/a94f258d-633c-4d70-954b-e00879043808?amp=1&amp;cid=news%3Asocialshare%3Atwitter&amp;__twitter_impression=true&amp;fbclid=IwAR0ZTz4YGBdcHWuoKBwRBnNwedW7KX44fV_y48EGqg2o0kiPauqiigdiud4" TargetMode="External"/><Relationship Id="rId207" Type="http://schemas.openxmlformats.org/officeDocument/2006/relationships/hyperlink" Target="https://icva.org.uk/guest-blog-using-technology-to-continue-monitoring-warwickshire-opcc/" TargetMode="External"/><Relationship Id="rId228" Type="http://schemas.openxmlformats.org/officeDocument/2006/relationships/hyperlink" Target="https://www.groundup.org.za/article/covid-19-and-perils-over-incarceration/?fbclid=IwAR3wI5GLi1-gdiXfsbTeVYuG2azxMFgm-VRqnCOMWM5mH5nRcPBQUqZk-Xg" TargetMode="External"/><Relationship Id="rId249" Type="http://schemas.openxmlformats.org/officeDocument/2006/relationships/hyperlink" Target="https://www.urban.org/criticalvalue/51-how-can-we-minimize-coronavirus-risk-in-prisons-and-jails?cm_ven=ExactTarget&amp;cm_cat=UIU+-+4.16.2020&amp;cm_pla=All+Subscribers&amp;cm_ite=https%3A%2F%2Fwww.urban.org%2Fcriticalvalue%2F51-how-can-we-minimize-coronavirus-risk-in-prisons-and-jails&amp;cm_ainfo&amp;&amp;utm_source=+urban_newsletters&amp;utm_medium=news-UIU&amp;utm_term=URBAN_COVID19&amp;fbclid=IwAR3wz7yx3fWG3gKVmWali4OiJZuCegTX3tWIVknQi8dz16QwxqmOX729Ay8" TargetMode="External"/><Relationship Id="rId13" Type="http://schemas.openxmlformats.org/officeDocument/2006/relationships/hyperlink" Target="https://www.ohchr.org/EN/NewsEvents/Pages/DisplayNews.aspx?NewsID=25746&amp;LangID=E" TargetMode="External"/><Relationship Id="rId109" Type="http://schemas.openxmlformats.org/officeDocument/2006/relationships/hyperlink" Target="https://theconversation.com/why-releasing-some-prisoners-is-essential-to-stop-the-spread-of-coronavirus-133516" TargetMode="External"/><Relationship Id="rId260" Type="http://schemas.openxmlformats.org/officeDocument/2006/relationships/hyperlink" Target="https://www.texastribune.org/2020/05/04/coronavirus-texas-prisons-testing/amp/?__twitter_impression=true" TargetMode="External"/><Relationship Id="rId281" Type="http://schemas.openxmlformats.org/officeDocument/2006/relationships/hyperlink" Target="https://prisonlaw.com/wp-content/uploads/2020/04/Dkt-6561-3JC-Supp-STERN-Decl-ISO-Pls_-Reply-Brief-rec_d-04-01-20-0489-3.pdf" TargetMode="External"/><Relationship Id="rId34" Type="http://schemas.openxmlformats.org/officeDocument/2006/relationships/hyperlink" Target="https://rm.coe.int/statement-of-interpretation-on-the-right-to-protection-of-health-in-ti/16809e3640?fbclid=IwAR3RljOpFXjkn6rTr5MgMMB0f2ZqbR6uZSEvcDtAbomzkFBZ_tMg1NORKF0" TargetMode="External"/><Relationship Id="rId50" Type="http://schemas.openxmlformats.org/officeDocument/2006/relationships/hyperlink" Target="http://fileserver.idpc.net/library/IDPC-Advocacy-Note_COVID19-prisons-and-detention-in-SEA_April-2020.pdf?fbclid=IwAR1o75VZZsKG7WVoalVEdlBw9t7jpFrGuxTg52QTM5_O5x9T7LZB7lyvni8" TargetMode="External"/><Relationship Id="rId55" Type="http://schemas.openxmlformats.org/officeDocument/2006/relationships/hyperlink" Target="https://www.legislation.act.gov.au/View/es/db_62004/current/PDF/db_62004.PDF" TargetMode="External"/><Relationship Id="rId76" Type="http://schemas.openxmlformats.org/officeDocument/2006/relationships/hyperlink" Target="https://www.corrections.vic.gov.au/prisons" TargetMode="External"/><Relationship Id="rId97" Type="http://schemas.openxmlformats.org/officeDocument/2006/relationships/hyperlink" Target="https://www.alsnswact.org.au/open_letter_from_families_clean_out_prisons" TargetMode="External"/><Relationship Id="rId104" Type="http://schemas.openxmlformats.org/officeDocument/2006/relationships/hyperlink" Target="https://amp.theage.com.au/politics/victoria/victorian-government-blocks-opposition-calls-for-scrutiny-of-pandemic-response-20200423-p54mo6.html?__twitter_impression=true&amp;fbclid=IwAR0_Id3quDTsOi4svZDCC2fobjzLgcycBJKsYr-9-t7hXmqkZbZxZWJ5G0k" TargetMode="External"/><Relationship Id="rId120" Type="http://schemas.openxmlformats.org/officeDocument/2006/relationships/hyperlink" Target="https://www.hrlc.org.au/news/2020/4/9/upr-human-rights-concerns-covid-crisis?mc_cid=f1450b4659&amp;mc_eid=491e0ba29c" TargetMode="External"/><Relationship Id="rId125" Type="http://schemas.openxmlformats.org/officeDocument/2006/relationships/hyperlink" Target="https://amp.sbs.com.au/v1/article/australian-prisoners-report-spending-up-to-22-hours-per-day-in-their-cells-in-coronavirus-lockdown/d9dae4b4-032b-48b8-95a8-e49f5537f3b3?amp=1&amp;__twitter_impression=true&amp;fbclid=IwAR1joD-38K7N1RsKGVwwhj9YoSW8JgSBOIhcc_jIRNe69xy7Hjhp1aKRY5s" TargetMode="External"/><Relationship Id="rId141" Type="http://schemas.openxmlformats.org/officeDocument/2006/relationships/hyperlink" Target="https://www.marieclaire.com.au/women-prison-covid-19-release-debbie-kilroy?utm_campaign=later-linkinbio-marieclaireau&amp;utm_content=later-6227345&amp;utm_medium=social&amp;utm_source=instagram&amp;fbclid=IwAR27AyHkoaNfL9x23i6qZgpEjS5vPVkhhrRfJMtSQsKdyDdxGcdVKYx3pio" TargetMode="External"/><Relationship Id="rId146" Type="http://schemas.openxmlformats.org/officeDocument/2006/relationships/hyperlink" Target="https://www.abc.net.au/radionational/programs/breakfast/calls-for-australian-prisoners-to-be-released/12144170?fbclid=IwAR0F2Ek142fC83PE7xbuaRy9R6B19Sz2QiNTTmuCrx80s1Is1RithUd5Iyw" TargetMode="External"/><Relationship Id="rId167" Type="http://schemas.openxmlformats.org/officeDocument/2006/relationships/hyperlink" Target="https://www.brisbanetimes.com.au/national/queensland/queensland-prisons-in-early-lockdown-as-prisoners-climb-roof-in-virus-protest-20200407-p54hzu.html" TargetMode="External"/><Relationship Id="rId188" Type="http://schemas.openxmlformats.org/officeDocument/2006/relationships/hyperlink" Target="https://covidpolicing.org.au/summary/2020-04-27/covidpolicing-weekly-roundup-3/" TargetMode="External"/><Relationship Id="rId7" Type="http://schemas.openxmlformats.org/officeDocument/2006/relationships/endnotes" Target="endnotes.xml"/><Relationship Id="rId71" Type="http://schemas.openxmlformats.org/officeDocument/2006/relationships/hyperlink" Target="https://www.brisbanetimes.com.au/national/queensland/covid-19-prison-changes-include-isolation-of-new-inmates-temperature-checks-20200408-p54iab.html" TargetMode="External"/><Relationship Id="rId92" Type="http://schemas.openxmlformats.org/officeDocument/2006/relationships/hyperlink" Target="https://croakey.org/supreme-court-rules-victorian-government-breached-duty-of-care-to-person-in-prison-in-their-response-to-covid-19-pandemic/?fbclid=IwAR25vBPbKDAwAqTFT4xts8z39aRLjcxG1CumB3ZeHNz3yVq_j6ktesL0Vn0" TargetMode="External"/><Relationship Id="rId162" Type="http://schemas.openxmlformats.org/officeDocument/2006/relationships/hyperlink" Target="https://www.news.com.au/world/coronavirus/australia/inmates-riot-at-goulburn-supermax-over-coronavirus-restrictions/news-story/59ebb017a42288c2e11e4b683761a131?fbclid=IwAR2DDcfCJO1-n4t8ZTz87hbBdR1mDh-txZmVQb571Utqdyz8XDm6gVWaAlk" TargetMode="External"/><Relationship Id="rId183" Type="http://schemas.openxmlformats.org/officeDocument/2006/relationships/hyperlink" Target="https://www.lawyersalliance.com.au/news/moratorium-on-minor-offences-needed-to-help-keep-community-safe?fbclid=IwAR2yDlr6R_02SXCSMh39lw7hxp2A0kEd_h25Vdh9Th_lirEUJRuCRQtjZHc" TargetMode="External"/><Relationship Id="rId213" Type="http://schemas.openxmlformats.org/officeDocument/2006/relationships/hyperlink" Target="https://myemail.constantcontact.com/SPECIAL-ISSUE--W-CORRECTION---Adapting-Prison-Oversight-During-a-Pandemic.html?soid=1131254454797&amp;aid=eq294ojnLR8&amp;fbclid=IwAR0TyYfJCriamwNJsek7Rrs3hHhHjB6aoDnySN4KfKnosTKmkRUWPRXbt7E" TargetMode="External"/><Relationship Id="rId218" Type="http://schemas.openxmlformats.org/officeDocument/2006/relationships/hyperlink" Target="https://www.occ.org.nz/publications/news/virtual-monitoring-of-children-detained-in-secure-residences/" TargetMode="External"/><Relationship Id="rId234" Type="http://schemas.openxmlformats.org/officeDocument/2006/relationships/hyperlink" Target="https://www.health.gov.au/sites/default/files/documents/2020/03/management-plan-for-aboriginal-and-torres-strait-islander-populations.pdf" TargetMode="External"/><Relationship Id="rId239" Type="http://schemas.openxmlformats.org/officeDocument/2006/relationships/hyperlink" Target="https://www.aclu.org/report/flattening-curve-why-reducing-jail-populations-key-beating-covid-19?redirect=covidinjails&amp;fbclid=IwAR0L_Pq-cTZBpOTpkaoewDPwXGyTdK0mFRyHwo6rJ6NDIudu9ozWHJb9pPU" TargetMode="External"/><Relationship Id="rId2" Type="http://schemas.openxmlformats.org/officeDocument/2006/relationships/numbering" Target="numbering.xml"/><Relationship Id="rId29" Type="http://schemas.openxmlformats.org/officeDocument/2006/relationships/hyperlink" Target="http://www.euro.who.int/__data/assets/pdf_file/0019/434026/Preparedness-prevention-and-control-of-COVID-19-in-prisons.pdf?ua=1" TargetMode="External"/><Relationship Id="rId250" Type="http://schemas.openxmlformats.org/officeDocument/2006/relationships/hyperlink" Target="https://www.washingtonpost.com/outlook/doctor-rikers-compassionate-release/2020/04/10/07fc863a-7a93-11ea-9bee-c5bf9d2e3288_story.html" TargetMode="External"/><Relationship Id="rId255" Type="http://schemas.openxmlformats.org/officeDocument/2006/relationships/hyperlink" Target="https://www.thelancet.com/journals/lancet/article/PIIS0140-6736(20)30984-3/fulltext" TargetMode="External"/><Relationship Id="rId271" Type="http://schemas.openxmlformats.org/officeDocument/2006/relationships/hyperlink" Target="https://www.pe.com/2020/04/23/why-everyone-should-care-about-coronavirus-spread-among-jail-prison-populations/amp/?__twitter_impression=true&amp;fbclid=IwAR18zNhZYpKCJ7dcv-oR7U0qolISXZVjVz-gzfqiYXH3Rp3fwPPGeJI-zQc" TargetMode="External"/><Relationship Id="rId276" Type="http://schemas.openxmlformats.org/officeDocument/2006/relationships/hyperlink" Target="https://clearinghouse.net/chDocs/public/PC-WA-0033-0003.pdf" TargetMode="External"/><Relationship Id="rId24" Type="http://schemas.openxmlformats.org/officeDocument/2006/relationships/hyperlink" Target="https://www.unitar.org/learning-solutions/publications/covid-19-preparedness-and-response-places-detention-information-package" TargetMode="External"/><Relationship Id="rId40" Type="http://schemas.openxmlformats.org/officeDocument/2006/relationships/hyperlink" Target="https://www.hrw.org/news/2020/03/19/human-rights-dimensions-covid-19-response?fbclid=IwAR3apY-H-mur8QeqEsg9Bj_AJUuFkWzPwN2joH6H1pZzW1Ggw5SEYzaShTI" TargetMode="External"/><Relationship Id="rId45" Type="http://schemas.openxmlformats.org/officeDocument/2006/relationships/hyperlink" Target="https://cdn.penalreform.org/wp-content/uploads/2020/04/Global-Prison-Trends-2020-Penal-Reform-International.pdf?fbclid=IwAR2pxeusBnt6xDR_sPhbioPvuu96TDCkd1eos1eKsFdHmq6_KC7CchvsIfA" TargetMode="External"/><Relationship Id="rId66" Type="http://schemas.openxmlformats.org/officeDocument/2006/relationships/hyperlink" Target="https://icpa.org/covid-19-information/" TargetMode="External"/><Relationship Id="rId87" Type="http://schemas.openxmlformats.org/officeDocument/2006/relationships/hyperlink" Target="https://citynews.com.au/2020/act-detainees-could-be-released-early-but-is-it-early-enough/?fbclid=IwAR2afZXfSpUtIDKNq-jMLBkNhTqfdW1h-PhnBzYg4Y_uBY1mJwk6rE5ZiXo" TargetMode="External"/><Relationship Id="rId110" Type="http://schemas.openxmlformats.org/officeDocument/2006/relationships/hyperlink" Target="https://theconversation.com/transmitting-covid-19-to-another-person-could-send-you-to-prison-for-life-heres-why-this-is-worrisome-135957?utm_medium=ampfacebook&amp;utm_source=facebook&amp;fbclid=IwAR2hwsxhFWeCykNVnVDQm0ZkBsplJNaQltUR7YXBXCu3qQoDN1MuTlCd7s4" TargetMode="External"/><Relationship Id="rId115" Type="http://schemas.openxmlformats.org/officeDocument/2006/relationships/hyperlink" Target="https://theconversation.com/we-need-to-consider-granting-bail-to-unsentenced-prisoners-to-stop-the-spread-of-coronavirus-134526?fbclid=IwAR32ni25wnWuLRck6pIUs-bAc4Mv_fdRJgiqnFqEE23YACV1uc2vAHqMB94" TargetMode="External"/><Relationship Id="rId131" Type="http://schemas.openxmlformats.org/officeDocument/2006/relationships/hyperlink" Target="https://www.abc.net.au/radio/programs/worldtoday/experts-sign-letter-demanding-early-prisoner-release/12133002?fbclid=IwAR3RcW70vhXVwX84QARdmaDAnyJ-zxzMtkGGOtEyt9QD7oi-523P_GYlvS4" TargetMode="External"/><Relationship Id="rId136" Type="http://schemas.openxmlformats.org/officeDocument/2006/relationships/hyperlink" Target="https://www.abc.net.au/radio/programs/speakingout/cheryl-axelby/12207516" TargetMode="External"/><Relationship Id="rId157" Type="http://schemas.openxmlformats.org/officeDocument/2006/relationships/hyperlink" Target="https://www.theage.com.au/national/victoria/with-prisoners-genuinely-frightened-lawyers-push-for-bail-changes-20200414-p54jng.html?fbclid=IwAR1vxBMQ3jqJIaEG2mbhsSF5Cpx2QjKzY7E_sDbTbFXdH6tSVnQ6pfoZk6I" TargetMode="External"/><Relationship Id="rId178" Type="http://schemas.openxmlformats.org/officeDocument/2006/relationships/hyperlink" Target="https://www.news.com.au/national/nsw-act/crime/coronavirus-sydney-man-allegedly-spits-on-members-of-public-police-and-paramedics/news-story/4d726e785b9de800f6954f812c225b49" TargetMode="External"/><Relationship Id="rId61" Type="http://schemas.openxmlformats.org/officeDocument/2006/relationships/hyperlink" Target="https://austlii.edu.au/cgi-bin/viewdoc/au/cases/vic/VSC//2020/236.html" TargetMode="External"/><Relationship Id="rId82" Type="http://schemas.openxmlformats.org/officeDocument/2006/relationships/hyperlink" Target="https://www.qls.com.au/About_QLS/News_media/News/COVID_19_not_grounds_for_early_jail_release" TargetMode="External"/><Relationship Id="rId152" Type="http://schemas.openxmlformats.org/officeDocument/2006/relationships/hyperlink" Target="https://www.abc.net.au/radionational/programs/religionandethicsreport/lockdown-in-prison-cells/12125204" TargetMode="External"/><Relationship Id="rId173" Type="http://schemas.openxmlformats.org/officeDocument/2006/relationships/hyperlink" Target="https://amp.abc.net.au/article/12203328?__twitter_impression=true" TargetMode="External"/><Relationship Id="rId194" Type="http://schemas.openxmlformats.org/officeDocument/2006/relationships/hyperlink" Target="https://mobile.abc.net.au/news/2020-04-22/vulnerable-indigenous-man-jailed-over-police-errors-coronavirus/12165342?pfmredir=sm&amp;fbclid=IwAR3Atkika_k3vIPecMmbH7Tqbqvh-YkGwa5vh-7Hf4KMo-oBjz8YYuEX8JU" TargetMode="External"/><Relationship Id="rId199" Type="http://schemas.openxmlformats.org/officeDocument/2006/relationships/hyperlink" Target="https://www.theglobeandmail.com/amp/canada/article-canadas-prison-ombudsman-says-coronavirus-isolation-is-extremely/?__twitter_impression=true&amp;fbclid=IwAR03iWX8aJYJtHxKuD4MYd-mF3eJvKKzS8NfGJcAHaauZ-ZJX4WDHhf-Bxo" TargetMode="External"/><Relationship Id="rId203" Type="http://schemas.openxmlformats.org/officeDocument/2006/relationships/hyperlink" Target="https://www.justiceinspectorates.gov.uk/hmiprisons/wp-content/uploads/sites/4/2020/03/Short-scrutiny-visit-health-and-safety-guidance-for-website.pdf" TargetMode="External"/><Relationship Id="rId208" Type="http://schemas.openxmlformats.org/officeDocument/2006/relationships/hyperlink" Target="https://www.imb.org.uk/coronavirus-covid-19-update-from-imb-national-chair/?fbclid=IwAR1bmfH4M6xudNhit0qHczUKDxFWgVvQCZUlpc3HhpMsYj4XNUMeZXtUAbY" TargetMode="External"/><Relationship Id="rId229" Type="http://schemas.openxmlformats.org/officeDocument/2006/relationships/hyperlink" Target="https://www.groundup.org.za/media/uploads/documents/JICS_DJF%20COVID-19%20release%20of%20prisoners_23%20April%202020%20djf-1.pdf?fbclid=IwAR2s8eOprGhvkUnlXLQIKuHaEkGb_4LtQw-L9fiNekKJzTVkTtczVySM9yo" TargetMode="External"/><Relationship Id="rId19" Type="http://schemas.openxmlformats.org/officeDocument/2006/relationships/hyperlink" Target="https://www.ohchr.org/EN/HRBodies/CRPD/Pages/CRPDStatements.aspx?fbclid=IwAR37sezewqJ_uCtMy2_iUG5bopjBYwQncjCMGkQX2AjkBHyulR6sVQ7CBM8" TargetMode="External"/><Relationship Id="rId224" Type="http://schemas.openxmlformats.org/officeDocument/2006/relationships/hyperlink" Target="https://www.prisonsinspectoratescotland.gov.uk/news/hmips-independent-prison-monitoring-remote-monitoring-framework?fbclid=IwAR0boIyhKeIdfi1ckaVmKPiLxz8C0lICvahgD146mSFkWV23HQSqhnWR9Pk" TargetMode="External"/><Relationship Id="rId240" Type="http://schemas.openxmlformats.org/officeDocument/2006/relationships/hyperlink" Target="https://amend.us/wp-content/uploads/2020/03/Amend-COVID-Policy-Checklist-1.pdf" TargetMode="External"/><Relationship Id="rId245" Type="http://schemas.openxmlformats.org/officeDocument/2006/relationships/hyperlink" Target="https://www.healthaffairs.org/do/10.1377/hblog20200324.784502/full/" TargetMode="External"/><Relationship Id="rId261" Type="http://schemas.openxmlformats.org/officeDocument/2006/relationships/hyperlink" Target="https://theappeal.org/a-public-health-doctor-and-head-of-corrections-agree-we-must-immediately-release-people-from-jails-and-prisons/" TargetMode="External"/><Relationship Id="rId266" Type="http://schemas.openxmlformats.org/officeDocument/2006/relationships/hyperlink" Target="https://slate.com/technology/2020/04/coronavirus-covid19-rikers-island-jail-conditions-infections-freedom.html" TargetMode="External"/><Relationship Id="rId287" Type="http://schemas.openxmlformats.org/officeDocument/2006/relationships/hyperlink" Target="https://www.acluct.org/sites/default/files/01-3_exhibit_c_acluct_complaint.pdf" TargetMode="External"/><Relationship Id="rId14" Type="http://schemas.openxmlformats.org/officeDocument/2006/relationships/hyperlink" Target="https://www.ohchr.org/EN/NewsEvents/Pages/DisplayNews.aspx?NewsID=25770&amp;LangID=E&amp;fbclid=IwAR2oSb9xCSjiwI6IKcabwW8mpwoMdju1pHVFHu_pmWAsqWHIyRStgUVFOS4" TargetMode="External"/><Relationship Id="rId30" Type="http://schemas.openxmlformats.org/officeDocument/2006/relationships/hyperlink" Target="http://www.euro.who.int/en/health-topics/health-determinants/prisons-and-health/focus-areas/prevention-and-control-of-covid-19-in-prisons-and-other-places-of-detention/frequently-asked-questions-about-prevention-and-control-of-covid-19-in-prisons-and-other-places-of-detention" TargetMode="External"/><Relationship Id="rId35" Type="http://schemas.openxmlformats.org/officeDocument/2006/relationships/hyperlink" Target="https://www.coe.int/en/web/commissioner/-/covid-19-pandemic-urgent-steps-are-needed-to-protect-the-rights-of-prisoners-in-europe?fbclid=IwAR12qkhKv_YPN4IM5GeFUUSAMBDGVjIsZXuSCyvNtBcQjlMwLU9oP2WSw48" TargetMode="External"/><Relationship Id="rId56" Type="http://schemas.openxmlformats.org/officeDocument/2006/relationships/hyperlink" Target="https://www.judicialcollege.vic.edu.au/news/coronavirus-jurisprudence-0?fbclid=IwAR1HW5dizcIwUU73AOJGoNpz7bWoohJOCtnxbfCtNNJ67_MR9xIjIx4B0Gg" TargetMode="External"/><Relationship Id="rId77" Type="http://schemas.openxmlformats.org/officeDocument/2006/relationships/hyperlink" Target="https://www.corrections.vic.gov.au/covid19" TargetMode="External"/><Relationship Id="rId100" Type="http://schemas.openxmlformats.org/officeDocument/2006/relationships/hyperlink" Target="https://www.lawyersalliance.com.au/news/covid-19-release-non-violent-prisoners-in-wa-to-avoid-health-catastrophe-in-prisons?fbclid=IwAR0aO8ZA6BY-U1ruJGkIfyM0CMxN1Cl4ea2rL9A0XVUauqXn_XL1syUH66w" TargetMode="External"/><Relationship Id="rId105" Type="http://schemas.openxmlformats.org/officeDocument/2006/relationships/hyperlink" Target="https://cij.org.au/news-and-views/covid-19-and-incarcerated-women-a-call-to-action-part-one/?fbclid=IwAR15_OPk3-vs2hk7lxGslf-nBY6eeuTfGAFlS1QabkX8DUymW-0fw1N-M0k" TargetMode="External"/><Relationship Id="rId126" Type="http://schemas.openxmlformats.org/officeDocument/2006/relationships/hyperlink" Target="https://jypnet.network/2020/04/09/what-we-need-to-do-right-now-to-stop-the-spread-of-covid-19-in-our-criminal-justice-systems-information-independent-monitoring-and-release/" TargetMode="External"/><Relationship Id="rId147" Type="http://schemas.openxmlformats.org/officeDocument/2006/relationships/hyperlink" Target="https://curtainthepodcast.wordpress.com/?fbclid=IwAR1C1ZHRnxikMKEUYAiiNNpP-ifArUVEwm5eH4maluE9LOCbQDwY2d1odLY" TargetMode="External"/><Relationship Id="rId168" Type="http://schemas.openxmlformats.org/officeDocument/2006/relationships/hyperlink" Target="https://www.abc.net.au/news/2020-04-26/ex-inmates-prison-lockdown-coronavirus-lockdown-empathy/12178062" TargetMode="External"/><Relationship Id="rId282" Type="http://schemas.openxmlformats.org/officeDocument/2006/relationships/hyperlink" Target="https://prisonlaw.com/wp-content/uploads/2020/04/20.04.08-Doc-3266-1-Dec-of-Marc-Stern-M.D.-ISO-Pltfs-Motion.pdf" TargetMode="External"/><Relationship Id="rId8" Type="http://schemas.openxmlformats.org/officeDocument/2006/relationships/hyperlink" Target="https://undocs.org/Home/Mobile?FinalSymbol=E%2FC.12%2F2020%2F1&amp;Language=E&amp;DeviceType=Mobile&amp;fbclid=IwAR1XRTXt7T2p05Hv5SNFayP5vdUpNQUWIhe1kq3AqVqLXhOcTrFK2hqtlxw" TargetMode="External"/><Relationship Id="rId51" Type="http://schemas.openxmlformats.org/officeDocument/2006/relationships/hyperlink" Target="https://ee69066d-6f35-44c9-ae54-6d0a2fbf5e5d.filesusr.com/ugd/5213de_6c9b6e9936534200bca8f662839f4d37.pdf" TargetMode="External"/><Relationship Id="rId72" Type="http://schemas.openxmlformats.org/officeDocument/2006/relationships/hyperlink" Target="https://www.corrections.sa.gov.au/family-and-friends/supporting-a-prisoner/visiting-a-prisoner/coronavirus-visiting-restrictions/covid-19-family-and-friends-faqs?fbclid=IwAR0x7CYF22_vH9k4S2ppfkG6Ilj-CTe6E8ItzeJGRklGQW3-dGS_vnWpRAQ" TargetMode="External"/><Relationship Id="rId93" Type="http://schemas.openxmlformats.org/officeDocument/2006/relationships/hyperlink" Target="https://www.theage.com.au/national/victoria/virus-fears-prompt-court-fight-to-free-victorian-prisoner-20200428-p54o1h.html" TargetMode="External"/><Relationship Id="rId98" Type="http://schemas.openxmlformats.org/officeDocument/2006/relationships/hyperlink" Target="https://www.amnesty.org.au/policing-during-covid-19/" TargetMode="External"/><Relationship Id="rId121" Type="http://schemas.openxmlformats.org/officeDocument/2006/relationships/hyperlink" Target="https://www.hrlc.org.au/news/2020/3/31/solitary-confinement-must-not-be-used-as-response-to-covid-19-royal-commission-told?fbclid=IwAR3tTJjyYE8116eQDtoJ1zI8t5O21WUhU6oNI0V_mMjak9L4GkywMrpNjko" TargetMode="External"/><Relationship Id="rId142" Type="http://schemas.openxmlformats.org/officeDocument/2006/relationships/hyperlink" Target="https://womensagenda.com.au/latest/debbie-kilroy-has-recovered-from-covid-19-is-concerned-for-those-in-our-overcrowded-prisons/" TargetMode="External"/><Relationship Id="rId163" Type="http://schemas.openxmlformats.org/officeDocument/2006/relationships/hyperlink" Target="https://www.abc.net.au/radio/newsradio/nsw-prisons-tense-following-coronavirus-visit/12118588" TargetMode="External"/><Relationship Id="rId184" Type="http://schemas.openxmlformats.org/officeDocument/2006/relationships/hyperlink" Target="https://www.9news.com.au/national/nsw-covid-19-fines-arbitrarily-applied/1a3e9842-6fc0-4e34-ba4e-6f7c3a077d96" TargetMode="External"/><Relationship Id="rId189" Type="http://schemas.openxmlformats.org/officeDocument/2006/relationships/hyperlink" Target="https://covidpolicing.org.au/summary/2020-05-04/covidpolicing-weekly-roundup-4/" TargetMode="External"/><Relationship Id="rId219" Type="http://schemas.openxmlformats.org/officeDocument/2006/relationships/hyperlink" Target="https://www.ombudsman.parliament.nz/news/chief-ombudsman-continues-monitor-treatment-detainees" TargetMode="External"/><Relationship Id="rId3" Type="http://schemas.openxmlformats.org/officeDocument/2006/relationships/styles" Target="styles.xml"/><Relationship Id="rId214" Type="http://schemas.openxmlformats.org/officeDocument/2006/relationships/hyperlink" Target="https://www.hrc.co.nz/news/concerns-about-rights-people-detention-during-response-covid-19/" TargetMode="External"/><Relationship Id="rId230" Type="http://schemas.openxmlformats.org/officeDocument/2006/relationships/hyperlink" Target="https://s3-eu-west-2.amazonaws.com/npm-prod-storage-19n0nag2nk8xk/uploads/2020/03/NPM-letter-to-Robert-Buckland-re-COVID19-300320.docx-WEB-2.pdf?fbclid=IwAR3hZpIAianCn4jh2-sO0n57S9eUBabNAqzaj7jEyIRH6nqVKYLEM3sD2aM" TargetMode="External"/><Relationship Id="rId235" Type="http://schemas.openxmlformats.org/officeDocument/2006/relationships/hyperlink" Target="https://www.health.gov.au/resources/publications/cdna-guidelines-for-the-prevention-control-and-public-health-management-of-covid-19-outbreaks-in-correctional-and-detention-facilities-in-australia?fbclid=IwAR3DIS-Kqxyq4eKls8cCzZX7oAsvtWIPZF7mUHvFNRWAXV4HxazGhiLcUS4" TargetMode="External"/><Relationship Id="rId251" Type="http://schemas.openxmlformats.org/officeDocument/2006/relationships/hyperlink" Target="http://rappcampaign.com/wp-content/uploads/Public-Health-LEtter-FINAL-2020-2.pdf?fbclid=IwAR2fGEySh-Hp4dwr-HrBVk7C2LqoPpmA-3lasOn0nTHBAv8zJKkNtZxXM7g" TargetMode="External"/><Relationship Id="rId256" Type="http://schemas.openxmlformats.org/officeDocument/2006/relationships/hyperlink" Target="https://www.changethenypd.org/sites/default/files/covid_policing_medical_letter_to_mayor_nypd_4-23-2020.pdf?fbclid=IwAR0ssRT2pdLO2O7p198zJmYNJUoh7Bm51A5NaG5Yf2GxNOOGhQBg_oo6SZo" TargetMode="External"/><Relationship Id="rId277" Type="http://schemas.openxmlformats.org/officeDocument/2006/relationships/hyperlink" Target="https://clearinghouse.net/chDocs/public/JC-FL-0025-0005.pdf" TargetMode="External"/><Relationship Id="rId25" Type="http://schemas.openxmlformats.org/officeDocument/2006/relationships/hyperlink" Target="https://www.unodc.org/documents/Advocacy-Section/UNODC_Position_paper_COVID-19_in_prisons.pdf?fbclid=IwAR28hq62RK8AfCu8-2VnXeqg-V8_VDJQjDD5rEuo_ZisEQwYN3dCgoAy00E" TargetMode="External"/><Relationship Id="rId46" Type="http://schemas.openxmlformats.org/officeDocument/2006/relationships/hyperlink" Target="https://amp.theguardian.com/global-development/2020/apr/23/pandemic-potentially-a-death-sentence-for-many-prison-inmates-experts-warn?CMP=share_btn_tw&amp;__twitter_impression=true&amp;fbclid=IwAR0bG6uXeS883aUBmRtPrYbj1QO_J98pcuWbCo3aSZcBBsEGqWcaG7o2fZg" TargetMode="External"/><Relationship Id="rId67" Type="http://schemas.openxmlformats.org/officeDocument/2006/relationships/hyperlink" Target="http://www.cs.act.gov.au/page/view/4106/title/how-corrections-is-responding-to" TargetMode="External"/><Relationship Id="rId116" Type="http://schemas.openxmlformats.org/officeDocument/2006/relationships/hyperlink" Target="https://clant.org.au/wp-content/uploads/Aust030420.pdf" TargetMode="External"/><Relationship Id="rId137" Type="http://schemas.openxmlformats.org/officeDocument/2006/relationships/hyperlink" Target="http://www.natsils.org.au/portals/natsils/08042020%20NATSILS%20COVID-19%20Policy%20Statement.pdf?ver=2020-04-08-201212-553" TargetMode="External"/><Relationship Id="rId158" Type="http://schemas.openxmlformats.org/officeDocument/2006/relationships/hyperlink" Target="https://www.couriermail.com.au/subscribe/news/1/?sourceCode=CMWEB_WRE170_a_FBK_PC&amp;dest=https%3A%2F%2Fwww.couriermail.com.au%2Ftruecrimeaustralia%2Fpolice-courts%2Fcode-silver-prisoners-on-roof-of-borallon-jail-west-of-brisbane%2Fnews-story%2Fb93874fcedcc7b7f4902adf2d36ef361&amp;memtype=anonymous&amp;mode=premium" TargetMode="External"/><Relationship Id="rId272" Type="http://schemas.openxmlformats.org/officeDocument/2006/relationships/hyperlink" Target="https://legalaidnyc.org/wp-content/uploads/2020/04/Giftos-Affidavit-Signed-4-14-2020-1.pdf?fbclid=IwAR2TrC6CioZ018JC3c02bhoJCGtU57rOGtX6JTzYiOoh_LX0sufzjIxk4EQ" TargetMode="External"/><Relationship Id="rId20" Type="http://schemas.openxmlformats.org/officeDocument/2006/relationships/hyperlink" Target="https://www.ohchr.org/Documents/HRBodies/OPCAT/AdviceStatePartiesCoronavirusPandemic2020.pdf" TargetMode="External"/><Relationship Id="rId41" Type="http://schemas.openxmlformats.org/officeDocument/2006/relationships/hyperlink" Target="https://www.omct.org/monitoring-protection-mechanisms/statements/2020/04/d25780/" TargetMode="External"/><Relationship Id="rId62" Type="http://schemas.openxmlformats.org/officeDocument/2006/relationships/hyperlink" Target="https://content.legislation.vic.gov.au/sites/default/files/bills/591233bi1.pdf?fbclid=IwAR0R7NtJpUhONqnXHvccHLyfmKU0Iw8ryr2ERyZMAFmC7gDQiFB---UFSiE" TargetMode="External"/><Relationship Id="rId83" Type="http://schemas.openxmlformats.org/officeDocument/2006/relationships/hyperlink" Target="https://10daily.com.au/amp/news/crime/a200407picol/fears-of-devastating-coronavirus-outbreak-in-prisons-but-nsw-resists-new-early-release-powers-20200407?__twitter_impression=true&amp;fbclid=IwAR3AfRTK8tGK7-ENbVwRuzvMRyg2OB3pX68EyTJ1uEbLr9NPbQgPEwP5aq4" TargetMode="External"/><Relationship Id="rId88" Type="http://schemas.openxmlformats.org/officeDocument/2006/relationships/hyperlink" Target="https://www.heraldsun.com.au/subscribe/news/1/?sourceCode=HSWEB_WRE170_a_FBK&amp;dest=https%3A%2F%2Fwww.heraldsun.com.au%2Fnews%2Fvictoria%2Fprisoners-to-be-freed-earlier-due-to-coronavirus%2Fnews-story%2Fc669a19bce2816bad3213d2fabbc866e&amp;memtype=anonymous&amp;mode=premium" TargetMode="External"/><Relationship Id="rId111" Type="http://schemas.openxmlformats.org/officeDocument/2006/relationships/hyperlink" Target="https://lens.monash.edu/@politics-society/2020/04/21/1380125/international-human-rights-concerns-for-children-in-detention-during-the-coronavirus-pandemic?amp=1&amp;__twitter_impression=true&amp;fbclid=IwAR0wMwCTLiIIbdEOPT7L_l0ISW4KjPhcR5qglTEPX3pv_D6olYPvi8R4404" TargetMode="External"/><Relationship Id="rId132" Type="http://schemas.openxmlformats.org/officeDocument/2006/relationships/hyperlink" Target="https://amp.sbs.com.au/v1/article/hundreds-of-experts-sign-open-letter-calling-for-release-of-prisoners-to-avoid-coronavirus-deaths/386db915-766c-4391-ad77-9a1d2741c899?amp=1&amp;__twitter_impression=true&amp;fbclid=IwAR0ARaMCb3qZ6Bh7JIkL7kN9hjPBekMOWQOlDjNq1WWziBVNKHSEY_yXstQ" TargetMode="External"/><Relationship Id="rId153" Type="http://schemas.openxmlformats.org/officeDocument/2006/relationships/hyperlink" Target="https://nit.com.au/neglect-of-homeless-during-covid-19-is-classism-and-racism/?fbclid=IwAR00P82F1AJrLnF-PNQQ57AVK15zRTeHR6iQcbcpYBZTL3Hz5_-hwpYLVlA" TargetMode="External"/><Relationship Id="rId174" Type="http://schemas.openxmlformats.org/officeDocument/2006/relationships/hyperlink" Target="https://amp.sbs.com.au/v1/article/australians-share-intimidating-encounters-with-police-over-coronavirus-restrictions/4666d30f-e0d5-44c4-bd20-c1dfcdce209d?amp=1&amp;__twitter_impression=true&amp;fbclid=IwAR0VqaN5Us5EoaWO-6fycnujoIEG9O2EM-YeOo3QWjGC3gIs7CwMHYruuJE" TargetMode="External"/><Relationship Id="rId179" Type="http://schemas.openxmlformats.org/officeDocument/2006/relationships/hyperlink" Target="https://www.thesaturdaypaper.com.au/news/law-crime/2020/04/04/covid-19-lockdown-and-police-powers/15859188009636?fbclid=IwAR1wEnpdkFgxvom0R96aJYIh0x0AfLO4Cor3M61AilwYQxxbmO6ibfqvc_I" TargetMode="External"/><Relationship Id="rId195" Type="http://schemas.openxmlformats.org/officeDocument/2006/relationships/hyperlink" Target="https://www.ics.act.gov.au/__data/assets/pdf_file/0008/1541789/Australian-responses_web-version5.pdf" TargetMode="External"/><Relationship Id="rId209" Type="http://schemas.openxmlformats.org/officeDocument/2006/relationships/hyperlink" Target="https://www.imb.org.uk/independent-monitors-launch-new-hotline-for-prisoners-to-report-concerns-during-pandemic/" TargetMode="External"/><Relationship Id="rId190" Type="http://schemas.openxmlformats.org/officeDocument/2006/relationships/hyperlink" Target="https://lsj.com.au/articles/police-state-or-safety-net-how-nsw-entered-a-sinister-new-normal/" TargetMode="External"/><Relationship Id="rId204" Type="http://schemas.openxmlformats.org/officeDocument/2006/relationships/hyperlink" Target="https://www.cypnow.co.uk/news/article/hmi-prisons-launches-covid-19-inspection-guidelines-for-yois?fbclid=IwAR1GztHc_8UtbRUQMNWgFVs2YL9rLwj2bcTYz0VkOUSe_snIKC8yAdA10qI" TargetMode="External"/><Relationship Id="rId220" Type="http://schemas.openxmlformats.org/officeDocument/2006/relationships/hyperlink" Target="https://www.lawsociety.org.nz/news-and-communications/latest-news/news/chief-ombudsman-re-sets-inspections-of-prisons" TargetMode="External"/><Relationship Id="rId225" Type="http://schemas.openxmlformats.org/officeDocument/2006/relationships/hyperlink" Target="https://s3-eu-west-2.amazonaws.com/npm-prod-storage-19n0nag2nk8xk/uploads/2020/04/NPM-letter-to-Cabinet-Secretary-for-Justice-re.-COVID-19.pdf?fbclid=IwAR1jf5B8hs-nkvb5wBQC5SZaHpMxSQHNGcHcptL3Xe1A7BmyuNn1vaLO7Tw" TargetMode="External"/><Relationship Id="rId241" Type="http://schemas.openxmlformats.org/officeDocument/2006/relationships/hyperlink" Target="https://amend.us/wp-content/uploads/2020/03/Amend-3.30.20-Population-Reduction-Guidance-for-DOCs_COVID-19.pdf?fbclid=IwAR2TXHSmN3t1qFN8i-ZpgcHzioilmNyhVmB36pVCyIi73pJgaSAs1e8EXPE" TargetMode="External"/><Relationship Id="rId246" Type="http://schemas.openxmlformats.org/officeDocument/2006/relationships/hyperlink" Target="https://jamanetwork.com/journals/jamainternalmedicine/fullarticle/2765271" TargetMode="External"/><Relationship Id="rId267" Type="http://schemas.openxmlformats.org/officeDocument/2006/relationships/hyperlink" Target="https://insidetime.org/lockdown-wont-stop-virus-says-professor/?fbclid=IwAR3CtK_gqxFB6kdelFbtaE6xsSbYjMe-Qg8MApfqJFoNHGJtWGW9wB8mj8U" TargetMode="External"/><Relationship Id="rId288" Type="http://schemas.openxmlformats.org/officeDocument/2006/relationships/hyperlink" Target="https://www.acluct.org/sites/default/files/01-4_exhibit_d_acluct_complaint.pdf" TargetMode="External"/><Relationship Id="rId15" Type="http://schemas.openxmlformats.org/officeDocument/2006/relationships/hyperlink" Target="https://www.ohchr.org/EN/NewsEvents/Pages/DisplayNews.aspx?NewsID=25810&amp;LangID=E" TargetMode="External"/><Relationship Id="rId36" Type="http://schemas.openxmlformats.org/officeDocument/2006/relationships/hyperlink" Target="https://rm.coe.int/pc-cp-wg-covid-19-statement-17-04-2020/16809e2e55?fbclid=IwAR0fbH9_VypjeNDo3o3pqQkLgBST3fENH9UjEYceuaaOaGu3xbmNNDhdHlk" TargetMode="External"/><Relationship Id="rId57" Type="http://schemas.openxmlformats.org/officeDocument/2006/relationships/hyperlink" Target="https://www.legislation.nsw.gov.au/acts/2020-1.pdf" TargetMode="External"/><Relationship Id="rId106" Type="http://schemas.openxmlformats.org/officeDocument/2006/relationships/hyperlink" Target="https://www.facebook.com/cleanoutprisons" TargetMode="External"/><Relationship Id="rId127" Type="http://schemas.openxmlformats.org/officeDocument/2006/relationships/hyperlink" Target="https://www.lawcouncil.asn.au/files/web-pdf/Coronavirus/L%20-%202020%2003%2026%20-%20Covid%2019%20and%20federal%20criminal%20justice%20system.pdf?fbclid=IwAR0p2AIpDvbeW1dxWszhMvg2jG8ROrsH-HRXa9kknDLS3-haHffy6qJtbu4" TargetMode="External"/><Relationship Id="rId262" Type="http://schemas.openxmlformats.org/officeDocument/2006/relationships/hyperlink" Target="https://www.nydailynews.com/coronavirus/ny-coronavirus-health-experts-request-clemencies-20200402-seekck42jbbqxldffrotpwyeje-story.html?outputType=amp&amp;__twitter_impression=true&amp;fbclid=IwAR39oXlAnNOc6iTnYAo6QJ9I_cnjjrVvhEgujSl9FLutG3rsRmIPdv8VZqU" TargetMode="External"/><Relationship Id="rId283" Type="http://schemas.openxmlformats.org/officeDocument/2006/relationships/hyperlink" Target="https://jlc.org/sites/default/files/attachments/2020-04/2020.4.1%20Declaration%20%28CWH%29%20-%20FILE%20STAMPED.pdf" TargetMode="External"/><Relationship Id="rId10" Type="http://schemas.openxmlformats.org/officeDocument/2006/relationships/hyperlink" Target="https://www.un.org/development/desa/indigenouspeoples/wp-content/uploads/sites/19/2020/04/EMPRIP-English.pdf?fbclid=IwAR3GXHMwGqab1JFV8hES1VUxJ--rtgpp8kFTBcDVHGjgfKkHllNBPsF2cqo" TargetMode="External"/><Relationship Id="rId31" Type="http://schemas.openxmlformats.org/officeDocument/2006/relationships/hyperlink" Target="https://www.icrc.org/en/document/covid-19-places-detention-must-protect-health-detainees-staff-and-ultimately-surrounding" TargetMode="External"/><Relationship Id="rId52" Type="http://schemas.openxmlformats.org/officeDocument/2006/relationships/hyperlink" Target="https://www.jpp.org.pk/covid19-prisoners/" TargetMode="External"/><Relationship Id="rId73" Type="http://schemas.openxmlformats.org/officeDocument/2006/relationships/hyperlink" Target="https://www.corrections.sa.gov.au/prison/professional-visitors/professional-visits" TargetMode="External"/><Relationship Id="rId78" Type="http://schemas.openxmlformats.org/officeDocument/2006/relationships/hyperlink" Target="https://www.wa.gov.au/organisation/department-of-justice/corrective-services-response-the-covid-19-pandemic" TargetMode="External"/><Relationship Id="rId94" Type="http://schemas.openxmlformats.org/officeDocument/2006/relationships/hyperlink" Target="https://www.watoday.com.au/national/western-australia/wa-prisoners-to-remain-behind-bars-despite-coronavirus-fears-20200324-p54djs.html?fbclid=IwAR3eCdFq_vzpxzeoXflWqxWz8EBIxC87Lxj-DrNqTQnFn-SekA62r46wDB4" TargetMode="External"/><Relationship Id="rId99" Type="http://schemas.openxmlformats.org/officeDocument/2006/relationships/hyperlink" Target="https://www.abc.net.au/radio/programs/speakingout/lidia-thorpe/12178750" TargetMode="External"/><Relationship Id="rId101" Type="http://schemas.openxmlformats.org/officeDocument/2006/relationships/hyperlink" Target="https://www.lawyersalliance.com.au/news/covid-19-in-detention-centres-prisons-a-potential-human-rights-catastrophe?fbclid=IwAR2IjaFk7QNbhZ9Dc5MKOR4hwy-LazUG3c1IqlV8f43wWR71JGxa_PAYjKA" TargetMode="External"/><Relationship Id="rId122" Type="http://schemas.openxmlformats.org/officeDocument/2006/relationships/hyperlink" Target="https://www.hrlc.org.au/news/2020/4/28/supreme-court-challenge-prison-covid-19?fbclid=IwAR3rEdU7fPYwiv5rteP-7ja7hdALyutqy7Z1z_8S-3X_wf9Ov4yOlQ5Fkb8" TargetMode="External"/><Relationship Id="rId143" Type="http://schemas.openxmlformats.org/officeDocument/2006/relationships/hyperlink" Target="https://vals.org.au/assets/2020/04/VALS-press-release-The-Victorian-government-must-do-more-for-Aboriginal-people-impacted-by-COVID-19.pdf?fbclid=IwAR0wjQRqOywPtyL2J2ifOo02npJV0zboBapzDuWokKd5kry9FgfaA724BZg" TargetMode="External"/><Relationship Id="rId148" Type="http://schemas.openxmlformats.org/officeDocument/2006/relationships/hyperlink" Target="https://www.3cr.org.au/donebylaw/episode-202003311800/prison-and-remand-policy-civil-rights-during-covid-19-pandemic?fbclid=IwAR3IJnQw7UP6ne9b-ZJMbYjH2XvtKNtULxnrxO98ybMM5q0ytwcmK7Ru7wo" TargetMode="External"/><Relationship Id="rId164" Type="http://schemas.openxmlformats.org/officeDocument/2006/relationships/hyperlink" Target="https://www.dailytelegraph.com.au/subscribe/news/1/?sourceCode=DTWEB_WRE170_a_GGL&amp;dest=https%3A%2F%2Fwww.dailytelegraph.com.au%2Fnews%2Fnsw%2Fmaximum-security-parklea-jail-in-lockdown-after-two-dozen-inmates-riot%2Fnews-story%2F8e3896f60e29757c3753f0b216d7ea4c&amp;memtype=anonymous&amp;mode=premium" TargetMode="External"/><Relationship Id="rId169" Type="http://schemas.openxmlformats.org/officeDocument/2006/relationships/hyperlink" Target="https://mobile.abc.net.au/news/2020-04-16/coronavirus-testing-expands-who-can-get-tested-and-where/12153004?pfmredir=sm" TargetMode="External"/><Relationship Id="rId185" Type="http://schemas.openxmlformats.org/officeDocument/2006/relationships/hyperlink" Target="https://covidpolicing.org.au/" TargetMode="External"/><Relationship Id="rId4" Type="http://schemas.openxmlformats.org/officeDocument/2006/relationships/settings" Target="settings.xml"/><Relationship Id="rId9" Type="http://schemas.openxmlformats.org/officeDocument/2006/relationships/hyperlink" Target="https://www.un.org/development/desa/indigenouspeoples/covid-19.html?fbclid=IwAR141-uvN9s5iRVVEd3P7VISzehnc_W1TU2h9dGL-O4zBFuk8asZ0FX-N1k" TargetMode="External"/><Relationship Id="rId180" Type="http://schemas.openxmlformats.org/officeDocument/2006/relationships/hyperlink" Target="https://www.hrlc.org.au/police-powers-and-covid19" TargetMode="External"/><Relationship Id="rId210" Type="http://schemas.openxmlformats.org/officeDocument/2006/relationships/hyperlink" Target="https://www.apt.ch/en/news_on_prevention/monitoring-deprivation-of-liberty-in-times-of-covid-19-insights-from-webinar-series/" TargetMode="External"/><Relationship Id="rId215" Type="http://schemas.openxmlformats.org/officeDocument/2006/relationships/hyperlink" Target="https://95bfm.com/bcast/human-rights-and-dignity-in-government-provided-detention-w-janet-anderson-bidois-april-6-2020?utm_medium=feed&amp;utm_source=twitter.com&amp;utm_campaign=Feed%3A+the-wire" TargetMode="External"/><Relationship Id="rId236" Type="http://schemas.openxmlformats.org/officeDocument/2006/relationships/hyperlink" Target="https://www.smh.com.au/national/prison-nursing-home-outbreaks-and-re-importations-the-greatest-risk-to-eradicating-coronavirus-experts-20200424-p54mst.html?fbclid=IwAR33jlZ0HPnCLcIbpLjJsBlsbPrsAaA5w-lWJ64YxKgFgPb1AERmLRLSMng" TargetMode="External"/><Relationship Id="rId257" Type="http://schemas.openxmlformats.org/officeDocument/2006/relationships/hyperlink" Target="https://wephren.tghn.org/articles/conversations-coronavirus/" TargetMode="External"/><Relationship Id="rId278" Type="http://schemas.openxmlformats.org/officeDocument/2006/relationships/hyperlink" Target="https://clearinghouse.net/chDocs/public/JC-FL-0025-0006.pdf" TargetMode="External"/><Relationship Id="rId26" Type="http://schemas.openxmlformats.org/officeDocument/2006/relationships/hyperlink" Target="https://www.unodc.org/documents/Advocacy-Section/MoS_Children_in_detention_COVID-19.pdf" TargetMode="External"/><Relationship Id="rId231" Type="http://schemas.openxmlformats.org/officeDocument/2006/relationships/hyperlink" Target="https://s3-eu-west-2.amazonaws.com/npm-prod-storage-19n0nag2nk8xk/uploads/2020/04/Signed-Reply-77025-LC-response-to-NPM-Chair-COVID-19_FINAL-002.pdf" TargetMode="External"/><Relationship Id="rId252" Type="http://schemas.openxmlformats.org/officeDocument/2006/relationships/hyperlink" Target="https://njdc.info/wp-content/uploads/PFCJR-Statement.pdf" TargetMode="External"/><Relationship Id="rId273" Type="http://schemas.openxmlformats.org/officeDocument/2006/relationships/hyperlink" Target="https://clearinghouse.net/chDocs/public/PC-TX-0025-0002.pdf" TargetMode="External"/><Relationship Id="rId47" Type="http://schemas.openxmlformats.org/officeDocument/2006/relationships/hyperlink" Target="https://home.crin.org/latest/coronavirus-and-children-in-detention?utm_source=CRINmail&amp;utm_campaign=d730ddc6f5-EMAIL_CAMPAIGN_2019_01_23_02_30_COPY_01&amp;utm_medium=email&amp;utm_term=0_3c71669035-d730ddc6f5-124417221&amp;fbclid=IwAR37QthEsfE1FvE5g58Hyl1lvdQi_ZFzju6_LR9m7-DkDvWLf8RngeDp7lk" TargetMode="External"/><Relationship Id="rId68" Type="http://schemas.openxmlformats.org/officeDocument/2006/relationships/hyperlink" Target="https://coronavirus.dcj.nsw.gov.au/services/corrective-services?fbclid=IwAR2Y02I9FurbYwvlOIJBOwuN18YGF6Af9ysx9E0pGXF_74xtFSRyIXnuACY" TargetMode="External"/><Relationship Id="rId89" Type="http://schemas.openxmlformats.org/officeDocument/2006/relationships/hyperlink" Target="https://mobile.abc.net.au/news/2020-04-29/coronavirus-jail-outbreak-risk-cited-in-prisoner-release-bid/12197420?fbclid=IwAR0EUUHg3fLpOAERCpz6VMEl6S8qC3C0VNoEtvhaqTDE15HhJHkOWhQpF-g" TargetMode="External"/><Relationship Id="rId112" Type="http://schemas.openxmlformats.org/officeDocument/2006/relationships/hyperlink" Target="https://croakey.org/calling-for-urgent-pandemic-action-to-prevent-more-deaths-in-custody/?fbclid=IwAR0lcPbLLrSYiLUmysm_ZotYlKFoGSJ3DxMz14ixNvD35w8UAgoT7Oqy1x4" TargetMode="External"/><Relationship Id="rId133" Type="http://schemas.openxmlformats.org/officeDocument/2006/relationships/hyperlink" Target="https://www.ntnews.com.au/subscribe/news/1/?sourceCode=NTWEB_WRE170_a_GGL&amp;dest=https%3A%2F%2Fwww.ntnews.com.au%2Ftruecrimeaustralia%2Fpolice-courts%2Flegal-experts-call-for-hundreds-of-prisoners-to-be-set-free-from-nt-prisons-amid-coronavirus-crisis%2Fnews-story%2F732e382922191780b049d47c7f6571f0&amp;memtype=anonymous&amp;mode=premium&amp;offerset=nt_truecrime_premium" TargetMode="External"/><Relationship Id="rId154" Type="http://schemas.openxmlformats.org/officeDocument/2006/relationships/hyperlink" Target="https://www.canberratimes.com.au/story/6693838/three-act-prisoners-in-isolation-as-concern-over-coronavirus-outbreak-behind-bars-deepens/?fbclid=IwAR0eHrLHaYzTCumizllHoyXsr9616fS5md0QEg9bvqhvLMfhTJVzPFMUl30" TargetMode="External"/><Relationship Id="rId175" Type="http://schemas.openxmlformats.org/officeDocument/2006/relationships/hyperlink" Target="https://www.police.nsw.gov.au/news/news_article?sq_content_src=%2BdXJsPWh0dHBzJTNBJTJGJTJGZWJpenByZC5wb2xpY2UubnN3Lmdvdi5hdSUyRm1lZGlhJTJGODQ2MTYuaHRtbCZhbGw9MQ%3D%3D&amp;utm_source=miragenews&amp;utm_medium=miragenews&amp;utm_campaign=news" TargetMode="External"/><Relationship Id="rId196" Type="http://schemas.openxmlformats.org/officeDocument/2006/relationships/hyperlink" Target="https://www.ics.act.gov.au/latest-news/articles/covid-19" TargetMode="External"/><Relationship Id="rId200" Type="http://schemas.openxmlformats.org/officeDocument/2006/relationships/hyperlink" Target="https://www.oci-bec.gc.ca/cnt/rpt/pdf/oth-aut/oth-aut20200423-eng.pdf?fbclid=IwAR0Wc_EMrsy90zWGp5ChgA_KYJhncNND0R9tOXyDI0-gEp_wXGd5KWBBV48" TargetMode="External"/><Relationship Id="rId16" Type="http://schemas.openxmlformats.org/officeDocument/2006/relationships/hyperlink" Target="https://www.ohchr.org/EN/NewsEvents/Pages/DisplayNews.aspx?NewsID=25802&amp;LangID=E&amp;fbclid=IwAR3Dl7_fviu9WX-CSfKAJudosLLfIoClNIqoMyfwNLHfUPxhl-qZjehXT4g" TargetMode="External"/><Relationship Id="rId221" Type="http://schemas.openxmlformats.org/officeDocument/2006/relationships/hyperlink" Target="https://amp.rnz.co.nz/article/810da44f-de31-48d2-8b4b-6f5e2c9b3dcb?__twitter_impression=true&amp;fbclid=IwAR3FflBdEkA6PVpqnRl5lGNjlqRrqm6zBEkLqRwLprhUlDJn8fh4KKRjllE" TargetMode="External"/><Relationship Id="rId242" Type="http://schemas.openxmlformats.org/officeDocument/2006/relationships/hyperlink" Target="https://amend.us/wp-content/uploads/2020/04/Public-health-focused-decarceration-guidelines-1.pdf" TargetMode="External"/><Relationship Id="rId263" Type="http://schemas.openxmlformats.org/officeDocument/2006/relationships/hyperlink" Target="https://www.dallasnews.com/news/courts/2020/04/22/detention-officers-instructed-not-to-spook-inmates-as-covid-19-outbreak-fears-began-at-the-jail-testimony-shows/?outputType=amp&amp;__twitter_impression=true" TargetMode="External"/><Relationship Id="rId284" Type="http://schemas.openxmlformats.org/officeDocument/2006/relationships/hyperlink" Target="https://jlc.org/sites/default/files/attachments/2020-04/2020.4.1%20Declaration%20%28JDG%29%20-%20FILE%20STAMPED.pdf" TargetMode="External"/><Relationship Id="rId37" Type="http://schemas.openxmlformats.org/officeDocument/2006/relationships/hyperlink" Target="https://rm.coe.int/16809cfa4b" TargetMode="External"/><Relationship Id="rId58" Type="http://schemas.openxmlformats.org/officeDocument/2006/relationships/hyperlink" Target="https://www.publicdefenders.nsw.gov.au/Pages/c19resources.aspx" TargetMode="External"/><Relationship Id="rId79" Type="http://schemas.openxmlformats.org/officeDocument/2006/relationships/hyperlink" Target="https://lsj.com.au/articles/could-the-great-writ-lie-to-release-prisoners-at-risk-from-covid-19/?fbclid=IwAR3EPjaKlauX3KESZlJ3FKC_XgYuKOkixyFBjszcSRfVUwKayhybqsCILE0" TargetMode="External"/><Relationship Id="rId102" Type="http://schemas.openxmlformats.org/officeDocument/2006/relationships/hyperlink" Target="https://www.lawyersalliance.com.au/news/release-non-violent-prisoners-to-avoid-catastrophe-of-covid-19-outbreak-in-prison-says-ala" TargetMode="External"/><Relationship Id="rId123" Type="http://schemas.openxmlformats.org/officeDocument/2006/relationships/hyperlink" Target="https://www.hrlc.org.au/news/2020/5/1/supreme-court-vic-govt-duty-of-care-prison-covid-19?fbclid=IwAR1K7eT9u_03_L_x7P-aPVBGMoYuWIASh-ek-zMsM3VvJJ-GZVaIxlpyMW0" TargetMode="External"/><Relationship Id="rId144" Type="http://schemas.openxmlformats.org/officeDocument/2006/relationships/hyperlink" Target="https://www.themandarin.com.au/131706-vic-human-rights-commissioner-calls-for-scrutiny-of-new-emergency-laws/" TargetMode="External"/><Relationship Id="rId90" Type="http://schemas.openxmlformats.org/officeDocument/2006/relationships/hyperlink" Target="https://www.abc.net.au/news/2020-03-25/prisoners-in-nt-could-be-released-to-avoid-coronavirus-infection/12086798" TargetMode="External"/><Relationship Id="rId165" Type="http://schemas.openxmlformats.org/officeDocument/2006/relationships/hyperlink" Target="https://www.news.com.au/national/crime/prisoner-stabbed-to-death-by-fellow-inmate-at-parklea-correctional-centre-sydney/news-story/22dbb978499e18f5eb204c19eb8f606d" TargetMode="External"/><Relationship Id="rId186" Type="http://schemas.openxmlformats.org/officeDocument/2006/relationships/hyperlink" Target="https://covidpolicing.org.au/analysis/2020-04-13/covidpolicing-weekly-roundup-1/?fbclid=IwAR1YU5mctyKRRr5GsLruh8KB7LPQt91_Pvy3sCkkyzdg_551oJior2YZjkQ" TargetMode="External"/><Relationship Id="rId211" Type="http://schemas.openxmlformats.org/officeDocument/2006/relationships/hyperlink" Target="https://vimeo.com/414735213?ref=tw-share" TargetMode="External"/><Relationship Id="rId232" Type="http://schemas.openxmlformats.org/officeDocument/2006/relationships/hyperlink" Target="https://s3-eu-west-2.amazonaws.com/npm-prod-storage-19n0nag2nk8xk/uploads/2020/04/NPM-letter-to-Naomi-Long-re-COVID-160420.pdf" TargetMode="External"/><Relationship Id="rId253" Type="http://schemas.openxmlformats.org/officeDocument/2006/relationships/hyperlink" Target="https://www.youtube.com/watch?v=6fRDVeRDG3Y&amp;feature=youtu.be&amp;app=desktop" TargetMode="External"/><Relationship Id="rId274" Type="http://schemas.openxmlformats.org/officeDocument/2006/relationships/hyperlink" Target="https://clearinghouse.net/chDocs/public/PC-TX-0025-0003.pdf" TargetMode="External"/><Relationship Id="rId27" Type="http://schemas.openxmlformats.org/officeDocument/2006/relationships/hyperlink" Target="https://apps.who.int/iris/rest/bitstreams/1275275/retrieve" TargetMode="External"/><Relationship Id="rId48" Type="http://schemas.openxmlformats.org/officeDocument/2006/relationships/hyperlink" Target="https://www.humanrightsinitiative.org/download/1586326581COVID%2019%20and%20Prisons%20in%20the%20Commonwealth.pdf" TargetMode="External"/><Relationship Id="rId69" Type="http://schemas.openxmlformats.org/officeDocument/2006/relationships/hyperlink" Target="https://corrections.qld.gov.au/covid-19-coronavirus-information-for-stakeholders/" TargetMode="External"/><Relationship Id="rId113" Type="http://schemas.openxmlformats.org/officeDocument/2006/relationships/hyperlink" Target="https://newsroom.unsw.edu.au/news/business-law/%E2%80%98extraordinary-measures%E2%80%99-release-nsw-prisoners-all-about-safety?utm_source=law&amp;utm_medium=social-team&amp;fbclid=IwAR3zGLLLk072o_28yXLA3xSCZJpl1LbOkvl7JcH-kjrsSk0jRMWEcLtDVaI" TargetMode="External"/><Relationship Id="rId134" Type="http://schemas.openxmlformats.org/officeDocument/2006/relationships/hyperlink" Target="https://www.rrr.org.au/explore/programs/the-mission/episodes/11347-the-mission-7-april-2020" TargetMode="External"/><Relationship Id="rId80" Type="http://schemas.openxmlformats.org/officeDocument/2006/relationships/hyperlink" Target="https://7news.com.au/lifestyle/health-wellbeing/coronavirus-australia-queensland-prisons-taking-drastic-measures-to-prevent-covid-19-outbreaks-c-973426?fbclid=IwAR0cRhf3J1cjaXG--ENLiwsK5AhvWeCn1WwAia_Kn2PCye57eFQE4AyuLEk" TargetMode="External"/><Relationship Id="rId155" Type="http://schemas.openxmlformats.org/officeDocument/2006/relationships/hyperlink" Target="https://dpoa.org.au/wp-content/uploads/2020/04/Statement-of-Concern-COVID-19-Human-rights-disability-and-ethical-decision-making_Final.pdf?fbclid=IwAR0HEwgcxTAgqYFjxDL6NUjz3V_ry49Z8JLtyDSonlaemSkkZoZ25i9KYQ0" TargetMode="External"/><Relationship Id="rId176" Type="http://schemas.openxmlformats.org/officeDocument/2006/relationships/hyperlink" Target="https://www.theguardian.com/world/2020/mar/31/civil-liberties-concerns-over-australian-police-powers-to-issue-fines-for-coronavirus-rule-breaches?fbclid=IwAR27ug6bnds608ux2Ebh2Zsy9PWanvjrqvcTYocOjjayyidm_d6yKV_V4Rc" TargetMode="External"/><Relationship Id="rId197" Type="http://schemas.openxmlformats.org/officeDocument/2006/relationships/hyperlink" Target="http://www.custodialinspector.justice.nsw.gov.au/Documents/Inspector_of_Custodial_Services_COVID-19_plan.pdf?fbclid=IwAR3jXw8sPijffhDGO4aOEYnCsEPeOT7CIEr5r1eAt-E5Xnb5I8BWtmXgMOM" TargetMode="External"/><Relationship Id="rId201" Type="http://schemas.openxmlformats.org/officeDocument/2006/relationships/hyperlink" Target="https://www.justiceinspectorates.gov.uk/hmiprisons/wp-content/uploads/sites/4/2020/03/Short-scrutiny-visit-briefing-document-for-website.pdf" TargetMode="External"/><Relationship Id="rId222" Type="http://schemas.openxmlformats.org/officeDocument/2006/relationships/hyperlink" Target="https://www.ombudsman.parliament.nz/sites/default/files/2020-04/OPCAT%20inspections%20and%20visits%20during%20COVID-19%20pandemic%20%E2%80%93%20update%20and%20Statement%20of%20Principles_0.pdf?fbclid=IwAR3gf-Xk8lmDLtpfNpVg-2NWB4VDuA_lYcL54EMW-_XfV0ThK8_9X5_eC20" TargetMode="External"/><Relationship Id="rId243" Type="http://schemas.openxmlformats.org/officeDocument/2006/relationships/hyperlink" Target="https://amend.us/wp-content/uploads/2020/04/Medical-Isolation-vs-Solitary_Amend.pdf" TargetMode="External"/><Relationship Id="rId264" Type="http://schemas.openxmlformats.org/officeDocument/2006/relationships/hyperlink" Target="https://www.theglobeandmail.com/canada/article-doctors-urge-governments-to-release-as-many-inmates-as-possible-amid/?utm_medium=Referrer%3A+Social+Network+%2F+Media&amp;utm_campaign=Shared+Web+Article+Links&amp;fbclid=IwAR0YgzWKiR270rZev7KZxU6BqtHJgqTxm8n6Pn0diKTe4AiXlembaxenVtM" TargetMode="External"/><Relationship Id="rId285" Type="http://schemas.openxmlformats.org/officeDocument/2006/relationships/hyperlink" Target="https://www.acluct.org/sites/default/files/01-1_exhibit_a_acluct_complaint.pdf" TargetMode="External"/><Relationship Id="rId17" Type="http://schemas.openxmlformats.org/officeDocument/2006/relationships/hyperlink" Target="https://www.ohchr.org/EN/NewsEvents/Pages/DisplayNews.aspx?NewsID=25745&amp;LangID=E&amp;fbclid=IwAR3Tq8cHH26epgLpyjxCqX3toIKcoNa49wmdQ13QdjPNQUYhjW33gO5Y9Go" TargetMode="External"/><Relationship Id="rId38" Type="http://schemas.openxmlformats.org/officeDocument/2006/relationships/hyperlink" Target="https://apt.ch/en/blog/COVID-19-in-prison/" TargetMode="External"/><Relationship Id="rId59" Type="http://schemas.openxmlformats.org/officeDocument/2006/relationships/hyperlink" Target="https://mobile.abc.net.au/news/2020-04-18/nt-police-arrest-nine-people-for-breaching-biosecurity-act/12161080?pfmredir=sm&amp;utm_source=sfmc&amp;utm_medium=email&amp;utm_content&amp;utm_campaign=%5Bnews_sfmc_newsmail_am_df_%21n1%5D%3A8935&amp;user_id=a746aabe09f06679327c35dcdc8942ca08df3348359797908bf0c0d2b8440f26&amp;WT.tsrc=email&amp;WT.mc_id=Email%7C%5Bnews_sfmc_newsmail_am_df_%21n1%5D%7C8935ABCNewsmail_indigenous_articlelink&amp;fbclid=IwAR1Bw07W-6SGexEJc_N5JYefS1ECIRbp5aJ-RQNDbtzecd5vGACcOd-su5I" TargetMode="External"/><Relationship Id="rId103" Type="http://schemas.openxmlformats.org/officeDocument/2006/relationships/hyperlink" Target="https://www.lawyersalliance.com.au/news/vic-emergency-plans-for-prisoners-are-inhumane-bill-needs-careful-scrutiny-ala?fbclid=IwAR09JBUZKZpEHM-iYDv9KM6XV3K3bXN0n4nrgHJWwnX-QtoaQQHsy3ahHUs" TargetMode="External"/><Relationship Id="rId124" Type="http://schemas.openxmlformats.org/officeDocument/2006/relationships/hyperlink" Target="https://www.hrw.org/news/2020/04/16/coronavirus-ticking-time-bomb-australias-prisons?fbclid=IwAR1lAQuUJTKcGSn0sxOMSQt32dXoKP_T3km586PzTsWNx74JLCrLMw8WgMk" TargetMode="External"/><Relationship Id="rId70" Type="http://schemas.openxmlformats.org/officeDocument/2006/relationships/hyperlink" Target="https://corrections.qld.gov.au/information-for-visitors-to-our-prisons-covid-19/" TargetMode="External"/><Relationship Id="rId91" Type="http://schemas.openxmlformats.org/officeDocument/2006/relationships/hyperlink" Target="https://www.hrlc.org.au/news/2020/4/28/supreme-court-challenge-prison-covid-19" TargetMode="External"/><Relationship Id="rId145" Type="http://schemas.openxmlformats.org/officeDocument/2006/relationships/hyperlink" Target="https://www.abc.net.au/radionational/programs/lawreport/covid19-prisons-and-homeless-man-fined-for-dumpster-diving/12058520?fbclid=IwAR3IqpBZw-VpTa8F6OTfNDQ9QycjdilKGf91QPa_The63iRT4tRxmHbA85k" TargetMode="External"/><Relationship Id="rId166" Type="http://schemas.openxmlformats.org/officeDocument/2006/relationships/hyperlink" Target="https://www.heraldsun.com.au/subscribe/news/1/?sourceCode=HSWEB_WRE170_a_FBK&amp;dest=https%3A%2F%2Fwww.heraldsun.com.au%2Fnews%2Fqueensland%2Farthur-gorrie-prison-protest-inmates-climb-roof-in-wacol-jail-protest%2Fnews-story%2F2079f9d1f22345d7d7b9d21c1142534b&amp;memtype=anonymous&amp;mode=premium" TargetMode="External"/><Relationship Id="rId187" Type="http://schemas.openxmlformats.org/officeDocument/2006/relationships/hyperlink" Target="https://covidpolicing.org.au/summary/2020-04-20/covid-policing-weekly-roundup-2/?fbclid=IwAR0uOKFKNZR_MOGP4baqyYjeSRdlg_czxalcrDwsch2XVlqFLWUuPhdlHHY" TargetMode="External"/><Relationship Id="rId1" Type="http://schemas.openxmlformats.org/officeDocument/2006/relationships/customXml" Target="../customXml/item1.xml"/><Relationship Id="rId212" Type="http://schemas.openxmlformats.org/officeDocument/2006/relationships/hyperlink" Target="https://canadaopcatproject.ca/2020/04/02/covid-19-should-i-stay-or-should-i-go-now/" TargetMode="External"/><Relationship Id="rId233" Type="http://schemas.openxmlformats.org/officeDocument/2006/relationships/hyperlink" Target="https://s3-eu-west-2.amazonaws.com/npm-prod-storage-19n0nag2nk8xk/uploads/2020/04/NPM-member-approaches-to-COVID19-FINAL.pdf?fbclid=IwAR1r_5Vqs1czeDV1faZmd9i80Muc7IWWiiDqAbWYyidEmuZPLek7Cvs33-A" TargetMode="External"/><Relationship Id="rId254" Type="http://schemas.openxmlformats.org/officeDocument/2006/relationships/hyperlink" Target="https://www.thelancet.com/action/showPdf?pii=S2468-2667%2820%2930058-X" TargetMode="External"/><Relationship Id="rId28" Type="http://schemas.openxmlformats.org/officeDocument/2006/relationships/hyperlink" Target="https://interagencystandingcommittee.org/system/files/2020-03/IASC%20Interim%20Guidance%20on%20COVID-19%20-%20Focus%20on%20Persons%20Deprived%20of%20Their%20Liberty.pdf?fbclid=IwAR2xB-uXSWw2LVybCNDW-M0n8uB1miUg_zEHofVmzwWwf09gDx2OUfkQcnM" TargetMode="External"/><Relationship Id="rId49" Type="http://schemas.openxmlformats.org/officeDocument/2006/relationships/hyperlink" Target="https://www.icj.org/wp-content/uploads/2020/04/Universal-ICJ-courts-covid-Advocacy-Analysis-brief-2020-ENG.pdf" TargetMode="External"/><Relationship Id="rId114" Type="http://schemas.openxmlformats.org/officeDocument/2006/relationships/hyperlink" Target="https://www.mamamia.com.au/australian-jails-coronavirus/?fbclid=IwAR15x7e4hCuKWD9M94JKGyUnD5TRV9HZg4GWadIzf5BjEytsPufcYW0xJl0" TargetMode="External"/><Relationship Id="rId275" Type="http://schemas.openxmlformats.org/officeDocument/2006/relationships/hyperlink" Target="https://clearinghouse.net/chDocs/public/CJ-TX-0016-0005.pdf" TargetMode="External"/><Relationship Id="rId60" Type="http://schemas.openxmlformats.org/officeDocument/2006/relationships/hyperlink" Target="https://www.abc.net.au/news/2020-04-15/man-jailed-for-breaching-coronavirus-quarantine-by-leaving-hotel/12149908?utm_source=sfmc&amp;utm_medium=email&amp;utm_content&amp;utm_campaign=%5Bnews_sfmc_newsmail_pm_df_%21n1%5D%3A8935&amp;user_id=a746aabe09f06679327c35dcdc8942ca08df3348359797908bf0c0d2b8440f26&amp;WT.tsrc=email&amp;WT.mc_id=Email%7C%5Bnews_sfmc_newsmail_pm_df_%21n1%5D%7C8935ABCNewsmail_topstories_articlelink&amp;fbclid=IwAR3cAwb9ArkWlL_2UQrGKGF4qFjG-nERGXquIBR0vMEXLCeiXMkDwbp02oo" TargetMode="External"/><Relationship Id="rId81" Type="http://schemas.openxmlformats.org/officeDocument/2006/relationships/hyperlink" Target="https://www.abc.net.au/news/2020-05-03/coronavirus-was-a-reason-chantelle-walked-out-of-prison-on-bail/12206296" TargetMode="External"/><Relationship Id="rId135" Type="http://schemas.openxmlformats.org/officeDocument/2006/relationships/hyperlink" Target="https://libertyvictoria.org.au/content/liberty-victoria-supports-calls-humane-decarceration-during-covid-19-pandemic-you-cannot?fbclid=IwAR1vlSYKokj_DHukSBNg2eVAizIkCMCqgTkVwOnOdttXlCsdsrSXXOcJZSw" TargetMode="External"/><Relationship Id="rId156" Type="http://schemas.openxmlformats.org/officeDocument/2006/relationships/hyperlink" Target="https://www.sydneycriminallawyers.com.au/blog/stop-covid-aboriginal-deaths-in-custody-an-interview-with-the-alss-makayla-reynolds/?fbclid=IwAR3iwqWxM6F8RT-ieFsJ4c5wFueR4HutkmhqOUGcYE5FbAR9-Yie2B2aCdU" TargetMode="External"/><Relationship Id="rId177" Type="http://schemas.openxmlformats.org/officeDocument/2006/relationships/hyperlink" Target="https://www.straitstimes.com/asia/australianz/are-police-overzealous-in-enforcing-social-distancing" TargetMode="External"/><Relationship Id="rId198" Type="http://schemas.openxmlformats.org/officeDocument/2006/relationships/hyperlink" Target="https://www.oics.wa.gov.au/about-oics/our-response-to-covid-19/?doing_wp_cron=1587878076.0483300685882568359375&amp;fbclid=IwAR15_7LElnbkXIitKMRmSTY-Z9FKDASf8gVW_6SsQRnXKdH9_HC2HhBAuqM" TargetMode="External"/><Relationship Id="rId202" Type="http://schemas.openxmlformats.org/officeDocument/2006/relationships/hyperlink" Target="https://www.justiceinspectorates.gov.uk/hmiprisons/2020/03/covid-19-update/" TargetMode="External"/><Relationship Id="rId223" Type="http://schemas.openxmlformats.org/officeDocument/2006/relationships/hyperlink" Target="https://www.prisonsinspectoratescotland.gov.uk/news/covid-19-message-hm-chief-inspector-prisons-scotland?fbclid=IwAR1rV7NYmkEcPMzm0eFqMsr7QdfI3y5dxvfXkXj_A9gp1G-CkQ6Q-vdHYZ8" TargetMode="External"/><Relationship Id="rId244" Type="http://schemas.openxmlformats.org/officeDocument/2006/relationships/hyperlink" Target="https://appointedpod.simplecast.fm/75a42a64?fbclid=IwAR2e21CvR6Dxwr20iwbkRldqXJfcN01e3Qj-YEgTDoq59jS7g7Jppwgaza4" TargetMode="External"/><Relationship Id="rId18" Type="http://schemas.openxmlformats.org/officeDocument/2006/relationships/hyperlink" Target="https://www.ohchr.org/EN/NewsEvents/Pages/DisplayNews.aspx?NewsID=25725&amp;LangID=E" TargetMode="External"/><Relationship Id="rId39" Type="http://schemas.openxmlformats.org/officeDocument/2006/relationships/hyperlink" Target="https://www.hrw.org/news/2020/04/14/covid-19-human-rights-checklist" TargetMode="External"/><Relationship Id="rId265" Type="http://schemas.openxmlformats.org/officeDocument/2006/relationships/hyperlink" Target="https://thecity.nyc/2020/04/first-rikers-covid-death-was-jailed-on-technicality.html?fbclid=IwAR07lyhaBz8HVW3b-X07tGocbKDc0uB8DulKjMuofbw3JxBIH8hsz00pRT8" TargetMode="External"/><Relationship Id="rId286" Type="http://schemas.openxmlformats.org/officeDocument/2006/relationships/hyperlink" Target="https://www.acluct.org/sites/default/files/01-2_exhibit_b_acluct_compla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ECEBD-D36A-4E58-943F-9AB8A2749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7190</Words>
  <Characters>97983</Characters>
  <Application>Microsoft Office Word</Application>
  <DocSecurity>4</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a</dc:creator>
  <cp:keywords/>
  <dc:description/>
  <cp:lastModifiedBy>Premier.Tech</cp:lastModifiedBy>
  <cp:revision>2</cp:revision>
  <cp:lastPrinted>2020-04-27T14:21:00Z</cp:lastPrinted>
  <dcterms:created xsi:type="dcterms:W3CDTF">2020-05-05T17:19:00Z</dcterms:created>
  <dcterms:modified xsi:type="dcterms:W3CDTF">2020-05-05T17:19:00Z</dcterms:modified>
</cp:coreProperties>
</file>